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EDC08" w14:textId="595AEB3E" w:rsidR="004B4FC1" w:rsidRPr="00F923B4" w:rsidRDefault="004B4FC1">
      <w:pPr>
        <w:rPr>
          <w:rFonts w:ascii="宋体" w:eastAsia="宋体" w:hAnsi="宋体" w:cs="Times New Roman"/>
          <w:sz w:val="24"/>
          <w:szCs w:val="24"/>
        </w:rPr>
      </w:pPr>
      <w:r w:rsidRPr="00F923B4">
        <w:rPr>
          <w:rFonts w:ascii="宋体" w:eastAsia="宋体" w:hAnsi="宋体" w:cs="Times New Roman"/>
          <w:sz w:val="24"/>
          <w:szCs w:val="24"/>
        </w:rPr>
        <w:t>&gt;pNY8709-IMP</w:t>
      </w:r>
    </w:p>
    <w:p w14:paraId="39EC7E75" w14:textId="32D7DFBB" w:rsidR="00E940F6" w:rsidRPr="00F923B4" w:rsidRDefault="0057527D">
      <w:pPr>
        <w:rPr>
          <w:rFonts w:ascii="宋体" w:eastAsia="宋体" w:hAnsi="宋体" w:cs="Times New Roman"/>
          <w:sz w:val="24"/>
          <w:szCs w:val="24"/>
        </w:rPr>
      </w:pPr>
      <w:commentRangeStart w:id="0"/>
      <w:r w:rsidRPr="00F923B4">
        <w:rPr>
          <w:rFonts w:ascii="宋体" w:eastAsia="宋体" w:hAnsi="宋体" w:cs="Times New Roman"/>
          <w:sz w:val="24"/>
          <w:szCs w:val="24"/>
        </w:rPr>
        <w:t>ATGTCTTCGAGCAAAGATCTTGAACCTAAGAAGACGGTATCGTCCTCTGCTCGGGGCAAGAGCTCGCAAATGGCTCTGTTCGAACTCCTGGACCCTTCAGACACTGAATACAGCAACACGATTGAGCTGTATGACGCACTACCCAAAGGGGTCTGGTCTGGGAAGCAGAAGCGAGGGAAAAAGTCCGACGGTGACGCCTCGCAAGAAGCAGCTATAAGCGAATTGCCGAAAGTCATCACCCGTCCATTCAAATCCCGCGGCACCAGCTACCAGATGAAGGTCAAGCCGGCGATCATCGAGCGGGTGAATGATGCGGGCGAGATCAAGACACTCGTAATGTTCCCCGGCACCCGGGAAGAACTGATCGAGGAAGCCCTGCGGAAGTTCGCCGTCCAAGGCCAAGGGTTCGAATCCGACAACACCTCGAAGGATGTCGGGGTCTTCTTCACCGTCAACCAGCTCCGTAAAGAGCTGGCCAGGACGGGGCACTCGTACAGCGCTCAAGAGATCCTAGAAGCCTTGGACATAATGAGCTCGTCGCTGATCGAGGTAAGTCAGACCGGCCGCAACCGGTCTCGTGAGACCATCCGCGGCAACATGCTCGGCTCGATGCTAATCGCCAGCCGCGAGCAGTATCTCGAGAACTCCGGCGTCAAGTGCTACGCGACTTTTCATCCGTTGGTCACGCAAGGCATTCGCACACAGCAGTTCCGGATCTACGACTACAGCGTCTCCATGTCGATGAAGTCGGATCTAGGCCGGTACATGTACAAGCGCCTGTCGCACTACTGGGTACAGGCGTCCCTGGACCACCCCTACGAGTTCAAGCTCACCACCTTCCTCTCGCAGAGCCCTAGAGGCCTCTCTGAACGGATGAAGGACAATCTGCGGGCCGTACGCAATGCCCTCAAATCCCTCGTTGACGAGGACGTGATCCTCCCTGATTGGGAAGAGATCATGATCAAGAACGCTGCTGACAAGCGAATTGTCGATGATGTCGGCTTCCGCTTGCTGCCCTCCGAGAGTTTCATCAAATTCATGATGAAGGCAAACCGCCGTCAGAGCGATATCCGCGGCCAGGCCGAACTGCTCACGGCCCGAGCGTCCCTGAAGCAGGGGAGTGTTACCTCGGAAGCGGAGCCTGGCTCTGCTGATGAACCCGATAGGATTTTCGACGAAGCATAA</w:t>
      </w:r>
      <w:commentRangeEnd w:id="0"/>
      <w:r w:rsidR="005B5EBD" w:rsidRPr="00F923B4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F923B4">
        <w:rPr>
          <w:rFonts w:ascii="宋体" w:eastAsia="宋体" w:hAnsi="宋体" w:cs="Times New Roman"/>
          <w:sz w:val="24"/>
          <w:szCs w:val="24"/>
        </w:rPr>
        <w:t>GTTCGGCACCTTTCACCTGGGTAACCGTATCGAGAGTA</w:t>
      </w:r>
      <w:commentRangeStart w:id="1"/>
      <w:r w:rsidRPr="00F923B4">
        <w:rPr>
          <w:rFonts w:ascii="宋体" w:eastAsia="宋体" w:hAnsi="宋体" w:cs="Times New Roman"/>
          <w:sz w:val="24"/>
          <w:szCs w:val="24"/>
        </w:rPr>
        <w:t>GGGCGCATCAAACCTACAATCTTGGTTACCTGCCTTCGATTGGGCTCACCAAACCTACATCCCCGGCATGCTGCAAAAGTTGAGCGCAACAGACCTACAACTATTGCAGGCATAAAGGTCGGGCGCATCATTCCTACAACCCACAAGCTTCGAATACCTGTCGAAAGTCGGGCGCATCAAACCTACAACGTTCGATAGGGTGGCGAGGACGCAGAATGGGCTCGCCAAACCTACAACCGTCATCCAAGCAGATTG</w:t>
      </w:r>
      <w:commentRangeEnd w:id="1"/>
      <w:r w:rsidR="00E92EE5" w:rsidRPr="00F923B4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F923B4">
        <w:rPr>
          <w:rFonts w:ascii="宋体" w:eastAsia="宋体" w:hAnsi="宋体" w:cs="Times New Roman"/>
          <w:sz w:val="24"/>
          <w:szCs w:val="24"/>
        </w:rPr>
        <w:t>GGCGCACTGAACCTACATCATGCGCAGCCTTCACACCGGCGACCACAGAAAACAGAGATTGGGCGCATCAAACCTACCACCTGGGTCAGGCCTGGGCCGGCATCCAATTCGGGCGCAATGAACCTACAACTAGTGCACGCTGATTTCCGGCGCAGCAAACCTACTACCCTGCGATTCCCTGCAGCTGATCGAGCGCATTGCTCCTACAACCATGATCAGGCTCAATCGATTCAGCCTCAAAGAGCAGCGCAATGGACCTACAACATAGACGACAGGCACCAGTTCTAGGGCCTGGCAGACAGATTGGGCGCAATAAACCTACAACAAGCACTTCGCCGCCGCCACCAGGGTGCATGATCCCTGTCGGGCACATGAAGTTCTGTGCGTAACCCTGTGAATAACAAAGGAAAAGTTGTAGGTCTGATGCGCCCGACTTCAAGTAAGTTCTAGGTTTGATGCGCCAGACTTGAGACCGGTTCTAGGTTTGATGCGCTCTATACCCTCAGACAGCCTCTGAAATGGCGCCAGGTTGTAGGTTCAGTGCGCTCGACCATTGGAGCGAGGCTATAGAAGCTCTGCGTCAGCACGATCAGCATGTAGGTTTAGAGCGCCGCACACGTAAAAAGCTAAGATTTTGCCCTTACCTGTGGGCAGTTCTGTGGATAAAACCTACAGAAAACAATGGGTTGTAGGTTCAATGCGCCCTATCTTGTAGGTTTGCTGCGCTCTATGTAGTAGGTCTGATGCGCTAGATATCTGACCCCAAGCCAGGTCCCGCGCGGCATTGCGCCAGAAAAAACTGCCCCTAACCGTTCTTAGCCGCTCTTAGCCTCTTAAACAGTTAAAAGCTTTCGCTACCGCAACCCTAGGGCCAGCAAAGCTGTGCATAAAGGCTCATGAAATCAAGGCTTCAAAGCAAAAAGCCCCTGGGAAGGTGGTGCAATGGGCTCGATCAATGCGCTCAAACAGAAACACCGCGTCGCCTTCCACCTCAGATCAACTGACCAAGGCTTCCAGGGACATACTGCCTCGTTTACGCAACCAAACAGCCGCACCCAACGGCGTAAGCATCATCACCATTGAATCAGGTGCACAACCAGGCGTCACGAACGCTAAGCCTTTCCGGGACAAGCCCTTCGCCATCCGCAATTCACTTGGATCGAGCAGAAGGCGGGCTCCATAAGCAGGAAGCTCTTGCATCTTCTGGTCGAAACCCCACAGAAACCCAGCTTCGTCATCCGTCAGGTGAACGCCGTTCACGCGAGCAGCGATCCCTTCCAAACCGCCTTGCCCAGAGCGAGTAAGCGCGATCACTGTGACCAGGTTAAAGACAGCCTGGGCATCCTCGCCGTGAAGCGAGATATCGCCCTCAGCGGTATTGATGATGACCCCAGAAAGAATTGCTGGGATGGCTGTTTTCAAAGCTTCTCTCGCATCACTCGGGCTGTGGGTGCGTAATTGCATCCACTTGACCACCTAATTGCAT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TTGGGCAGTCAATTGCAATGCTCCTGATCACCAAATTGCGTTGACGCCGCCCCTGGCGGTTGCAGGAGTTGAGTGCAGCCGCGAGGCGTAGTCCCAACTTGTAGTGGTGCATCATCCCCGAGTCGCCAATAGGAGGATGCCCATGGGAAGTATTCTTCACGGTTGTTCCCGCACGACCCCGCGTGTCCGAGCCGAGTTCCATGGCGTCGATAGAGAGTACCCGAGTCCTTGCCACCCACTACTGACTGAATCCAAAGACGGTGGACAAGTGGAGGAGGCGGATCACAACGGCCGACACTCCGATGGGAACCAA</w:t>
      </w:r>
      <w:commentRangeStart w:id="2"/>
      <w:r w:rsidRPr="00F923B4">
        <w:rPr>
          <w:rFonts w:ascii="宋体" w:eastAsia="宋体" w:hAnsi="宋体" w:cs="Times New Roman"/>
          <w:sz w:val="24"/>
          <w:szCs w:val="24"/>
        </w:rPr>
        <w:t>TCAGCGAATCAACATTGATGCCGCTGCAGCCACCATGATTGTCGCCGCGCCGCGGAATAACTGCTGTTGAGCACGTTGACCCGACAGCAAGTGCCGGATACGCATGGCAGCGAAAATGAACAACGCTCCGACACTCAGCAACACCAGAATGGTCAGCGGTACCAGCACCAGTGCCCAGGTCTGTAACGAGACCGTCTCCAAATTAATCGCCAGCGGCAGAAGTGCCAGATAAAAAGCGATGGTCTTCGGGTTGCCTAGGGTAATGGTCAGTCCGGATATTGCCGCCGACAGTAGTTCCTTCCTCTTCGCGGGCTTGCCCACTTCTATAGCTTGGTGGTTGGCGAACCAGAACTGCCAAGCCAGATAGCAGAGATACAGTGCTGCTCCCCAGCGAACCAGTTGAAACAGCGCGTTGAAGTGTTCAGCGATCATTGCTAGACCAAAGACTGCGAACGACAGATAGGTCAAGTCACCTAGGATCAATCCAAGCAGCAGGCAAAAGCCCGATAATGTGCCACCGCTAACGCTCCGCGCTACCAGCGCTGCCATACCGGGGCCGGGAATTGCGGCGGCAATACCCAGCGCCACTGAATAGGTAAGTACTTGTGTCAAATCGAGCAT</w:t>
      </w:r>
      <w:commentRangeEnd w:id="2"/>
      <w:r w:rsidR="00DC470F" w:rsidRPr="00F923B4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F923B4">
        <w:rPr>
          <w:rFonts w:ascii="宋体" w:eastAsia="宋体" w:hAnsi="宋体" w:cs="Times New Roman"/>
          <w:sz w:val="24"/>
          <w:szCs w:val="24"/>
        </w:rPr>
        <w:t>GTCACGCTCCTCAAGTAATTTATTGGTGTATGGAGACTCACGACTCCGCACGCAAGACTACCCACGACT</w:t>
      </w:r>
      <w:commentRangeStart w:id="3"/>
      <w:r w:rsidRPr="00F923B4">
        <w:rPr>
          <w:rFonts w:ascii="宋体" w:eastAsia="宋体" w:hAnsi="宋体" w:cs="Times New Roman"/>
          <w:sz w:val="24"/>
          <w:szCs w:val="24"/>
        </w:rPr>
        <w:t>TCAACGGGAGGCGGTGGCCCATCGCCTGACGACTTCCCGGGAAAAGACCAGGTCCTGAACGGCCAGTCCGACTGATTTGAAGATCGTCACCCCTCGCTCACGAGCCAGAATGGCATCGACGGAAAGCGTGCCTATCTCTGTTCCTATCTTTTGGCCGGACAGCAGGCCTTTGCGAACAGCCTTGATCACACATTCCGATGCGGCAAGAACTGATCGGTTGCAGTCAGTGAACAAGGTGCTGTCCTGATACATATCCTCATGCAACTCTTGAAAGCCGAGAGCCGAAGAGCCAATGGCATTGACATGGCAGCGTTCGGGCAGATCAGTACGGGCCAGAATGGGCGAGCGAGCTGCCGTGGTGGTACAGATGATGTCGCTGTCGTGCACGGCCTCGGCAACCGTGGCGCAAATCGAGGCCGGCAAACCGCAGTGGCGTCTGCTCCAAGCCGCAAATTCATGGCAGGAGGCCTCGTTACGTCCCCATACAGACACCTGTCTGACCGGCCTTACGGCCTGCATGGCCAGTAGATGAGCCCGGGCTTGCAAGCCAGTGCCCAGAATCGCCACGCGGCAAGCGTTGGGAGGCGCAAGAATACGGGTTGCATGTGCCGAAGCGGCGGCTGTGCGGATTTCCGTGATCGCCCCGGCGTCTACTGCAACGATTGGGGATGTTCCGGCCTCGTCATAAATCAATACGCTGCCCGTATGGGAGGGGCCACGAGCTTCGGCGCCCAGCCTCACCACCACCGACTTCAGGCCGAACCCCCGATAGGGACCTGACTTGATGTAGGCGGGCATTACACCCATCAACTCGTTCTCTCCTCCCCTGACGATAGTGCGTAATGGCTGCTCTACCTGGCCTGAAGAGTGCAGTCTGAAGGCATCCTCGCTGAGCTGTAGGCCCAGTTCGAAACTCAACAATTTTTTGACCGAGTTGCTGTCCAGATGGAGCAT</w:t>
      </w:r>
      <w:commentRangeEnd w:id="3"/>
      <w:r w:rsidR="00125C65" w:rsidRPr="00F923B4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F923B4">
        <w:rPr>
          <w:rFonts w:ascii="宋体" w:eastAsia="宋体" w:hAnsi="宋体" w:cs="Times New Roman"/>
          <w:sz w:val="24"/>
          <w:szCs w:val="24"/>
        </w:rPr>
        <w:t>CGTTTAAGCCTCGGCCGTCTGTTTGAGGCCTTGAAAGGAATCCCATTTGAAGCGCTCGTCGATTTTGGTGCAGGCAATACTGTTCAAGATGGTCGACATGTTTTTCTGCGAAACGCCGAGAATTACATCCAACATGCTTTGTTTACTGAAGCCCGCTTGCAAGACGGCTTCAATGGCCGATTTGCTCAGGCGGCCGCGGCAATGAATCACTTCCAGGGTAAAGTTGTGCAGTGCCAACAGGTTTGTATTGAGGCGGCTTGGTTCATGGGCAAGGGCGTCGACCACTGCCTCATCCACACCCTTGGCCAGGGCAATGAAGGCATGAGCCTGGATCGTGTACTCGCAGTTGTTCGCCACGCCGGTGGTTATCCACACCACTGCCTTTTCTTCTTCGTTCAACGAGCTGTCGATAAACAGGTCATGCGCTCGCTGATAGGCGGCCAATAACGAGGGGGACTCCGACATGTAGGCACTCTGATTGGGAATCCAGCCAAAGTTGTCGATGGAGCTTTGGAGTAGCGCTTTGCTTTTTTCTGGGGTCGAATCGAGTGTGTGAAGCTTCAAGACAGGCATCATGACCTCAATCAAGGTAGTCAGGTGGTGGGCCATCTGGCAGGCGCGGCGTCAACTGCAGCGCAAGTTGACTTCGGTCGGCTGCCTGCTCCAACGAGTAAGCATGAAGACAGACCAGAGCATGCGGATCGGCCGAGTGTTCGAGATGAAATTCAATCCATGAATGTTGGCAGCAACTTCTGTAGTCAGCGCCACATCAACCTCACCCCTGGCCGCTGCTGCCGCGGCGGCACTGGTGGAAAGTGCGAGGATCACGGAGTCAATCTCCAAGCCCTGAGGCAAGAGTTCATCGACCAGAAGAAGCGGTGCAGGATGGGTAGCCACCGTCAGCTTTCTAGTCGCCAATGGTCCCTTGCTCACCAGTCCGTACAGCGGTGTGTCGAACACGAAAGTCGCCACCAGGCTTAACCGTGGGTCCATATAGAAGTTATGAATCTGCGGATAGGCATTGGCCACGATCAATACTTCTGGGGAGTGGTCGCTCATGCTGGAGCGGGCGTGC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AGGAATCGCTGAGATTGAGCTGTACGCGCGAACCGGGATATTGATTCCCGAACCATTCACTGAAGAATCCGGCGGCCGCTTCACTGCTGGTTCCATTGGGTCCTAAAGTGTGAATCGTCACGTCGCGCCAATCGCCAACACCCAAATTCAAGAACTTGCTGTCCATAGTCACGAATCTCCAGAGCGGTCAATTGGATACCGGGCTCAACCAGTGGGCGTACTTACTCTTCAAGCCTTTTACTGTCTCCATGTAGAGGCTTCTGACCGCAGCGCTTATTTCGCCCACGCGGTTCTCTTGCAACCGGTAGTGATCAATTTGCGTTACGGGCACTATCTCGACACCAGTACCGGCCAGGAAGCATTCATCGACTGAAAACAGCTCGGAAAATGAGATGTCGCGCTCGATGACTTTCAATCCCAACTCTTCTCTGGCCAGGGTCATGACCGTATCGCGGGTAATGCCCTCAAGAATGTGGGCACTCAAAGGCGGTGTGATCAGACAGCCGTCCTTTACAACGAAGACATTGGAGGTTGTCGACTCGGCCAGGTTGCCGTGCACATTCAGCATCAATGCATCGTCGAATCCATTGCGTTGCGCCGACTCCATGGCCAGCGCCGAATTGGCATAACTACCGGTGATTTTGGCCCGCGCGGGAAGAGAGACATCGGGTATACGCCGCCAACTCGAAATAGCGCAGCGAATACCGTCTGCGGGCATGTAGGCGCCCATGGCCAGGGTATTGATCACCAGGCCAGTGCTGACCCCGGTGAGCTTCACGCCAAAACCAACGCCAGGTAGCAGCGCCTTCTTGTAGGCCAGAGGCCTGATATAGCTCTCGGTCGATGCTTCGTTACGCCGTAGCAAATCGAGGATGATTGCCTTCATCTCTGCGCGCTGCGGCAGGTTTTCCAACTGCAGCAGTCTGGCCGAATTCTCCAGCCGTTTCAGGTGATCATCCAACCTAAAGACATTCAACTCTCCGCTACCAGCGACATAGGCGCGAATGCCTTCGAAGACAGCTGTACCGTAATTGAATGCTTGGGTCGTTACAGGCACCAAGGCTTCTGCAGCCGCCACAACCTGCCCATCGAAGTACACCCAGGGATGAGGCTTACGCGGGGTCGTCGTGGTATTGCCAAGCACGTCTGTCATGG</w:t>
      </w:r>
      <w:commentRangeStart w:id="4"/>
      <w:r w:rsidRPr="00F923B4">
        <w:rPr>
          <w:rFonts w:ascii="宋体" w:eastAsia="宋体" w:hAnsi="宋体" w:cs="Times New Roman"/>
          <w:sz w:val="24"/>
          <w:szCs w:val="24"/>
        </w:rPr>
        <w:t>TCAGGCCCACCGCGCGGCAATCTTCAATGCGTTTTCGCGCTCTCGGTTGTCACTGCCGCTGCGCTTGTCGTGGAGCCTGGCGGCCTTCCAACTGACCATCGCCGCAGTGCCGGTAACGGCATCGGTGGAGCCTACGGTGATCTGGGCACGGGCGCCGAGCCTCGCCTTCATGGAGCTGGCAACGGCCGCCAGGTCATTGTGGATTACGCTGTTTTGCTCCAGCTCCAGCGTGACGCTCAACTGATCGACACCAGCTACGGTTTCCACCTGGATGTGGTAATCCAGGCAGCCCTTAAGATGTTCGAACAGTGCAGCCTCGATGTCGTAGGCACAGTGGTTGTGGCCGTTGATGACCAAGGTATCCCTGACCCTTCCGATGGGAATGATCTGCCATTTACCCTTGTCCATTACCTGAGCCCTGACCATATCCCCGGTGCGATAACGGATCAGAGGCTTTTGCCCTTGGTAAAGGTGGGTGATGACCAGCTCCCCGGTCATTCTGGCGTTCTCAGGCTCCAGCACTTGCCCCGTCAGCGGGTTGACCACCTCATAGACAACGTTCAAGGGGATCGTGCAGAGGTTGCCATCCTTGTCGCTAGCGGCCAGGATCGACGACTCTTGCGAGGCATACATGCAGTTGTACACGGCACTGCCCCAGACATCGCCGATATTGCGCAGCAACGCAGGTGTAGTCAGCTCACCCAAGGTGAAAATCAGCTTTATGCCTAGGGCGGAGGGCTTCTGGCCCTTCTGGATCAGGTGCCTGGCCAGGTTGATGGCGACTGCCGGTGTGCAGACCAAGGCTGTGATCTTCAGCTCTCTGATCAAGGTAACCGCACGATCCAGCCCGACAACGGGCGAGCGCGGCCACATTTTTACCACGGTGTGGCCCAGGCTGCGGCAGACGTCTTCAAACGTATCGCCGGTAGAGTGCAACTCCGTAGGGCCCATGACGCCGACAATATGTTGCTGACCGTGGGCACGAAACAACTCGCCGTAACGAAGTATCAGTGGCGTGTTATTGAATATCGAATCCTGTTCGTTACGCGGGCAGGGTGTCGCCGCACCAGTAGTACCCGTGGTTTCGTAGTAGACCCAGGATTTCTGCAGTGGCGCGGCGGCTATGTCATGACCCGCTTCGCGCAAATCGTTCTTTGTAGTGAATGGCAGCTTGCGGAATACATCCCAGTCGAGCGAATCTATGGCGCTGGAGGATAGAGAAAGCAGTTTATCTCGATAAAAGGGAGAGCCTGCCTTTACATACCTGAGTGTGTGCTTGAGGCGTTCGAGTTGGATGCCATTCAGCTCTTCTGCTGCAATATCACCACGCTCAAACAAGACATGTTGCTGATAAACGGTGCGAGCCAACTCCAGAAGCTCAGGTTTGAATAAAGCGTACAC</w:t>
      </w:r>
      <w:commentRangeEnd w:id="4"/>
      <w:r w:rsidR="00F81BDD" w:rsidRPr="00F923B4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F923B4">
        <w:rPr>
          <w:rFonts w:ascii="宋体" w:eastAsia="宋体" w:hAnsi="宋体" w:cs="Times New Roman"/>
          <w:sz w:val="24"/>
          <w:szCs w:val="24"/>
        </w:rPr>
        <w:t>GACAACCTCCTTGTCATTTGAGCAGCGGAAGATTCCCTGTCAACTTGCTAATTTTTTTCTGCGGTCCGATTAGCCCAATGGCAACTAGTTCGATGCCCGAGCTGTCGGTGCCAGAGATACGGGCCTCATACTCCTGATAAGTTTTGCAGGATTGCGCCAAGGCACTGAATGGCATGGTGTGGATTTCCTCATCCGTCAGCGCCCTCTCTTGGAGAGACTGCAAATGCTCGTTGCTGGTGAGCAGAATCGGCAACGGCGCGTAGATGACGCCTGGGTAATTCACATTGTCACGGCTTTGCATATCCGGCCCGACCAAGCCACTCACCGAACGCCCTAGACTGACGCCGATGACGCTGGCCGCATTGGCGGCATGTCCGACCCCCAATGCGCTGTCGACTACGATTACACACTTGTGAATAGTTGCATCGAAATTCATTGAATTCTCCACGCTCATTAAAAAGTCTTTAACTATTCAA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GCGTCAGACTTGAGTCGGCCCAGTCATTGATAAGTCCGAAAAATTTAGTAGTGTCACTTTCAATGTCAAGATCGACCACTTGCCAGCTGGCAATTTTCTGCCACTTCGATACACCTTGCTGGTGATTGGGGTGAATCAGAAATGCAGACAGCGCATCCTGATTATCAAATAAACCCATCACCGCAAAGTCCACAGCTCTATTGCGCGGGCTGATATTTCTTCCGCAAGCCCAGCCCAGTATTTCTCTGATATGAAGTGGATGCTGGCGTGTCGACGCCTCAGCATCGATCACTTCATCGTCACACCATTGAAAGGGCTCGTGAAACTTGAAGAAGACAAGATGCAGGATCATTTTTCATCCTTGAATTGACCATGGAAATGGCGACCAATCTAGTTGCCTGGTATAGGCTCAGAATATTGAGTCGCAAAATAATGGCGCCGAGATTAATGCAACTTTTTATGTTCAGAAGTTGGAAAAATGCTACGCCCTTTGATTGGGAAAAAAATTTCTATTTCAATTGCCTGCAAAATCGAAAAGGGTAGAATCTTCCCATTTCTCATGGACGGGTGGAATTT</w:t>
      </w:r>
      <w:commentRangeStart w:id="5"/>
      <w:r w:rsidRPr="00F923B4">
        <w:rPr>
          <w:rFonts w:ascii="宋体" w:eastAsia="宋体" w:hAnsi="宋体" w:cs="Times New Roman"/>
          <w:sz w:val="24"/>
          <w:szCs w:val="24"/>
        </w:rPr>
        <w:t>ATGACCGAGCAAGCGCTAAATCTGACGGATGTCAGAATCCTTACTGCCCTGCAGCAGGACGGCAGGATCACCAACCAGACCCTGGCCGACCACATTGGTATGTCTGCTTCGCCCTGCTGGCGTAGGGTCAGGCAGTTGGAGGAACATCGCTTCATCCAGGGTTACAGGGCGGTGCTTGACCGGCGCAAGATCGGGCTGGGAGTCATGGTGTTCATACGGATTAACATCGATCGCCACAGTGAAGCCGAGGCAAGGAAATTCGAGCAGGAGGTCATGCAGCTGGAGGATGTTGTGGCGTGCTACAGCATCGGCGGCGACGCCGACTTCCTCCTGCAGGTAGTGGCGCGTGATCTCGATTCGTTTGCTGACTTCGCCATGACCGTTATTCGGCAGTTACCGGGCATCAAGGAAATGCAGAGTATGTTCGTGCTCAAAGAGATCAAACCCTTCTTATCGTTCCCGGTCAAACGCCCCCACACGGGTTAA</w:t>
      </w:r>
      <w:commentRangeEnd w:id="5"/>
      <w:r w:rsidR="008F0A7D" w:rsidRPr="00F923B4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F923B4">
        <w:rPr>
          <w:rFonts w:ascii="宋体" w:eastAsia="宋体" w:hAnsi="宋体" w:cs="Times New Roman"/>
          <w:sz w:val="24"/>
          <w:szCs w:val="24"/>
        </w:rPr>
        <w:t>TGTTGACTAGGTAGTGATGAACGCCTGTGCGTTTTAGCTTCGACGACGGAACGGCTCGACTCGCTCGCAATGTAGTCCCATACGCGTAGCCGTCCAAGCTGCGTACTGCCCTTGGACTCATGGCACTATCAATAGCACGCAAGCAGGTCACCCAGGCGAGGTTGATGGGACAGCAGTTGTCTCCCGCCGCGGAATCAAGAGTTCAGGCGGCGGGAAGGGCTCTGGCTGGACGGAGTTAATGCTGCTCCACCCCCATTGTCGCCAGCGCTCATCTTGTTCGAGCCGATGCATTATTTCCGCCGGCACATCGGTTCCCACGGGCATGTACTGGGGCGCCAGGGCATGCACCACATCGAAGCCCGTCATGCCAGCCAGTAACCGGCGCATGATGTGCACCCGCTGCAGCCAGGTCAGGCTGCGACGCCTGCCGTCGGTGGTTTGGTACACAATCAGATTGAGCGCTGCCGAGCATTCAAGCATGTCCTTTCCGCTCATGCAGAACCGCCGATGGGATGGCGAACCCAGCGGCAAAATGCGTTGTGCAAATAGCTTGAGCAGCGGCTCTGCCAGCTCCCTGTTTTGCCACTCGATACCCATGATTAACAGCACTGTATAAATGCTGTTTGCCAGGCGCTCTGCACTCTTATGGCCGCCCTGCGCGATGGCTTCTCGCAGCAGCCAGGTCAATGCCGCCAGAGCATCCAGGCTGGCAATGCGCTCCAGCTTTCTCATCAGCACGACGGTGACTCTGGCCCGCTGCCAGTAAACCTCGATACCACCGACGGGCTCGAACAGCACCGCCTGCACATCCGGCTTCAAGCGCTGCAGAAACGCCTCGCTTAGCGTGGTGCGGGATGGCTGATGTTTCAGGATGGCCCAAAGGGGATGCTGCAGCTCCTGCAATGAGCCTGGTACTTGGGCATCAATACGGGCTGCCAGCTTGGCCTGCGGGGTATGCCGGCCAGCCGCATAGCGCTGCCATTTGCAGCGGTTACTGGTGATCCCGTCCTGCTTGCGAAATGACTCCGGCTCGAAGTGCTGCTCGAGCTTATAGGCCGTAGCCAACCCGGTGCGGTGCCGCAGTCCTTCATACCAATACCGCACGCGCAAAACGTCAGCTTGATCGCGCTTGGCGGGCGGAGCTGCTCGGCGGTTTTTGTTTCGCATGCTCGCGCGAAAACTCACGAGCAGCGCATTGATGCGTTGAAATTCAGTCACTTAGCTTCATCCGGCGCGCACAAATACAGTAAAAGTTGGTTGAAAGGTTACGGCTCGTGCCGCCCCAGCGATTTCTCTACCATGATCCGTAACTACGCGAAACGGCGAGCGTCATGAACGAACAGAACCCTATCCAGCGTCTGGCTAATGAATTGGAGCATGGCTTGACGGCGCGCTATGGGGTGATGCTGGGCAGCAATGCCCTGTGGCGGGAATTGGGTTTTCGCTCGCCGGCCGCATTTCGCGTGGCGCTGTCGAGAGGGATGATCGATGTGCCGTTTTTTATACTGCCCAATCGACGTGGCAGGTTCGCGCTGGCGAAAGACATTGCCGCCTGGATTGCCTGTCAGCGCCACGCTGTGCAGAGCAACGAACCTGATGGTGCGTGCGATCAACCAATGCCATCGAGCGACGTCTGAGCACGTGCCCGACCACTGGATAACCTGAACAGCGAGGAGAAACACCATGAGCCCTGACTGATTCGTAGCGTTACAGGCCATGGAAATGCAAAAGGCCTGGGGATTGCGCCCCCAGGCCTTTCGAGAAACGTCAGGTTGAACCCCAGACGTTCTCATTCTGTGTTTCCCGGTGTCGGGCGTCAACCCGGCTGCCTGCCCATTCATCCATGAATTTGCATTGATCGTGACGGGCGAGGCGTAACCGCGCCTGTCGCGGGGAGAACCTATGAGATTGACCATTGATCAACTCCGGCAGGCCGTGCGCCATGCCTGCAACCCCTCGCTATCGCATCGG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TGGCTCGTCTGGTGGGGATTTCACCCAATACCGTTCGCGGCCTGAGAGATCGGCTGAGCCAGCGGGGTGAGGATTGGGAACAGCTGCGCGACTTAGAAGATTCTGCC</w:t>
      </w:r>
      <w:commentRangeStart w:id="6"/>
      <w:r w:rsidRPr="00F923B4">
        <w:rPr>
          <w:rFonts w:ascii="宋体" w:eastAsia="宋体" w:hAnsi="宋体" w:cs="Times New Roman"/>
          <w:sz w:val="24"/>
          <w:szCs w:val="24"/>
        </w:rPr>
        <w:t>TTGCAGGCCCGTTTCAGCGCTGGCACAGAGGGCGGTAGTCGCCGAGCCACACCCAATTGGGCGAATATTCATGAACAACTGCAGCAACGGGACGTTACGCTGGATCTGCTCTGGCAAGAGTTCCGAGTGGGCGAGCCGGATAGCGTGTCCTATGCGCAGTTCACTCGCCTCTACCGGGCCTGGCGCAACCAGCAGAAAATCAGCATGCGGCAAATCCATAAACCCGGCGACAAGCTGTTTGTGGATTTCTGCGGACGCACCATGCCCATCGTCAATCAAGACACCGGGGAGGTCTCCAAAGCGCAAGTTTTCGTCGGCACCCTGGGGGCCTCGGGCTACCTGTTCGCCACGGCCGTGGCCAGCCAAACCGTAGCCGACTGGCTGCACTGCCATCGTCTTGTCTGGAGCATCTCGCTGGTGTGCCGCGCTATGTAGTGCCGGATAACCTGAAGGCGGCGGTACTCCGAAGTGGCAAAGAGCACATTCAGCTGAACCCTGCCTACCAGGAGTTCGCCGAGCATTATGGATTCAGCATTCATCCCGCTCGGCCCCGGCGCCCGCAGGACAAGTCCTTGGCTGAGATTGGCGTGCAGATCGTGCAACGCTGGGTGTTGGCGCGCCTGCGCAACCACACCTTCTTTTCGCTGGAAGAGCTGAATGAGCGCCTCGACTATTGGATGGCGCGTCTGAATGAGCGCACGACCAGAACCTACCCGAAAAACCGACTGGTTCGCTTTCAGGAGCTGGATGCCCCGGAACTCCAGAGCCTCCCGGCAGAGCCTTATGCCTATAGCCAGTGGCGCTACCAAATCCGGGTGGCCAGCGATTACCACCTGGAGCACAGCGGTCACCACTACTCGGTACCGTTTCAATACATCCACCTGCTGGTGGATATCCGGGTCAACAGTGATCGCTTGATGGTGTTTCATCAGCGGCGCCAGATTGCCAGTCATACCCTGGCTCAAGGAGTTGGCGTTACCACGGTGCCGGAGCACCTGCCGCCCCAGCACCGTCATCAGCGGGACACCCAGCCAGAAGCCTTGCTGGCTTGGGCCGAGTCCATCGGTCCAGCCACGTATGACTATGCACGGCGCAACCTGGAAGAGCGCCCGGACTTTGCCAATGGCTTGAAGGCTGTGATTGCCTTGCAGCGTGATACCCGCAAGGAACAACTGTATGACCGCCTAGAGTCCGCCTGCGCTTACGCGCTGGAGCTGAACTGCCTGGGCTACGGCCGCCTGAGGTCAATCCTGCGCAGCGGCGCAGATCGCACCCGACCAGCAGCAGCGGATAGTCCCGTGATTGAGCACGCCAACCTGCGCGGTGCGGCCTATTACATTACCCAACCTGGAGAAACTGC</w:t>
      </w:r>
      <w:commentRangeStart w:id="7"/>
      <w:r w:rsidRPr="00F923B4">
        <w:rPr>
          <w:rFonts w:ascii="宋体" w:eastAsia="宋体" w:hAnsi="宋体" w:cs="Times New Roman"/>
          <w:sz w:val="24"/>
          <w:szCs w:val="24"/>
        </w:rPr>
        <w:t>ATGA</w:t>
      </w:r>
      <w:commentRangeEnd w:id="6"/>
      <w:r w:rsidR="00FF0683" w:rsidRPr="00F923B4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F923B4">
        <w:rPr>
          <w:rFonts w:ascii="宋体" w:eastAsia="宋体" w:hAnsi="宋体" w:cs="Times New Roman"/>
          <w:sz w:val="24"/>
          <w:szCs w:val="24"/>
        </w:rPr>
        <w:t>CTGCCGCCAATACCACTCAACGGCTGGTCGAATTGGGATTGCGTGGCATGGCCATGGCCTACGAGCGTCAGCGTGATCAGCCGGCCATCCAGACCCAAGCCTTCGATGTGCGGCTCGGCGATCTGCTGGATTTCGAAGCCGCGGAGCGCGACACCCGTAAGATTGGGCGCTACCTCAAGGCGGCCAAGTTGCGCTTCAGCCAGGCAGCCCTTGAGGATGTTGAATATAGAAGTGATCGTGGGCTGGATCACAGCCAGGTCATGGCGTTGGCGGAAGGCGAGTGGATTCGGCGTAAGCAGAATCTGATCCTTACGGGAGCCACCGGTACTGGCAAGAGCTGGCTCGCCTGCGCCTTCGGCAACCAGGCCTGTCGCCAAGGCTTTACTACCTACTACTGCACCTCCACACGGCTATTTGAAGACATCGCCCGTTCGCATGCCGATGGCTCTCTGCCCAAGTTGCGACGACAGCTGATCAAGACTCAATTGCTGATCATCGATGACCTGGGCATTGGCGGAATCGAGAAGCACCTCGGGCCTGCATTGCTGGAAATTATCGATCAGCAATCAATGAACGGTGCACTGCTGTTGACCAGCCAGTTCCCGACGGAGAAATGGTACGACCTGTTTGGTGACCCAACCATCGCTGATGCCATTCTGGATCGCATCGTTCATCGCGCGCACATGCTGCCACTGAGTGGCGAGTCGATGCGTAAGCGCAAAGGGAAGAAACTCTGA</w:t>
      </w:r>
      <w:commentRangeEnd w:id="7"/>
      <w:r w:rsidR="008E337D" w:rsidRPr="00F923B4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F923B4">
        <w:rPr>
          <w:rFonts w:ascii="宋体" w:eastAsia="宋体" w:hAnsi="宋体" w:cs="Times New Roman"/>
          <w:sz w:val="24"/>
          <w:szCs w:val="24"/>
        </w:rPr>
        <w:t>CGTCATCCGCCACTTGCAACCCTAAGGCCGGTCACCAGTGACCGGCTTTTTCATTTGAGCGAGGGCTGGCCTTGGTCTGTGTGCAAATCGTGCAATCGCTGTTCAGACTGA</w:t>
      </w:r>
      <w:commentRangeStart w:id="8"/>
      <w:r w:rsidRPr="00F923B4">
        <w:rPr>
          <w:rFonts w:ascii="宋体" w:eastAsia="宋体" w:hAnsi="宋体" w:cs="Times New Roman"/>
          <w:sz w:val="24"/>
          <w:szCs w:val="24"/>
        </w:rPr>
        <w:t>ATGCAACTGCTGTTCAGTGGCGTTGCAATTGGGTGTTCAGTGCGAATGCAACTCGATGTGCAGGTCACTGCGTTTTCGCATGTGGGTGACACGCAGTTGTCGCTGAAGCATTTTGTCTAA</w:t>
      </w:r>
      <w:commentRangeEnd w:id="8"/>
      <w:r w:rsidR="00931660" w:rsidRPr="00F923B4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F923B4">
        <w:rPr>
          <w:rFonts w:ascii="宋体" w:eastAsia="宋体" w:hAnsi="宋体" w:cs="Times New Roman"/>
          <w:sz w:val="24"/>
          <w:szCs w:val="24"/>
        </w:rPr>
        <w:t>CTCCTCACTGATGATTGGTCGTAGTGGGGCATCAGCTCAGATGCTGGCCCGTCAACTCTCTGTAGCGATCGCTCAAGGCCTTCAGCTGAACATGCATATCCATACGTTCAGCGCGCGTGTAGCAATCCGTGTACGCGGAGCGGAACAGCTTTTCCTTTAGGTCGAAATGCGACACGGCAAGCTGGCTACAGTCGCAATCAGCGATCTCCTGGCCATGAGGCATCTGTGGGTTCAGGGTTTGACGAATCACAACGGTCACTCCTACAAAGCAATCTGCTGCAGGGCCAATGCCTCTGCTTTCAAAGTGGACCCATGGTCGAACTTGCTGGTGTGTGGCAGAAGCAGGGTAGGGGTGCTTTTCGCTTAATATCGATGTCAGCCCCAGAGCAGGTAACCGATCGATGAACGAGCAAAGCCAACAATCTCCGCAGCATGATGTCCTAGTGGACGCGAGAGGCCTCTCCTGCCCAATTCCATTGTTGAAGGCCCGCCTGGAAATCAAACGGATGGAGGCCGGCCAGGTTCTGCTGGTGATGTCGACAGATGCGGGAACGCAGAGGGACTTTCGTACCTTTGCTGGCAGTTCAAGCCAC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TACTGCAAGAAGAGTCTGGTGAAGGGGAGTTCAGGTTCTGGCTTCGAGTCGGAACACCGGAAGCTCGACGGCCAGAACCACGCGAGTACCTGCTCTAGCGCT</w:t>
      </w:r>
      <w:commentRangeStart w:id="9"/>
      <w:r w:rsidRPr="00F923B4">
        <w:rPr>
          <w:rFonts w:ascii="宋体" w:eastAsia="宋体" w:hAnsi="宋体" w:cs="Times New Roman"/>
          <w:sz w:val="24"/>
          <w:szCs w:val="24"/>
        </w:rPr>
        <w:t>TCAGACAAGCGCGATGTCACGCTCTGAGACCAACACCGATGCACAACCTGGTGCAGTCAGAACAACATCTCTGCGAGATCCAAGCGCATAGCCGCGGCGCAGCTTGTGCTCAAATGCACCTAAGTGATGTGCCAACGTCGGCCAACGGCTGTGCTCGACCAAGGTCAGCGTGTTGCCATGCACCAGAACAGCGGGGATATGCAGCAGCGTGAACTGGACGTAGGCCATGTGCACCGCCGTCAGATCGATATCCCAGGCGGTCACATGAAAGTGCTGCTGGTAATTGATCCCCTCACTGAGCAAATGGTTGGCTTGTGCGATCACAATCGCTCCACTACCAACCGCCGGGTCATGTACTGTGATGAACCCGAGCTCATCGATCGTTCGGCGCAAGTCTGATGGTTCAGGAGTGCCCAAACGGGCAAGCAACTCAGTGATGGAACCTGGTGTGTAGTACTGCCCCAGCCGGGAACTACCACCTTCCAAGCTCATCCAGGTTTGCCCCAGATAATCCTCGCCAGGATGCAGCTCCAAGACCTTCACCAGCTGTTCGAACAGCTTCGGAAACAGGGCCCGGTCACGCTCGCGATACTTTTTGATGATCATCTGGTAGCGCTGCTCTCGTTCGGGACAGACCACCAAAGCGTTCGCCAATGCGACAGCATACAACTCAACAAAATCTCGAAATACGAGCCGGCTGGAGTGATAACCCACCGTCTCTAGTAGCGCCTGCAGGGTGGCAATATGTTGCTTAAGATCTGCCAT</w:t>
      </w:r>
      <w:commentRangeEnd w:id="9"/>
      <w:r w:rsidR="007638ED" w:rsidRPr="00F923B4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F923B4">
        <w:rPr>
          <w:rFonts w:ascii="宋体" w:eastAsia="宋体" w:hAnsi="宋体" w:cs="Times New Roman"/>
          <w:sz w:val="24"/>
          <w:szCs w:val="24"/>
        </w:rPr>
        <w:t>GTTCTGTTCCTCCGTTGGTATTGAGTCAGAATCAAGGCCTGTGCGGCGTGCCACCATCGGGGGTCTGGCATAGAGATCAAAGAAAAGGGGCGCATGGCGCCCCTCCAATGGGTCACAGCCCCTTCAGGGACTCGTTGACGACCTCCATCAGCTCATCGCCATACTGCGCAACCAGGCGCTCTTTCACCGCTTCGCTATACGGCTCCTTAAAGACGGCGACCTTGGTCGGGTCACTTCTCATGAGCACCAGGGTTTGAGTGCGAGCAGATACCTTCAGCTCTTTGACCAGATCCATCTCATCGGCGATCTGCGCAATCGCCAGGCGCACGAAATTGGCGGGCGTATCAGGCTGAATCGAATCACGTGGTTTCTTGCTCAGATCCAGAGCAAAGCCTTTGGATTTGAGCGCAGCGATGATTCGCCCCTGCATGTCGTGGTCGAGATCGAGCTTCAGGTCCTGGCGGAGATCATCGCCGGATGCACTCCCGACCTTCTGCCCTTCGAACATGATGTCGCAGGACCAGGCCCGATGACTGCTCGGGGCAGATGGCCCCTTCAGCTTGGACAGGGTCAGCTTCGCATTGTTTGCTGCTTTGAGACTCTCGAACATCGTGGGAACTCCCTCTGTGGTTGGGAGTTCAGGTTCGAGGCGGTGTGGGTGTGCCAGAAGCGGCAGGGGCGGAAAAGTGATGCCCTGGATTAGCTTGTTGCTACCAAGAGCGGAGCAAGTATCCAGTGGTACAGGCCGTTGACGTTGGCAACCAGGAATGTCAGCTGCAAAGCCAACAACCAGCGCGCGCCAATACGTCTTGCATGGAACGCTAGGCACACGCTACTGACCAGAAACAGTACATAGCCGTAAGCCGAATAGTCGCTGTTCTGCGAGAGCATCAACGCACCGGTAATGCCAGCGATGGTGCCGGCGCGCTCTAAGAAACTGGTCAGGCTGTTATGCATTCTTTCACCTCAGTCATCGCCGGCGGCCAGAATGGCCGCTGGCGAAAGTCCATCACTAGTTCGCTCTTTCGACACGGTAAAAGCAGATGCGCCCTTCACGGCCTCGATGACCGATGAACGCATCCAGCACGCCTTCAAGCTGCTCGCAGTTGAGGTGCTGAAACCAGTGGTTGAACCAGGCCTCATCCAGCACCTCGGGCTCGGAAGGCCCTGAACCGAATGCATTCCTGATACTTTCCCCCAAAGCCTCATCCCCAGCAGCTACCCGGGCTACGTAGCTGCCCACTTTCAGTAGTGCGGAGCGCGCATCCTCGAAAAAGGTAGGCCCAACTACTGCATCATCAATGGAGTCGTCGACGTCTGCATCCAGAAAGACGAGCGCAAAAATCTCTGATGGCAGATCCGCCTTGGTCATCCCCAGTATCTGGTCGACCTGGCCAAGCAGTGCTTGGTAGTCACGCTCGAAGGCATCGAACCCAGGGGCTGGAGAACGATACGCCAAAGACACAGGGGTACTCATCTGCGAGCGCTGCAGGTAAGACACAACGCTCCACTGTAGAGCTGATGTGAATACCTCTGCACGGGCGAAGCACTGCGCTTCCACCGAGTCGGAACAGACCGTGATCCGCACCTTGTGGGGACCGCGTTCAAACACATACACAGCCTTAGCTGTCTGCCCGTTCAGGCCGATGTCACGCTGGATGAATCGGCTGGGCGCCTGGAGTTTGTTGTTCATTGCGTCTCTCCGCTGTCAGTTCGTAGCTGGATTAGTCGGTGAAGTCTTCCCAAAGACCATTCGCTTCTAGCAGCGCCTTGAGCTGAAGAGCTGAGGCCATAGGGTCTTGACCACTGTCCAGATCGAGGAAGACTTCCCGGGCGGCACTGGAGAGTTCCTGGAGCGTCTGCCGGAGATGATTCGGCGTGTCGATGCTGGTGGCGGTCGCGCCCAGCTGGGGGCTTATCCGGCACAGTTCCTCCGTCTTCCAAACGGCTTCAGATTGCAGACAGACATTGCCAGCCTCGTCGGCAAGGAACAGGTCGCCATTCAGGTTCTGCTCTTGAGCTGCATTCCAGTCGACGTCAGTCTCAGAAGCCTCATCCAGCTGGATTTCCCCATCCACCTTCACAACTGTCCGGGGAACCTGGCCGGGAATGAAATCGACTGTGGCCACCAGCGGATGGCCCGATACAGGGTGGTAGGGATACAG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GTTTTCTTTGGCATATCGAGTGCTCCATTGCAGATGGAGCAATGATCAATCGCCGGAAGGTGTGCCAGAACCAGACGGCCGCGAAAGTATCCGGGCAAAAAAAAGCTGAACTGTCGAATGGCGGTCGACAGTTCAGCCAGAGGTCCACGTTAGGGGGTGATCAGCAAACCGTTTGCGAACTCGCTACCGGCCAATCCTGCTGACGGCCCCAGAATAGCGCTAAGGCAGGGGAGTCGCTGTCCAAAACCGGCAAACTGATTTCGGTGGGTCGAGCGAGCAAATCCGTCTCGAAACGTCATCTTGAAACTCAGCCCGTAATTAGGCCAGCAGGTCAGCGATTGCTTGGTTGACCGCAGCGACAGCAGATTCCGCTAGGCCGGAGTAGGTATCTGCGACCAACTCCTCGTTGATCATTACTTCACCTGCGTCGAAGCGATCACCAGCTTTGAGGCGCAACAGCAGGCGACACTCGCCCAGGAAGAACTGGAAGTCTGCGTGGATCTGATTTGGTGTGTCATGAGCGGCCGCGTGAACCTGAGCAGACAGGCGGCAACTGCCCCGATTTAGTATGTCAGCCAGGTTCTGCGACATATCCAGCCGAAGCACATGCCCTGCAGGCAGAACGAGTGCATCGAGCTCAGGCTTAAGATGAAGTGCTACCTGTTGAGCATGATCAGCAATGTTCGAACGGATGCAGTCCAAAACTTTCTGCATGCAGAAACCTCCGTTCAGGACAGCTACGACCTGGCCACTGTGCATGGCATGGGTCAGCAAACCATTTTTCTCGAAGGTCACACCAGCTCGTGTGAATCCTTTGCTGCCGCAAGCCAAGGCTTGGATCATCGCAGCACAAGCGCGCATGCTCTGAACCTGGTGCGCGAAACGAGTCGTTTGAACATCAACGGTGGAGGTGGACATTGGCGAAATCCTAAGGGCTCTTGAATGAGCAAACTTTGGATCAGCATCACCAGTGCCAGAACCGGGGGAGCCAAGTTTAGCTGGGTTCCGGCCAGCCGACCTGAATCCAGCTCCTGACCGGAATCAGGGAATCAAACGGGGTGTAGATGATATCCAGCGGTTCATTCTGGAATGAGGGGTACGGGTTGTAGGGATCGAAGATCACGACCCCGTATGTGGGATGAGTAAACGCGACGGCATAGTAGAAAAACCGAGGGTTCTGAACATCCCGCGGTCGAACCTTGAGTACACCAAGCCCGTGAAAGGCAGACCAACCTCTCCAGGCCCTCGGCGCATAGGTCATGCCAGCCATAGTGAACAGGGAGCACATCTCGGTTCGGTTTATACAGAAGGGTTTGCTTGAGCCCCGTCGTACAGTCAGCCCGGCCCTAACCACTAACGCCCGGGCTTCGGTGTAATCGAGACCGCTGGCCATTGCGAGACAGGCCACGATGCCTTCGCTGTGGTCTGGCGAGAGCCACTTCCTGATTCGGCAACTGGACATCCAGTCCGAAGGCGTGTGCACTGATCCCGACTCAT</w:t>
      </w:r>
      <w:commentRangeStart w:id="10"/>
      <w:r w:rsidRPr="00F923B4">
        <w:rPr>
          <w:rFonts w:ascii="宋体" w:eastAsia="宋体" w:hAnsi="宋体" w:cs="Times New Roman"/>
          <w:sz w:val="24"/>
          <w:szCs w:val="24"/>
        </w:rPr>
        <w:t>CTAGGCGCATGCAACCTCCGCGCGTAGCGGAATGACCACATCAGAGTGCTCCACAAGGAGATCGAGTACGGCCTGGCCGTCAATCGTCTCTTCGCGTAGCAGGAGATCCACAACCTCGTTTAGGGCAACCACATGCTTGTCCAGCAGCTCATCGCACTTGTCACTGAGAGCTTGCAGTTCCACTTCGATCAGCTGCTGAACCGCTTGTGCATCAACGGGCACCCCGCAATCAGCCAATCCAGCCATGGAGGCCAGGCCTCCTTTGCTGGACATGCCGAACAGGCCAACCATGCTGCCAACGATCTTGGTAGCCTCCCGCAGGTCCTGTGCTGCGCCTGACGACGTTTCACCGAACTCGATCTTCTCTGCCGCCCTCCCTGCCAACAGCACCATGACAGCGTTGCGTAACTCACTAGCCAGCTGGATACGCTTGTCTTCAACAGGCAAAACCAGTGTTGTGCCCAAGGTGTTACCCCGCGGAAGAATGGTCACCAGATCCAGCTTGCCGGTTCCAAGGAGAGCTGCTGCAACCGCGTGGCCTGCCTCATGATGGGCAATGATTTCCCTCTCTTCAGATCGGATCGGTGCCGTACCTTTAGGACGTTCACCAATACGGTGTGCCTCAATCGCATCCCGTAGGTGGGATTCACCGACTTCATTTGCTTGGCTTCTGATTGCGATGATCGCAGCCTGGTTGACTACTGAAGCGATGGCCGCCGGGGTGAAGCCGATGCAGGCTGCGGCTAGGCGTTCGCGATCCATTGCCCCAACAGCGTTCAGTTTGTCCAGGTAGAGCTCCAGCAACTGCAGGCGCTCGGCCTTTGTGGGTAGCTGGACATGAATCGTCCGGTCAAAGCGCCCTTCGCGACGCAGGGCTGGATCTATGGATTCGGGGTGGTTTGTCGCCGCAATGACCAAGACCCCAGTACTTGCGCCAAAGCCGTCCATCTCTGTGAGGAGCTGGTTGACGATTCTGTTTGTCTCGGCCTCACCGAAACGCGCTTCAGTCTGACGCCGGCCTACGCCATCGATCTCATCGATGAACAAGATGCACGGGGCTTTTCTGCGAGCTCTGCGAAACAGTGCCTGCACCTTCATGATTCCCACACCCATGAACATGCTAGAGAAGCTGCCCCCTGTTACGGCGATGAATTCCATTCCGCACTCATGAGCTAAAGCTCGCGCGAGTTGGGTTTTACCAGTACCAGGTTCACCTGTGAGCAGAACGCCACGGGGAGGTTTGGCTCCAATCAGGTTGTAGATAGCAGGGTCTCGCTGCCAGCTGACGATATCGAGCAGGGCCTGTTTGGCTTCCTGGCACCCCACCACATCGTTGAATGAAACCTTCACTGGCTTGGGCTGGCGCCCAAGGCGCGGCAGCCAAGGGCTGATCATCGGCCACACAGAAATGCTGATCACGAGGATGATCAGTCCGCGAAGCACTTGATCTGCAATTTCTGCACGGGTTACCGGTGGCTCAGAGATCGTTTCCGCGGTGGAGTAAGCAAAACCCAGCTCTGGCTTGGCAGCGGCAA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GAATAGGTTGCTGGCGCCAAACATGAACTGATCGGCTACTGCGTACTTCGCTCCACCCTTCAGCGTCACGAAGATATGCGTTGCGCCGAGAACCACCTCTTCGATAGAGCCAGTCTCGACATCAGCCATCAGCTCGGAGTAAGGCTTGATGCGCTCCATCCACAAGTCAGGTTGAGCTTGCACCAGCTCAGGCATCGTAGATGTGGTACCGGTTTGTGCAGCATCTTGGCTCGCGGCATAGCGAAGCCCCCACAGGGCTGCTCCCAGACAAGCAATCAGCATGACAGTAAGGAGGTGCGGGCGGCGCTTCAT</w:t>
      </w:r>
      <w:commentRangeEnd w:id="10"/>
      <w:r w:rsidR="00533871" w:rsidRPr="00F923B4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F923B4">
        <w:rPr>
          <w:rFonts w:ascii="宋体" w:eastAsia="宋体" w:hAnsi="宋体" w:cs="Times New Roman"/>
          <w:sz w:val="24"/>
          <w:szCs w:val="24"/>
        </w:rPr>
        <w:t>GATCCTGTGAAACAGGCTCTTTCCGGATCGTGCTCGGGACATGGTGATGACTCTCAGTAGCCGGCCTGGCCGGAGAAAATTGATGCATCAACGCTACAGGCTCAAAGGATGACGGCAAGCCAAAGCAGCTCTGGCAATTCATCCCTGTCCGCGCCCATGCGCTATGCAGCCGATTCGGCCGCCAGTGTTTGAAGAACAGACGCGAAGCTAGGGACCAGGCTTCCAGTCCATTGCCCCCCCACCTTTCGCGAATCGGCGCAGTACACGTTGAAAATGTCGCCTTTCTTGATGCCGTGCCCGACCGTGATTCGGTGGACAACGGGATGGCCAATCACGTCATAGTCGTCATAACCATGTTCCGAGTTGACCCGGTAAACCTGTGCCTCTGCGTCGCCGAACTGGATGGTCGTGCCCAGTAGATCGGCAGCTGCCACTTGCGCATCAGCACCCCGAAGCACACGGTCAAGGAACTCATCTTCCAGGTCCTGGGATTCGAGGTCACGCCAGAGGTCCCCCGATATCACCTGGGTGGAGATTTCTCTCCCTGCTCCGGCCAGTTCAAGCTGAACCTCGACTGTGGGTTGATCAGAGACACCGAAAGGCCAGTCGATTGAGGTTTGGCGGCGATTCCCGTCCTGCAGCTCGACGGCGTAAATGCCAACTCGGCTGTCCTGGGTGTTGATGCGTACAGTAAGCAGGGCGCCGGTCAGCTCGGCGACGATCAGATGCGGGGTAGTTTGCATGGTGGATTCTCAGTAGTGGGACTGAGATCAGCATCAGGCGACGCTGGCTGTGGCAGAAGCGGGGCTGTTCGAAACCTCGCATCGGATTAACCACCCGCGGGACTATAGGGAGGCAAGTGGGATGAGTAGCTGCGAAAGGGGATAGGGCGCACTAAACCTACAACCACATCCCCGATCAG</w:t>
      </w:r>
      <w:commentRangeStart w:id="11"/>
      <w:r w:rsidRPr="00F923B4">
        <w:rPr>
          <w:rFonts w:ascii="宋体" w:eastAsia="宋体" w:hAnsi="宋体" w:cs="Times New Roman"/>
          <w:sz w:val="24"/>
          <w:szCs w:val="24"/>
        </w:rPr>
        <w:t>CTAGGCCGCATTCGGCATCGCTGCCCTTAGTGCCAGCAGTGCAGACTTCTCCAATTGGCGAATGCGCTCAGCAGAAACCCCGTGTTCAGCGGCGAGGTCCTGCAAAGTCACTTTCGAGTTATTGAGCCAGCGCTTGGTCACGATATCCCGGCTACGCTCGTCGAGTTTCTCCAGGGCGGAGTAGAGCTCGTTGGACCGCTGGTCATCTGTAACTGCGGCCTCGTATTGCTGGGCCGGATCGTAACGGTGATCCTCTAGGTAGTTTGCAGGAGCGCGAGCAGCTTCCTCATCCTCCGATTCCGTAGCTGGATCGAATGCTGTGTCATTACCTGCAAGGCGTCCCTCCATCTCAAGGACCTCTCGGACAGAAACTCCCAGGTTCGATGCCACCACCTGCGCTTCATCCTGGGAAAGCCATCCTTGCTGTCGCTTCTGGCGACGGAGATTGAAAAACAACTTGCGCTGCGCCTTAGTGGTCGCGACACGCACTGTTCTCCAGTTGCGCAGAATGAACTCGTGGATCTCGGCCTTGATCCAATGCACGGCAAATGACATTAGTCGGACCCCCACATTGGGGTTGAAACGCTTCACTGCCTTCATCAATCCGACATTCCCCTCTTGGATGAGGTCAGCCAATGGAAGTCCGTATCCCATGTAGCGCTTAGCGAGGCTGGCCACCAGACGCAGCTGGGACATTACCAGCTGGCGTGCAGCCTCAAGGTCATGGTGCTCGTGAAGTCGTTGAGCAAGTTTGATCTCCTCCTCCGCGGTGAAGAACGTCAGGGTATTGATCGCAGCGAGATATGCCTCGATGTTCCCACCTGGTGTGAACATGAACTGGCTGATGGGGAGCTTTGGCGAGTAGGGTGCAGACAA</w:t>
      </w:r>
      <w:commentRangeEnd w:id="11"/>
      <w:r w:rsidR="00C1237B" w:rsidRPr="00F923B4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F923B4">
        <w:rPr>
          <w:rFonts w:ascii="宋体" w:eastAsia="宋体" w:hAnsi="宋体" w:cs="Times New Roman"/>
          <w:sz w:val="24"/>
          <w:szCs w:val="24"/>
        </w:rPr>
        <w:t>GAGGTGATCCTTTGGTCGGGGGTTGCTGAGGTGGCCATCCTCACGCGGCCGGGATTGTGCCAGAAGCCGCAGCTGGGCAATCGGGGCGAGGAATTGTCAGACTCAGGGCCAGGGCAAAGAAAAGCCCGGCCGCCATTTGGGGTGCCGGGCTAGCAGGTGTAGCCGATGGGGCCGGT</w:t>
      </w:r>
      <w:commentRangeStart w:id="12"/>
      <w:r w:rsidRPr="00F923B4">
        <w:rPr>
          <w:rFonts w:ascii="宋体" w:eastAsia="宋体" w:hAnsi="宋体" w:cs="Times New Roman"/>
          <w:sz w:val="24"/>
          <w:szCs w:val="24"/>
        </w:rPr>
        <w:t>CTAGGCGCTCATAGCAACAGGCGAAGGCAGACCGACGAGCTCCGGCCCCAGGACGTCGATGAGGGCCTCTTGCTGCCGGCTGGAGAGCTTCCGGAATCGAGCCAGCAGTTGGGCTTCACTCACGCTCAGAGAGCTGCCTTCGATCGCTTCGAACGGAACCACTTTCGAGGTAGTGCAAAGGCTTTGTTCCAGCCGAGCAATGATTTCGGAATTCATACTGCGGTGAGCTTCACGCGCCACATCAGCTACGCGCTCTCGCATGCCCTGCGGCAGGCGTAGAACGAACTTGTCGGCAGTGCGAGAGGATGCAGGGGGAAACGGCGACTGGGTCATGGTGGTTCCTGGCAT</w:t>
      </w:r>
      <w:commentRangeEnd w:id="12"/>
      <w:r w:rsidR="00681634" w:rsidRPr="00F923B4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F923B4">
        <w:rPr>
          <w:rFonts w:ascii="宋体" w:eastAsia="宋体" w:hAnsi="宋体" w:cs="Times New Roman"/>
          <w:sz w:val="24"/>
          <w:szCs w:val="24"/>
        </w:rPr>
        <w:t>TGAGGCTTGCCTCTTCTTGGATGGCGAACCACACGTAAAGAGCGCGCGCCAACCTTTGGTGAATACATCCGCACGGGCTTGCCGGCGGCTTGATGATCAAAGTCTATCGGCCCAAAGACGATTCCCTGGGCTCTAACCCCCGAACGAAATTCTTGGGTCAACCATGGAGTTGGTTAAGGACCGGTCGAGCTGCTTGGTTGCGGGAAAGGATCTGGCTGACTTCCTCGATGCCATGCTTGCTGATCACCGACTGCAGCGCTTGGCGGCCGAACATCACAAGATCGTCGTAGCTGACGCAGTCGGCATCGCGCTCGTCGACGGTAAGGTCCTTGACCTCAGCAATGCCCATTCCGGTCGAATACTCAGACAGCTTGTGGTGTACGGAACACGACAGGTTG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GAACGCCAAACGTGTAATGGGTGCCCTGGATCTCCTCCTCGAAGGTGGCGAACAGAGCAGCAGTGGTAAGGCCGGTGCTGGTAACGAGATTGATCGAGTGATTCATGGTTGGTGCTCCTGTTGCACTAATTCGATGTGCTCAAGGTATGGCTGCCTGGTCTGTGCCAGAACCCAGCATGTGAAATTTCTCCACTCTTCAGTGAGCCACCTGCAGGCTCTGCAGCGCTTGCTGACTCGGGCGCCAGCCGGCCAAGTCGCACGCCATGTCGAAGCCATGCAGATCGCCAGTGGTGCGGATGTCTTCGACCAGCAGGCGGATCTGGTCGGCCCGGGATTCCATCTGGGCTGCAGACAAGGAAACGCTGCCGCCGGCAACCTTGGCCAAAGGCGAGGTACGGAGGGTCTCAGCGGAATCGAGCAGCTCGAGTGCCATGTTGTCCATGCATGCGAAGACGGCAGACATGTTGGTGGTGGTAGCGGTAAGCATCGGAGGTTTGCGCATAGGTAGTCCTTAGGCCTAAGTGTTAGTTGGAGGTGTTTGAGTACGAGATTCGTGGGTCAGAAAGAGCGTTCAGCGCTTCCGGGCGAACCATGGAGCTAGTGCAACGAAGCAGATCGTTGGTTTCCCTATCGGTCAGACTGAACACGCCGGTGTCTCGAAGGATCTGGATGCCTTTCCGAACAGCCTGTGCTTCAACAAAGCTCAGCGTGCTGGAGACCTCCATCGGTTGCCCGATGCCGTCCGGTCGAATCACTTCTACCAGCAACATCTCTTGAGATGCTGACCTGAGGCTGAAGCGAACCTGGGGGAAGGCCGAAGAATCGAACTGGGCCTTCGTTTGGTCCTTGACCCGGGTCGCGCGCATGGCTTTCGCAATACCTTCACTCAGACCCAGAAGCCAGCAAAAGGCCTTATCACCTCCGCGCAGTGGGGCGCGTCGGTAGTGCCGCTGGGCCTCCACTGATGATCGAACTTCAGCTTTGGCGCTACGCAGCCCTTGCCCCGCGATTTTCATGAAGGTGGTGAACATAGTGTTTTCCTGGTCAAGCAGTACTTGGTGAAGTGGAGTCATCTTGTGTGGGGCCTCGAAGTGGCAGAACCACTTAATCGGAGATCATCACTCTCTAGGCGGCAGCACCTTCATGGACTGGAAGCGACCACTCGCGGATGTCCTTGAAGCTCTTCACGGCCGCAAGTTGATTTGGGCTGAGCACCAGTGGGCGAATGCAACCGAGTCCAAAGGGAACAGAAGGGAGGAGTGACTGCATGCGCGCGATCAACTTCCGAATGCCAGTAGTCCGCAGCCGGCGCCGGGCATCCGACCAGCGCAACCCAGAAACATCTTGGATCGAGGCCATGCTATCGATCAGGTACCGCGCTTGATCGAGGGCGTGCTTTGCTTCAGGGATCTCAGTTGCCATCTCATCGACAGCCAGCAGCAAAGCAGTCTGCAGGCAGACCCAGCCAGCCAGGTCATGCACGCGACTGATAGGGCAGGATGGGTGGCAGGGGCCCATCTCGCGATGAGACCAGGTCTTCGAGGAGTAGTTGAGCTCAGCCTCTGCGTAGAGTGCTGATGGCCAGGTTGAGTCAACACGGCCGTAGACGTAGCCAGGTCCTGTGTACTGGATAACCGCGTAGTAGTCAGCGACGCGTTGCAGAAGAAGCGATGCAGCCCGACGAACATCAGTTGCAGTCACATGGTCGACCAGGCCCAGCTGGGAGCGCAGGCGCAGCTTGTCCAGTGGTCGCAGTGTGCCGTCAGCTTTTGCTTGCCTCAGGGTAGGCACTGCGGCTGGACGCTCTGGGCAAGTAGTGGGGTTCAGGATGCTCATGGCACGCTCCGGGCAAGACGATGTAGCTATCGTCCGGCTAGGAGCGCTGTGCCAGAACCCAATGCAGCCTAATCAGGCCTGAAACGGCATCCCCCCAAACCAGCAAAGCTTGGCTGTTCGCCTCAGGAAACGACGCCTCCCGAGGCGACATTAGGCTTGGGGTAGCTGGAATTTGCTTTCCCCATTTTGGTTTGTTGCACCTCATCCCTTTCGCTAGTGTCGCCGCAAACCTACGAGCTGCGCCCTGCAGCTGCGTCTTGCGAGACAGGAAGAGGAGAGCAGCACCATGGATCACCGAAAAGCCCGATCTCGGCAGGGGGGCTTCACCCTTCTTGAGGTGATGATCGCCGTTGCCATCATGGCTTCAATGGCAGCCGCCATGACCCCCGTCTGGATCAATGAATACAACGAGGGGCGAGCAAAGATCACCATCGAGGAAACTCAATCAATCCTCGATGCAGCTCGTAAGTTCCGTGTTCAAAACGGTACCTGGCCGGGCGGTGCGACTTGCCTGAGCGCAGTGACGGCCCTGAAAGGTACAACGCCCCCATTGCTCGCCGGCGTCACGAACATCAACAAGTTCAACCAGACGCTTTCGACTTCCTGTACCGCAACAACTTTCAGCATCGATCAGGCCGTGGCGGCCGACTATGACGGTGTCGTTGCCAATGGCTTGGCAAATACCGTCGTACTGAGCTCCCCGGCAAACAGCGTTCGGACAACGATCGGCACCCCGGGAAGCGAGCCAGCTCTGGACAGCAAGCTTTCCAGGATTGCTGAGACGAACGCTCAGTTGAACCGGATGGAGACGAACCTGCTCCTCGGCGGCAACAACATCACCGAAGTCGGACACATCGATGCCAGCAGCTTGAACGTTTCTGGCTCCACCACAACAGGCAGCCTGGGCGTCACTGGTAACGCAACCGTTGCGGGCACAACCAACACCGGTGTCCTGGGAGTGACAGGTAACGCGCTGATTGGGGGGAACGCTGGGGTAGTGGGCACCACAACCCTCAATGGCGCGCTGACAGCAAACACGACGTCGCGGTTCAACGGAGCAGCGGATTTCCGTGAAATCGTGAAGCTGAACAAGGTCGTTACGGAAGGGACCGCCTGCTCCGACACTGGAGCCATCGCAAGAAACTCAGCAGGCCTCACACTATCTTGCCAATCGGCGTGTGGTCGGCGCCGAGCAA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GGCTCGTGGGGAGGTTCGTACTTTTATAGTCCTGGGCATGGTGGCTGTTATGTTGGCAACCCCCTAACAGGAGGTTGCAGTTGCCCGGCTGGATTTACTAGATATACCGCTTTCAGTATTGCAGTAGGAGGCTGCTATCCGTGCACGCTGTACCAATGCGCGAAGAACTGACCATCGTGCTTGGTTGCCAATCCGGTGCGTGGCGATCATCCAATGGTGTTGGCACCTGTAGTCGCGTAAATAGTACTGATTCGGGGTCTGGGAACCTCTATGCCACTAGTACATGTCCAAGCGGGTATTCAATGACCGGGCTTGCTTGCCGCTCAAGTGATTCCGGAGGCGACAGCATCCAGTACGACGCCAACCCAAGCACAATTACAAACAGTTCCGTTACATGCTCAAGGGTAGGTGCAGGTTCAACAGCGGTAATAACTTCAATAGCTATCTGTTGTCCATCGTGATTGCCAATCCGGTGCGTGGTCTGATGTTGGGCGAAAGCGTACTATGACGATGCACCCAGCGTTCGCTGGACTAACTTCATCAGTAGCTGATCAGCTATACATGCGAAACCTGGGCTGGCATACAGAATGTGCAATTACAAGATCTGGCGATGCACAAGGAGTGCCCGCTAGATCATATTTAGGAGAGGTATATCCATTCAACGGCCCAGACACCCTTGGGCGATATGAATGGTTAATTTCTCTTACTGCCCCTCCAGGAAGCTCAGTGTCTGCAACTTGTTATACAGATAGCTGATTGCCAATCCGGCGCGTGGACGGGGGGCGGAAACGCCAGGATTGCATTTTTTGAACAGCGAGCAACGGGCGGGACGTTCAACTTTGTAACTACTAAGAACGCCATTGTTTTCGTCAGTGGATCGAGCTTTAGAAAAGGCAATGATCTTTATACAAACATCTTTGTGAATGGCGTTATTTGCGCAAGAGATAGGGGAACCGAAACAACACTCGGCCCTGACCATAATTATCACGCCTCTGCTGCCTGCATGATCCCTGTTCCAGCTGGTATGCATAGCGTGACCATTACAGAGCGCGTTATCGCATCCCATGTTCTTGTGCTGGAGCTGTGATTGCCAATCCGGGGTGTGGAAATCCTCTGACGGGGTAAAGCAGGAAGCAGAAATTTACGGACTAGACCCTGCTTTGTGGCCTGACTCAATCGGCTGTTTTACAGGTGCTAGCCAAGGGGTAACTGCCAATTTCTACAGTTACTCATCCGGTATTGTCACCTACCTGGTTGGTGCTTCACATCAAATCTACTTCAATGCTAGTGGTGTAATTTACAGCGGGGCCTATGGTTTATGTTCAGTGGGCAGAACAATGGCAAGTCTCATTGATGCTGGCCTAACTACTAACTAGCTTGCCAATCCGGCGTGTGGGCTCAGCAGTTTGGGGGGTTCGACTTTGTTGAGCTGAACGTAACCGCAATGAACCCTGGAGCAGGCGCTGTTAACTTGGGAATGCACAGGCTTTGCTCTATTGCAGGGATTGGCGGTGAGAGGCCACACGGCTACGTCTATCGGACAAGCACTACGCCTGACGCTTCGGGTAGGTACCCGTTTCAAGCTTCATGGAATGGCTACTCGGCGACGATGGATCTGCGCGTTACCTGTATTAACTAGCTTGCCAATCCGGGGTGTGGAAGTCGAATGCAGTCGGTGCAGATTTGAGAGTAGCAAGTTGCATGTGCACATCTAGCGGTTGCTCCTGTAATCCTACGTGCCCTGCAGGTTATACGCTAATAAACCGAGCATTCTCGGGTATTGACTCAAACTCACATAGAAACAACCGAATGCATGTTGGGCTTTGCAGCCGTTGATTGCCAATCCGGGGCGTGGGCGGGCAGTGGTACAGGCTTGCAGTACGCACGGGTTTATCCGGCCAACTCAAGCTATGACCTAGGGAATGGCAGTAAGAACCTATACTCGTGGGTTCCAACTAACGCGAAGTGGGTTGAGGTGAGCGGATGCGGTTCATCTTTCACAGTTGGAAGTGAAATGATCGCTTGGACTTCATCCGCGCGGTCTTGCGGTAAAGCAACTATCGCACCTGGCACTTACAGCATTTCAGCTGGGGACTGGTGGACAGTAACCGCATACTGGTACTAGCTTGCCAATCCGGGGTGTGGACATCCAATGGGGGCCTAGGGACACCAAGCGAGTATTCAACGTCTTATTACCGCCCTAAAAGTGTAGGAGGTTGGGGCGGCACACTTAATATCGGAGTCCACAAAATTTGCTCAATAACCTCAAACCATGGCACAAACGTAGCAAGCACATATCCCGGCTTTGGCTGCAAGGTTTATGAAACGTCTGGAAGTTGGGTTCTCCAGGCTTATGCCCAAGACCAGGGCACCGGATATTGCACAGCTACCTGCTATTAATTTGCCAATCCGGCGTGTGGCGAGCTGCAGAGGAAACAAAGATTCAGAGTGGCCGGGTGTACACAACAAACTGTGGTTCGTTTTGGTCGAATCCAGCAGAGAATATTTGCAACACGATGCCCTATGTTGACGTTACGTTCGCTGAGGAAATGCCAGAGGTTCCTCAAATCATCGTCACTTCGGAGTTGCTGTTTCCGTTCACTCCGTGTGCCCAGGGCGCAATGGATGCTATCGACCATTCCGTCACTAACATCACGAAGTTCGGATTTCGACTCTATGGCGGGGCGAGTCCTGCATCCACGACAGTAACTATGTGCGGTAGTACGCCAGCTGCCGGCAGAGCGATCAGCCTTTTCTCTTGGATGGCTCTAGCCAAGAAGATCTGATTGCCAATCCGGGGTGTGGGTTAGCGGCAGCGGCGCTATTGGAGACCCCAACGCTGGATGGACTGAACTATCAAACGGTCTAATAATGAATTGGGGTACAACATCTGCATTGGCTACGGATGCGAGAGTGAATATTTTCTTGGCGCGGCCATGCCGCAACACCTATCCAAGCGTTTCAACATCAACAGCGAGAGATACATCCGATTCTGTTTCAACTACGCATGTAATTCCTGTGGTGGGTTTAAAT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TTTTCAGGTGCGAATATCTGGCGCCACTCAGGCGATACGCTGGACTGCGTTTTGCAGCTAGGTTTGGCAAGCTAGTCATTACTCAAGGCAAATGGCTTTGCATACAGTTATGCCAGCTAACGCGACAGAAGAAGATGCTCTGAGAATCCATGTCAAACCATTCTTATAGGTTTGACAGCAACCAGCATCACTTGCGTTATTTATATAGTTGGTCGTCAGAAAGCATACTTGATGCTGACCTATATCAGACTCACCAATTCCGCTGGTCGAAACAGTGTATTCCAAAGAAGTATCAACGCCAGCACCAACCCACACGCCGGACTTGGCATGATGGTTATCTAAGCTCAGTCCATCCGACGACACCGCCAGTTGCCCTATAAATTGATCCGGGCGGGACAACTGCCGTGATCGGCGCCTGCACATACAAACTATTCGTAATGCTCGGGTAAAACCTGAAACTGGAAACCGCCACTCCATCGACAATTAGTTGGTATGTGGGGTTTGTAGACCTGAAAGTCACAGTCACCAGAATAGGTGCATCGGTATCGTTTACATAATCCTGACCAGCTACTCGATACGGAAGAACGTCTAGTGTTGTCTGTCCATACCCTAAGCCATTTCCATTACTACGCCACACGCCGGATTGGCAAATTAATAGCAGGTAGCTGTGCAATATCCGGTGCCCTGGTCTTGGGCATAAGCCTGGAGAACCCAACTTCCAGACGTTTCATAAACCTTGCAGCCAAAGCCGGGATATGTGCTTGCTACGTTTGTGCCATGGTTTGAGGTTATTGAGCAAATTTTGTGGACTCCGATATTAAGTGTGCCGCCCCAACCTCCTACACTTTTAGGGCGGTAATAAGACGTTGAATACTCGCTTGGTGTCCCTAGGCCCCCATTGGATGTCCACACCCCGGATTGGCAAGCTAGTCAATGCACATCGCTCGGCACCACGTAGCGGATTGGTTAGGGGTGATGATTCGACTATCCAGTGTCCAGGTATAGTCGAATTCGAACTGTATGACGCAGTGATTATCCGAATCGCCCATCGACTGCTTACCTGTCAAGGCGCAGTATTTATGCTTACCTAAATCCAATAATTTCGTCCCGGATTCCCAAGGATTGCGCCCGAGATTGTAACCGCTAAGCCGGCCAATCAGGGGTGCTATCCACACCCCGGATTGGCAAGATGATTACTTCTGGCAAATTCGATACCAGTAATATGGAGTTCCACCGGAATAACTAAACCCGGTCAAGTACGAAAGAAATCCAGGGGGGCAACTGCACCATCCAGTTTGAGGGTTGGCTACTCCACAACCTGTTTCTGCCATTGCGCCAATGCCTGTGTAAGCTCCACCAAACCTGATCGACGCACCGGCCGTCCAAACACCGGATTGGCAATCACGATGGACAACAGATAGCTATTGAAGTTATTACCGCTGTTGAACCTGCACCTACCCTTGAGCATGTAACGGAACTGTTTGTAATTGTGCTTGGGTTGGCGTCGTACTGGATGCTGTCGCCTCCGGAATCACTTGAGCGGCAAGCAAGCCCGGTCATTGAATACCCGCTTGGACATGTACTAGTGGCATAGAGGTTCCCAGACCCCGAATCAGTACTATTTACGCGACTACAGGTGCCAACACCATTGGATGATCGCCACGCACCGGATTGGCAACCAAGCACGATGGTCAGTTCTTCGCGCATTGGTACAGCGTGCACGGATAGCAGCCTCCTACTGCAATACTGAAAGCGGTATATCTAGTAAATCCAGCCGGGCAACTGCAACCTCCTGTTAGGGGGTTGCCAACATAACAGCCACCATGCCCAGGACTATAAAAGTACGAACCTCCCCACGAGCCTCCATTGCTCGGCGCCGACCACACGCCGGATTGGCAAACTAATATGGCTCGCAGCAATAAAGGTCGTGATCTGAGTATCCGCTACCATAACCAACATAGTTCATTCCGGCCATAACCTTTGGAGCGGGACAGTACTTCGTGCTCCACGCAGGGAAAACATACCACTGGCAGTTTCTCATGCCAGTGAAACCTCCTTGCTTCGTCCACACGCCGGATTGGCAAAACTCAGTGACGGCGCGGCTTTGACCTCTGTTCAGCCTCAC</w:t>
      </w:r>
      <w:commentRangeStart w:id="13"/>
      <w:r w:rsidRPr="00F923B4">
        <w:rPr>
          <w:rFonts w:ascii="宋体" w:eastAsia="宋体" w:hAnsi="宋体" w:cs="Times New Roman"/>
          <w:sz w:val="24"/>
          <w:szCs w:val="24"/>
        </w:rPr>
        <w:t>TCATGTTCCAAAATTTTGTGTGAGGGGTTCGACCCCCATTTCTGATGGGCCAAGAGGATCGAGCATGAAGACCAGGTTGTCATCCACATCATCTAGATACTGGTTTGGTGGCGGTACCGGCGTCCGATCACGAAGCGCCGTAACCAGGTGTCTGAGTAACAAATCCTGTGCGCTCTGAAGAGCCAACTCCTGTGATGCCCCTTGTCCCCTCATATCGTCGAAGTCCAGAATCCGAACCTGGAATCCGCCTTCCACCGCGGGCTCGGTAATCGCTGGGTAGGGGATCAGCTGCCCCAAGACAATCTGCCGTCCCCTGTTTCCGTTCCCCTCGAGCTTTTTGACTAGCTTCGCCGCTTTCAGGTGGGTGTAGCGCTTGAGCATGGCCAGCGACTTATGGCCGGTGATGGCTGCAATTTCCATGATGTCCAGGCGGCCGAGCTCGCTCAGTCGGGAGGCTGCTTCGTGGCGGGTATCATGGAAATGCAGATCCTCGATCCCAAGGCGCTGCATCATGATCCTCCAGGCTGACTTCAGCCCATTGGATGTGTAGCTGAAGACTCTCCCACGCTGTTTCACTCCCATTCGGAGAAGCGCAGAACGAGCCTTGATGCTCAGTGGTACATCGCGCTTCGTACCGTTCTTGGTCTCGGGTAAGTGAGCGATGCCAACCCGCAGGTTTATATGCTCCCACTCAAGCTTGAGCAGCTCGCCCTGGCGCATTGCTGTCTCAAGGGCCAGTACGAAAATCGAGTACAGATCGGTAGTCGCGTGATTTTTGCAGTAACGGAGGATCAGCCGCTCTTCACGCGGGGAAATCCTTCGGTCACGGCCCGGGCTCGGTGGCGGTTTGCGTACATTTTTGACTGGGTTGTTGTCGCAAGCGCCCCACTCGATGCACCCGATATCGA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GCGAGCTGAGCAGGGACATCTCCAGCCGAACAGTTGACGGGGAAATGGGCTTTCCAGTCTTAGGGTTCACCTGTGCCAGCCGTTCATCACGGTATTTCGCAATGTTGGGACTACCGATCTCGCGCATCTGCAGATCTGCGTCAGGCCAGCGAAGCAGCTGCTTGATCCGGTATGACTCTTGGACGTACCCCTTCTTCAGTATCGATATTGATTGTTGATACTTGATCAGCCCTTCACGCAGGGTCAGGTCGACTTGCAT</w:t>
      </w:r>
      <w:commentRangeEnd w:id="13"/>
      <w:r w:rsidR="00C23EBC" w:rsidRPr="00F923B4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F923B4">
        <w:rPr>
          <w:rFonts w:ascii="宋体" w:eastAsia="宋体" w:hAnsi="宋体" w:cs="Times New Roman"/>
          <w:sz w:val="24"/>
          <w:szCs w:val="24"/>
        </w:rPr>
        <w:t>CCAGCTCCTCCAGCTTGACCTCGACGCTGGAGGAAACCTCTTTCAGCGTCACATTGAGCACCGAGCAAAGGGACACGATGGTGTCCAGTGTCGGTGAGCACAGGCCGCGCTCGAGCAGACTTATGTAGGTGCGGTCATACCCGGCATCGAATCCGAGTCTTTCCTGGGAATAGCCAGACTTCAGCCTGAGGTCGCGAAGTACCAGGCCGAAGGCGTAGTTGTGATCTGGCTGTCGACTGTTCAACGCACCGGCCCATGTGTAATGGGGCGGATTGTCGAGTTGCAGAGTAAAGTCGTCTGCGGAGTATTCTCTGCAATGCTTGGATATCGCACCTTCGCCGGAACTTAGGCCAGCCGGCCATAAAATCGGGCAGGGTACTGATTCCGGTCTGAATGGTCAGTTTCGTTTTTACTGATTGATAGTCAAAACTTCAGTGAACGTCTGAGATAAGGGTGCCTGTGGTCGCTGCCCCTGGGGTAAAGCACAGGCCGGCTGTGACTTGTCAGAGTTCCAGTACGAGCCAGACATTTACGCCGAGAGACAGATGCTTTACTCAATCTCCAGGCGGCTCTCCGACTTAAATGCCCAGTAGCGGCATTCCGTTAAGATGGGGATACACGCAATCAAAACCGGCCTGGGGGCATCAATGAGTGCAAGCGAGAGTCTGGCGCAGTCAACCTACAACCCTGACTTGCAGTACGTCTTGTTTGAGGCTGAGGAGCCAGAAGGCTGCCTTCTAAGCAACGTCCTGTATGCCTGGCCTAGGGGCGCGTACGAGCCTGACTTCAGTGTCGAGCTGGGACGCTTCAATGGCGAGGTGCTTGTGATCGGCGGGCGCCGCATGGGCCGTAGGACTGGCCTGCTGGTCGAGATGTTCGATGGTCGCCGTATGGCATTAGCAGAGCGCGATCTTCACGCAGACTAACCTAGCAGCTAGCTAGGGCGGCGGAAGAGGGCGCGAGTAGTAACTGCGCGCCCTTCAGTGGTGGTTGGTC</w:t>
      </w:r>
      <w:commentRangeStart w:id="14"/>
      <w:r w:rsidRPr="00F923B4">
        <w:rPr>
          <w:rFonts w:ascii="宋体" w:eastAsia="宋体" w:hAnsi="宋体" w:cs="Times New Roman"/>
          <w:sz w:val="24"/>
          <w:szCs w:val="24"/>
        </w:rPr>
        <w:t>TTAAGCAGCAACCCTGGTCGGCACCGTCGCAGCAAACGCTGGCATTCGAATCATGCGGTCAGCGTACGCGCTGAGGTGTGGAAGCTGCTTGATGGACAGCCCCTTGCTCATTGCACTGTAGAGCCAAGGGGCCAGCGTGATGTCGATCAGCGAGATAACATCGCCGGCGAAGTAGGTGCGGCCTTCCAGTGTTGCGTTGAAATCGTGCAATTGCTGGCGGAGTTTCTGAACCGCCGCAGCATCACCCGTCACGGCTAGATCAAGTAGTGGGAAAACGTCCCGGTGCAGCGAGCGAACCACGCTTCTGTAGATTGCCCGGTCAGCGACGTTCGCGGGCAGAAGCGGGATTGCGGGATTCTGCTCCTCCAGATACTCCAGCACGATGTCGAGGTCACTGACCGTCACGTAGCGGTCACACAGTGCCGGCACACGTTGCACGCCGACGCTGCTTGCGAGCTTGCCATTCTCGTCAATGTCGATGCAGCAGTAGTCGATCTGCTTCACTTCGGCTGCGAAACGGGCAATGTGACTGGAGATGCAGCCGGCCTTGGTGAACAGCTTCGTGGTGGTCGAGAAGGACAT</w:t>
      </w:r>
      <w:commentRangeEnd w:id="14"/>
      <w:r w:rsidR="002E721A" w:rsidRPr="00F923B4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F923B4">
        <w:rPr>
          <w:rFonts w:ascii="宋体" w:eastAsia="宋体" w:hAnsi="宋体" w:cs="Times New Roman"/>
          <w:sz w:val="24"/>
          <w:szCs w:val="24"/>
        </w:rPr>
        <w:t>GGTGTTTGCTCCGGTTGTTGATGCGATGGAGCTAGTCTGAGGGCAGGTAGGTTGTGGCAGAACCGCCCACAAAGAAAATTCCTTGCAGGCTGCTGCTGAGGGGGAATGTTTAGCGGAGTTGCTCCTGGGCAATGAGATCACGTTCCGCTCGGGCTGCTGCGTCTCTGCTGGGGTAGGTGAAATCACCTGGTTCGTTCAAGTCTCGGCGACGCTTGTCGCAAACAATGCGCCAACGTCCATCGGGATAGTTTTGGCTGACACATCCTCGAGAGCCGCTGGGATACACCAGGTTTGAGACATACCAGCCTCCATGACGCCAGCGGGTGTAGCTAGGTGTCCAGGCATCGGTCTTGGTTGCGTTGCTCACATGCACTCCGGTAGGTGGAAAAGGGTCAGTGATCGTCTGATGCCACCAGTTGTGGCAGAAGCTCTAAGTGATGGGCCAGAGCCCCAACGCGGAAACGAATTGGTGCCCGCGCCCTGACCTATTCCCACTCATAGACCGGCAGATCCGGTTGTACCTCGCCGTCGCTGTCCAGGCGAAGCCAGCACGAGGAGCTGCGGCTGCCTGTCGAGTCGACGTCGGTGAGGTTTTTCGACTTGAGCCAGTCACGGAGATCAACAAGGCATTGCGGCGGTTCGTTCTCTCGTGCCTCGAGGTCATCGAGGCAGAGAAAGTAGCCACTTGGCCAGGCTGCACAGGGGCACCAGTCGTTGTGGTTCCCGAGCTTGGAGAGTAGCGATGCGACTTCCGGAGTGAGATGCTGAGTGCTGATCACCGGCAGGGAATGGATTTCCATAGGTACGTACTCGTGGTTGAAGTTAGCGATTGAGTCGCCAGTCATGGCGCCAGTAATACCCAGTGGGGCGGCTTGCATTGCCGCTGTAGGCCTGCATACCTGGTCGCCGCCGGCGAAGTAGTCGATGCGCGAACGAGGCGCCCTCGCAGCGATAGAGGCGTATGGCGGACGTTAGGCGGTAACGCCCATCGGGGAGCTGTTCGATCGACACTCGCTTGCAGGCAAGGGCTCGAAGGTCAATGTCGCTATCTAGCGTGATGTCGAGAGGGTGGGATCGCATGTGTAATCTCCGAAAAGCCTTTGGATGCCGGGTTGAGGGTGGCTACGCAAACGCGGTAGAGAGTCCTCAATCCAGCATGTCGTAGAACTTCTGGCTTTCGGGATGAGGACTGCGAG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AAGCAGGTCCAGCTCGGTAGGTTCGCTGATCCCTTGATCTGTGATGACGAAATTCATGAGCCCAGAGACCGCATCACGCACGCCGTGGTACAGGTCATGGAGACGCTCCGCATCCGCATCATCGCCATGTAAGACGGCCGCATTCTGGATGCCGCGCAACACGAAGGCATTGGCTACCAGGGATAGCGCTTCGAGAGTCATCTCGACGTCCTTCATCAGCCCATGACAGGTGCACGTCACCATTTCCTGGCTGGGGTAAACCATGACGACGGCACCGTTCGGGTACTCACGGAACTCCCAAAGCCCACCGTCATAGGCATTGCCCGAGAGCAAGCGAAAGGTGCTGTAGATGTTCCCGTCGAAGTTGATGAACTGCATGCCCATGAAGCGCACCATCCGATCGATAGCTTCCTCGTTGGGAATCACTGTGTAGCTCTGCATGACACGCTCCTCGCTGTGAGTAGGTCCCGCAGTTGTGCGGGGTGAGGAGGTCATTTGAAGGGGAGGCGGGGTGTGGCAGAACCAGGCGCTGCCAATATTTGTGTCGCCCGGCCTGGCAGCAGTGAACTACCAGGCCGGTCGATGACAAGGTCAGGCGGCAGTGAGCGTTGCTTTCTGTTCGAGCGCAGCGTATGCCTCGGGGAAGTTGCTCGGCAGCATCGCAAGGGCTTGTAGGCTGTACCAGGCTTCGTCATAGCGGCCGGAGATAACATCCTGCCGAGAAACACCCACCGTCGAGGCCTCCTGGCCATTGGCGAACTGAATGGTTAGGCAGTCGTGTTCGTCGTACTTGTGCAGCCGCTGGGATGCCATGAACTGCAAGATGATCGCGTCGCCGCAACTTGCGCTGGTCTGTTCCAGGCCCTGCATCACTTCGAGGCTTGCATCCGGAACCTCTCGATAGCCGCAGAGGTATTCACCGCCTTCGGCGACTCGAACGTAGGGCATCACAAAACCGAAGGGAAGCGGGTTGTCACACTGCGGTCGGTTCGTCTCCCACCAGTCACGCAGCACCTGCATCGCAGGATGGTTCTCCAGGTACCCAGTGTGATCAAGGCCGTCATTCATCTCCTGGATGTCGAATGGCAGGGTCTGGGCCATGCAAACAGCTTTTATCAACACCTCAGGCGGGATCTGAACCTGAGCGAGCGCGTAATGCTCGGCATTGCCAGTCTCGAATGTGGACTGACGATCCATCTCGTGTAGCTGGAGATCTTGGTGCGCGTTGATGCTGGTCGCCTGCTCGAAGGGGATCGGCGGGATCGTGAGCCCCTCCCTGATGAGCAATCCTGATCCATCGCAAAACGACGTATGGTCGACTTCCTCGACGAGCCAGATCTCTCGATGTTTGTATTTCTCCGTGAAGTGAGATGCCCTGGGCATCGCGATGGCTGATCGATAGATCGGCGCCGCCGGCGCGCCACCTCGCGGCCAGTCAGAGACGGACATGGTGTAGGTACGGTGCGAACCGTCTTCCAGGGTAATGGCCAGTACATGGCGTACAACCCAGAGCGGTGTGCCGGCACAGGCTACCGCCGTCGCTCCAGTGATAGTCCAGCGGAACTCGATAGGAAGCTCCCTGGGTAGGTCTGTGGCATCAACGCACCAGCCGTTCCGCGAATCTTCAGACCCGCCAATCAGGTAGCGCGGATTCGGGTAGGGACGGCGGACTTTGATACCCGACTGGGGCAGCAGCTTCATCTCCAGCTCAGGGTCACAAAACACCTCTAGGCGCACTTCGGACAGGTCGACAGGGCAGCCAGCTGGCATGAGCAACTCGGGTAGTAGATGCAGGGTAGGCCGATCGGTGTCTGCGGTGCCGACCTCCGTTCCGTCGGCTTTCAGTAGTCTATTGGTACCGATCTCGACAGGTATTGCATGACTCTCTCCGTAATCATGCCCAGGATGGGCTTGCAGTTACGGTACCGCCGAGCTGACGTGCCGCAACCCAAACCCAGTGAAGCGATTTCACCAGGTGGTCTCATTGGGAGAGATGGTGGTTTCCCCAGTGAGTACGTGAAGCAGGGCAGGGTGCGGATTCAGACCGTTCTCGACGGTGTGTGCCGCCGGCGCTTTCGTTTGTGCGCGAGTGGGTATGACATCAGTAGCACCGGCTTGCGCTCAACTTCCGCCAATGATGCAAAGCAGTAGGTCCTGGGCGGCCCGAAGAAGCTGTCGGCGTTCTCTCCGAGCAGTCGCTCCCGGTAGTCGAACGGGCCCAATATTTCGCTGAGCACGATCTTGCGAGTTTCCTCCTTGTGCGAAGACAGCCAGGTAAGGACCTCCGCGGTAGATTTCTCTCCTGGGCCAAGGCGTAGTTCACGTGCATTCGGAAGGATTGGATCGAGGATGTCGCAATCCTTGAGATCGAACATAACGGGGACGGTGCAGATCCTGGTTTCCCCTCGCCAGACCTTGGCTGCCAGATTGGCGCCAGGTGGCAGGCGGCGCAAATCAGCCATTTCCCCAGATAACTCCAGAGCCAAGGTGCGATCGATGGGCAGGAGCCCAACCGCGGTAGTGATTCCCCGGGATATCTTGGTGATCCGACCCGAAGCAACTCGCACCCAGCCGATATCGCCTGACTCAAGCGCGCAGAGGTAGCGTTTGCCCTGGTCAAGCTCAATCACCTTGTTATCGATCTGCCAGCTTGTGAAGCTGCCGTTCCCCACTGACAGATAGGGACTGTGATTCTTCCGGCGAGGCTGTACCACCCGGCAGGGCTGTGCCGGAAAGCTCTTCTTCAGCGGCGCCATTCGGGCGCCAATCTGCTCTCTGATTTCGAGCAGCCGGCGCTCGCGCTCGACTGTGACAGCGGCAGGTTCAGTTTCCTCAGTCCGGTCGCGTTCATCATCCTGGCGATGGAACTGTGCTGAATAGCGTGCTTCTACCGTACTACATGCTTCACGAAACGCCTTGTGCAAGGCCGCTGCGTCTTTCACGTTGGCGCGCATCCAGCCGATCATCTCAGCAGTAATCGGCTCGGCATTCTCGAGCCACGGGGCAATACGGGCCTTCACCAGGTCCCTCAC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GAACTGGTGAATGAGGCAGTGAGCTCCTTGTTATGGAGCTTCCCTCGCTTTGTCAGGTTCTGGCTGCCGATCGTGACAAAGCTGCTCTCGTCCATCACCACCTTCGCGTGGAGGTCATCGATCTTGAAGAGCTGATGGCCGGATCTGAGCAGTGCTTCGAGCTGATCCAAGCTCGATCCGCCCGAGGCAAAGAGCGGTACGTCGAAGCGGGTGTAAATCCTGGCGTTGGCGTTGCCTTCCACCAGGCTGGCGCAGAGCTCCCCAGTGATGAAGGGCGAGAGGATTGTCAGGGGGGAAGTAGAGGCCCTGGCCTTTACTCTCCAAAGGCTGGCGACCTTGCGCCGAATCTGCAGGCTTCTGAGTGGGTCGATCGCCACGAAGCTCACTCCTTGTGATCGGGTGGAAATACACACCAGGTTCGGAGTGAAGAGTACCAGCAGGGGCGGCCCTGTGGCCGCTTAGCGCAAAGGGGAATGTGCTGCAGGCGCTTGGGCCTGCGATCACCTATTGAGATGAGTCGTTTAAGACCGAGGCGCTCTCACGACGCGAATCGCTCTGGATCTGGATGATGGCGTTGCCGAGGGCCTCGCTTTCCCCATCCACGTAATCAGGCCAGGGAATGAATGGCTCGCTGGTGAACGAGTTGAACATCACGCTCTCTGGGCAGCGGTACCCAAAGGGCGCTGCGTCTTCGAACTGCACCAAGGCAATGGGGGAAACACAGGCCTGCATGTCCTGGATGTCACCAATCTCCTTGAGGACTCTCACGTCGGCCCAGCCAGCCTTGTCGTTTGAGAAGAACGAGAGATGCTGGAATGCCGAGAACATGCCAACCACCGCCGCACACGACAGCACGACTACTTTGCCTGTCGGCCAGAACACACTTCCTCCAGCGGAAGCAGCTCGTTGCCAGCAGTAGCTGGCGTAACCGGTGCATACCACTGCACCCAGCCCCAGCAGGTAGACGGAGGTGCGTCCAGTGGGTATGTCGAAAGCAGTGGGGGCATCGACCTCCAACAACATGCTTAGTACCGGAGCCATGAACAGCAAGCAAATGACGCCGAGCAGCAGCGGCTCCAAGGGAAGCCGCCATTTGGTTGCGGGTTCATTTGCGAGCTGAGCAGCCTGGGTCACGTATGAGAACTGGCTAAAGGTCGCCAGGGCCATCATTGCCAGGCAGAGGATCAGGTAAAGCATGTGTTGGTCCTGTGGTTGCGTGGGTCAATGCTCGGGCTATTAGCCCTCGACACCCTTTGTAGTCGTGACGGCCGCTTCAGCTGGCACGCGGATATGGGCGTCAACAACTGCTGAAGCGCCACAGTGCTTCAGCAGCAAACTGTTGCGTTCTTGCGAGTAGAAGTTGATGAAGCCGAACGAGCCAAGTGGCCATCCAATTACGGCAGAGATGCCGAAGACCATGAGCGGCATCGTCAGGAAAAGGGTGATAACCACGTCCATCAGGTTGCTAACATCGGCCGCGGTCATGGTGGTGAGACTGCGGGCTGCTTGTGCGATAGCTTCCGGCTCCATAATGCCGAAGACCAGAACAAGCCAGAACATCGCAGCTGGCAGAGCCAGCACCAGGCTGTAGGAGAGACGCCAGAGCACGCCGATCACGTTGGCTGCTTGCCGGAAGAACAGCGGAGCGTCGTTGCCCATGCCCAGCTCCAGCGCAGAATACTCAGCCTCAGAGATGGTGCCGATCTTTCCAGTGCTGGCCCAAACTTCCAGAGTGCTGGACTCCGCTGCGCTCGCTTTGGCTTGCAGTCGGTCCAGGTGCTTGAAGCGCACATAGTAGAAGCCGGCCGATGTCAGGATGGCCATAAGTAGCATGGCGATCATGCTACTGATCCCCCATGTGAAGCTCACGAGCAGGCTGGTTGCGATGGGGATGATGGCCAAATGGGCCTGGGTTTTCAGTCGGTTGAGCATGGCGACTCCAATGTCGAGGTGGGGAATCCACGGTACCGTCTAGCAAGGCTCCAGCAAGCCAAACCCTGCTAACCAAATTCCATGAATTCCCGCCTCGGCGCCGCCTGAGGAGCTGCATTCAGCGGGTGTGAACTGCTTCGATGACGCTGATCCCCAGCTGGGAGAGTTTCACATCGAAGTGCCGGCACTCGCTGGTGAGCTTGTCCGGCATCTCATTGATCAGACCTTTCTCTCGGCAGGCCTTGGCTACCCGGAATTCTTCACGAGCGCACTCAATGGATGATCCTTCGTCCAGGTCGCGGTCGAAAGTCTCGAGGAAGACACGCTGCGTCTCGGAGAGCTTGGAGGCGATCTGCATGGCCCGCTGGTGCTGGATGAAGGCTTGAACCTCATCTGTAGGTACTTCTTCCTTGGCCCACGCGGCGAAACTCATACGCGTGGACGACTTCTCGCTGCCAACTTCAGCGGCAACCCGAGCACAGTGCACTCGATACAGCAGACAATCATCATCCTCAGAACGGTTAGGGAGCGTGTATTGCGGGCCAACGTCCAGGACCTCGCGCAGTCCGTTCTTGTTGTCGGTGAAAAACTTGCCTTTCTGGATCTCGGATTTTCGCATTTCTAACCTCGGCTGGGCCTGCTGGCCGGACTCTAGCTGCTTGATGGCCTTCAGGCCAGATGGGGGCGGGTGGTGCTACAGCACAGGCTGTTATGCACCGTGACCATTTCGGTAATCGCTGGGTCGCTGTTCACTGCGGCCGACAGTCGCTCACTGACGCCAGGGGCTCGCTCAGGAAATGTCAAGTAAGGCTCGGTGCTGTAACCAGCATCGCGGGCGAGCTGCGCTGCCACGGAATGAACCGCGGAGCGGATCTTCAGACTTCGGCCAAGCGGGGGGAGATCGGCGAAGCTGCTCATGGTGAAGGGTAGGGTGGCTCGAGTCATGGGGCGCTCCTGGTTGTTGAGCGCCAGTTTCATGCCGGGTTGGGTGTGTCAGTAGCCATGAGCCTCAAAGAAAAGCCCGGCATATGCCGGGCTCGGAGCAGTTAATGAACGTTCATGCTTGGGCGCATTGGGCAGCGGTCGAGGCAGAGGCAGGAC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CAATCGCTCCTCCACCCCAACCGCTGCCCAATACGCCCGTGGGCGTATTGACCTGCCTTGTTGCCACCAGCGCAGGTACTGGCGCTGTGTTCTGAGTCTGGCTTACGCATTTCCCGATTCCGCCGTACTGGAATGGTACGGGGGGCACCACAGTCTCGGGTTTTCCGCATGCGCCCACGGATAACATCACTGTAACGGCTCTTCTCGATCTGGCTAGGCAAAACGACTAAAGCAAGTTCGCAACGTCAGTTGCAGGGCTTCACATGGACGGGCTGATTGTTCAATTTCATCCAGTCCCGTGACGGACGTTCAGCGTTGTCTCTTTCAATCGCCACCATCAAGTTGATGAGAGCCTCTCTTGTGAAGCGTGATTGGTCACCGCCGGCGCCAGGACAGTTGAAATCAACGCTCGCACTGTTTCTGCCATTCCAGATGCTGAGGCACACGTCGTTATCTGGATCGAGGTCGACCCGGAAGTAAGCATCGGGACTCATGTCGCCCAGCCGAGCCAATGAACGCACCGCGGGCCACAGATGCTTCTTCTTGGCCTCCTTGCAGAACTCGAGGAGACGCTCGCCGTAGACCTCCATCTCTTCGGGGTAAATCTCGGCCAGCAGATACCCGAGGCCTGCGGCTTCCACGCACTTACCCAAGAGGGCAACCAGATCCTTGTCAGTGACCTCCTGGGACTGTGAGATCGGTTTGCTAGGCGCCTGGCCGGCGCCGGAGGTCTTGCCTTCACCGGAGCTGCTGATCAGCGCCAGCAGCTCCAATGGATCGGCCGTGACCTGTTCACCGGCCGCAAGTGCCGACTCAGCCCGCTGTGCCAAGTTTTCTAGCTGAGAAACGGTTAGATTGCTCATGCGCTGCTCTCCGCGGCGGCACCCTGACTGGCTGCTGCAGATAGATGGTTTGGGGGGTATTCGTCGTAGAGCTTTCCGTCGAGCTCGCGGCCAGCGTTCCGCTTACCGACCTTGTGCATGACCGTCACCGGGAACCCGCCAGAATCACGCGCCCTGGCCATGTCAGCTCCGTTCCGCAGTTCAACTCCGTGTCGATCGAGACAGATCCCCCCGTTGACCCAGGTATTAGCCTTGTTCACCCAGCTCTGGTAGCTGCTGAACTCGCGGAACACGGCCTTGCCATCGCTCATCGTGAAGGCATTTGTGAACCATTCCCCCCACTGCTTGAAGAGAAATGGGACGCCTGCAGCAGCGCACTGATCGCGGATGCTTCGCGCCCAGGACGGATGCATTGGCCGCGCCTTTTGACCCGACTCGCCGCCAACCACAACCCAGTCAATTCCAGGATTCGAAAGCCCCAGCTCGGACTCCAACGAGCCGATCTCCAGCCAGGCGGTAAGATCCACCGCGCCTAGGAGAGGCTCAGCGCTGATCCAGCGAATCGCCGCAGGGGTCTGCATCAGCAGAGGAACCCGCTCATCCGCGCAGGCCTGGTTCTCTACCGAAACGCCTAGCCAGACGTTGGGCAGCGGGAAGAGGTTCTTGGTGAAGCCCCAGGGGATGAGCCCGGTATCGCTCTGTGGGGCGCCTTCAGCCGACCGCTCGCGCGATACGAGGTAGAACACATGCTGGCTGAAGGTCTCACCACGTCCCTTCACCTGGATGAACGCGTCGCCGGCCTTCGACCATGCTTCCAGATGCTCGGCCTCACTGCGGCTCTGCAGGTACTGGAGCATCCGATGCGGGCGCTTGGTCAGCACCTGGAAGATGTGATTGCGGTCGCCATGTGTCGCGCAGGCCAGCATCACCGCGAAGATACGATCCAGCGTCTCGACACTAGTGTTCTCGTGAAATAGATCTGACATGCTGTTCACAAAGATCAGCCGGCTCTTAGCCCAGCGTAGAGGCTGATCGATAACGTTGGTTGCTTCTCGAATCGTGCCGTTCCACTGGCCGCCCCGGGCGAGCAATCCGTCATAGCTGCCCTGGCCCTCGGGGACGCCGCGCCCACGGTCCATAGCGATGATTCGAGCGGCGGTTGGCTCTGCATAGCAGGCCTGGCACCCCGGAGATACGCGTGAGCACCCGCGCAGCGGATTCCAGGTGGCATCAGTCCACTCTATGTCGGTCGCGCCAGCCATTTAGCAGCCCTCCTGCGCACGATCGTTGCGCTGGGCCGTGGTCACGTTGATCGCTTCCTTCAGCCGCGAAATCGCTGCTGCCGGGCTTGCCGTTTCATCAGCGGAGATGCGTTGAGCCGCGTGGAAGAAGTGCTCCAGGCGCTGTGCATCCTTGGTGACAGGCAGTTCCGCAACGAAACGGGTGAGCATCTCGCGGGTGTCCGTGGCGTTGACGCCATGGATGAATCCGCGCAGACCGGTCTGGCGTGCGATGAAGAGGAGGTCTTCGCTTTCCGGATTGGAACCAACAGCTGGGGGCGGGGAGACAGGTGCCTGGCTGTGCTCTGCCTGCGGGCCAGCCAACGCTGCGGATACCTGGTGCTTTCTGAGCTGGGCGACCATGGCTTCGCGGGCGGTTGGGTAGTTGTCATCCTTCAGAGAGTCGTAAGTCCAGAAAACCGGACCTTCCACCGGGTGAATAGTCTGCATGGCCATGGGGAAGCCGTATTCGCAGCCAAACGCGAAGAGTTGCGCATCGGTAGGCTCATTGGCGTTCTGGGGCAGTGGGTGGTAGTGCGACACGCTAGAGCCTGGCGCACCAGCGATGCGCGGGGCAGTGGCGCAGCAGACTCCGGCCGCGAGCATTTCGGGCGAGCAGGAGGCCCAGCCTTCCGGAATGCCATCCAGCAGAATGGCGCCTTCTTCAGGGCATTCGGCGTGGTATGCGTAGAGCCCCGCAATGGGGTAATCAGGGCCGGCGTGGTGCAGCTCGATCACCAAGTCGCCGTCCAGCTGGTCTTTGGTGTTATCAGGCGCCAGGAAGGTCAGGGCCTCCCGCAGCTGATGCCCATTCAGTGCGATGCCGCTGGTGGCAGATTGCGTGCTTGGGGCGTGGGGTGCAGCGTTGCTCTGGGTCATGGTGATACCTTCAAAGGTTCGGTCGGGCTAT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GGATGCTAACGGCACGTCGAGCAGCCGCTAGCGCATTAGGCGCGCGGCAAGTTCAGGAGGAACTAGGTGGGATTGCGTGCGGCGGGACGTATGCCCCAGGGAGGATCTTGTCGAGCTCGGGGTAGAACTTGTCGTAGAAGGACTTGCGGCGCTCCAGGGTGATCCAGGAGCTATGTGGCGGCGGCACTTCGCAGACTTCATCGATTGCCGAGAAGAAGTTACCCACTCTGGCGCTGTCGGTGATCTGTTTCGGATCACGCGCAGCGCAGGTGAGCCAGTCCCCCCACACATCCTTGATCTCCTGCCAAATGGAGCAGGTGCCTTTGCGGACAAACCAGCCAGACTTGACTCCGAGTTCGATCAGGTTCGCGGATGCACCAACGCGGATGGGGGTGGAGGAGGGCGCAGCGTTCGACATAGTGGTACCTGATGATGATCTTCAATGAGGTCATCATCAGGGTGGTTTGGCAGTGCCACTATCAAGGGCGGGAAGTTTTTAGGTGCGGAAGTTCACTGGTGCCGCTGATGGCCAATATCGTGTGATGCCGGCAGCTGCAAACCCAATGACATAGAACCAAGTCGGAGAGATCTCTGCACCGAACAGCCCAGGGCCAAGCTGAAACAGCCCGTTCAATAGGTGCACTGCGAGACCTGAAAAAACAGCGATCGCCATGAAGGTGATCAGTTCGTCGACGCCTCGCGCCCATTTCCGGACAGCGAGGCGACTCTTGCCGCTACTCACTGGCACTGGTGCAGCAGCGGCGATCCCATTTGCCCGCTGGATAAGACCCAGGCCTTTCTCGGATAGGGCGTACACCGTCAGATGTCGATGGCATTCGCAGGGAGCTGGCTTTGCCAACACCAGGCCTTTGCTCTTCAACGACTCGCAGGCATCCCAGGCGACATCCCTGAACTCAGCGTGGTAATCCCAGTGGCGGGAAACGCGCCAGTACGGAGACTCACCTTCTCGGTAGTCTCCGTTCTCCAGCAGCGAACGAAGCATCATAAACTCGTGGTTTGAAAGGCGATCCTGCTTCAACGCTGATCTCCAGGACTGGATGGTCTGAATTGGCTGGCATGCAGCAGAAGTTTCTGCATGCGGAATCTCTGTCCGGGGTCATGCGCCAGCAGTGGCTTCGCTGTGAGCAGCACCAGCAAGGCGTGCAGTTGCGTATTTCTCCGCTTCGGCTGTCAGCTCCAACAGTCGAGTCGTCATTTGTTGCTCGGCTTCAAAGAGTCGACTTTCACCGTGCTCCTTGATGAGATCGTTCTGAAGCTTAAGCACCGATGGGTGCCTGAGGAACTGACTGGCATCAGTGAGCGTGCAAACTGCTTGATCTCGGTAACCACCTGAGGTCATGACTACTTGTGTGTCCTTAGAGTCGAGTACCGCGAAGCCAAGGGACTCATAGACCGGAACTGTTTGCACTGGGCAAGTAAGCGCCGCGTGTGGGTGCCGCTTCATCAACTCGTCCATCATGGCTCGGGCAATTCCTTGCTTGCGGTGATTGGCGTCGACGGCAAGGTATGTGATGGCGCAGGCGGATTCCATGTCCGTGGCGCTGGCGTACTGAAGAAAGCCGAGCACTTGCCCTGGCGCTGCCTTAGCTGTTGCGAGGATCAGGCCTGCGTTACGGACGTCCGATGGCCCCATCAGATCCATGTACACGTGGATCTCCATCACCATGGTCAACTCGACCAGTGGGTAGATAGGGTTGCTCGGTTCAGGCTGAACCGTGTGCATTTCCGGCGTATTCAGCGCGGCCAGGCTCAGGACTTGCTGAATGAGCTCTTGTGGTGGCCGATTGCGGTAATGGGTGATCGTGAACATGGAGGGGCCTAGTTATCCGTTAGACGATTGATGATACGGCTCAGCAGCGTTTCGTCGAGTTTAGAAGGGCGTCAGCAAGTTCGGCTGATCTGGGGCTGGAGCTACATAAGGGCCCGGGGTGACCGGGGGATAGTGGCACACCAGCTCTGGCTTGATGATGAGACTGTGATTGCGGCGGATCTTGACTCGCCGAGTCAACACATGAACCCATGAAGCCCAGCTGGAGACCGACATGAGCAACGCCGCTCTTGAACACCGCTACGAAGAAACTATCAATGCGATGGTTGCCCAAGGCCTCTGTGAGCCAGGTGAGGTTCCCTCGTTGGCAGACCTGATCCAGACGATCAAAGAGACAGTCGCTGATGAACCCCTGCACTTTGGCGACTTCGAGCAGTTCTTCACCTGGTGGGATGTGACTACCGCATACGATCAGCTGGACGCCGAATGCAGTGCTGAACACCACAAGCCAGCCCTCGCAGTTGCCTATGAGGCACTGGCCCTGGAAGGCTTCTTCTGAGCCCAATCGACAGTCTGTAGATGCGGAACCGCACTACGTCTGAAGCTAGATACGGGCCCGTAGGGCCGTCACATTTGCCCCAAGGCTGGTGACTATTCGCCAGCCTTCCACACTGCTCGTTACGCTCATGCCGACCTGTATCAGGCGGCGAGGCTCGCACAGCTTCGGACAAAGTGGTGCGGGTCGTTGAGCAGCGCGTGGCGAGCAGTACCGTCACAAATACCCCAATGCTCATTGGCGACCTTGCAGCGCCCCAGGCGATCCAGCGCTACCAGGTCAGGAGCCTCGATGTGGCCCTTAGTTGCCAGGGCCAATACTGCGGCATCACGCTCCGAATAGAGTACTTCCAGTTCTTGCGGGCTCGGGTATGGCTTACTCATGGTGCTGGCTTCAACTCGCTGGGCTTGATCCAAAGCAGTTTGTCGAACTCTTCTCGGCTCATTTCTCGAACCACAGCGTTCGGGGAGGCGGTAGGGAACTTCAACACAGAAGGCGGCTGCTGAGCTTCCGGCCGACGATTGACGACAGCCGAGGGCTCAAGCCTGACCATGATGTCTGCCGGAGCCTGGCCGCTGACTGCCTCGATGACAGCAAGCCCGCGGACAATGGAGATCTGGTAGGCCGAACGGCCAGCGTCTGAAACCACTACGGGACCAATACTGAGCTTGGCTAGCAGTCGCTGGT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ATACTGAACCGAAACGCCGGCCTGCTGCAGGATGTTGAAAAGTTGGTTGCTCATAGCGCCCCTTACTGAACCTTGGCCATAACGGCGAATTCGCACTTGCCCTGCTCGCCGAAGATAGTCCAGCCGCGCACGAGGCGTACGTCCTGGGCGGCATGCTCGGCCAGAACACTGGCATCGGTGCCCACGGTAGTGCGCAGCATTTTATACCCCTCTGCGGCCAGTTCTGGAGCGGTTCCGGCCGCATGGATCATGGCCATGCCGGAGGTACCGAGCGTGTGAATGGCGATGGCGACGTCGCCCTCAAGCCGGTGCAGGGTAATGATCCCGCCGGCGGCCAGATCCGCTTTCCACTCATGCTCGACCATACGCAGATAGGCTTCATGCGTGTAGTCCTTGTTCCAGGGGCGCGGCTGCTTAAAGTTCTCGCCGGTCAGGTTCTTCCAGAGAACCATGATCGAGGACTCGTCGCCCTTGATGAGGAACTCTCCGTTGAGCTCGATCTTGTGGGTCAGATTGTCGGAATTGCTGCTCACTGCTTAGCCCCTTGGGTTGAGTGGTCCCGGGAAGTCCGGAACACATGCCCATGATCTGGCCGCTCTTCGAGTGCCACCATCGGGGTAGGGCTAAAGTTTCGCGCAGGCCAGGCAGCGATTTTGTTCGCTGTGGAATGGCCAGTAGTGGTCAATCCTGCTCGCGGGTTTCTCGCACAGTGCACAACTCAGGATGAAAGCTCGCCGGGTCTTCACCTCGGAAAGCAGCATGATTTCCCGCTCCTCAAAGTCGACAGTTGCCCAGGCCTCATCCGCGGCGAGGTCGATGTAGCCAGAACTGATTCGCGGAGCGTGTCGATACTTCCCTGAAGCCAGGCGCTTGATCCCTGCGGTCAGGCGCTTGAGCGCTCCCGCATCGTCTGCTGCGGGGAATGGCCCGCAGAACACAGCAATGCGGGCGCCGCTGTCATCCGTCCAGTGGCTGAGATGGTCATCGAGCCGGAACACAGCACCAGCATGCAGATCAACTTCGTACACTGGGCCTGGAGACGGTGTGCGAACGTCTGTGGCCTTAAGCACAGTAAGGCCAGGGTTCAGGCAGACCCCGTACACGATGCCGGTTCTATCCCGGTGAGGCGCGATGTTGCGTGCCCAGCCGTAGAGCTGAACAGATCCAGGCTTTGATGTGGTTCCGATTACCCGATCACGCTCATCCTCGGCATCCTTCACCACGTCCAGCTGTTGCAGCGCCTCTTGCACAAAGCGGTGATTCAGCACCGAAGTTGGGATGCTGATGTGGCCGATGATGGCCAGCGGGGCATCGGCGTGGGAATGGAGTTCAGTGCTCATAGGCTGCGCAGCTCCTAGATCAAAGACGAAGGTTCGCGACGAACTTGCGCACCCGCTCGATGCTTTCCAGCGACGCCGCGCAACTGTCGTCGTCCGGCACCCAGTCGCCAGAGGCGAGCATGCCGATGTCCTGGGCGAGGTGATCAAGATCCTCGAGCGCTTCTTTCTGTTCCGCAGTGGTTGCCATGGCTATTCCTCGTAGTCGCTTTGAAGACATTGCTCAGGTGTGCCCTGAGCTTCACGCCATTCTTTGCGTCCCAATGGAGTGCCACCAGCGGTCGG</w:t>
      </w:r>
      <w:commentRangeStart w:id="15"/>
      <w:r w:rsidRPr="00F923B4">
        <w:rPr>
          <w:rFonts w:ascii="宋体" w:eastAsia="宋体" w:hAnsi="宋体" w:cs="Times New Roman"/>
          <w:sz w:val="24"/>
          <w:szCs w:val="24"/>
        </w:rPr>
        <w:t>TCAGCCGCGTGGGCTCTTAAGCGAGAGGATCGGACGGGTGCTAACTTTGGGCGTGCGTGCGGTCTGCTGCTGAGCTTTGCGGTACCGCGCAACCTCTTCCGGCCGGCAGCGGCATTCGTCCACGTCGGTGACGAGCCTCAACCTTGTTTCTTCGATCAGGTAGCCGGCTGTTTCAAGGCGCTGCAGTTCATTCCGATCGCTTTCG</w:t>
      </w:r>
      <w:commentRangeStart w:id="16"/>
      <w:r w:rsidRPr="00F923B4">
        <w:rPr>
          <w:rFonts w:ascii="宋体" w:eastAsia="宋体" w:hAnsi="宋体" w:cs="Times New Roman"/>
          <w:sz w:val="24"/>
          <w:szCs w:val="24"/>
        </w:rPr>
        <w:t>CCTAGCAGCCTGTCGGACTTGAATTCATAAATGGACAGAGCGCGACAAAGACAAAGCGAATTGCCCAC</w:t>
      </w:r>
      <w:commentRangeEnd w:id="15"/>
      <w:r w:rsidR="00892771" w:rsidRPr="00F923B4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F923B4">
        <w:rPr>
          <w:rFonts w:ascii="宋体" w:eastAsia="宋体" w:hAnsi="宋体" w:cs="Times New Roman"/>
          <w:sz w:val="24"/>
          <w:szCs w:val="24"/>
        </w:rPr>
        <w:t>TATTTGAGCGTTTTTAACCGGTTGTTGCCCTGAATTTCCTGAATTCGAGCGGATTCAGCCTCTGTTCACGCATTTTGAACGGAATGCGGGCGCAACGTGGCCATGCGTTTCAAGTTCCACGCCAGGCACACCAGGGTCCATTCGTTCTGGACATTCGCCAGACCGCGCAGCAGGAACTGACGGAAGCCCATCACCGACTTGATGATTCCGAATACCGGTTCCACCGTCTGCTTGCGCTGCCCATAGGCCGCGCGCCCGGCCTTGGTCTTGAGTCGGTGCTTCATTTTGTCGACCGGACTGGTCGGCTCCGATGACGCTGCCGGCTCTTCGAAACGCTCGCGCCAGTGCCGATGGTGGGCGTCGCGGCCCACGGCAATCAGGGGCTCGATCCTGGCGGCCTCGCAGGCTTCGACATTCTTCTCGCTGAAGTAGCCGCTATCGGCCAGGAATTTCTCCGGCTGGTTCAGCTCCTCGGGAAGCGCTTGAAGCTTGGCCAGCATCGGTACGACCTGTTCCTTGTCGTTGCCCGCCTGGGTCACATGCGGCGCCATGACCAACATGGATTCGCTATCGACCAGCGCTTGGGCGTTGTAGCACTGCTCGAAGCCGCCACCAGCCACCTTCATGATGCGCGACTCTTCGTCGGTCAGGTTGATCTGGTCGTCCGGGCGCGGGCCCACCTGCGGCGGCTTCGGCGGTTTGCCTCCAGGCTTCTTGCCGTTGGCCTTTTCCTTGGCCTCGCGCTTGTCCAGCTTGGCTTGATACTCGGCCTGCTCGCGCTCGAGGCGTTCCTTGGCCCGCGCTTCGATCTTGGTCTTGGCTTCTGCTATGGCGGCCAGGCGGTCTTCGCGCCGCTTGATCTCGTCGGGCAGACTGACCCCGTCGGGGAGGTCGCTCTGATCGGCCGCTTCTGCCAGCTTGAGCATCTCCTGGACCTCGGCCTTTAGCTGGGCCTCGATCTTCTCGGCGTGAGCATAGGACAGGGCGCTGTGCCGCGAGGCATTGGCGTGGATCTTGGTGCCGTCCAGACTGACCGTGCCAAAACGCGAGACTTGGTTCTCGCGCGCGATTTGCAGTACCTGCACAAAGGTCGCGGCGAACTGCTCTCCGTGGCGACGGCGGAAGCTGGCCAGGGTG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GATCCGGGTGCTGGTCGCAGGCGATAAACCGGAACGCCAGGGAGTCATAGCTGGCTCGCTCGATCTTGCGGCTTGAATACGCACCCGTGGCATAGCCGTAGATCAGCAACGACAGCAACATAGCCGGATGGTAGGCAGCGCTGCCACGGCCCGCATAGACGCTCTCCAGCTTCGACAGATCCAGGCCCTCTACGACCTCCACCACGTAGCGCGCCAAATGTGACTCGGGCAGCCAGTCCTGCACCGACGGCGGGAGCAAGTAGTCGATTTCGCGGTTTATCGGTCGAAAGCGGCTCATACAGTCAGGTTCCAGGAGCGATGCGCAATTCTACCGGCGAGGGGAAAAGTCCGACAGGCTGCTAGG</w:t>
      </w:r>
      <w:commentRangeEnd w:id="16"/>
      <w:r w:rsidR="000D59D8" w:rsidRPr="00F923B4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F923B4">
        <w:rPr>
          <w:rFonts w:ascii="宋体" w:eastAsia="宋体" w:hAnsi="宋体" w:cs="Times New Roman"/>
          <w:sz w:val="24"/>
          <w:szCs w:val="24"/>
        </w:rPr>
        <w:t>TAGCGCGCAATGCTGTAGAGCGCCGAGCCACGGCACGCTGGGCAGCGCGCCAAGGTGACCGGCTCGTCTTGGCTAATGACTGGTTGGTGGTGCGGCATCACTTGGTTCCTGACTGGCTTCCTGGAGCAATAGCATTCCCGTGATTCTCCCATATCAAACCTGCATGAAGCTCGCGTCGCTCCTAGCACTCTCCACCGAATCAGAAAGGGGAATTCCACTTGCCGGTTACTGACCTGCGGTTAATCTTTGCTTCCGATTCGCAGCGCTAATCAAGCACACAGGCTGTGAACGATCTCATCACCTAAGGGTATCCCTCTATGAAGAAACAGATCCTCGCTGCGGCATTGATGATGCTCGGCGGCAACGCCTTGGCCACAAGCGATACCACCTACAAGGTGACCGTCCAGGTCACACAGGGGGATGTAATCCTCGCTCCCTATACCACTCTCGTTCGAGATGGCGAGGAGTTTCGCTATGCCGAAACCAAAGAGATCGACATCACCAAGGAGGTACTCACCACGGCAGATGGCAAGTCGAAGGAGACTCTTCAGCCGTTGAAGGTCGGCTTCGATTTCCGCGCGACCCCGCGCCAGCAGATGAACGGCGATATCCTCCTCGACTTCAACTACGAGGATGTGCGCCTGGAGCAGATGCGCGAGATCCCCGTTGGGGATGTGAACATGAAACTGCCCGACGTGCGTGCCATCACCGCGGGTTCGCAGATCGCGGTCGAAGAAAATGCCCCGAATGTGCTCGTCGATGGCGCAAGCAAAGATGCTCGAGTCATCTTCACCATCGAAAAGCAGTAACGCCGGCGCAGATCGGGTTAGGCATTAAGCGTGTCATTCGTCTTGCCGCCAGTACCCAATAGGCGCTCACGCCTGGGCTTGCTACCGATCCATCCTGCAGAGGTAGAAATGAAAATTGACCGTGCCGCGCTTGAGCAGGCTGCAAACGCATGTCGCAATGGGCTCATGAGACTAACGGGAAGCGCCGGATCGATGTTCCATGGCTTTCCTCGTGGGGCCTGTGGGCCAGCGTCAGAGATCCTTGGGCTCCTCCTGCAGGAGGAGCTGGGATACGAAGGCGTCTACGTTTGCGGTGATTCGCACCCTCAGCTGGGCGACGAGCAATCGCACGCCTGGTTCGAGGTGGGTGAGTTCCTGGTGGACATCACGCATGATCAGTTCGACGGTACCGGCCTGCAGGGTTGGGTTTTTGCCCGGGGAAGCGAATGGCATGCCCTGTTCAGTGACCGAGATCCCCGGCCCGGCGCCTGTATGCCTGAAAACTGGCCTTGCTATCCCCATGATGGCTATAGCGCCGCCCTGGCAGAGTACAACAAGGGTCGTTAGATATTCAGAGGTGGCCCGATGGCCGAGATAGACGCATTCGAGCGGCGCAAGCTCGAGAAACTACTGCGGATGGGCGAGGGTTACGTCCTGGACTTCTCCGATCGCACTTTTGCCGAGTTCTTTATCCATTACCGGATCGACATTGACGCGGAACAGTTCCGGACTGGGGGAGTGTCGAAGGCTAAGCGGATGCGGGTCTTCTGGGCGATTTCGCCTAACCATGTGGTCGGTAAGGTGCTAGAAGGGTTGATTGCCTATGGCGTCGAAAATGATTGCCTGGGCGATAGCAACCCGCAGTTGATAGACGACGGCCGCAAAGTCGCACAACGCCTTCTCTCGGGGCAGCCAGTTGCAGACTTGGATGCCCTGACGGCTATTGCTGATGAGCGCGACTTCGAGGTGGTGGCCGAACACGTGCGCGAAGCCATCGACAAGAACCAGCCCGAGGGCGGCCTCGATCGCCTGCATACCTTCGTCAACAAGTTCGTCCGGATCATCTGCGAGCCGCATGGGATCACGGTAAGCCGGGATAAGCCCTTGCACAGTGTATTCGGCGAATACGTGAAGGCCTTGCGCGAGTGTGGCCACCTGGAGTCCGTCATGACCGACCGGATACTCAGATCCTCAATCTCGGTGCTCGAGGCTTTCAATGACGTCAGGAACAACAAGAGCCTGGCCCACGATAATCCCATCCTGAACTACGACGAGGCGCTTCTGGTGTTTAACCACGTCGCGTCGTCTATCCGGTTCATTAAGTCGCTTGAGGCCAGGATCAAAGCCGAGAGTCTGCGTCGGGCTGCAATCGACGGCTCGCCTTTCTAGCCTGCCCGCTCAGGCCAGGGATGGACTCACTGGCCTTAGACTAACGCTGTCAGCCCGCCAGAAGGCTCATCTGCTCAACCGGTGCCGGCTTCAGCGTGGGTACCGAAGCATTGAACTCCCAGCTGGTGCATTCCTTGGGCAGCTGAGCTGCCAGCCAGAGCTGCTTATCGTTCATCGGCAGTTCGATCTCGAGCCGGATCTCCCCTTCGCTACGGGTGTTCTGAAAAGCTGCGGCCGCTCGCTCGATGCTGCTCTTCTGGTAGCCAGGTAGCTCAACAGAGGTATCTATGATGATGCGGGCCAGCTGACCCGGTAGCACCGGTGCCGAAGCTAGCGCGTTGCGAAAGGCCTTGATACGCGAACGGTAGGTGCCAGGTTCGCGCAACTCAACTTCCCCATAAGCCCTGACGTACTCGGAAATGACCGAGTATTGCCATCCCTCGCAGCGCCAGCAGTTATCGTCCCCCAGCATCAGCAACGAATCGTCGCGG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TGATTTTGAATACCTTGGGGGAGGGCAGATCGAAAGCCTTGGTCTTTGCAGGGTCGTAGCCGAGGTCCTGGCGTCGAGTGCGATGCAGTGGGGTTCTGCCAGAGCCGATTAAGCGCCACGGCGAGACAACCCTGCCCAGTGCGGCAAAGAGGTCAGCTTCAGCATGCAGTGATAGTTCAATGGACTCCCCCGCACGCAGGGCATCGGCGACCTCACTTCGACCAATGCCGACCAGCGCTGCCACAGCAGGCTCGAGCTTCTCGCTCGGTACGGTCGCATAGAAGCTGTCGCTCACCTCCAGAGTGATCGACATGTCTCTGAATTCAACCGGATTCGCCAACTCCTTTAACCAACCGGACACATAGCCTTCCGGTTTGACGATCCGCCCACCAGATCCCTGGAGAGAGCCACCCTCGCAGGCCGCGCCAGCGCGGAATACCGCTGCCATGACATCCTGGATGCGCCCCATCGCGTAGCAGCTCCAGCGTGGCGTGTGGGGGATCACGTTCTTCTCGTAGGTCTCCTCGAACAGCAGGTAGAACGGAACGTCGCATGCGTCGCGGAACGCTGCGGCCAGTTTGCCAGTGGAAACGGTTGCACCCATGAAACTCACTCCTGACTAGATAACCTGCTGATATGGGTGCAGTTTTGAGTCAGATTGGGTGTGCCAGAAGCCCTTTCCAGCGGGGCTTTCGGGGGGGCAAGCAGGCGGGTCAGTCAAGGTTACCTGGCAGGTTATACTGGCCTGCATCATCCATTTCCGGTCAGAAGAATCAAAATGTCTATTCAGATCCTCGCCCGGTACCTGTTCGTCTTGTTGGGCGCTGGCGCAGCCTTTGCCGGGCTTGCAGTGTTGGGTGACTTCCCGCGAGGTGCCTTTTCAGAAGGCAGGCTTTGGCCAGCACTGTTCGCCGTCGCCCTGGGCATCCTGGTGCTTGTTGCCGCCAGCCAAGCAAGGCGTTAGGCAGCGATACTCTAAGAGAACGTAGGAATGGGGATTTCGCATGAGCAATGATGACGGTGAGACGCTCGATCTAGAAAGTCGACGATCAGTAATCGCCTATGCCTTGTACTGCCTGAGCATCTCTCTGCTTGTGCAGTTGATAGGCTCCCTGGTCACCTGGCCGTATGACCTGTACCTGATCTACGCCTACCTGCCGCTAACGACAGCATTGCTCATGCCCTTGCTGGCATACAGTGTGCGTTTGAGCAGGCCTGCTGACCTTGCCAGGATTGCTATAGCAGTCCTGAGCCAGACTGTTTTCATCAGCTCGATCGCCACCACTACTTCAGCAACCGACTCGATAGCAGGCGGTGGCGACGCGAAGCTCATCATCAGTGTTGCACTGACGATTGCCCTGTCAGCCTGGCTCAGTGCCTATGTGGTGAGGCGGGGGTACTGGCCGCACTTCAGAATGAGCCGCCCGCGGAACTAGGATCACTCACTTCAGTTTCTCCAGCCGGCTGCTGGATGGGCACAGATCCTCGCTGGGGAGATAGTTCAGGGATGAAGCCGGCGCCACATAGGGCGGCGCCGGCAAACGCATCACAGCGAGCCTGCAGACACTAATCCTGCTTCCTTGGCAGCTGGTGAGTCATCCATCGCGCTATAGCTCAGCACTGTCTGACCGTTCCGCGCCACGACGTCCAGGTGGTGGCAGAGGTTTTCCATGATGCTGTCTTCCGTGAACTTCAAATCCCAGCTGTCGATCGCCGACCGCAGCGACTTGAGATGGTCGGTAAGCAGGATGTAACTCGCGTTGTACCGGCGGTACTCACGATACAGAGCCTCAAGCATCTGGCCGAAGTAGCGCGACCGATGCACTGACCAATCATGGTTGATCACCATGGCTTTCGTCTCCAGTCGCGGAAGCTCGTACATGATGCGTTTGCAACTGTGCAGCTGCAGCGCACTCAGCGCCGGCGCAAAGGCTGGAGTCCCGGTCAGGAGCTGGGTACCGAAGATTGCTACCTCATCAGTACCTGGCAAGCAGAATTCACCATCGAAAAGCCCTGCGTACTGTCCTTCCCCATGGAATGGCGCGAGGAGCTTGCCGATCGCCTCACCCTCGAGGCCGCTGACCTGGATCGAATTGAGGTTGGTAACGAAGTCGGTGAAGGTGACTTCTTTGCCCGGGGTGCCAGCGTGATTCACCGAGTAGGAGCGGTTCACGGCCTTGAACAGAAGCGGCACCAGTGCGCTCACGTGCTCAGGCTCAGGCTGGTAGCCCACCTCATCGAGCATCAGCGCTACCACCATGGCCATGCTGAGCGTCTCGTCTGGGCTCGGGCGATACCGCACCCCTGCGCGGCGGTCCAGTGGGAGCCAGAAGGGGTTTAGGCAGAAGCCTGCGCCAGCAGGGTCCAGGTTGAGATAGGGCATGCCAGAGGCCGCGGCGATTCCCGCAAGGCTGCCATCGTCGGTCACCCACACCAGCTTTGGATTATCGCGTTCGATGAGTTCTAGCAGCTTGACCACCACTGCAGCGCGGTTTGCACTGGTTACGCCCGTCAGTAGCGCATGGGACGTGACTTCAGGTGCCTTGTGCAGGCTAAAGCTGGTGTCGAGAAGGGTGGGGCAGAAAGAAACGGCTGTTGGGTCGCCGGCGACGAGGGGGGCGGTGGCTTGAAACGACTGCTGCTGGGTTTGCATGAGGGCTCCGTGGCGCACTGGGTTTGGCCGGAGTGAATCACTCCGGTCAGTCAGGCGCACGCCAAAACCATGCAACCAAATTCCATCTCCGAGCCAGGCCTGGCGCGGCTAGCGCGCCATGGTTGAGTCGTGCAGCAGCTCCTTGGCCCTGGCGATGCCCTTACGAGCATTTCCTTTCCCGAGCTGGAGAATGAGTCGATGCAGCTCGGCGAACTCTGCTGGTGCTGCGTTGCCAAGATCTCCCGCGGGGTAGCCCGAAACATGAGCCTCCTTCACGACTCCTCGAGGGCATTCGACCAGACCTAGCACGTTGATAGCCGCATCACGCACACGGACAGGCCGCAGAAGATCCTTGAGTGCGGTGATTGCCGCCTCGGCA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GCTTCAGCGGGTCGCCATCGGCCCACTCTTCCGGCTGCGCGCTGCGCTTCACGTTGTCGGGCCGCGGTTCCACCTCGCTGTAGCCCTGAAACATTGCCTCACGGAAGGCCCAGGCCTTCCGGCTTAACTCATAGCCGGGATCACCCTCATTCCCCAGCGGGAGACACAACTTGATCGCCTCACGCCAGTCGGCTTCAGCGGTGGCAGCAGTGTCGAATACTTGGCGCAGCTCCTGAGCGTAGAGCTTGATCCACTCATCCATCCAATCTGGTAAGCCTTGCTTCTCCACCCAGTCGTAAGCTCTGGTCTTCCACGCTTCCTGATCGCGTCGGTCGTATTCGCGGATCGCGTAAGCAGCCTCCTCTGTGACCAAGAAAGTAAAGGTGATGCACGTCCAGTCACCTGAGTACGGGACAACCTGCAGCAGCATTTCCGGGTGCGGGGTAGTCAGGATGTACTTGGCCAGCTCCTTGTAGTCATCCCAGCCCGCATTGGGGTTGCCGAAGCGACGGAAGAGGTATGCGAACAGGGGGCCATAGGCGAGGGCGTCACCCACACAGGGGGCGATGATCGGGTCGCTGCAGGTCGGCGAGGCCTCCTGGCAGACAACGTGGTGGCGAAAGTCGAGGCCCTGGTAGTACACGCCTGGTTGGAGTGCGCCTGGCCTCAGGCGGAAGTGCTTTGCCATTGTCTTAGCCCCTCGGTTGATGGATTTCGAGATGGGGCCAGTTTCAGTGGATTCGCTATGTGGCAGAAGCTGTAAGCACGATCATGAAACAGTTATAGGGCTACCCGACGATCTTCTGGCTTTCTTCGCGCAGCACGCGCCGGGCAAAGTTGGCAGCTGAGAATTTGGCTGCGTGCAGAGATGACAAGCCGGCGAGAGTTCGGCCCATATAGATCAATTCGAACTCGGGATTCTCAAACGACGTCCTGCAGAGAAGCATCTGTTGAGAGGCATATTGCCGGCTGTACAGCACCTGGTTGTGTGCAAGCCAGCCATCCTCAGGTTCAGGTAGCGTCTGATCTGAGACGACAAGTATTTCCTCGTGCCTCACCTTGGTTTTCGATCGGGCTTTAGCAAGGTCGTCTTCAGTCAAACCGGCGGCCTGGATAAGCAACTTGGGCAGAGAGAGTCCGTAGTACTCAAGGAGCCCAGCCAGCGTGTCTTGGGGTAGACCTTGCTGGCCACGCTCAACGCGAGAGAGTGAACTGTTGTCGATCTGTAGGTCTCGCGTCAGCTCCTGAAGCGTCAGATTCTTCTTCAGCCTTATCGCCCTAAGGATCTCGCCCATAGCTTTGTGTGTCGGGCTTTTTGTTGCTGCTCGAAGACTTTTCTCTGTCATTGCTCGGGTGTCTGAATTGCTAAATACGCCAAAATTCTAAGGTGTGTTTTGAGCAATTTGGGGGTGATTGCAGCAGCTTGAAAAGGTTTCAGGTTCCTGTATGCCAGGTTCTAACATACTTCCCTTTTTGTGGATCTCAGCGGCATTCAGGAACATGGCTCTTGAATGAAATCGTTGCAAGAGCGTGCCGGGGCTTCCAGCTGAAGCCCCTAATTCCTCACTGAGGATTCAGACACGGGACGTTTCCGCCTGCGCAGCGCGCTGTCCAGCCAGCTGCTCAGCTTTGAAAACGCCCTGGTCGTAAAGGCGCTGGATGGCCTTGGCAGCATCTTCCATCGCTTTGCGTCCGTACTTCTGCAGCTGCTGATGCCGGATCAGTATTGCCTCTGGGGAGTTGAATATCGGCGAGACGTCGATGGTGCCGATGCGGCCATCGGCGGTGTAGTCGCGGGTGTTCAGGCGCACTTGGTTGTCGCGCACGCCAATGACCTTGAAACCAAGCCGCTCGTAGATGGCCACCTTGTCGACCGGGCAACTCAACTCGACGTGGGGGTATTCGCTAAGAAGCTGCTCGATCATCTGCCGAGCCACCCCCCGGCGCCGGTAGGCGGCATCCACGGCGATGTAGGCCAGGCCCGATGCGTCAGGAGCACCCACCACCGGCATGTGCAGGATGAAGCCGGCGACCTTGCCCGGGCGGGTATGGTCATCAGCTACGATCAGGCCAGTATGGGCCGGGCTAGCAGTCCCCATCCGATCCATGTAGATCTCCAGCTCTGCCCTGAGGGCAAAGCTGTAGAGCGGCCAGAGGTGATTGCTGGGCGGTACCGGGACAAGACAAAGGTCACTCACATAGGCCGCGGTCATCTCGGCAACCTGCGAGTAGACGTGGATAGGTGGAGTGCGGCGGTAGTGCGATACGTTCATGGTGATCCTATCGGGTGATCGGTGATGGCTCAGAAGCTGAGCGTGCCCTGGAGGCCTGGCCGGGCACCCAGCTCAGGAAAGCGATCAATGACTCGCGGGTATTGGGCCAGAACATTGTCAGGTGGAAGTTGGGGGGTAGCGTCAAATATCCCATCCGAACAGAAGATGTGCCGCGCAACAGCGTTGTTCACCAGCGCCTCATGCACGTCCGCAATCGCCTCCTCGGCGGTAAGCTCGTCGGAGAATGCGTGGTACCCAGCTGGGCCGTAGCAAACCTGCCAGCGGCGGCCATGGTTGGTCAGGGGATGAGCCACTGCGATAGCGGCAAATTCTTCGGCTGTGAGTAGGTGCGGGGTGGGTTGCATGCTCAGTTCCTGTTTGGTTGAGGATTAAGCGCGCTGCTCGAGCAGCGCCGCGGAACTTGCCGATCCGATCAGCTCGGTACCGCCGTAGAACTCCAGCTCGTTCTGGCTGAAGCTGCCGGCGTAGTTGTTGCTGGCGCCGAAGTAGCAGCTGCAGCGGCCGGTCGACTGGTTGACGGAGCGGACAGTCATCCAGAACGGTGTTCCGCTGCTGACGACAGTGTCGTTCGCCTGGAAGATCAGATTGGATATGGTCATGGCAGGTGCCCCGTCGAGAAAGTTCGATAGGGCAATGGTCAGGTCAGACCTGGTGTGCCAGAAGCGATTAGCTGACCTTCTTCTGCATATCGCCGTAGCTGAAGCTTTTCACCTGTTCGAGCTGGCGCTCAAGCTGTGC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AGCTCACTCTTGGCCCGCTCGAATTGCTGCTGCCGCGACTCCTGGGGGTGGGCGCGGGATGGGACCATGTATCCCTCAATGAGGCGCTTTGCGTTGTCGTGCTCATAGCGATTGAGTGCCGGCGTTACGGTCTCAGAACGCTTCTGCTTCTCTACCTGCCACCACTCTTCGAGTTCGGCGACAACCTTGAAGGCATTGTCCGCCGGCAAGCATTGCTTGAAGACTGGATTCCGCAGCCAGGATTCCAACTGAAGACGGTGCAGGTCGAGGTCGACTGCGCTGAGGCCCTCGTAGTTGTTGAGGTGAAAGAAATTGACGTCCTGGCACCGGCAGTTGTCCTCCCAGTCGGGCGAGGTAAAAACGTCCATTTTCCCTTCCCAGGGAGCTACAAACAGGGTTTCTCCCCGGCCGATATCCTCCATGGTGCCTAGCGGCATGTCCATCAGAACAGCAGCGACTTTGAAGCCTGCTTGCTGCATACGCTCGTAGGCGATGCGCTCGGGTTCATGGCTGGAGTAGCGGTTGATCGCCTGGTTCAGTTCCAAGCCGTTGGGATTGTTGGTGTTGCGGGTCATGCCGATCGCCTTTTCGGTTCATTCGATCGGGCTATGGTCCAACGTAGCCAGGAGTGCCAGAAGCATGAGGGCGGGGGAGGTCTCAGGAGGGGGATTCGGACACCTACCGGCGGTAAATGTCCGTAACACTGCAGGTCTACTTGTGCGATGTTCCGGGGAAGATGGTCAGCTCCATGTTTTCCACGGCCTCGAACCGGTAGCCAACGTCATCATCGTATTCCACGCCACTCGAACCGCCAGCTTTTACTTGTGCCAGAGCTTCCTCAAGGTGCTTGATCAACGATTCCCGAGTGGACTCGCTGGTGCCCTGCGCTTGGATGGTGATCAGCTTGAGAGGGTAGGCGTAGCATTTCCAATGTTCATTGCCATCCTCGAAAGTCCGGATGGTGCTGCCGGGGTACAGGGAGGAAACCATGCGCGGATTCGATTCCTCATCTTGGGGCTGATCAGGAGAGTCGTTTCCAAACCAGGTCTCGTAGATGGCCGGAGTGGACTCTAAGAACTTGCGGGCTTGCTTGGGGCTGAGCAACCGAACGTCTGCAACTCTGCAACCCCCTCGGGGTAATGCGCGCTCAATCTGGGTGAGGAACCATGCGCCGCTCTCGGCTCTGAACAACGTTTCGTAGAGTGCCACACCCCTGTCGACGAAGCGCTGACTGTGGATCTGCTGAGCGCTTTTTGCCGTGAGCCGGATACCATGCCTGTAGACATCAATGCTGTTATAGGCCTGCTCCATCTCGGAGCGTTCGTGCAGACTCAGCAGCCACATGTACAGGCCGCACACCGGCAGGATGGAGCAAGCAAGCAGTACGATTCCCGAGTCGGGAAATCCACCCGCCCAATAGACTAGGCCAAATGCCCCAGATATCAGCGGCAACAGCATAGAAGCGGGTAGACGGCGGGGTTTAGCAGCTTCGGTCATTGTCAGGCAGCTCCAGAGTAGGTGCTGTCGAGTCTAACAATGGGCCAAAGCCGCAGAGGGTCAAAACAGGGTCAGCAAATTCTCTGCTCAGCGGCGACTACTTGGTGGCCGCTGCGTAGTGCCCAGCTTCATTCCGGACCGCCAGCCCGGCATTGACCAGCTTCATGCACAGAGGCGTTCCGAATGCGCTATGCCGACCTGCCTTGCCTAGCTGTTTGCCTACTTCACGGCCCACCTCGGTCGGAGAGACGTAGGCCGGGCTCTTGTTTTGCAGGTACTGAAGAGCCAGCTTCTGGGATTCTGTGAGCTTGGTCATTCTGGCTCCTAGTCGTCTTGTCCGTCTTCATAGCCGCGGTCGTAGGAGACGTCCATAGCCAGGGCGACCATACGCTTGCCCTCTGCAGACAGCTGCTCAAACCAGCGCAAGACTGCGTCCGAGTCCTCAAACGAGCCTTCACGCGCCATGCCCTGGATATCCTGAATCGTTACGTTCGCCATTGTCTCGCTCCTAGAGATTGGTAGGTGCCAATGATGATTCTGGTCTTTCCGTGGCACCAGGGATGCTCAGGCACAGATCTGTCGAATTCGCT</w:t>
      </w:r>
      <w:commentRangeStart w:id="17"/>
      <w:r w:rsidRPr="00F923B4">
        <w:rPr>
          <w:rFonts w:ascii="宋体" w:eastAsia="宋体" w:hAnsi="宋体" w:cs="Times New Roman"/>
          <w:sz w:val="24"/>
          <w:szCs w:val="24"/>
        </w:rPr>
        <w:t>CTACGCCGCCTTGGGCAGTGCACCAGCGGCCCGGCGTGTCGCCAACGCTGCCCCGATCCGCATCGTTGGCTTCTCTACCAGCCGGTAAGTCGCGGCGGACAGCACTATCGACAGGCCTACCGTGCAGAGCATGTATGCGCCAAGGCTCCACTTCTGGGCCCACCAAGCTCCTGTGTCTATAAACCAGAGGAGGAGGTTCATTGCTATGGGATGGAGCAGATAGAGCGAATAGCTGATTGTCCCCAGCCAGACCAGGAAGGCCATACGAATCCGCACGACGCTTGCCAGCAGGGCAAACAGGAAGACTCCAAGGAAGTAGGGCATGACAAAGCGCATCAATGGGTAGTTCTCGCCCACCAGGTAGTGATAGCGGAGCGCGTAGCAGGCCAGCAGAGCCCAGCAGCCCACATAGCCCACTACCGCAGCCTTCGCCAAGACGTGAAGCTTCCTATCGTCGTACCACATGCGGAAAAGCGCACCCCAGCACATGACTCCCAGGTGCAGGCTCAGGAAGGCCAGGCTTGGGCTAACAGTTACTGGCAGCGTGATGCCTAGCATCCCTAGGCACCACGGCAGGAGATGGATTGCACTGAAGAGCAGAACCAGGCCCGCTAGGGCAAACGCGGATCTCAGCAGGCCAGTGAGGAAAAGAAGCACGCACAATCCATAGAAGACCAGCTCGGTTTGGAGCGTCCAGTAGAGCCCGATGATCGATCGATAGCCGGCGGCTTCCTGAACCATGGTCAGGTTCCACAGGATTGTCGCCAAGCTCGCCTCCTTCCCCCAGATCGCCCAGCAGGCCCATAGCCCAATGGGGATCGACAGCCAGTACAGCGGGAACAGCCGAAAGAAGCGCTTAATCACGAACTGCCTGCAGGCGGTACCACGATCACCGTTCAAGCTGGCCGGGATCACGAACCCGCTGATGGCGAAGAACAGGACGAC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AGCCGGCCAAAGTCCAGCAGCGATGCGATGTTGAACAGATCGTCCTGGAAAGAGGCGGTTGCCCGCTTCACGAATTCTTCTGAGGTGTGCATCCAGACAACCAGCAGTGCGGCTACACCGCGCATGCTGTCGATATGGCTGAATCGTGCAGGTGCTACCAAAATCAT</w:t>
      </w:r>
      <w:commentRangeEnd w:id="17"/>
      <w:r w:rsidR="007556D3" w:rsidRPr="00F923B4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F923B4">
        <w:rPr>
          <w:rFonts w:ascii="宋体" w:eastAsia="宋体" w:hAnsi="宋体" w:cs="Times New Roman"/>
          <w:sz w:val="24"/>
          <w:szCs w:val="24"/>
        </w:rPr>
        <w:t>TCCCCTACAACAGGACTGCAGAAAACGCTGAGTTGGCTTGTGTCATTACCGCTGCTTGTTAGCGAAGCCGCCCCATGAAACGGGCAAGGTGCACAAGGCTTAGCCCGAGAATTCTCAGCAGCACCAGCGTCCAACTGAGCGTCAGCTTGAGGCCGTGAGAAAGGGCCCCTGGTTCGACCAGGCGAGTTGTGCCCTGATCACCGCCCTTGCCAGTAGCCTTGTTGGCTTCAAGAATCGCCTCGACTTCCTGATGCCAAGCGGCCGATCTGGCGATCCAGTCTTGATCCGTTGTGGTTACAACCTTCTGCACACTGGCGATCGTTCCTGAGTAGCGATGGACAGTGAACCGGTAGTTTGAGCAGCCTTCGTTCTGACTGTACTTGTGAAGATTGACGTTGAGCACCGCGTTGCCGCCGTTATCGAGGCAGTGCTTCTTGAGCATCTCACGGGCCTCGTTCGGGTTGTTCGATTCAGCCCACGCTGTGCCCAGCACGAAAATGGTTTCAAACCCTCGGGCCTCACTGTCTTGGGTCCAGATAAGACGCTTTGGTGACTCGTAGGCGTAGCCAGGCGGAGGGGGGAGATCCCCCGGCACAACCTTGAGCGCCCGGTAACCCTTAGGACTTGGCTGGCCATCAAACTCAACAGACTGGCCGTCGACAAGCATGCCGCCCTCAACACTGGAGACATGTACGAAGTAGTCGCGCTGGTCATTCCCCTGGATGAAGCCGAAGCCCTTCTCGGGCATGAAGCTGCGCACTACGCCAGTCAGGCGTCGCGCCTGGTCGTTTTTCATAGCGGTCCTACTAGTCTTTGATGAGAGTGCACAGGCGGGCTAGCACCGCCCTGGCAAATTCAGGAGCTGCAGCCTTCGCGGCCTCTATGCTTGGGAATCCGCCAGCGATATGGCCCAGGTAGTCCAGCTCGAATGCACCGGCATCGTCTGTGATGGCCAACATTTCCTGGCCGGCAAACCGAGCCGTCTGCATCAGATGTGGATCGGTGCCATACCAGACTTGCTGGGGGCGGTTCAGGGGGAAGACATCCCCCTCTCGGACTTTGAATTCGATTGCCACCTGATGGCCCCTAAGTTGGTGTTTCTGAATGCCGGCGGATGCTCTCGCCACATTCCTCGGCGATCTGCGGGATATTAAGTGATCCCACGTCCTGCTCATTAGCTGTGCCGAACCATTCCCAAACCCGGGCACGGGTATTCGGGCCGTAGTCCGACTCGATCTTGCGCAGGTAATACCAGCCCCACACCGGCGCCAACAGCCAGGCCAGCAGGACAGTGGCCGCAACGGACAGAACAATCAGCCCGAAAAAGAACAGGCCGGTACCGATGGCGTCTTGGTAGGGCTTGCCTAAGCGAACGATACCTATCGCGCTTAGAACGAAGCTCACCCCGATCAGGGCCCCAGGAAAGACCATCAGGGTCATGCCTACATGGCCAAGCCTTTGCCAGGCATTCCAATGCTCTCTAAGGCTCACTCTGCAGCACCATTGCCGCGGGTCATGTAGTCCACAAAGAACTCGATCCACAGGCCAGCATTGTCATCGCCATGCACCAGGGGATAGTGCTCGGGATTCGCCTCATGTTGCTTACGGTACTCAGCTGCGAAGCCTTCAATGTCGGCTTGAACCTCTGCAACAAACTGATCAAGGCTTTGGGCCATGATGAAACGCTCCTGGTTGTAGGTGGTGATGCTGATGATCGTGCTGGTGGATCTGTGCCGCCACCACTAACTCACGCTGGAGCGTCCGTTGCACTGGCAACTCTGTAACCTTCCAGCTCCAACTGCTGAATCAGCAGCTGTTCGGCGGTAGGAAGATCTGCCTTGATGGCGTTGAGCTGCCGTTGGATACGGCGGGTTGCCTGAAAATGTTCTTCGCCCTGCAGTTCCCAGCCGAGAAGCCGGACAAGCCCATGCACCACCTGTTGCTCCAGGGCCTTTCGCTCAGTCCGGAAGCGACCGATCGAGGTCGGAGTGAGCGGGGCAAGCGGGCCGACTAGGCGCCAGCCGCCGGTGCCCACCTGGCGTGCTGAAACGCCGGCACAGACAGTCGACAACACCTTGTCGAATTGGCGGCGCTCGATGGTGGAATGGCTGGTATCGATTTCAGCGTCCATGGTTGGGCTTCTGAGCTTGCAGGTCAGTTGGGAACGACACGAAGGCCGAGCGAGGTAGCTTTTTCAGTCGCGACCTCAAGTGAATCCCAGCATCCCACCCAAAACTCCTGGTTTTCCTTCGGTGCAACGGCGTACGGCGGTACGTCGTCGCCACACTCGTTCTGGCGGAAAACCAGCACCTCGACACCACGCTCAAGGTAGTCAGTAATCTCGGCGCGGCACCATGCAGGTACCTGGTCAACGTATTGCTGCTGTGCGTTCGTTAGGGCCATTTTCGAGTGATCCAGGTTAGTTAGCGGTTCGCGCCGCACAAAGCTGATCTTCAAGCCATCTCACATAGCTTCCGCTACCGCTGCTTTTGAACTCTGCGATCAGAGCCAGGGAGCTGCTCGGGAGCAACGTCAGCATCTTAGGTTCGAGATCCTCGCTCGCCATGACGTACAGGTCTTCACGCGCGGTGTACTGACCCGCCTCACGAGCAGTGAGGGTAGGATTGCCGTCGCGGTCGTAATAGTTGGCCTGTTCAAACGCCTGGTTGTAACCCTCGAATTCGCTGTAATCGACCGTCAAGACAGCGATATCGTCACGCTGGAGCTCAACAGCAACCAGATGCGCACGCATCTTTGGCTCTGCGTAGGCTTCCAGTTCGACTACCCCTGAGCCAAGCTCGATTGCGAGCGAGGTTCCCACCAGGGCGTCCTTCAGTTCACGGGCATTCATCGAGATTTCCTCTT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AGTTGATCGATGCTGGGGCGTACTACCGGGCCACCAGCTCGAAGAAGTTCAGCCTGTGCTCACGAAGCGCCGATTCAGCCGCTTTTTGGGCAGCTTTCGCCTCAATCTTTTCGGCGAGCATCACCACTTTCGTCACCTTGGTTTTGGCGCGAGTTACAGCACCTTTCAGGCGGGATTCTTCAGTTTTCCATTGGGCTTCAGTCATGGTGGATACCTCGGTCTTGGTCAAGGGCGTGCTTCACTTTCGCTCTGAAGCATGGAGCCATGATCAAGCCATCAAGGGCGTGCCACCAGCCGGGAGACTACTCGGTACCGGACAGCCAGCCGGGCGCTGTGGCTTCGGCAAGCCACTGGCGGAGGGTGCCGGCCACAACACCAGGATTGTCCTCGTCCTGCCAGGGCTTATCGAGTAGATCGCCTACCACTTCACGGCAGTAGTCAATGTCCGATGCATCGAGCTCATTCAGGTCACAATGCAGCTGGCGCGCTGCCGCCTCATCGGTGGCCGCGTAATAGTCATGGTCGTCGACCTGGAAGCATCGAAGGTTCAGCTGCTGCACGCTAGGCTCACCATCAAGGGTCATCTGCTCCATCACGATTCCTCTTTTATTCCATAGAGAACTGCACGGGCGCCTGATAAGGCCGCCTCATGCTTGGTTTTCTCAACGTAGTCCGTAGTGGCATCTCTCAGCATGAGAAGCTCACCCAGTCTCAGTTCGCGCCCCATATCACGAACCGCGGTTAGGTAGCCATCTACCGCCGGCGAACGATGCTCTTTGGCTTCACTGATGCAATCCGCAAGAAGGACCAGATCCTCATCGGTGGCCTCAACCAGATCATCTCGGCGAGACGCACGCTCGATGCTCCGGCAAACCACCGGGATAAGGACGGCGAAGGAGATGAGGAGCGATACCAGCGCTTTATTCATCACATCATCAATCGGCAGATAACAGAACGTTACCCAGGGCACGATTGGAATGGCGGGGTAGGAAAGCCACTCGCCAACATCCCGCTGACTGGCAATTTCCACGTGCTCGAGCTGCTCGGTTGTCAGTGGTTGCTTGTCCAGTTCGAATACATTCTGGGGCATTTCATGATCCTTGCTAATACTGCTTTCCCGGGTCAATCAAACGCCCAGTCAGTTGCGGAACCGTCACCCAGATCAGAGAATCCCGAGCCGTCGTCAAACATCCGCGAGGCTTTGAGTCCTTCATCGGTCTTTACCAGGAAGATTCGATCCAGGCCCTGTTCAGTGGTACGCAGTTCCTTTGGAGGCAGACCGTGAACGTCAATCGGGTACCAGCGGATCTTGCTGGGGACAAACGGTGTTGCAGCCATTTGGATGAAATCCTCGATCACTGGATGCCGTCGAGCTGGCCGGCGGCCGGTTCGAAGCTCGGTTCGTCGGTGGTGCAGGAATTGCCACAGTCGGGGCAGTCTGCGTAATGGCCAAGGCCGCTTGAATCTGGATTGTTGCCAGTCCACTCGCAGCGGGTACAGGCAAAAGTCCAGCGCGGTGATGGCTGAGATGTTCTCTGGTCAAGGTGCGCCATGACGATGTCCACGGTCAGTTAGCCGAGCCAAACACGTTTGCTGTCAGCCCAATCGTAAAGCTGATCCAACATGCTGTTCAGGTCGTCCAGCGGGGTGAAGTCTTCTTCGCCGTCATAGCTGTTCGGCTTGAGCGCCTCCATGCCTTCCACAATCTCGATCAGGTCAAAATCAACCTCATCGGAATCGATCTCCAGCCAGGCAGCTGGTACACGACTGCGGACCAGCGCGCCGATACGGTTAGCGACGTGTGCCGCATGCTCATTCGACGTGTTCGACTGGTCTTCGTGGAGAATTTCCTTGATGTTGATCGTGCGATCCCACACCGGCTTGCCGGCCGCCCGGCGATCAGCTGCAACACGGTGATTTTCGACAATCCTTTCGATAGTGCGGGGCATAGCTGGCTTCCTCAGGGTTCAATATGGGTGGCTGCGACTCGCGAGCAGCTTGATTCATATGGCTATGATCCATCCAAGCAGTGCGTGCCAGCACCCCTCCCCACGATTTCGATGCTCTAGACCCAGCACTAAGTGGCGTGCCGTCATTTTCCCACACTCCAGCGCCTTTCAATCCCAAAGTGCAGGTTGGAAATCCCAATCCCCCTAGGCACCCTTTGAGAAAGCTGATGGAGTGATGAGCAGAGCCCGGCACACACATGGCCGGCACTTATGGCGAGACTTACTTGAACTTGATATGTCCTGAGCCTGCTACCGAATGGTCTCGGATCGGCGGATTGCCACGCACTACGATGTCGCCGGAGCCTGCGACTCGGGCTTTTACTGACCGAGTGACATGCGCGTCAATGTCCCCAGACCCCGATATCGACAGTTCTGCGGATACAGCAACCAGCTCGCTGACGTCCACATCACCCGATCCGTCAACCTGCACATCGATATGATCGACCTGGCCGAAGGCCTCGATATCGCCAGAACCTTGGATTCCGAGATTTAACGCAGGCTGCCGTAAGTCATATAGGGTGACGTCGCTGCTGCCTTTGATGCGGATACTGGGTGCTTCAGGTAGAGCGATGCCGACCATAGCGCGTAGGGAGCCGACGCTGATGCTATTGCCTTTCCCACTTATGCTGAATCGGCCGCCACTTCCTGTGATTACGACGTTGCCTGACCCGGAAACGTTGATGCTGCCACCGGAAACGTTGATGGAGACGCCTTGCTGCTCGATGACTAACTTGTCCCCATCGAAGCGTGTTTGGACACTGCGGATAGCATCCTGATTCTCACCGGCAACGACCAGGTGAGCATTGGGTGCCCGAAAGAACACTACGTCCACAGAGCCCTTAACGACGATCTTGCGCACCGAACGCATTGGGCGTTCTTCTTTCTCGTAGCCCTCTGCCTGGCTCCAGGCAGAATCTTTCTCGTGGGGGCTGCCGCTCAACAGCGGATTGCTCATGGGGACTCCTCAGGACTGATTACTTGATGCTGCCGCCAGCAGCAAGAATCGCCGCCCGCACAGCTTCGA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GTCCTTCGGCACAGCTACAGCCAGGTAGATGGTGTTCTGCTGCTTGCGCCAGGCCTTGAAGAACGACTCAAAGCTGCGATCAGCGAAATCGTCGCGGTTGGACAGCACATGGCCGTACACGATCTTCACCTGGTCTTCATCCTTGAGGTCTTCATTGATCGAGAAGTCGTCGGACTGCTCGACGCCGTTCACCTCAAGCACCACTTCTTCATGCCAAATGTCGTCGCTGCTGTTTGCGGCGGACTTCTGCCAGTAGGCATCGTCGTTGTAGAAAGCCTTCAGCTCCGCGCCGGTGGTTTTGGTAGCCATCTGGTGGAATTCCTCGTGGATTGTTGTGGGTGGCTGCTAGTAACGCATGGCTATGATCCGTCTGTTCAGGTCGTGCCAGCAGCCCCTATTGATGGGTAGTCAGGATACCGACGCCGAGCTCTTAAGACCAAAACGTGGGATGGGAAACGGTGCGGTGCCGAGATGAGCCAAGTCCGAACAGCCTTGTCGGGCAGCACCAGCAAGAACGGGGCTACCAGCCCGCGTAGTGCGAGACCAGCCGGCCCCAGTCAGCCGTGGCCTGGCCGTCCGTCTGCAGGATTCGCATGGCATCGGCCGCGAGGATCTTCGTGGGGCAGCCGCCCACCAGGAAGAGGCGATCCTTCTCAGGCCGGTAGAGGTGAAGGACGGTCAGGGTCAATACCTGCTGCAGGGGCGTCATCGACCGATAGCACTTGCGCATTGCCTTCATGCGCTCATCCACAACTTCCCAGGTTCCCGCCCAATCAAAGCCGATGGGACGTACGGAGTAGTGCAGTCCCTCGCTCCCGTAGGGTTTTACCCGTTCAAAGCATCCGTGGAGCTGGTAGGTATCCAGGATCGATATCAGCGTCTGTCCGAAAACCTGCAGGCGCTGTGCGGCACTTGCAAAGGTTGGGGCTTCGGAGCCGCAGGCCAGCGCCAGCGCTGTGAACTCCTCGGCATCCATGCAGGGCACTTTGTGCAGGATCTCGATCAGTGTCAGACCGGGGAAGCGGCCAGCCGCGAACGTGGTATTTACCGCCGAGTAGGCCACCAGGGCAGCAGGGACTGTCGAGTGATGGACGTAGCTATGGGAGGCTGTCTCGACGTCGGTGAAGGCGAACTGACCGGTGGGCAGGATCTGGACGCCTATCTCAGCAAGGCGGGTCAAAGCTTTGGCCTGGTAGTCCGTGGTGAAAGGCATTCGCTGGCTCCTGTAGTGCCGTCGAGTGAATCATATCCGCTGTGCGGTGCTGAACTGCGGTACTGCTGGTGCTGCATCAAGTCTGCGCCGGCGGTGGCCAGCTCCTCAGTCGATCCATCGGCGAGTGATGTTGGCCTCATGCTCTCGCTGATAAAAGCGAACGGACGATGCGTGTTCGCCGCGGCCGCCTTCATAACTGTCGGGATCGCTGGCCAGCAGATCATCCAGATGCGATTTGATGCGGCGCGCGTAGGCTGCCCGATTCGCCTTGATGGCCTTACAAGCATCTACAAAGTCGGGGTCATTCTCCCCGTGACGGCGGTACCAGGCAGCCATCTCCTGGAAGGCCACCATGTGCGCGTCATCCAGGTTCCGAAGACCACTGGCATCCAGCGGGAAGGCGGCGCCGGCGTACATCGACATGGCGAAGGACTGGAGGAAGCCCGCAGCCGAATAGTCGCCGTCCACCAGGATCGATCGGTATTTCGCGAAGGGAGATTCGATCATTGCGGCGCATCCTGTCCGCGCAGCTCGCGGGTCACTTCGCCGTATTTCCAGCGCAGGTCCTCGCTGGAGAGAGAAAGTCCGCACAGACGCCCAACAACTGGGGTAAGGGCCCAGATCGAGACGTGAGGATGTTGGATCTCTGAGTATTCATTCAGGGTCGCACCCGCGACGAAGCGGCCGATATCGTCTATCCCGCCAGGCGACCTTACCCCGAAGGTCAGTTCGGTTGGTATGCCGGTGTCCAGGTTCAGGGATGCAAACACAGACGGCCCGACGTAGTGGCCGTCTTCGCCCGGGAACCCAACTGCGACATCGTAGATCTTCCCGTCCACCTCGACCCAGGAATGGTCAAAGATGCCGGCCGCTGCTTTGACCTCGCCAGTTACAAGGGCAGGGGAGTATCCCAGCTCGCTCAGAAGCATGTAGAGCACCGCGGAGGAGTCGTGGCAGGCTCCAGTCCAGTCTTCCCTCCACATGACAGTCAGCAGGGCGGTATAGGCGTCAAAGATGCCTTCCCCGTTATGCAGGTTGCTTGAGGCATCTTTTGCGCGCTGAATCCATGGCCGAATCATTGTCCTTCCTTGCCAGCGCCCGGCTGGACTTCCCAAAAATTGGCACTGTAGTTGTTGAGGTATTGGGTGTGGGGGTCCACCTTGGCCTTGAAGGTCCTGGGGATCGCGGCGCCGTCACCGCCATTGCGGAAGTACTCCTTTAGCGAGTGAAGCACGAGCCTCACCAGGTGCTCCCACTCCCGGAACAGCTTGGTCTGGCGATCGTCCTCTCGCTTAGCGGCGCTCGGTTTCCGTTTTGCAGCGAGCTGCGAGAAGTCGGGCTTCTGCTTGGCGTCATGGGTGACGGTCAGATAGCCGAAGGCCCATGCAGATTCAGCCGATCGGCGCCAGCGGTAGCTCACGTCTACGGCCAGTTGCTCTGTCAGGTAACTCGGGGGGAGGACGTTGTCGTCGACGTGGAAGAGCAGGTCTTCTTTTTGCTCGGTCTCGGAGCGATGCTTCATCTGCAGGACGGCATGCTCCAGATTGCTAGCCGCTCTCCGGGCACGATCCTCAGTCTCGGAGACCTTCTTGGCGGATTTTGCCAGGGCGAAGTCACCCAGGGCCCTCTCAAACTCGCGCAGCTGAGCAGAAACATACGGGCCACAGCGGGACAGGCCCAGCTGGTGCAGCCTGCTCGACCGGCCGTCCTGCAGGCATTCCTCTAGCAGTCGGTCTAGCTCGTCTGTGTTAATTGCGTTGAGCGCGTCGTGTTCGCCACGCGAGAGGTTGAGCTCACCCATTACGTCCCTTCCGGTTATC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GTCTGAATGCTTCAGGGACGTATCCTGCACGACAACGGGCGATCGCGCATCAGTCAGCCCACTTGCTGACTTAGTTGCTCTCGCAAGTGGCTGACGGTTGCGGGTTGAGGTTTGCGTACTGCTTGAACTCCACGCTGATCAACTCACGTAGCCGCTCTGAGGACAGCAGCGGCAAGTTGGCCATGCTTTCAGCCTTCTCACGCTTGAAATGGGCCATGAACTCTCCCAGCGACTTACCAGTCAGCCCGGTGATTTGCGCAACAATTTCGCCGTTGAAGCAGGCTCTGATCGCCTTGGCCTGAGCCAGCTTAGCCAGGCTGCGGTCGTAATCAGACTGAAGCGCAGGGAACGCGGCAAGCACATCCGGCAGGTAGGCAGACTTGTCCTGCACCCAGGAGTAGCGATGCAGCGAAGGCTGCTCCTCGATCCAGCGCAGGAAGCCCATGTAGACCGGGCGCTTTTTGTCTCGCACGCGAGCCGTGTGATTGCGATGCTCAAGGGGATACAGCTCGGGGTTAAAACGCTTGCCGCTGGCTACGAATTGGTAAATGTCCTCAAGACTATCGAAACCCTGTTTCCAGCGATCAGCGTCGAAGCCAAGGAAAGACAGGGCGCAGCAAAAATCACGGGTAACCAGCAACTCATCGTGCAGGTTGGTACCGTCACGCATTGGCAACCACAGGCCGTCATGCCCGAACTTCAGCCCCATCTTGTGGGCAACCCGCCCCACCAGGTTGCCCATGTCATTCCAGCTGAAGTAGCCCAGACTGAAATCGAACTCGGCTGCAGGTGTGCTGATCAAGTCGAGTTGCAGACATTTGCCGTCACCCGGCAGCGGCAACCCCACGCTGAGGACTGGTCCGTTCTTCACCCACGGCAACGCAGCCCCATAGGCATCGCTCAATGCCTCAACTACGGACTGGGGCGGCATGGACTGGAAGACCCGACTGTCCACCAGAACATCTAGGTCACCGAAATCAGGCTTCTGGCGATACGCTGCGATCGGCACAACGCGAGCTGCACTGCCAAGGTGGGCGGTGATCCGAGCGAAGCGGGTTTGGAAGTCTTCAAGAACTTGCATGGCCACATCACGCGAACAACGTGTTGCGCCAGATGAGGACAGAGCATTACCACCCATGTCAGATATCCTTAGTCAGTGAAGTAGGTGCTCAGAATTGCATCGAGCACCAGGGCGTCGCCGGGCGAAAGCCACTCGCTCCATACCGTCGGGTGACCGCCAAAACGATTAGCGCTGCGCAACTCAATTTCGAATTCTTGCCGGCCCGAGCCAACCGGTGTTACGGACAGGTACTCACCCTCACAATGGGAGTCCGACTCATCGCGACTGAGCCATACAAGGTCAGGCTCAGGATCACTCGAGGAGGTATGGTGGTGTTCTACTGCGACCACCTTGATTCCATGGGCCTGGAGTCCGGACACCAGCTCAATGGTGACCGGATACGGTGGCGATGCCCCTCTCAACACTGCCTCAGTAGGTGCCTCATACATCGTTGAATGCCTAATCAACTAGTCCAGTAGCGACATCATCCGCCTGGTCTTCGCGTGTCACTAGCTCGCGACGCTCATTCCAGTCAGTTTGGTCTTCACTTCTTGCTCGGAGATTGGGATTCCACGTTGCAACAGGCCAAAGCGCAGTTTGTCGTAGAAGACATCCCGGCTAGGCTGCAGCGATAGGATTGTCGCCTTTTCCTCTGAGCTCAGTGCATGGATGCGGCAGAAGTGCTCTACCGCGGCTGTGAAGGCGGCGTCGACACCCACTGTCGTTGTCACAAAGGTGGTGTGACCCTTGCCATACCCCGGGTTGCTGACGATAAAACAGGGCGTGATGCTCGTTGCGTGATGATCCTTGCGTCCGCGCCTTACGAGTAGCGAGGCGCGCAGCCCCATGACGACAACCCCAGGCCCTCCGTAGGGGCGCTTGCGCTCAAGCCGGCTGTCGCGTTTGGCAGCTTCGGCCTCTTGCCGCCACTTCTTGTTCAGTTCCTCAGCCCGAGACTGAGCTGCTGCAGGGCTGTACTCGCTGAGGGAAAAATACTGCTGCCTGAACTCTGAGCAATCGCCTAGCGTCGTTGCTACTCGATAGCCTACAAAGCCTGAGGGATGATCCCCTTCCCCGTAGTAGATGACTGACAATTGATCTTCCTCGGTTTCAGACTGAATGGCGAGCGTTTGGCTTCGGCATCAGTGCTTCCGCTCCTGGGCCTGGACAGGACTTCTTCCAACGTACCAGCCTAGGCTCGGGAGGCGGCTTTCAGCCCAGTGTGAAAGGCGCATGGCCTTGGCCGGGCTCATCAAAGCCAGAATCCATCCGCTCGCCAGCAGCACCAGCTCCAGTGCGACGGCAATGGGCAGTAGGACGATCCGGAGTCGGCCTTTCATGGACATTCCCAATGTGCGCAGGGCTTAGCCCATGATCTCTTGGTGAAGCCGGGCCGAATCGTTCTGGCTCGCCTCAATGACGGCCGCGATGAACTTCGGGCTGACGTCGTTGAAGCGGGCACCGCCTTTCTCGGGGAAGCTGGTCAGCTTAGCGAGCTCGCCGATCGGTAGGATCTTCCCGCGTTCGGGATCTTCGTAGCCGCAGTGCGTGCAACCGCGATTGCGCTTGGGCAGTTTTTCGGCACAGCCAGGGCAAACAACGCTGGTAAGGGAAAGTGGCATGGGTCGCTCCTTCAGGCTTAAACGAGAGTGCAGTCAATGCACCAGTCGCGGCCGGCAAGCTTCTTGCGCATGACCGGCATGTGTTTGATCTTCGTCTCGACTTCAGCGAGGTAGACACGCTTGGCGCGGTCCTCGAGCATGAAGTCAGGTTCGTGCTCGCGGCGATCCATCTTCACCTCTTCGATAGGGGCAAGGGCCGCGAGGGTAAACCGCTCTACTACCTGGAGTAGCAGGGTCACGTTCTGTGCCGGCATGGTGTAACTCCTTTGCTGAGATTCGTCACCATGATCTGGCTGGAGCATGCGTGCCACCAGCAGGGCAGGCAGGGAAATCAGTCGTCACCCGAAGCTG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GAGGCCATGCTCTGACCCCACCCTCAACACCTTCACCTTGAATCAGGCGGGTTCCGGTTCGGGCAGCTTGGCAGCTACTGCCGATGGCAGTGCCTCGAAGACTGGATTCGCGAAGCGATAGGACTTCAGCCACTTGCCCTCGCCACACTTCCGGCCTTCGCCATCGATCTGGTCCTTAGCGGAGAAGGTGACGTAGACCCACTGGTTGGAGCCGGGGATCTGGCGCTGCTCGTAGCGGGTGACCATGCCAAGGGCCTCGTACTTGGCTTGGGTCTTTAGCGCATCCTCCTCGGTGGGGTCGAACTTGCTGTATTGGCTGGCAACCACATGCTTGTAGTCGCTGGAAGCGCAGATACCGGTGCGATGGGCCATACCCAGCACGGTGAACAGTAGATCTCCGATGCCGTCGCGCAGCTCGTACACGTTTCGAGCGTTGACGCCATCGTCACGGGTTTCGAGCAGCTCGGCCTCGATGATGCCGATTTGCTTGTCAGCAGCGGCCCAGCCGGAGTTATGCAGGTTGCCCACCAGCTGGTTGATCTCGGCAGAGCCAGGGTAATAGTCCTGGTCGACACGCTGGAGCAGCGCCAGCATTTCCTTGTCGCCGGTTGCTTTGGCGCGTTCGATCGCTTGTTGCAGGGGAGTAGGAGTCATGGGTGCCTCGGCGGTTGGGTTATGGGCGCCGGCCAAGTGGCCTAGCCGGCACGCGGGATTACTGGCAGGCTAGGCAGCCTTCGAGGTCGTCTGGGTTGATCGGGCAGGCCTTCGGCGCTTCGCCTTGGTCTTTGGGGCTGAGCAGGAAGTCTTCTTCTTGGTCGGCTTGGTCTTTGGAGTCTTCGCTGTCCCAACTGAGCATGTTCGTTTCCTCGCTTACGGTTTGAATTGATGGTTTCGGGGTGTTCGGTCAGTCCCAGGCCAGCGCGCCGCCAACCTGGTAGTCGATCACACGTACTTCGAAGAAATTCTTTTCCTTCTTGAGGTCCATGATCTCGCTCATCCATGGGAACGGGTTGTTGGTGCCCGGGTACTCTTCCTTCAGGCCGATCTGCACCAGCCGGCGGTTGGCGATGAACTTCAAGTAGTCCTCCATCATCACCGCGTTCATGCCCAGCACGCCGCGGGGCATGGTGTCCCGGGCGTACTCCATTTCCAGCTGGGCGCCCTGCAGGATCATCTGGGTCGCCTCGTCCTTCATCTGCGCGTCCCACAGATGCGGGTTCTCGATCTTGATCTGGTTGATCATGTCGATGCCGAAGTTCAGGTGCATCGACTCGTCGCGCAGGATGTACTGGAACTGCTCGGCCACGCCGGTCATCTTGTTGCGCCGGCCGAGCGAGAGGATCTGGGTGAAGCCGCAATAGAAGAAGATGCCCTCGAGCACGCAGTAGTAGGCGATCAGGTTCTTCAGGAACAGGCGATCGGTTTCCGGGGTGCCGGTCTGGAACTGCGGGTCGGAGATCGAGCGGGTGTACTTCAGGCCCCAGCTGGCCTTCTTAGCGACCGTCGGCACCTCGTGGTACATGTTGAAGATCTCACCCTCATCCATGCCCAGGGACTCGATGCAGTACTGGTAGGCGTGGGTATGGATCGCTTCCTCGAAGGCCTGGCGCAGGATGTACTGGCGGCACTCGGGGTTGGTGATCAGGCGGTACACGGCCAGTACCAGGTTGTTAGCCACCAGGCTGTCAGCCGTAGAGAAAAAGCCCAGCGAACGCTTGACGATGCGGCGTTCGTCTTCGGACAGCCCATCCGGGCTCTTCCAGGTGGCGATGTCCGCAGTCATGTTCACTTCCTGCGGCATCCAGTGGTTAGCACAGCCGTCCAGGTACTTTTGCCAGGCCCAGTCGTACTTGAAGGGTACGAGCTGGTTGAGGTCGGCGCGGGCGTTGATCATCTGCTTGTCGCCGACGTGCACGCGGGCGCTGGTGCCTTCCAGGTCGTCCAGGCCTTCTTGGATGTCCAAGTCGTTCAGGGCGGCTTTGGCCCGGGCTACGGCGTCGGTGTCATCGGCGTTGATTTCGCGAGAGCTAGCAGCTGCCGCAGAGGCGTCTGCTTCGATGCTGGTGCTGCCGTGGGTGGCTACTGCTGCCATAGCAGTGCTGGTGCTGGGTTCGATCTCGTCCGAACCGTCCATATCGTCCCAGGAAAGGGTCATCTGTTGTCTCCAAGTTGTTGGGCTAGATGCCTAGCCGATGGAGACAATTAGAACCTTGGCATCAGCGTGCCACTAGCCAAAACGTGGAAACGAAATTCCAGAGGTTGGCGTTTCGTGGCTGAAACGCCGGAATCGGGGATGATTGTTGTTTCCGAATAGCCGCTGTCGGTGGATGCGAATCGGTGAACGTCTACCTTTTGGCATCAATCAATGCCGAAGCGGCTTCCAGCCATCGCCCAGCACCCCGCTGTTGTAAAAGCCAAGACGAATCGCACCTGAGCTGGCCGGCAGGTAAACCAAGCCGCAATAGGTGCAGCGCTTCCCCCGTCCGCTGGCCTGGAGCTCGGCCCTGGCGTCCCCATCGATCTGTTCCAGGATGCCGGGGGTCATGTTCATTTGACGATCTGGTTTCCCGCCCGAGCATTGATCTGGGCAGCTACCAATAACCGGCATTCTCTGGCTACGCGAGGCCATTCTGGCGCTCCTCTGTTATCGCACGCTGGGCAGTATCATCGTCGCGGCAGAGATCAGTAGTCCAGCACCAGCAACACCCAGTCCTGCCCACAGTAGTCGCATCAAGGCAGGGGTGAGTCCGATCGTCACCTTCTGGGAGTCGATTCGCATCGGTGAAGCGCTCACTCCGGTCACAGCGGGCGCCTGGTCGGCAGCTGGCTCTATTTCTTGTTCAGCGCGGAGCTGAGCTTCCTGCTCGAGGTCGGAGATTCTTTGAGTCAACTGATTCACAGTGCGCAGGTGCTGATCATCGATCTGCGTCCGCTCTAAGGTAGCCTCTTGAATGAGGTTGTTCAGAGTCGCTACTTGTCGAATCAGGGCTTCGTTTGCCTGCTGAGAGAGTCGAAGCCTTTCCTCGGCCAGGCC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CTCTGCCTGCCAACGGCTGGCCAACTCTACGAACTGAGGGAATCCCAGAAATTTGACCTTCTCTTGGTTCCACCAGGTTTTCAGATCCTTCTGGCGGCGAACCCCAACTGTTACGGCGCCGCCGGCCGGCGAAACGTAGAAGCCTGCGCGTGTCAGGAATGCTTCGATGCGCGCGTTGTTAGCTTTAACGCCGTCGTCTGCGACCGCCTCTTGTGCTGGCAATGGCAGCTGTACCGAGTGCACCTGGTAGTTCCCGCGTAGCTCAGCCTGCTGGATCAGTCGGATTACCTGTGCAAGAAGGTACGAGCCTATGCCGATTCCTTTCTGGCTAACCCGGATGCCCTCAGTGGGGCCGAAAACAATGTTGGCGTCCTTGTGGTCGACGATGCACCACACGACATCCACGTCCTGGCTGTAGTCCGCCTCGCTGTCATCTGCGAACTTGAAGGACACCCTGTAGAAGCTGGCGCCATTGTGCTCTGTGCCGTGCTGCTTGGTATTCACCAGCTTGGTGACAGCCAGACGCTCCGTACCATCCTCTAGGCGAACAATGCAGGCTCGCTCGGAGCCAGTGTGGGGTGATGCATGCAGGCGTTTGGCGACCGCAATGAGGGATTCGATATTTCGTCCTGCGTTGGTCATGCAATGAAGCGCCCTTTGGTGTTCAGTTGAATGCTTTCCATGCGGTCAGTCGCGCCGGAAAACTGAGATCAATCCTTTCAGCGTGGCCTTGACGCCAGACCAGGGCCCCACAACACAGCATGCGCAGATCACGAGTAGCAAGGTCCACAAAAGGCGAGGATCTTCCATGTCGTTGGCCTACTTCAACGCTTTGTTCAAACCGTCACGCAGGCAGCGCGCCTGGTCACTGTATCGTTCGGAGCGGTCTAGGATCTGCCCGCTGGAATTCGCGAGCTGCCAAAAGCAGTCCCCCGTATCAATTTCGTCGACCATCAGTTCAAGCAGCTGGCTGCTGTCGATTTGAACGCTATAAGCCAGCTCAAAGCCCTCTAACTCGGCGTTATCGATGCTCATTGCGCCTCCACCTCGCGAGTAAGCTCCTCAACACGATCTCGAAGGCGTTCACCACGCTCTTCAAACCGGCGGTCCTGTGCAGGGCTACCATCATTTCGGGTAAGCCCCTGGTGCTCACAGTCACTCAGTTCCTGCTGAGCTTCCGTCAGCTGCTGCTGGAGCTCCTGCTTCGTGCTGTTGCTCATGTCCCGCCTCATCGTCGTTGTGCGTTTCAGTTTGATCGCCAGCATCGGGGTCTGCTCACGATGTGGATCGATGCCCTCAGCTAACTCGGGCACGTTGTAGGACGGCCGCCAGCTCTCGCGCAGTGCTTCGACTCATCGAAAAACTGAAGTCTTTCTGCCAGTTCCCGGTGTCGATCGCCAGCGAAACACCTTCACGGAAGGGCTCGCCGTCGTTCGTGTACGCGATAACGAGTCCGGGCTTCGATCCGCCATCGGTGAGCGAGGCATTCTCTACTTGCTTACCACCCAGCACCAGCAGGATGCGATCGGCAACGTCAGCAGCTTCTGCGGGGGACAGGTCGATGATCGTGGCCTCTTCGCCAGTGTAACGGGGGGCCAGGTGCTGGATCTGAAGCGACGTCGCCATCTGCATGACGATCAAAGTGGAGCGATCGGAGGATTCCCAGCTCTGAAACACGGCGGAGTGTACTGCGTAGGAGATTTGCACGCTGGCGTCCTCAAAGGTTGTAGGTTTGGTGCGCCATACTCGTTGCCATCGGCGCGTGCCAGAAGGGGACCGCTAGCCTTTGCCCTTTTTCTCCGGGTCAGGCACTGCCCATCCGTTGGGCACCAGCGCCCGCAGGTCATAGCCAAGCATGAACAACCCAGCCTCAAAAGCGTGGCACCGGCCGGCCAGGTCAGTTTGATCAGCCTCGAATAGCCGGCTGTTCAGCAGCACCTCGCGGATGATCCAGCTCAGGATCAGCTGGCGTCTTGCCCATAGGTGCGGACTCTGGTGCCCAAGCAGTTGCGGGGTGCCGGCGTAGCCAAGCAACCGGGGGTTGCGGATCTGGCGGAGCACAGTCTCTTGCTGCACCTCCATCCCTGGGCCCCATGCGAACACCTGGTGGTCGGCTTGGCCGACAGCGAGGTCAGATTGCCGGTAGAGGTGGTACAGCATTGCGATCGCTGCCCCAACGCGCCCGTCGTAAATGGGCGAGCCGTGGCCATCAAGCAAGGCGTGCACCTTGGTCAGCCCGGAATTGAACTTGAAGAAGACGGGCTTCGAAAGCTCAGTGAGCTGTTGGGTACCGACTGGCGAAAGCAGCCGGGCCCGTGTAGTCAGATACGGCACCAGCTTCCGTTCACGCCGGAGAGTGTCGAGGAAGCTAGCCGAATTGGGTACGTTGCCCCAGTCAAGGATTGCAACGCTGGCGAGGTAGGCAGCGTCATCGTCACCAGCCTGTACCGCGGCCTGCAGGTCGGCTCTCAGGGTTGTGAGCAGGCGCTGAACAACCGGCCAGGTCCCTTTCCACTGGTAATGGTTACGTACCTGCTCAATTCCAGTCAGACGGACATCGATCGCCTGGGGGACAAACTGACTCCTGCGTAGCTTCAGATGCACTGGCAGGGTAGGTAGCTTCGCTGCAAGCCAGGCGGTGAAACCGGCTGTGTTGTGCTGCGAGAGATAGTCCTCTCTGCTAAGCGCTTTAAGTAGAGAGCTGTTTGACAATCGATAGCACTCTATAACGACAGGTTAAGACGACTGGCCCTCAAGCCAGGTCAAAAACATAAAACCCGGTCCAAGTAGCCACAACCCAGACCAGCCGGCGGCAACCACTGAGCCGAGAATTATAAACAGCGCCGTGAACAGGAAGTTTGGTCGAGCTCGACCAGACTCAATATCGCGAAGCATGAATAAACAAAAAAATGCAGCCACGGCAACTTGAATTTCATTCAGGGATGTCGATATGAAATTGCCAAGCGCGACTGACAAAAAACCAACAATCAAATATGCAGGCAATGGCAATAGGTGATTAGGGTTAGTGGCGG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TTAAATAATCCTTATCAAATGCGTGACGCCCAGCGCTTAACATTTGCGTGAATGGATTGAGCTTTCTCCATCTCATGCTGGGCGAGTTCGCTCAGGAAGGGGTTTGACTCGACAAAGAGCCGGCGGATGTCGCCCTGCAGGATCTCCGCACTGGACTTGCAGCTGGCAAGTACCTGGCCTTCATTGTTCGCCAGTGCCTTTTCGAGACTCTCTTCGTCGATTGCATCCGATGCAACAGCGCGGGCTTCTTCTTCCAGCTCCGCACGGCGAGCCTGAACCGCCAGGATCTGCTCCTTCAGATTCGTAATGCGCTCATCTGCATCTTCGATCTTGCCGGCGATCTCCAATGCGATCTTATTTTTGGGGAGGGTCTTGCGTAACCAATGGGCCATTTGGGTGTGCTCCTAGGATTCGGATTGAGGTTGCTGAGTAGGCTCAGCCGGGAGAATGGGCTCCCACTTCACAACTTTGCTCACCTCGATGATGCGGCTGTGGCCACACTCCGTGATCATCGGGCTCTCGATCATGCGGTCGGCAACCAGCCACATCTTTTCCTGGCAGGCCTGGCCGAAGTAGAAGCTTTCATTTTCCACTTTGCCGATAACCGGGTAGGCGGGCAGACGGTCACCATCGACCAGGGTGACGATGAAGGGGCGGTCAGTGCGCCAGACGTGGGGCGGCAGTTCTGGAAAGTCCATCTTCTAAACCTCTGCTTGTCGTGAACGGTCAGACCCGCGCCGGGGCGGCGACGAGCTGGCTGCTGATGATGAAGTGCTCGCGGTAGTCAGGGCTGCTCGGGTCCTGCTCACAGCAGGCCTCGGCATAAAGCTGGCGCAGGGCTACGTCCTGGGCCACGCCTTCAGTGCTGCAGTGGATGTGGTAAACCGAGCCATCATCGTCGCCGTGCAGGCGACAGGATACCGCGTACAGGCTGCCGGCAGACTCCTCGATGTGCACCACGTTAGGCTCCGGTACCAGGCCGGTCGGCCGTGAGGCCAGTTGTTCCACGGCAGTGGCCAGATCGGGGTGCGCTTTGCGCAGCACCAGGATGGCTGCTTTGATCGGGTCCAGGCTGGAGAGCTGAACCGCGTTTGCCTGGACCGCCGCCTGGAAGGCCGCCACGTCCTCAATGCGGTTCTCGCCATCACACTCCACCACCTGGAATTCAGCACCACACTGAAGGCGGACAAGCTCGCCCTCGCACTGCTCCAGGCCTTGTACATCGGCTGGTTCAGCTTCAACGATGCCGCTGTTGATGTCCACCGTGCACTCGGAGCTGACCTCGACGCCGCCATCCCAGGTTGAGACATAGGTGGCGTGAACCGTGGTGCCGTCCAGCAAGACGACTCCAGCCGGCTTCTTGCTGGCGCTCTGGTCAATGACGTCATCGCGCATGACCAGCCGAGCGGCAAAGTCGCCCCAGTCGTTGGCGGTCATATCCAGGCGTCCTTGCTCGTACTCCTTGTTCACCGATTCGGAGAGGTGCTCGAGGTCAGCATTGGTCGCTGCGGCTTCGATAGCTTTGATGACATCCGCGTAGGCCTGAAAGCGAGGTTGTGCTGCAGTTTGCATGGGAGTGTCCTATCTCAGGAGTGGCGGTACCAGGTGGTGGAGTCCCGGTACCGCTTCATGTTGGTTTTGATCAGTTTCGTGGCCTGGGCGATCAGGAGGCTTGCTTCGGTGCCGTCCAGGGTCAGGTCTTCGCGGGCTTCGCCGTCCTTCCCCCACATGTAGCGGTGCTTGTCGAAGCCTTTTGCGGTCAGCATGTTGAGAGTGGTGGGAACGCCACGGCGAACACGTCCTTTCGGGGTGACCGGAGCGAACACCTTGAACACCCGGCGGGTCTGCGACTCCAGATCATCCTCGTAGAGCCAGAGCTCCTGGATCAGCGCGCCGCCCCGCATTTCAGGCCGGTAGAGGTGGCCAATGGTGCACAGCGCGCCTTTGATGGGCTGCGCTACGTTGGGGATGCGGATGTCGTGCATGCCTGACTCCTTGCTTGGACTGGCGAAGTGATGGGGCTCATGTTCCGCCCGGTATGGGTGTGTCAGAAGCCCCTTCGCGAAAGTTTTATGCGGCCAGCATGTCCAGCTGTTCGGGCTTCGCGTATCGACCAGGGCCCACTTTGCGGGCGGACTTCTGGCACACCTTGCGTACTTGTTCCTTCCAGTTGGGGTTCGCAGTGGGGCGCCGATCGGCAACGAAATCGTAGATTTGCTTGAGGTCAGCGACCCCGCCGAATAGATCGATGGCTTCCTCAACAACCGAGCGCCAACTGGCAGGCCCATGGCGCATGGCCTCTTGGACGTCACGAGAAAGCGTCTGCAGGTAGGCCAGCTCCTGGTACAGGCTGAAGCCGACCATGAGGCGCTGCTTGTCCTTGGTAAAGGTCACAAACGCCAAGGGGCACTGCAGGCCCGAGTAGATGTTGCGGGGGATCATCTCCTGCTCCAGGGCCCAGCGCTCGTTGTAGCGGCAGACCCTGGAAGCGGTCTGCAGGGCAAAGCAGGGGAGGATCAGGGCGCAGCGCCCTTCATCGATCAGCAGATCGTAGGAGCGGTCCAGCAGTCGGTCGATGAACTTGGTCTCGAACGGTGGGTTGCCCAGCACCAGCGTCGGACGCTCCTCAATCTTCACTTCGAAGAAGTCACCAGTGATTACCCGCCGGCCGGTCAGGTCGCGGGCCATCTGCGCCAGGTGCGGATCAATCTCCACCCCCAGCGCGGGAACGAATTCGGGCAGGGCCTGCAGAAAACGGCCAGGCCCGCAGGTTGGCTCCAAAACGAAGTCGTTGGCGCTGAGGTTCGGGAAGTTCTTGCGGACGATCGCCGCGGCGGCCCAGGCCGGTGTCGGATACTGGCTGAGTTCAACCTGGGTGCTGGTGCTGGTGCTGCTTGCCATCGTGACTGCCCTTGCGATGTGGAATGGAAACATCGTCAGGTCATCAATGGAGTGGCAGAACCCTAATCCGCTGCCCAGGCTCTCGCTGTCACGCCCTTCAGGAAATAAACCAGGCTGCAG</w:t>
      </w:r>
      <w:commentRangeStart w:id="18"/>
      <w:r w:rsidRPr="00F923B4">
        <w:rPr>
          <w:rFonts w:ascii="宋体" w:eastAsia="宋体" w:hAnsi="宋体" w:cs="Times New Roman"/>
          <w:sz w:val="24"/>
          <w:szCs w:val="24"/>
        </w:rPr>
        <w:t>CTAGAGCTGCA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GGCCCTGTGCACCGCTGTTTGCCGCCGGCACGTGCATCGGAATGACGTTTGAGTCGTCCGGAACAGCTTCGCCTACTTTTGCGAGGAACATCTTGGCCAGGGCGCGTAGCTGGTTTTCACCTATATCGATCCGCTCCACCAGGTTCTCGCCCGGATTGCGGACGCCCTCGATCTGCTCCCGCTTGACGCCCAGGACGTCAGAAACGATTGGGTCGCTACCCTCTTCGGAGATGAGGAAGTACGCCATCACTGGCAGCCACTGACCGTCGCGGTAAACGCGGCCGATGCACTGTTCGTGAACGCCTGGTGACCAGTCCAGCTCGCCAAACACCACGGTGCTAGCCACATGCTGCAGCCCATCTAGGCCGGCTCCAGAGCGCAAGCTCAGGATGATGAGCTGGCTGTCGCCGGAGATGAAGGCATCCATGGCGGCTTGCTTCTGCTTCGGAGACTCGGAGCCGGTGTACATCACCGGATTAAACTCTTTGAGCTTCTCCAGCCAGATCGAGTAGACCTCACGGTGCCAGCCAAACAGCACCACCTTCTCGCCGCTCTCCAGCAAAAGACGGACAAACTCGGCAACGTAGGGCGCTTTCGCCACGCCCGTGGCTTGCCGCACTAGTGCGTCGAGGTCGCCCGAAGCTCGCATCTTCTCGCCGCGGTAGGCCTCGTTCTTCTTCAGAATCGTCCTGGCGAGCGCGGCCGCATCGCCGGTGATCCGGTTGAGCACGCCGGCGTCCGCTTCGATCTCGTGGGGAATCTTCGATAGCCCAGGCAGCTCTCGGCCGACCTCGGCGCGGGTGCGCCGCAGCATGATGCCCTCGCGCCGCAGGTACGCACCGAACTGCTCGGCGTCCTTGAGCTTCGATTTCTCACCTGGGGCCGCAATGCACCACTCGCGCAGGAACTCTTCATACGTCCCGAGACATCCAGGTATCAGCACGTCCACGACATGGAAGAATTCGCTTCCGTAGTTGTAGATCGGCGTCGCGGTCAGCCCTAGCCGCCATCTCGCCTTCGAGGCGAGGTGACGACATGCCCTATAGATTTCACTGTCGGGGTTGCGCAGCTGCTGGGCTTCTTCGAAGACAGCGTACTCGACGATCTCACCCAGTACGTCAGCCCAGCCGCGCAGCTTGTGGTAACTGACCAGGATCACGTCAGGAAGGGTGTCCCACAGATCAGCGATGCGCTGGCGGGGCTTCTTGATCAGGTCGTAGGTTTTCGATGTGCGGATGTGGTGTACGCGCAGGTTCGGAGCGAATTCCTTGAGCTTCTGAGGCCAGTGGTTCGGCATGTGAGCCGGGTATACCACCACAGCCGGTAGCCGGCCGGGGATCGCCATCGGGCCTATCCCGCTGACCGTCTTGCCAAGCCCAAGGTCATCAGCGAGCAGCAGGCCGCCGCGGATATCCAGCTGGGCGGCCGCATAGCGCTGGTAGTCCCTCGGCGGGAGAGCCAATTCGAACGGGGGAAGCTCCAACCTACCGGCCTTGAGCTCCTGCAGGTTCTGCTCCATTTCCACGTGCTCGGCCGACTGGCGCTCCAGCTCTGCGCGGATGTCGGGCGACATGTCCATGGGGTAGCGATCGAGGAACCACTGCAATTCGCGGCTATTCTCCGGCGTCGCAGCCAGGCTGATGCAGTCAGCGGCGTGCTGAGGCATCCTCGGGAAGACGCGCTTGAGACGAGCCCGAACGTGCGGCTCGCAGCGGATGTGCCAGTGTCTGGAGCTGTGATCGATGCTTCCGAAACTCAGCGCGTTCAT</w:t>
      </w:r>
      <w:commentRangeEnd w:id="18"/>
      <w:r w:rsidR="00E963E1" w:rsidRPr="00F923B4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F923B4">
        <w:rPr>
          <w:rFonts w:ascii="宋体" w:eastAsia="宋体" w:hAnsi="宋体" w:cs="Times New Roman"/>
          <w:sz w:val="24"/>
          <w:szCs w:val="24"/>
        </w:rPr>
        <w:t>AGGGTCTGCCTCCGAACCCGCAGCATCTGGAATGCCTTGCCGCCCCATGCAGGCCGATCTACGAGCGCGTCCGATGCCCAACGCTCTGTGCTGGCCAGGACAACACCGCGCACCTCCGGGTGGCTGATATAGCGCCCAACCTGGTGAAGTGCAGACGAGAATGACCCGCCAACCTTCACCTCGATCACGATGCCGCCGACCCACAGGTCAACGCGACTCTTGGCATCGAGCACCCGCTCACGCTCGACCGTGTAACCAGCAGCCTCGAGTACCCGCTGCAAAGCATCCTGCAGCTGAGTCTCACTGCCGTAACGATATGCATAGCCAGCAAGCAGCTTTGCGATTGCACTCAACTCCATGTGGTGGCTCGACGGCTCTCCCGACACTATTGCGCGTGCTTCCATGGATTCAGTCCTGCTGGTCGGCATCCGCTTTGATGTTGGCCTGCGCGCGCTGCTCGGCAACCTGGGCCAGCAGCTCAGGACAAGTCACGCGCCACACTGGAGCCTCGACGAAGCCCGTGGGTACCACTCGGCGGGTATCCACAAACCGGCCGGTGGCGATGAGGCCAGCCAGGATTTCCGGTTTGAAGTTCCAGCTGGGGATGCAGATCTCGTCATTCCGGATGTCAGCATGCTCGATATAGGTCGACAGAACGCTGTAGGGCTCGCCATTGTCCTCGAATAGCCGAATCGCGATGCTTTGATCCCGGTAGAGGGCCGGTTGAAGGGTTAGGTTTTTCACTTCCAGTGCTCCTGGCTGCGGCTGTTTGGTGATGGGCTGTTTGCTGATCGACATTGGAAGCTTGCCCGGGAGAATGAACAGGCCAAGGCAAAGCGCGTTTCGCTTCCAGCGTTGCCAGGTGGTGAAGTCTGGGTTGCCGGCGTGAAGCCACTCGGAGCAGGCCGTAGTAGCCAGTAGGCGGGCCGACCACCAGCGCCCCCAAACCTTGGGGAGATAGCGGTAGAACAGCTCGTTGAGCGGTAGCACTTTGTAAATGACCGCCAGGGCCAGGTAGATCACCGCGAAGAAGCCGATCGCGAATAAGCGATAAGGGTCAGTGCTGCTGTCCAGCCCTAACCAGGTGTAGAGCCAGTCGCTTTTGAACTGGCCGAGGTAGTAGGCCAGGCCAGCACCGACAAGCAGAGGAAGTCGCAGCATCTAGGGTGTCCCTTTCAAAGTTGAAGGCCGGGGCTGAATACCAGCAGGGTACCCAGGTGCGATCTCGTCGCAAGCGTAAACGGGTGCACGAAATCCCGCCCTGG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GGATTCCTCAACGCCCGCGCCGGCGAGCTGCAATTCGTTGTTGGATTCGCTCGCGTGCCGCGAGCATTTCCTCGCCTGCGCTGGGCAGTGAGAGCTTGATCTGGTTGATCCGCTTGAGCTCGTGCTCATGCATCCAGTCCATAACTGACGGCTGCGTTCCTACATCCTGGTAGGTGCGAGGGCCACCCAGCCCTAACAGGCCACGGATTCCGAACTGCTGGCGCTGCTCAGCCAACTCAATAATCGCCGCCATCCCGGCGCTCATCTGCTCGAAGCTGTAATGGGCACGCATGCTCTCCCGGATATCCAGGTCGGATACGGAAAGCAGGGGATCACCTTCAGAAACGACGGCATCGGGCAGCAGATGCTCAGGGCACATAGGCAGCGAGGGGAACCGCGGAGCCGGCGGACAGAGGTCAAGAGAGAATTGGGGGGGTAGGGATTGCTGGTGCATAGGTGGCTCCATTCGAGATGGAGCTCATGATCTGTGCGTTTGCGCTGTGCCAGAACCCAGATCGAGTGATTCACTCCGGTCTCTTTACTGGTTGGAAAGGCAACGCTGCTTGTCTCCAGCGAATGCGGCAATACAGGCCATCTGACGGGCCTTGCTGACACGCTTCAACGGCACGTTATAGCGTTTGGCCAACTCAACATCACTGACCTTGCCCAGCAGCTGCTGAGCCGCTGCAGGAAGCGGAACGGTTGGCCTGCCGGATTTCCCCACGCTTGGAATGTCGCGCTCCTTGCGCATGCGCACCAGGGTGCTGAGCGATACGCCATGGCGTGCATGAATCTCAGTGTCCGGAATGACCCCGAGCAGCGCCACAACGCTGCTCCATTTCTCAAACGTCGGGATCTCCTGGGAGATTCGTTGATGGCGAACTGCAGAGATACCTAGGCCAAGCTCAGCTGCAAGCGTTGTGTCTGGCTTGGTCCCGAGCAGTTCAAGTTCAGCGCTCGTCCACACATGGCATTTCTCGGGGCGCTGTTGACGGACGTACGCTGGGATGCCCAGCTCCACTCGCTTGTTGGAAACAGAAGTGCGCAGAATGTCGAAGCGCTGCGCGATGGAGCTGTCAGGCGCAGTACCAAGGAGGGCCAGGGCTTCGTCAGTCCAGATGAAGTGAGGGCGGCGCAGCCTTGTGCTTGCGGTCATGGTGGTTCCTGGCGGTGGCGGGTGACTGGATCAGTTGATGCCATAGTGACCCGACATGCTGTGTGACAGAACCGAAGATGAAGCCGCCCACTGAAATGGTCTTCAGGACTCTTTAAGTTGAGGCTTGATGGTTAATGCGTGGAGTGCACGAACTACTTCTTTGCGGAGGTCTTCATGGCTCCAACTCTGCAGTGCTTCAGGCAGATTGTGGAATGCGTCCGCGATCAGCCCTGCCAAGGCTGGATCATCAACCGAAATTGCTCGGATACGGCAAAATGCTCGGTGGATAGCAGCCATGACCGTGGTTTTGATGTTCTCTGGCGTTAGATCTCCACTGGCGTCTAACCCCGCTTCGACCCGAACAAGTCGGTCTACTTCATACGCTTGATCCATTAGATGGTTTCCTTGGTGAGTTGGCTTACGCCAATGCACGCACGTATGCGGCGTAATCTTCGGCGTTGCACTGGGGGCATGGAATATCGCCGCCGTGCATGAGGGGACCTCCCGGCTCTTCACAGCTGTCTTCATCCCATAAGAACCCATCAACACACTGCGCGTCTGGGTGTGTGGACCCAAAGTGAAGGCCTTGATAGTTACAGCCAAGCGCTGGATTTTCGGACATGATTTTCTCTAGAACTGCTGTGCGTCGTCGGTTTTGCGAGGCGTCTCTACCGGCGCAGGCGATGGCTCTTTGTCGCTTGCTGCGTCGCAGCCGGCAAGGATGGTCAAAGCCGCCAGGGCCAGAATGAAGTTCTTCATGAAATGCCTCGGATCTGAGTATTGGTTTCGTCGTTGCGGGTTGAGACGACTTGCCAGCCGCAGCCCTCATCGTCGTCATCTTCACCGACGATGGCGAAGAATGCATGGCCCGTGATTGGGTCATGCGGTGTGCCGCGGTAGCCGTCTGCGTCGTGCCGCGCATATACATAGCTTCCGTCGCTAGGTACCCCCTCAAGAATGCAGGTCGCCCAGTCGGGAGCACCCTCGTAGTCGTTCGCGTGCTCGGGGCTTTTCTCAACCGGCGGCACCGGCCGCCGGTCGCTGACGATCTTGGCGAAAGCCAGCCGGGCCTGCTCCAGTTCATCAAGGGCGCTGCCTAACGCAGTCGCACGGGCATAGCGCAAACGGTGAGCAGCGCTGTTCAAGCGATTCCATGCGGTAAGCAGTTCTTCATCCAGTTGCTGCATGAGCGTTCCTACCCTTGAGGTGGCATCGGAGTGGCGTCGGCGGGCCGAACGTTCATGCAAGCCAGGCGAGGTAGCTCGCTTTCGCCTTTGCAGAATTCGATAAGCGAGATCTCGTCGCGATCACCCTGGTGGGCATTACTGACAAACCAGACCAGGGCTGCGATTCCCAGCACCAGTACGCTGAATAGCAGTGGTCGACGAGAGGATCGGGCGGCACGAGTTTCCATGGGGTGTTCTTCCTTACGCTTTCTGCTTGAACTGCTCAGCCCACACTTCAACTTTCCCGCCGAGGGCCTTAACGTCCGCTGCGCGAGTTGAGGAGTAATCAATCTTGAAGGTGTCCATCCAGTCGATGGCCTTCTGCGCGATGCCGATCTGGCGCTTGAGCTCGTGCTTCGGTGGGCGTGCACGAGAGGCCAGGTCTGTGACGGTGGCTAGGGTGCAATCGGTGATGTAGGCCAGGGCCTGGCCGGCGTCGCGAACCTCGTGCATGTTCATGGCTGCTCTCCCAGGTCATAGGAGGGGTAGCCAATATCCGTCAGCAGGGCGCGTCCCTCCGGCGAAAGCATCGGGGCCTTCTCGAACTGATCGGCGTACACCAACTGAACCTCGCCGTCAGGGCAAACGCAGTAGGTAACCTCGTCGCCGCTGTACAGCAAGTCATCATCAATGACGTGTTTGACTAGGTA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ACCTCCGAGGCCTTCATCTTTTTGACGTAGAAGTCGCCTTCTTGGCCCTGATAGTTGGTCAGGGTAAAGCCCAGTGACACGAGAGAGTCGATTACGGCCTGGTCCATGCTGGTTATCCTCGGTGATCGGTACTGCGCCGCGCGGCGCGGCATCTGGAATGTCGGGCTCATCGTCGAGCATGATGAGGTGTGCCACCACCCAGGTTGCGCTTCTTCATCGGCCTGGCAGCGTCAGCCCCCAGCTGGGCGTCGGAATCTGAGCGATGCGGACACATCACGGCGCGGAATGTCCGTTTTCAGGTAAAGGCTAGCCAGGCAGCACTCATTATCAGCACACCGGCGGTGGCGAAGAGGGCGAAACGCAGTTGCTGCTTGCGCCGGCGGCGAGCTTTGTCTGCCGCTAGCTCCTCCAGCCACCCTTCAGGCCGGTTCCCCATGAATTGCCACTGGCTCATGACTTCTCCTCGTCTGTGGTGCTGGCTGAATCTTGGTGTGCCTTCGCGTGGTTGAGTAGCCGGGTTAAATGCTGCCACTGCTCGGCCGAAGCGTCGCTTTTGCCTTGTGCTAGGTCACCGAACAATCGAATGGCCTGCTTGCTCGCCAGATCGCCCTTGTCCTTGATCATCGGAGCAATAGTTTCTGCAAAACACTTCAGCAGAATTTCCAGGGCTGTGTTGTAGGCCTCGAAGTACTTGCTGGCGCCCGCGGCCTTCACCGGATCACGCTGCTCTACAGGGCCGAGTATCTTCGTGATCTTGGCGAGGGTTTTGTCACTGTGCACCAGGGCTGCAGCGAGTTGGCTCTGGGTGCGGATCGAGTTGAGCGGGAAGCCGAAAACTTCACTGAGACGTTCTGCTGCTGCCTCCGCACCGGGGACTTCTGACAACGATTTGCCGCAGAGATCCTGGAAGGGCACTGAGGAATCGAGTGGGTGAATGTTGTTGGTCATGGATTCATTCTTCATTCGGCTGGGCGGGGAGTGCGCGTATCACTCTCTCTACCTGGCGTTTGGCGTCTCGCAAGGTCGGCGCCGCCCATACTGGGGTGTAGTGCCAATGCTTGATGATCCGAGTTGGCTCATGCCAGAGCTCGAAACCTTGGATGCTTGCTGTCCAGGGCCGGCCCCGAGGGCGCCGATTAAGCCTCCCGATGACGATGCCCTTCATCGATATGGAAAAGCCCAGCGTTCCCTCTGTCCAGGTCAGCTCGGCATCTGCCAGCTGTTGAACCCGTCTGAGGGCGGCTTCGTTCCACCGTCCTTCGCCAGCAAGTACTTCGCCTGAACGAGCTGCAGGTTGCTCAGGAACTGGGGTAGTGGTTTTCACTTTGGAGACCTGGCGTGCTCGAGCAATCGAGTGAGGTGCTGCCAGTCCTCAGTCGAAGCGTCGCTCTTGCCTTCAGCCAGTCCATTCAGAAGACGGGTAGCCTGCTTACCGGCCAGATCCTCGCGCCCTTCAGTGGTCTTCACCAGTAGCGTTGCTGCGCCCTGGGCGAGCATGCCCACGGCGTCATTGAACGCCTCAATTGCCTTCAGCGCCGCTGCCGCTTTCACCGGATCTTTGTTGAGGTCTTCAACCTTGCCCATGACCCGGTCGATGTCGTGCATCGCAGCCAGAAGCTGGCTTTGAGTGCGGATCGAGTTGGCCGGCAGGCCATAAGCCTCGCACAGGCGATCAGCGCAGGCCTCCCAGCCAGGAATACCGGAGAGAGGCTTACCGCAGGTATCGCGGAACGGCACTGGTGCACTGAGGATGTGGATCTTGTCGGACATGGCGTCAGGCTTGGAGCTCTTGTTGAGGGCTGAACTTGTGCTGGCCCTCGACGAAGCTGGCAATCAGCTTGCCCGACTCGTCGAAGTACTGCGTCTCGTAGGTAGGGTGGCAGTTGTGCGCGTGCTTACCGTGCTTCCGTTGGTTGGCGAATTTGACGTCCAGGTTGGCGCTGCTGTTGAGCCCAACAACGGTGCCGCGATCACCGGACACAGATACTTCCATGCCCAGGCGCACGAAGCCAAGGGATTGGCCCCGGGTACGCACCAGCTCTTCAACAAAGCGTTTCTCTTTGGCCGTCATTGCCGTTGCCATGGTTTGACTCCTGAACTGAGGGGTGAATTGTACGCTTCGCTGGCCCTGTTCGGGCCTGGATCAGTGGACGCTGCTGATTTCCGGCTGAACAGCGGGAGCGTGGCTTGCTGCGGCTGCGTCTTCGACCCATTGGAAGATCCGCTTGTCGAATCCATCGGGAAACCGCTCCCCGAAGCGCCGAAACTGATCATTCACCGCCCGGATGACGCCCTGCAGGGCCTCAAGCTCGGCACGGAATTGATCACGCTCTCCCTCGGCCAGCATCAGGAGCTGGTGCGGGGTAGGGCGATCACGGCGCTGTAGCGTCACGATGGCGTCCAACTCCTCGGAACTGAGTTGAACGCCAAAAACTGACTCCTGGTAGTTCTGGGCGCCGGAGGCATCCAGTTGGCAGAGCATGCGATCGAGCAGGTCGGCGGTGGCACTATGCTCGACTTCTGCCCGAGCCTTGGCGATCGCCATATCGAATCCAGACGACTCCGAGTGATCCTGCACCAGCTGGGTGGGGCCCAGGCCCCAGGCCAGCTTCACCAGGGCGGTCTGAGTGCCGTCCTTGAGCAGCCGGATCACCGGTGGATCACACTTCACGATGTCCTGGAGCATGGCGGGAATGCTGGTGCTGCTTTGCCAGGCCGCTTCCTTCATGACCTCAAATGGAAGCCAGCCTTGCTTTTCGAGGCTCTGCAGCAGGCGCTCGAGGTGGTGCAGATCGAGGACAGTCGCGGTCATGCCCGGTTCTCCGGAGTCTGGTTCGGTTGAAATGGAGCCCGACCTGGATACGCGCCAGGCAGGGGTGACATCGAGGGCTTGGCGAGCTGCTTCTCACGAATACGGTCCATGACCTCGGGCTGCAGGATTCTGGCTAGCTCAGCCTCACCAGCTCGGTGCATGTTGAGGCCGTGCGCCGCGGCCAACGCCGCCAGAGTGACCATGGTGCCGCCCAGCTCCT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AACCTCCCCAACCGGCCGGCTGAACACGTACTGCACCAGCTGCTGCGCTTCACTCTCCGTGCAGCCGCAGGACTGCACCAGCTCCAGGGCCTCTTCGAGGAAACGGTGATTGCGTTCGATGCGATCGCCGGCGATAGCCACCCCGAAGCACTCCAGCATCCAGCTGCGGACACGAGTTTGGTAGGGGAGCGGGGCAGTAGCGGGGACGTTCTCGACGAAGTCATGGGCAGCCAGCCAGAGGCGACCGCTGTCCGTGTTGACCCCTTGCCCATTGCGCAGCTTGGCCAAGGTGTTGACCCCCACCTCATCCCACATAAGGCTGTTCAGGAACTCCAGGGCGACGGCAGCCCATCCTGAGAACTCGTGCTCCTTGAGCACGTTGCTGTCAGCAACCAGGCCCAGTCGGAACAGGTGCCGGGCCAGTTCATCCGGCGTGAAGCTGTCGAAGTCACGGATCGTCCGGGCGAGGTTCTTTCCGAAGTAGTCGCCGTCGATGCCGTAGCGATTGCTCAGGCGCTCAGTGCGGGGAGCAATCTCCGGTACCGGCTGCAGAACGAACTCATCTACGTGATCACCGCAGTTGCAGTCCACAACGTTGGTTTCCCCGACCGGCTCGCAGCTGCAGACGCTCTCAGCGAGCTTGTCGTACAGCTCGTTGGACAGGTTCTCCTGGATCTCTTTGAGGCTCATGGCCACCGAGACTTCCTCACCCGACACAGGGTGGCGAAAGGTGAATTGAACGTTGGTGCCGGCCGGCTGGTGCTGCTCAACTGCTGGCGCATTCAAGACCTCATCGATCTGCGCCAGCACCAGCGGCGCCTGCTCACTGCCTGCCTGTTCGTTGTTGTAGGCCTGTTCAACGTAGCCGCGGCACTCCTGCAGGAGGCTGCGAATGGATTCGGTACTGATGGTCATTGAAAGACTCCACTTAGCTGATTCCCGTTGGGAGGGAATATGCCGTCTGGCTGCAGGTTGAGTGCCCGAGCGAGGGCATGACGCTTCTTGGCAAAGTGACAGTTGAGTGCTGTCTGGATCAGGTAGTGGTCGTGCGTGCGTTTGGCCTCTACGGCTGCCTGTTCGCCTGCCAAGCCGGTGATCAACACCGGACGGTTCATTTCATCCAGGCATACGGCGTCCACCACGCCACGGCCGGCGTTGAGGGAGCAAGACATCGCTATGACCTGCAGGCCAGCACGGGAGGACATACCAGGGACGTGGATTGTGCTGGCTGAGGTGGTTTCGGCCAGCCACTGGTTCAGGCTCTTTGCCGCTTTGCGGTCACCCAGGTAGCGCTCAACGAACGGCGCCGCTTTGCTGCAGAGGTACATCAGGAGGAAGGTGTTACCGATCTGGCCGAGGATGCTCAGCCAGTCCTTGACGGTGTAGGCGATTCGCTCGCCCTGCGACACCAGTACCAGGTCATGGTAGTGGCTCATGAATGGGCGCATGCCTGCGTTCAGGCAGGCAACGTTGATGAGGCAAACCACCGTGAGGAGCAGCGCAATGGCAAGAACAGCGACTGCGAGCGAGACACGTGCGCTTACCTGAAAGCGGGCGTCCTGGCCTGCTGCTATCTGGCCCGGGGAGAGTGCGACGGAGATGTACTGACTGATCATGGGGAAAGCCCTCTTCATCTGGAGTAGATGGGGCCAGTGTGTAGGGGGCTTTGCTGTGCCAGAACCGGGCACCGCAAGCATTAACTGGCGAGAGGGTATCTGCGGGATATCCGGTGAGCCATCCAAAATGGGCTCACCAAATCCGCAGTGGGGTGATCAATCGAAGTGTGCGCAAGTATCGCCGCTATAGAGGGGCGTAGGGCGTGACCATGCGCGAGGACTACTAGTCATCGCGGCCGTGGTCTGTGGGGTGTTAGTCCCGTGGGAGTTGTAGGTAAACGTCCATCACTCGATCCAACTGATCTTCCAAGAAGAACAGCGGATGCCCGTAATGACCCTGTCCGTTTATGAAAACCGGATTTTCACCAGGAACGCCGATCGCAAAGAGGATCTGCGCGACATGGACGTCTTGCACACCAGGGTTTAACGCAAGCTCATGCTCCGAGGCCAGGTGGCAGACATCTACTGTCTCGACAGGCAGCCCCCAAAGTGTGGCTGTAAGCGTCGGAAGGCGAGCAAGCGCATCGTCACGGTCAGTGGCCTCAATAAACGCCACCCGCAACGGCTTTGCTCGATAGAGCGGCCCATCTGGGGAAGCACTGACCATAGCTCGAAAGATCACGGCGATCTCCTATGCTGCGTTGTGCTGGGCGAGCCGATAGCAACGCATCGAAAGCTTGCGCTGGTAGTCAGCTCCAGTGCAGGTGCTTTCAAGGCGGATTACCTCTGAAAGCGGGACCGCCTTGCCGGTCTGTTGTTCGATTGCCCCGGCCAGGACCTCACACATGCGCACGACGTACAGCGGGGCTTTGTACTCAGGGTGCTGCTCGAGGTCGGCTGGTGAGCGGCTCCGGCCGGCAAGGGCCTGATCGACAATCCCCCAATAAGGCTCGTAGTCGTGCTGCGGGGCTGGCTGTTTTCGCCGGCTGAAGATCCAGAAGCCACCAATAACGATGCTGATGCAGGCAAAAGCGGTAAGTGGGATCATCGTTGAATTCCTTGCACGTCAATCGACCTGGTCGGGTCTGTAGTTTGGGCTCAGTTTCCTGCCTTCGGCAGTGGCCATCCAGTAGGGTGGGCGTGACTCGCGCTCTGCAAGCCCAAGGCGTACCAGAGCAGTCATGGTGTCGACGTTGCAAACACGATCGCCGTTGATCTCTACGGCGTTTCCATGGGAAACGCGAGCGCCCCAACCCTGGCTAAGCCACTCCATGACTTTCTTTTGGGCAGGGCTGAGCTTCTGCTTGGTCATCCTCAACAGTCCTCACAGAGAAACAGCCGCTCCTCGCGGCTCCGCGGATCACCTGTTACCGGGCCACAGTTCATGCAGCAGGTTTTCGAGGCAGGGTCGAACTTGGCAAGCTCGCCTGGGTCGGCACGCGGCCAATCAATCGACGCCGGCGGCGGGGTGTTTGC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TTCTGCTTGCGAGCCATAGTGCTTGTAGCGGGTGATTTACGGTGGTTCATAGGAGCTTCTTGCTCAGCGTCCACGCTGCCGGCGCAATAGCTACCGCAGCAATAGCTGCAACCCACCAGGCGCTGCCGGCGAGAATGCACCCCATGTAGGTCATCGTGCCGGCAAAGATGCCAAGGCCAAGATGGACTTCGTTACTCACGCTAGCTTTCATGGGCATGTTAAGAGTACCTGTGCGTCCCCTGATGGGGCCTTGATCAATCGGCCTGCACGACGGTAGCTGGAATTGCCGTGTTCTCGGGGTAGAGGACGTTCCGCACGTCCTTCTCGCTAACTGAAAGCTCAACGATGCTCAGGCGGTCGAACTCACCGCTCTGCTCGTATTTGGCATGTTCGCCTTCGAGGTAGTCGGGATTGTCCGACTGCCCGTTCTCATCCATGCAGGCCAGCGCCTCCATAGCGTACTGGCCGGGGTAGTCGCATTTGCGTTGGCCAAACAGAACAAACAATTTCATGATTACTTTCCTCGATCAGTCTTCGTCAGCTTCGGGCGCTGGTTCGAATGCCACTTTGGCAATAGGCGTCCACTCCAGGCCGGCCCGGTCGATCAGTACCCGTTGGTGCATCCAGTCGATGCCCCACACCTTGTAGGTGCCGGCATCACCCTTGACCTTGGCCAGGTAGGCTGGCGCTTGCGGCATGTTCCCGTACTTGCTTTTGCGTGGCATGGTTCTGTGGCTCAGTCAGTCCGCGATGTACGGCGCGGCTTGGGAGGGAAGGTCGGCGTCTTTCTTAACGAGTCGACCACGAACGGCCTGGGCCTTCTTCTTTGCCTTGTCCAGGCTCTCGGCAGTGATCAGGTACACCTCGCACTCCGCGTAGTCCGGATCGTTCTTGCTACCGCCGCCGCTCCACACTCCTGCTGGGAAGCGCGCAACTGTCCAACGTCTCGATTCCATATGGGTTGTCCTTCTTCAACCTGGTGCGGCGCTCAGGCCCTTTGGTTCGGCCTGGCTGATGGTGCAATTCTTCCCGCTCAATGGAGTGTGCCACTAGCGTGCGTGGTCACTTTCCCTTTGCTGGTGCTGGAGTGACCTCGAAGTTGCCGCGTGCATAGGTGGCATTGCACTCCCAGACCAGACTGCCGTCCTTGTAGAAGCGTGCGTTGCCATCCTTCACAACCACCTTGGCCTCAGGCCACACCGAGGAGTGGCCGTTTACCGCGGCGGATATGGCGGATTTCTCTTTGCACTTGGCGATGTACTCACCATCGGCAAGCTTCGGGAACAGCGATCTGGCCAAGGTGGATTCCTCAGTTGGAGTTGCGCTTGTAGGCCGCCCAGGCATCGGCCACGACACCGGTATCGCCGGCCGTTGCCATCCAGTAGCGGCGCTCATCTTCAGTGAGTGCGTTCCACCAGGTCATGCCCGCAGCCTCATCGGCAGTTGGCTTCGAACCGCCACGGCTCATGAAGTCCTGCGACACGCATTCCAGCGCTCGCAGCATGACCAAGCGTTCGGCTTCCTGGTATTGGTCGCCTTCGCTGGCGTAGGCGGCGCACAGACCGGCCAGCTCGTGAAACACGCTGGTTTCCGGCAGACCGTCGCTACCCTGGCGCCAGATCAAGAGATCGGTCGCCAGAGCGCCGATGTTGGCTTCGGTGAACCCACGGGCCGCAAGGCGATGGTTTTGGGCGGTCATGATTCATTCCTCGGTAATCGTCAGATGCTGGTGCGATGGTCTGGCTGTACTGTGCGTGGCACCAGCTATTCGTTCAGCCCTTCCAGCAGGCCTTCCTCGCGCAGGATATCGACAATCACATCCTCGTCGACGGCATACACCCCGCGCGATGCGCGCCATACCAGCTTCTTGGTCTCCTGCAGGGCGATCAACGCCTGCTGGACGTTCGGCACGTCGGTTTTGCGGTCTTTCTCTTCCACGCCGGCCATGGCCATGGCTTTTGCGTACAGCTCAAGGGTGGGTGCCTCGAACGGGGCGTACTTGTCGCCCTTCGCGCACATGACCCGCAGGACGGCCGACTGGAGCGGGGTCAGGCTGTGGATTGCCCGGAGGAGCTGGGCGTTGATCTCTGCCGCCTCGGCTCGCACGCCGGCGGCAAACTGCTCCGGCACCTCGGCTGGGTCCATCATCAGGTCAAAGCCGATCTTGGCGGCTGCAGCATTCAGCAGCTCAGGCCGGTAACCAGCTTCCTGGAACAGCGCGAAGACGGCATCAGGGTCGAGCGGGGCCGGCAGGTTGACGTGCTGGCAGAACCAGTCGGTAAAGCCTCGATCCAGGGGAGGGAAGTTCACCATCATCGCGCCGAAGAACGCCTGATCCTTGCTGTTGCGCAGCATGGCCAGCTTGGAGCGATTGGAGCCAGTGCACACCAGGCGCAGGCCGTTGTGCCGGGAGCTGTTGAGCTCGTCCCGGGCGGCCTTGAGGGCGAAGAGGGTGGCATTGCCGGCCTCAGTGGTGATGGCGTGCTGCGCCTCGTCGATCATCAGCACGATCATGCGGCCGGTTTCATCGGACAGCGCGACCAGGGCGGTGGTCAGATCGATGTCCTTGCCGAGGCCAACGCGATCAAGGCTGAAGCTCAAGCCTCCTACGCTCGCCTTTTCCATGCCCGCGGCCTTGGCCAAGCGGGTGATTACGCCCGCGTGCGGCGCCAGCGCCTCGCGTATGGCGTTGATGATCACCAGTCCAGGGTCTTTGCTGGTGTCCTGCCACAGGTCGGCATAGACCACGATGGCGCCAGCCGCCTCGATGGCGGGGCGCAGATCCTCGCGAACAAACGTGGACTTGCCCTGGCGGCGGGGCGCAGCGAGGAATATCCCCGAGCCTGACGCCGATCCGACGCCAACCTGCAGGACTTGCTTGGCTACCCGCTCGGCCAGGTCTTTGCGGCTATAGAGTTCGACTTGCTGGGCCATGTAGACGGCTCCTTCATAATGCGCTGTGCCGGCAATGATGCCGGCTTTATTGGTAACTATAATCCGATTATAGAGCAATTATAGAAAGCGCGTGAAGG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CGCGACGGCACCTACAGCAATTTAGTGGTAACTATAAAGCGACTATAGAGCTTTATAGTTAGCTTGGCTGGTGCTGCCTGG</w:t>
      </w:r>
      <w:commentRangeStart w:id="19"/>
      <w:r w:rsidRPr="00F923B4">
        <w:rPr>
          <w:rFonts w:ascii="宋体" w:eastAsia="宋体" w:hAnsi="宋体" w:cs="Times New Roman"/>
          <w:sz w:val="24"/>
          <w:szCs w:val="24"/>
        </w:rPr>
        <w:t>CTAGACCTCGTAGATGCGGCCTGGTGCCTCGCTGTGCCCTGGGTTCACCACGACGGGTGGAATGAAGATCACCTTGCGCATGGAGCGCTCCGGTCCGTAGGGCTGATTGCGGAAGTGCCCACGGCGGAAGTGGGTGGCCACAGTACGACCGGACTGCCCGAACTCCATGCCCTCAGTGCTGGAAGCAAACTGGTGGCCGATGAACTTGACCTTGATGTACCCCTTGTTGACCAGGGTTCTTTCGGCCGTCTTGCGAGTCCCGGGCTTCAGTCCGGACGTGGCTTGTTCAACCAGGTGCGGGTCGGCGGTGTCGGACCATCCCTCTTCCTGGTCTTCCGGCGCCACCCCGAGATAGAGCAGGCAGTTGACCACCAGGGCCAGGCCCTTTTTCAGCAGCGGCAGGTTCTGGCCGAGCCGGGTGATTGGGCTCGGTACCGAAACGACCTCGCCGTACTGCTCCGCGAGCTGGCGCTCGGTTTCCTTGACCCTGGCAAGAACCGCACTGTTGCGCTCAATGATCTGGGCCGCGGTGGTTTCGAGAGCCTGAATCACCCCCTGACTCATGTCCGTCAGGGCAATGGAACATCCCGTCATAGGCTCCCCAACCTCGCTGAGCCAGAAATAGGGATCGCCGAACTGGCCGGCACTTACGAAGTCGATGACAAGGTGCGGGGTTTCGCCGGCGTAGCGGGTCCAGGAAACGAATGCACCCTCGATCGCATCACCCTCAAGGGTCAAACCAGATCCTGGCCCGAAGTGGAGGTACAGCGAATCAGCCGGAACCGGGATAGCCGACAGTGGAATGCTCTCAACGTCGGTTTCCAGCAGGGCTGCCGTCAGACTCTTGTGGAAGTCGAAGATGATCTTGCCGGCGCCGTGGTAGCAGCCAAACACTTGGGTATTGGCAATCTCAGCCTGGCCCGGGCCAGGGCCGCGCTGCTGCCCCAGCTTGTTCAGTTCGCGGCGTATGTCTGCCAGCAGTTCCTGCCGAAGGAACCGCATACGCTCATTGACGCCCTGTCGAGCGTGCGCCAT</w:t>
      </w:r>
      <w:commentRangeEnd w:id="19"/>
      <w:r w:rsidR="00086D93" w:rsidRPr="00F923B4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F923B4">
        <w:rPr>
          <w:rFonts w:ascii="宋体" w:eastAsia="宋体" w:hAnsi="宋体" w:cs="Times New Roman"/>
          <w:sz w:val="24"/>
          <w:szCs w:val="24"/>
        </w:rPr>
        <w:t>GAACCGTGTCCCCAGCCGAACCGCGAATGGTCGAGTGGCCTCGTAACGAAGTGGCGCGTAGCGGGAGCTAGCGCTAGTGGTCATCCAGTGGCTCATCAGTACCCATATCCTGTGTTGTAGTAGCCCCAACGATGGTCGGGGCACCAGCTAT</w:t>
      </w:r>
      <w:commentRangeStart w:id="20"/>
      <w:r w:rsidRPr="00F923B4">
        <w:rPr>
          <w:rFonts w:ascii="宋体" w:eastAsia="宋体" w:hAnsi="宋体" w:cs="Times New Roman"/>
          <w:sz w:val="24"/>
          <w:szCs w:val="24"/>
        </w:rPr>
        <w:t>TCAGAAAAGCGCAAGCTGACCCTTCATCGGCCCGATCGCCAAATAGGCAAAGCTCTCTTCGGTGTATCCGTGCGCCAGCATGGCGGCGGCGCAGCTTTCGGGGGAGTCGAAGCCGGCCGCGTCGGAGGCAACGTTGGTGGCCAGCAGAACCGTTCCCCCATGTGAGCTTTGAATGGCACCAACGAACAT</w:t>
      </w:r>
      <w:commentRangeEnd w:id="20"/>
      <w:r w:rsidR="00296D18" w:rsidRPr="00F923B4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F923B4">
        <w:rPr>
          <w:rFonts w:ascii="宋体" w:eastAsia="宋体" w:hAnsi="宋体" w:cs="Times New Roman"/>
          <w:sz w:val="24"/>
          <w:szCs w:val="24"/>
        </w:rPr>
        <w:t>AGAGTGTCCGCCGAAGGCCGTCCATGACGCCACATAGGGCCGGTCAGGCGTAACGCGCTGGTAGTTGGTCATATAGCGATCCTATACCCGGTGGAGAGTCGATCTACGGGGATGCTGTGTGCCAGCCGGCCTGGCACCAGCACCACCGCGACCTATCAGGCTGCGTCGGCTTCGTCTGCGAATGCAGCTTCAGCCTTGAAGTGCAGCCTCGCCAGCGTGCATTCCTCGCGGCTCACGTCGTCACGCTCGCGCAGGTAGACCGGCTGGAACAGGCTCCCGCCCTGGTAGGCGTACAGGTATTGGATATCCACCAGCGCACCCAGCGCAGGCGTGCTCTTGTTCGGCGGGATCGTGCAGTTGCCGACCGGGATGACGTTACCCAGTTCATCCAGCATGCCGATGCCCACACTCGCCTTGGTTGCGTGATGGGAGATGACAATGCCGGTGGCGTTCTTGCGGAACGGGTACTTGAGCTGGGTGCCGCCGGAGTTCGGTTTGCCCGGCACGTAAGGCGCGTCAACACGCTTGAACACCACGCCTTCGCGGCGCAGTTCCTTCATTCGCGCCAGCAGCGCGCGCTTGGCGTCGCTGGTCACTGCGGTTCGCACGACCTTGACGTTGGATATCCCGTCCAGCACCAGGCAAGTGTCGAGGTTATGGATCAGGGCGACGCGCTCGATCAGCGGCAGGTGCTCAACGTTGACACCTTGGTACACCCGCACGTCGAAGATCACGTAGTCGGTGCCGATCAGCTCTCCGTCTACCGTGAGCGGCAGATACTGGGTGCAGCTCTGCAGGATTGCGTCCACCACGCTCTGTGGGTAGGCAACAGAGAAGCCCTTGCGATTCGCACTGACCACCGAGCCACTGGCCAGCTCGAAGCCGCGGCGATCGCCGTCGTGCTTTTCCTGGGCGATCCAGTCGGGTGAGTCCAGGTACTGGTCAACATCACACTCTTCGATCGGGTTGAGCAGCTGCGGCATCATCGAGGTGGCCACCAACTCACGGCAGGCCGGTGCGGACATGTCGGCGGCGGCGTCGCTGGGTTTGTAGTGCTTGGCCAGGCGCTCACGGTAAGCCTTGTCATAGGCCTTCTTGGCGACCTCGTAAGGCACCGGCTCCTTGGTCTTCACGGTGAGCTTCAGGCTCTTGCCCCGTGCGCCGTGGTAGGTGTGCAGGACATACCCGTCACCCTCGGCGATCAGGTGGATTTCGTACTCTTTGTCACTGCCACCTTCGGTGCAGGTGAAGTGTGCTTTGAGCTGCTGGGACATGGAGACTCCTCATCGGTTGGGTTTCGATGTGGGTATTCTCCGGGCCTGATCGTGTGCCAGAAGCTCAACGCCGGTACTGGTTCAGGCTGTCATTCGCATCCGGCGGTGATACTTCTTCACCGCCGGCTTGGGCATATCGCCGCGCTTCCTGAGTTCGCACGCTCGAGTCATCACCGTGTGAATTGTGCGCCCCAGTTCGAGACTGACCTGCTCTGGCCCGAGCTTCTCGTAAAACTCGATCAGGTATTGCTGGTCTGTCGTTGTCCAGGGCGTGCCCTGGTTGGGGTGGAAGTCAGGGTGGT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CATACGCCCGTAAGCGTCGTAGGTCGGCTGTGCAGCTTGCTCTGTACTCATAGGGCTGGTTTCTCCCTCAAGGAAAGTGGGCAGGCCTGCCGCCCTTAGGCGTTTCGGCCGTCCGCCAGGGCGTTATAGGTGTAGTAGTCCGCGATTTGCTCGTTGAGCTTGTCCAACAGGTCGGGCCGCTTGAACTCAAGGTGCAGGTTGCCGTTCTTGAATGCCTTAGCGCGGTAGTAGTCGTCCTCGTACACACCACGATCCTGGAACACACCATTCATGGCCATTTCCAGACTGCGGGCGTGGAACAGTTTCTTGTCGAGGGTCTTGATAACCCGGTCGATGTCGTTGAGCTTGTCGCCGGCGTAGTTCTTGTGGCCATCGTTGATGCACAGGCCGCGCCGGAACGCTGGCCGCACCATTCCCCCCATCACCACTTTGCTGCCGATGCGGAAAGGTTCGGACTCGTTGGCCCGGTAGTCATCAGACAGTGAGCGGAACACCTTGAACACGCCGCGGCGGAACATTTCGTCAGCGCGGATCTGCAGATCGATCAGCGTTGCTCGAATGTTGTTCTCGGTGAACTCGGGAGGCGGGCCTTCCAGGCTCTTATCGAGCGACTTGACCTCGTCCGTGTCCATAAGCTGCTTGAACCCTGTCAAATCCAGCGCTCGCTCCCACATTTTGCGATCAAGCTCTCGCCGAACTGTCTCCTCACAGTCTCGAATCTGGCCAGAGAACGGCATCAGATAGGGCCCGTACTGCTTCAGCAGATCCTCTGCCATTGCCAGGGTGCGCCGCGAGTCCGCAAACAGCTTCAGCGCTTTCTCGCGGGCAACAAGCAGATCGGTGAGTGTGGTGGGCAGGGCCAACTGAGTGCGCGAGTTCATGCAGATTCCGATTTCGCAGCGAGGGAATGAATCGAAGGGAACCGGGCCGCGAAGTCCAGGCGGGACTGGCGGATTCGTTCCTGCTCGGCCTGCGCCAGCTGCTCAGCCCGAACAGCCAGCTTCAGCAGGTTCTTGGTCGTGGCGCGGAAACCGGATACATCCGGGTAGCCGTGGTGCTGGTGCTCTTCCGGGTACGGCTTGAAGTCGCCATGCCACTCCCAGTTCATCCGCCACCACTCCCAGGCGGTGTAAGCGTCCATGCCGTCGCCGAAGTAGTCGGTACCGCCGCCCACACTCCAGACACTGGAAACGCTGGTGCGCTGCTCATAGGCCAGCTCGCTGGGCTCCGAGTTGTCCAGCCAGGCACCCTTGAAAATGGTCGGCGCCAGTTTGACCAGCTTCTGGCTGAGCTTCTTCTCGATGCGGGCTTTCATGCTGTTGCTCCTTGTTGGCGCTGCACGCTGTTACGGACGGCCTCCACGACGTCAGCTGGGCTGGCATTGGTGCCAAGCCCGAGCAGCTCGCCGCACTCTTGCAGGCCGCGCAGCAGCGCGCGGGACTCTGCCTCCTGCATGCTTGGGCAACGGCGTTCACGTTCTTTCAGCGCCGCGAGCTGGGCACCAAGCGAGTCGATTAGGTCAGCGGCCTGCTGGCGCTCGCGGATCATGTCCATGCGGCTGGGGCCTCCTAGGTCGCTGGGGTCCAGGCGAAGTTTTGCCGAGAACTGCTTGAGGTCGACGGTCTGTTGGGCCATGGGTATGTCCTAGGTGGTTCTGATGTCGGTAATCATCCCGCCGGCGTTCACGTGCCACCAGCCAAAATGCACGCACTAGGTGCGCTGTCACTGGCTGGTGTTGAGCTGCTGGCGCTTTCGCCTGACGATCTCAACGACTTTTTCGCGATCCGCCTCGATGGCGCCATGCTTCAGGGCAAGGGCTCGCTTACTCAGGCAGATATCGAAATGCTCTTGGGGTTTTCCCGGGTGCTGGAGCCATTTGCGCGCCACGCCGATCTTGTCGGCCATGGCCAGGAGCTCGGCTGGGTCGTCGGCCAGCATGTGGCACATCTTCATGCGGCCGAAGGGCATGCGCTCATCGTCGACGTAGACAGCCATAAGGCCTCCTAGGCGTACTTCCACCAGGCGGTTTGGTTGGAGTCGATCAGCGTGTTATCCACCTTGATCGCGCCGCCAGTGCGAGGGCAGCGCCAGCCGGTACCAACCTTGAGCACGCCTTCATGCACCAGGAAGACTGCCTGGGGCAGTGGCCGGCTTACCGGAAACTTTTCCCAGCCCTCGGAAGCCTCTGCGCCGGCGGCAGGGGCCCGGATGTCCACCAGGAAGGGCAAAAGTACTTCCTCCTCATGGGCGAGGAGGAATCTGGCGGCCTCGTGGGCTTCTTCTTGTGCCAGCTGCCCGCCGGGGAAATAGTCAGCGTTTTTCTCCAGCAGGCGGTCGAAGAAGAACGCCTTCTGGAAGGCTGAGAAGCTCTCGTTGGTGCGACGGTAGATTTTCCCGTTGCGATGCACGAATCCCTTCTGGGTTAGGGTCTTTGCGTTTTCCATGGTGCTGGGCTCACTGCTGCTCTTCGGCCAGGATCTCGTCGATGATCCTCATGGCGACTTCGTTCTGCTTGGCCACGCGCTGCTTGGTACCGGTGGTGTCGTCAAGCTTCAGCAGGATGCTTCCGAGCTGGTCATAGATGCGCAGCCACTTGGGGTCAGCCTTATCCCGGTCGAAGCCTTCGAGGTACATGGCCAGATGGCGGTAGATCGCGGAGCGGGCAATCTCCATCGTTTCCTCGGCAGCCAGGGCCCAGTCCAGGTCGATCGCGCCAAACGGTGCAGTGCGCATGGCGCACCACTGCGGGTCGAAGTGCTTCATCCACTCGACGCCGTTCTGTGTGTTCTCCCCCATGACATGCTCGGTGGCGTACAGATCGATATCAGCTTCGATCAGCTGTCGCACGGCAAACTCACGCTTCAGCGCTGCTGCGCGGCCGGCGTAGAGGCGGTAGATGCTACCCGTGGGCTTGGATGCCAACTCCTGATCGACCTCGCGCTGGCGATCCTCGAGGTCGGAGTAATCCATTGTTTCCCTGTGGTGGGTATCGAAGACGCAGGCCAGCTTGCCCTCGGCGTTCCACTCGTAGC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GCCGTTCGACATGAAGAGGTGCTGCAATGCCGAGAACCGACTCCGGAACAGGGTCGGGTAGGTCAGCATCATTGCCTTGATGTGTTGATCGACTTCGTTCAGGTCTACTTGTGCGGACATGGGGTGGTGACCTCCCTGTTGAAAGTGAGGTCATGTTCGGGCTGGTTCCCGCGTGCCACCACCACTCAGCACCAACTCACATGAGTGCAGGTTGGCTCGCCAGCCGAGCCCGGATGCGAACCTCCATCTCCCGGCGCTCTTCGGCCATTCTCGCTTCACGCTCTGCGCCGACGCCGTTGTACTTCTCCACCAGGTAGATGAGGTTCGTGGGCGTCCAGGCGCCGCGCCAGATGGTTGCCCAGTCACGCTTGCTGGCTGCACGATCCTGCTCAGGCAGGGCGAAGTACATGGCGCGGGCCTTGCGCCAGAGCGCCGCGTGTTGCGCGCGCCAACGAATCAGGGTTGCGTCGTCCTTGGACTGGCGCATCTCCTTCTCGGCCTCCCAGTCGTGCTGCTCTTCGCGGATCTGTTCGGCGAACAACGGTAGGGCGCTCGCCTCGCGCTGCTGTTTGCGCTCAAAGGAGGTGGCCCGGCGCTGATTGAAGTCGATCTGGCGCGGGCGGAGGCTGTATGGCTTGTACTGCATGAGGGGTCACACTCCGCTTAGTGCAGGGCCTGGGCGCCGGTGGGGGATTGGTTGTCCAGGTCAGCTTCGGTGAAGGGTTCCAGGGCACGAACAGCCGCTACTACCCGATCAGGCAGCGTTGCGGCCGCTTCCGGACTGCGGTACCGGGAAAAGATGAACTCCAGCAGCTGGGTAACTGCCGGCTGCAGCTGCTTCAGGTCGAAGGCCGGGCCGGCGTTGCTGGTGCTGCTCGGGTGAACGAGATGGGCGGGGAAGGTACAGACGGCCCGTGTTTCGTACCCGGGCCATTCGTTCGGCGTGCGGGTCACCAGCTCGTGATGCTCTTTGCTGCAGGGTTGCCAGGCATCCCAGGCGTCACCTGAGGAAACGAATCGGGACTGCCACGAGATGGGGCTGGACGTCAGGGCAGCGCAGATAGCGTCGTAGTCGGCCAGCAGATCGGTGATTAGCTTGGCCCGGGGGTTCTCCGCTCCCTGGCGGCGTGCCTCCTCAAGGAGCTTGGGCAGATCAGCCCGCAGCGCTGCGTACTTGTCGGTCATCTCAGTTCTCCAGGGAGGATTCGGTTTGGGTGCACACCGCTACGGCAGCGTCCCAGTTCGCGCGGAGCTGTGCGAGCAGCTCGCAGTCATACGTGGTGAGGGAGTGCCCGGGCTTCAGTGCCAGGCTGTACGCCGTATTGGAGAGCGGGTTGCCAGCCTCCAGGAGGTGAATCAGGTTCAGGGAGAGGGGCGGGGCCGTATAGAGCTTGGTACCGCCGGGCAGCTTGCGCAGGCGCAGCCAGTAGTGGGCCTCCATGAAGGGGCCTTCGTCCGGATCAGCATCGCTGCGCGGGTGAGAGATAACTGCAATGGGGTTTTGGCCGCTGGAGAGTGCAGCCAGGTTGCGTTCGTGCTGGGCGACCAGCATGAGCCGATCATCAGCGCAGGCCACATCGATGCCAATGTGCTTCGTGAGACTGGCATAGACCGAGTTGTTGTCCTGGTAGTCGCTAATCTCCAGGGTTGCTACCACTTCCGGCGTTTCACAACCCGCTGTCTTCAAAGCGGCCAGCTCAGCACGAGCTTGGTCGCGCTCCCGCTCCAGGATGGCGGCACGGTCGCTGGCGATCGCCAGGGCGTCGCGGAGCTGCTCCAGCTCGGTTTCCGCCACATCGGGCACGGGAATGCTGTCATCGGCCGGGTCGCCACACTCCGTGGCGCTCTGGCCACCCGCAGGGAGCTGGTGCTGCCCGGGAACACCGATTGCCACCAGGCGCTCGATGACAAACGTGCTCATCTCCCACTCATTGGGCTCGCGGTTGCAGACGTGCGTGCAAATATCACCGGGCTCAGCGTCCTTTTCCACGCGACGGAAGCCAACATCGGCGGTGACTGTGGGCATTTGGTTGAGCAGCTCGGTGAGGCGCTGGGCCAGGCGCTGGCGCACCGGCAACGGGCTGCGATCCTGCCGAGTCATCTCGCGGCGCATGTGCAGGATGTGCTCGCGAAGCTCTTGGGAGAGGAGAGTGCAGTTGGTGAAGGTCATCGAGTTATCGCTCGTTGAGAAGATAGGCCTATAGGTTCAGGCCCACCTGGTTGTGCCAGAAGCTGCCCTAGGCGGCTTAGTTGCTGGTGCTGGCACTCACGTCGCGGAGAAGCTGGGCCGGTACCGTGGGCAACGGCCTCCAGAGAATGACCTGGGCTTCGTAGTCATCACCGTAGCCGCCGTCGATGTAGTCACCGTTGTTCAAGCAGTACCAGCGGCCGTGCCGGTAGATGCCCTCGAAGTAGGTCGGAGCGTGCTGGCCCTCGTAGGTGCCGTAGCACCATACGGTTTGGCTGCCATCAGTCGGTTGCTGCTCACCAGGGTGAACCCACCCCTGGTTACTCAGCTGCTCCAGATCCGCAGCAAGGTTCTGAATGAGGACGGCTTGGGAGGGGGCGACTTCCGCACTCGGGTAGCGATCATCGCGGCAGTTGCGCTCGATCCGGACGAAGAGGTGGGCATTCCAGCTGATTGAGTTCACCGCCCAGGCCTTCAGAGCCGCTTGGCGGGCGCCAGCACCAACAAAGATAAGCGGGCTTCTGTCCGCGTCGTCGAAGGTGATCATGTGCGGGCACTCGTCGGGGATGGCCATCTGCACGGTGGGCCGCTGCTCGTCGGCGAGCAGGCTATCCACGTCCCGGTACATGTCCTGCATCGCCTGAGCCTCATGCTTCCAGTAGCCGCGGTCGTCGCGATCAGGCTCGGAGCTGGCCGGTTCCAGCTCAATCAGGCGTTGAAACGCTCGCTGCCAGCTGGTGCGGTGAGAAAGCAGGTTGTCCGGCACCAGCACCGGGGCTGGCGCGGCCATGCCGGCGCGTAGCTGATGCAGGCCGGCAATGGCGGCGTCGACGCTGGCGCGCTT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TCGTTGATCACCTGCAGGTGGTTTCCCTCGTCGGTGTTGGGAAACTCCCGGCCGGCCAGGTCGCCTTTGTAGTCCTGGAGCATGGTGATTGCGAGCAGAAGGGGGTTCTCACAGGACATTGCTGTCACCCTCCGCGCTGGCGCCGGCCGCCTTGACTTGTTCGCGCCAGAGGTTCCAGGCGTCGACATCGCGTTTCGTGACCATCACGCTGTCTTCGCCCAGCTTCCATTGCGCGGTGTCTTGCCCGCCTGGGAACTTGAAGCTCGCAGTGCGGCGCTCATCGTGGTCGCTCGCGAAGGTAACTTCGACGTCGGGGAACTTCAGCAACAGGGCGTCAATGACCTCCTGCTTCCGGTTTGCCGCTGCTTGGCGATCGGCTACCTCGTCGGCATGACACTTCGCGGAGCAGAACGCCAGGTCCAGGGCGAACACCGGCGCCGGCGTCTCCTTTCCGACCTTGTCACCGCAGGTTGAACACTCGAAGTGCCAGCCGTTCTCGATGAAGGCTGTTTCCGGAATGCGTTTGCCGGCGAACTGGTCAGCCCAGGGCAGGCGCTTGCAGGTCACGTTCCCGAAGTCGGCCCCGATCTCGTTAGCACCGTTGCGGCGTGCGGCCACGTTGGTGGTAGCGAACTTCACTACCGAATCGTCCGGATCGTCGGTTTCTACGATGAAGGCCTTAACTGCGCGCATGATCGTCTCCCTCGTTGGTGCCTTGGCTGTCCGCAACCTGCTGGCTGCGCTTGGCCAGTAGTTCCCCGCCGATCACTGCGGTAACCGATACCAGGGGCAGGACGGCGGTTTCGCCGTTGTCGTCTTCGAAGTCGTCGCGGAAGTAGTTAGCCAGCGAGTCGATGCCGGGGAAGTTGGCCAGGGTGCTCGGGTAGCGCCCGGTGCTGGCGTATACCGCGTCTGCCTTGTCGAGGAAGACCACGCCGTTTTCCCGCTCCGGGTTCCAAACCAGGTGCAGATCGAGGCGGGTCGGTTTGTTCGATGCCTCAGTGGGCCAATCAACCAGAGAGGAACCGCAATCGGGGCACCCACACTCCGACTTGGGGCGCTGCATGGTTGTGCAGAAGCCGGCGTTAGCCTCGGCCGGCGGCGGATACACCCCGAAGCGGGTCAGGGAGGGCATGAGTCGGTGGCAGACCCAGCGTTGCAGCTCTTTGCTCAGTTCGTCGAAGCGGCCTTCTTCCAGGTGCTTGCGGATTCGCTGGATCTCGATCTCGGACGGTTCTTCGCCGTCGTACTTGGGCATCGGCAGGCCTTGAAACGGGTTCGTGCTCATCGGTGGGTTCCTCAGTACGGCTCGACCACTTCCCCGGCGGGGGAGTAGAAGACGATCTTGTTGACGGCGTTGACCTTGCGATCCTCGGCGGCTGCTTGCCACATGACCTCTGGCACCTCGCAGCCCAGATCGCGGGCGATCGCCTTGAAGTACTCCAGGTCTTGCCCACGGCTGCGCGAGTCGTCGAGGTTCGAGTAGACGAGGCCTTCCTCGTTGTCGCACTGAGCATCTGCCTCGGCGAACACCACCAGGTAGTACTCGGCCAAGGGCTTGTCCCAGCCGAGCTGCAGCCGGACGTGGCCACCGGCTTTCTCGCATTTCAAACGGACGATGTGTTGGCTCATAGGTTGCACTCCTTAGATCATGCCAAGGCTTTGGCAGTAGCCTTGCCAGGCCGACAGCACGCCGCTGGCCAATTGGGCGTCAGTCGATCCCTCCCAGTCGGCACGTTCGCTGCCTTCCTCATAGGCGAGTATTTCGTCCAGGCAGGCGATGCGCTGAGCCTCACTCATGGCTGGCAGCGGGCCGGCCTGTCCGTAGGCGTAACCGCGCAGAACGCGCTCGGTATCGCCGCAGGCGCAGCCGTTGCTCGGATTGCAGCATCGCGCAGTCAAACCGGCGAACGCGGTGTCTATGTGCTTCATGGGAAAGCTCCTTTCTAGTCGATGGGCCCATGATCAAGGCCGGCAACGTGTGGCAGAAGCCATGCCCTACTGCGGATCTCGGCCGATCTGGAGGAAGCCGCTCTGTGCCTTACCGCCGAGCGTCTCCAGGGCGCGCACTTCGGCCTTGGCGGATTCCACGATCACCGAACCGACCTGGGCTACAGCCTTGGCGCGCTCGATGTCGAGAGGGTTGGTTTTATCCAGCAGCCCGTCGATCGTGTCGAACAGGCGCTCGCGCAGATCCTCAATGCGTCTGTGAGTCATGGCGTTCAGCCTCCGCGATGGTGCGTTTAAGTTTCCCGACCAGGCGAATCACTGACTTCACCTCTGGCGGGTAGTTGTGGATGGTGTTGCGCTTCATGCATTCGGCGCGTGTGATCAGTTCCAGGTTCTCAAGCACGATGTGCTCGCGATCGGTGCCGGCGCGGAAAACGACGATGTGCCCCTTGGGGATGGGTCCATTGGCTTCTTCCCAGATGATCGAGTGCACGGACTTCCAGCGTTTGTGCAGCGGGCCGTCGGCACAGATCTTTCGTTGCCGGATGCCGTCCTTGCCAATTCGCTCGGCACCGACGGGCTGCACCAGCAACGCCGCGCGGCCATTGATCTGTCCAGGCTTGAACTGCGTTTCCGCACTCCGTCCACCAACTTGCAGGCCCTTCTTGCCCGCGTTCCAGGACTGATGGCCTGGCTGGAATCGGGTGGACTTCCCGCTTTCAGCTCGCAATTCGCCACAGCGCTTCAGGCAGGCCTCAATGAAGGCATCGGTCTTCTTCAGGCCCATCGCCTTGGCTTTTGCGTACAGGCGCGGTACCGAGCAACCCAACTCAGCGGCAAGAACCGCCGTATCCTCGGTGGGGTAACGATCCCGCAGAGTCTGTTCTTCTTGCGGCGTCCAGAACCGACGAGAGCCAGCTGCCTTACGAGGTTTATTGCGCGTCTGCCCGCCCAGCGCTCGGTTGAGAGCTTGTTGAGCAAGCCGGCTAAGCTGGTGCCAGGAGCTCACGCAGGCAGCCCTCGAGCATCCCGCACACTCCAAAGAGCTATTGCGGCTTCTACCGCCTGGTCGTAGCCCTCGC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GAAGATCACGTCGATATGCTCAGGGCCTTTCGCTTCGCAGTAGGTGCACTGAACCAGTGAGATCACATCAACGCCATCGCAGCCGTAGCTGTCCTGACGATCCACGCGGGTGATGGTGGTCGAGTTGAGCAGCACCAGGGGCGATGCTTCGCCCTTGCAGAATGGGCATGAGCTGGTTTCGCCGGAATGCTCAGTAGGGCTAGCAGCGCCGAGGGCTTGTTTCTCTGCCTGGGCTTCGGCATTGAGCCGAAAGTGACAGCCCTTCCAGTGCTTAGTTGGGTCAGGCTGGTTGATGTAGGGGCATCCGCAGCTGGTGCGCCCGGCGTAATCGACTCGCATGGATCAATCCTCGCCGTCGTCGATCGGCTTGCCGCAGTGGTGGCAGTAGTACTGGCCGTGCTCGCTCGGGTAGCCACCATCCATCAGGTGCCAGGTGCTCCCGCATTGCGTGTCGTAGGCCCCGGTGTCCTCGTCGCGCTTCCAGGCGCAGGGTGCTGGTGCTGCCCCAGCTGCCTGCAGGTGGCTTTTGAGGTCACCCGCCAGCAACAGAAGATCGGGACCGGTAAGGGTGGCACCTTCAGCGGCTATGCCGGCGGCAACCGCACACTCTGCCAGGGCTTGGCCGAGCTGGATGGCCTGGCCCTGCGTGATTGCAGTGCTGTCTACGAGGGTGGAGGTCATGGCTACCTCGATGGGTGAGAGTTCGATCATTGTGCAATGGGTTTCTGCCGACCCCAGGTCAAAAACCGTGCAGCAAATTCACTACGAAGTGAGCGCACGGGGTTGATGGGCTGGCGATCTGCAAAGCGGACTTTCTGAGGCGAAAAGTGTCCGTACTGCTGTCAGTGCGCGGCCACACGGATCTCTTGGCCACCGTGGAAGGTCAACTCGCTCTGGTGGAAGTTGCCGGCGTAGTTGCCGGTAGCGCCGAAGTTGCAGCGGCAGTAACCATTGCGCTCGTTGACCGATACCACCGTCATCCAGAAGGGCAGGGATTGACTCTTGGCCTTCACCTCGTCGCCGGCGGCGAAGATCATGGTGGAGAGGGCGACTACAGGCTGGTTGGCGGCGGCGGTAAAGGTCATGGCACTGATCCTCGGTTCGTTGTGTGGGATCAATGATCAAGCTGGTCCGTGTGTGCCAGAACCCTCTAGGGAGAAGATTCCCCCGTATCTGTAGCCGCCGGATTGCTGGTGCCTCAGTGCCTGCCTGGGGCACCCATTCGGTTAGTTGCTGGAGCCGTTCGATTGCTCAGCGCGGGGATGATTCAGACCCTGGTTGAGGTGAAGATCGAGCACACGCTGCGGGCATTTTCTTGCCCCCTGGTGCTGGCAATGGTTCTCTGCGCTGCACGATACGTCCGTGCTGGGCTGGCTGCCCTCGTCACCAATCCCAGAGGTGGGGCAGGTTATCCAGCGGAGGGTGATCAGCTCAGCAGCGAGTGTGCAGTGGTGGTTCTTGGTGCGTGGGGTCATCGGGGTGTCTCCTCGTGGGTTTGAGGAGATCGTGCTGTCACGACGGCGCTAGGTGGTACCGCAGGACCGGTGAAGAACCCATTTCCACCCGAACTGCCGCTTTTGCCGTTGAGCGGTCACCATCTTGGTATCTCTAGTCAGTGGCCTGCTCGGTAAACCACGGCCGGAAGAACTCAACCTCAGGCATTTTGATGCTGGCCGGCACTCCGATCTTGTCGGCGATCTTTGCGGTTGCCACCAGTGCAAAGTCAGACGCCAGGTGATGAGCTTTGCGGATGCCCTCGGGGGTGTATGGCAATCCGGGGTCGAACATCATCCAGTGAGTGCCAAGTCGGTTCCCCCGGATGATGAGTCGGCATTCACGCTTCACACCTGCCTTGAAGGTGAGCTCGATGCTCAGATATCCCCGATCGGTGTCGATGCCGCGCGATTGGCGCAGCTGGTGAATCTCGATGTGCTCCCTGACCAGGGCATTGATGAACTTGGTCTTGGATAGTGGCTCGTGCATCGTTGCCGGTTTCCTAGGTCAACTGGCCGACTGGGTTGGACGTGGGCCAACCGGAATAGTGCCACACACAGGCTAGCTGAGATTCCAGGTCAGCCCATCGCGCCGAGTGCGGCCAGCTTGCGCGGCTGGAAGCGGTGACCACAGTCCAGGCACTTAACTAGGCTGTCACGCGCATTGCGACCACTATCACCGGATGTGGGCGACTGCCCCCAGCCACCCCCCATGGTGTGTTCTTCGGTCATGGTGAACTCGTAGCCGGATTGACCGCCACACTTCGGGCATCCCTGGGCGGGTTCATAGGTCGTGCTCATACGGGGGCGCGTTCCTGGTTCTCTGCCTTGGCAGCCTGACGCTGGCGCAGCAGGCGCACGCTCCAGGCTTCACCAATGCGTCGTTCCGACTCCTCGGCGTACTTCTTGGCCAGCTCGGCCAGCTCAGCGTCGGTGATGCCGTGCGGTACCGGCATCCACATGGCGCTGAAAGCATCTTCCCCCTTGCTGACGAAGGTGCCACCAAGCATGGCCAGGTACTCTCGGGAGGGGGAGAAGTAGGCGACTGCGGTATTGGGGGCAACGATGGTCTCAAACTCTTTAGTTGCGGTACCTACAGCCCAGTCTTGCTTACTCTCTTCCACAGAAGTCCACCCGTACTGCTCCAGCAGCGCGCCGAACTTGATCTTGGCGGCAATGAATTCAGGGGAGAAGGTAGTCATCGGGTATTCCTCAGCATTCGGTTGGTCTGGCGTGTCGTTAACGCATGGCCATCTTCGCGCTGGCCGGTGCGTGCCACCACCAGGGGAGGAAATGAACCTCCCACTGGTCGCATGCAGCGGAATCCTCTATCTGTTGCCTCTATGCTTGGCCCGTCGAGTAAACCGGACATTTGCAGGCGCATTGTGTGGGGGTGACTCAGTTTCAGTCCGGCAGTGCGCTGCTCAGTGCCTCAGCCAGGTCTTGAGGGCTATTGGCGTTGTCGAGATGGGGTGCGAGCTGCGCCAGCGCTCCACACTCCTCGGCATGGCCCAGTGCTGTGGCCAGTTCGCGCAGGGC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GCGGGGCTCCGATCTGCCTTGCCGGTACCGTTTCCAACGGCCAGATCAAGTAGGGCGTTGTAGTCGTCGCCATCCGGGGCCTGCTGGCGTGCATTCAGCCCGTCGTTGTACTGGCGTATCTGCTCGCGCAGCATCCACATAGCCTCCAACTCGCGGGCAACTGTACGTACACCATCTTCATGGTCGCCGTAAGCAAGCTGGATGTTCTCCATGTCACCCAGGGCACTGGCCATAACGCGCCAGTGAACGCCCCCATATTCGCCTGTAGAGAGCCTGCAGGTGCCATCCTCACACTCCTGGGCGATCAGATATGCCTTGCTCTCGGTTCCAGCCAGCATGGCGTACGTATCGCCGCAGATATCAGTCTCGATGATTTCCAGCTTTGCGTCGTGCAGGCAGTCCAGGTTGGCGGCCAGCACATCAGGGTTCTGGCGCTCGTCCACTGGGTAAAGGGCTTCGCTCGATTCGAATACCACTCGGATGCAGCGCTCGACGTGGAAGTTTGCTTGGGTGGCTGCTTGGGTCATGTGTTACTCCTGGGGTGCTTGTTCGATAAGTAGTGTGGGAGCAGGCGTCGATCATCGCGCGTGCTGCAGGCTCTCAATGCGGTATTCAGAGAGACTGACAATGCGGTGCCTCGGCTCCTCGAACGCTCCCAGCAGCCAGATATCGTCATCCTCATCGCACCACTCATCGTCAAGACAGGGATGGGCGGGGCTGACAGTGATAGGGCCTGGCAGATTGCCTTTTGTGTTGGTAGGGGTCTGATGAGGCTGGATAGCGAAGGTGCTCACGGCTGCTCCGGCGTTGGTCGACGTTGATCCAATCATCTGGGAGGCTTACGAGTGGCAGAACCCCGGTAAGAGGAGGTAATACGGGCGAGCCTCGTTCCCCCAGTGCGGCACTGAATCCCCACCCCGGAACTGAATGAAGAAGCGAGTCAGGACCGAATCAGGAGAAATCGAAATCTCGCCGGGGAGTGTGATTGGAGTTGGCTGCCTCACACCCCGCTCGCTCGAGTCGTCGGCTAGCTCTATCGCTAGCATCCAGGTAGTCGGTGAAGGTTGGGGATGCCTTCTCCAGCTCATCTGCCAGGGCTAGGCAGTAGTTGACCAGCTGGAAAGGGGTTGAATAACCCTTCCCACGCCCAAGCTCATACTGGTATCTGATCTCCAGCGTCATCTCCCCGCTCGTGGAGCGAATGAGCTTGAATGCGCCGTTCGATTCCGCCCTGAGCCTTCGGGTGAGCGTCCCGTGGTGGTAGGAGGTAGCCCCATCGAGTATTGAAGCCAGGCGACGAATGAGGGAGAAGTTCAGCGCCCATGACGCCTCGGCTTCCCTAGTAAGCCGCATCTCTTCGGCTTGCATCCTAGATTGATAAGCATCGATCGACAGTCCGTGGTACTGCACGTCCTGGAGCAGGCGTTGCTCGAAGGTGCCGAGGCTGCGGTTGCGCGTCGTGGACACGTATGGCTTGAGGTAGTGCATGCACTCCATCCTGGTGATCCTCTGTACCTGCTCTGCAAGCGGATAGGAGGCATCCCACATCCATTCTGGGGTGAAACACTCCATCTCCCGTTGAAGAAGGCCTGCGTAGGACTGGCTGTCCTGCAGGCACTGAAGGAACAGTGCGACAGTCACGGTCCGTGCTTGATGTTCGAGGGGGAGGCGATGGAGGCGATGACATGCGTTTGTGGCTAGGGTCAGCCAGTTGGGCAGCTTATCGACGCCAAAGCCTGGGCTTGGAGCCTTGAGCGGTGCGACGGCTCGCTCAAACACTCGGGCCTGGTTGATCACACTCCTTAACCAAGGCGAGCGTTCGGCGCAACGAGACATCATCCCGAACTGCCGCTTGCTGTAAGTCAGGTCTGGCCCGTCCGGGATCATGAACCATCCCTCGTCCACAGCTACCAGGATGGCGGTGACGTGCTCAGCCAGCTCTGTAGGCACCTTTCTCGCCACAATGGAGCAGGTGATCGGTATGCCGGCCGCGGAGTCTATGGCGACTCTCCGTGCATATGGCATCGCCTCCATGTTCCCCAGTGCCATAGCGTCAATCTGCATCACTCTCATCAATTGCTAGCCAACTCCTGGGCGCTAACTGGTAATGAGTCAATCGTCGGCGCTATCCGCTGGTGCCAGAACCGTTTGGCGTCTCGATTCCTGTTTTGGTCTGTTTTGGGGCACTCGGTTGCCACTATTAGTGGTGGAGACTCAATTC</w:t>
      </w:r>
      <w:commentRangeStart w:id="21"/>
      <w:r w:rsidRPr="00F923B4">
        <w:rPr>
          <w:rFonts w:ascii="宋体" w:eastAsia="宋体" w:hAnsi="宋体" w:cs="Times New Roman"/>
          <w:sz w:val="24"/>
          <w:szCs w:val="24"/>
        </w:rPr>
        <w:t>ATGAACCCGATTACAACCAACCTGGTGCTCCAGCGCTCTTGGCGTGCGCTGGTGCTGGCCAGACCTACCGAGCAAGGGCTCAGTTCATTCCGTGATGCAGTGTTCAAGGCCCTCGCCGGGTACCGCATGGCCGATAGCAGCGAGTTCTATGACGCCCTGACCAGCCTTGCCAGACTGACTGGTGTGGCCACTCTCACCCACGAAAACATCAGCGGCATTGGAGATCAGATGGACTTACTACAGGCAGCGGCTCGCAGGGCAGATGATTCGTCCGATAGCAGTCGAAACCCAGCTGCGATCTTCATTCCAGGTTTTGGGAAACGAGCTGAGTTTTTCGCCGAGGCCATATCCTCATCGGGATTCCAGGTTCTCAGGCTGGAGCCAGGTGCGAGCGAGTCGCTTGAACCCTCACTGAGGGATCGAATCCCAGCGTCAGGGACGATCCTGGTTGGAGACGGGGTTCTTGACGATGCGGGGGCGGCGGAAGCGCTATCTCTGCTTGCGGCAAGGCATGAGTCTGACCTGCTGGTGGTGATCGCTGTGGACAACGTCTTGAGCTTCGAGCAGCGGGTGCGAGCGACAGCGTTCGGGGCGGTACGAATCCTCGGTCTGGAAACGGAGCCAAAAGCGCTCCGCTCCCTGATTCGGAGCCGTACTCGGGATTCGGAGTTGAATGGATTCCGTGTGCTGCTCCTTGATGACTCGCGCACCGACGCCTACGTTGCCCAGAAGTACATGCGCGACGAAGGTTTGCTGGTCGAACACGTTCAATCCCCCAGTGAAGTCCTTGAAGCCATTGAGCGCTTCAGGC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TGTGGTGGTCACCGATTTCCACATGCCGGGGGTCAATGGTGACCAGGTGGCGAGTGTGATCCGCCAGGACCAGGAAGCGACCATGCCGATCGTCTTTCTTTCCTCAGAGCGAAATGCTGAAACCCAGCTTCTGGCGCTGTCAAAGGGTGGTGATGCGTTTGTTCAGAAGCCCCTAAAGCGTGGAGCCTTCATAACCGCACTGAAGGCCTTAATCTCGCGCTCCAAGGCGGCTGAGACGCGGATGCGCCGCGACCCCCTGACTGGGCTTTTGAACCATGGGCAATTCCTCACCTCGGCATCGAGGCTCTGTGCATCACAATCCGAAACGTCCGCTTCTTTGGTCATGCTGGATATCGACCATTTCAAGAGCGTCAACGACACCTTCGGACATCCAGTAGGCGATCGCGTCATTGTCGGCCTGGCCGAGATCCTGGCAGAGAATCTGCGTTCGACGGACGTTGTCGGAAGAATGGGCGGGGAGGAGTTCGCTGTCGTAATGGTCGGGGCCGGTGTAGTCGAGGCAAAGGCGGTGATCGACCGTCTGCGAGAGGCCTTTGCAGCCCTACAGTTCGATGGAAACGAGGCGGGGGAGGGGGAGGTCTGGTTCACCTGCACGTTTAGCGCTGGCGTAGCCCCGCTCAGTGGTGTTGTTGCAGATTGTCTGAGGGACGCGGACGAAGGCCTGTATCTAGCCAAGAACCGCGGACGCAACCAGGTCGTAATCAAGGAATAG</w:t>
      </w:r>
      <w:commentRangeEnd w:id="21"/>
      <w:r w:rsidR="002E69F4" w:rsidRPr="00F923B4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F923B4">
        <w:rPr>
          <w:rFonts w:ascii="宋体" w:eastAsia="宋体" w:hAnsi="宋体" w:cs="Times New Roman"/>
          <w:sz w:val="24"/>
          <w:szCs w:val="24"/>
        </w:rPr>
        <w:t>GCAGTCACCCAAACAAAAGCCCCGCTGATGCGGGGCTTTTTGTTAGTGCGGGTGTTATGCCCTGAATTTGCCTTCTACGACGTTGCTATCCGGAACGGTATCGTCCTGCTGAGCTTCCTCCGGGAACTCAACCAGGGCAGACGGCCGCTCGTGGCCGATCTGCGCCAGTGCTTGTTCCATTTGCTCGTTTGAGTCGAATTCGGCGCGAGGGAAATCTTCAGGCAGATCAACCCGGGCCATAAGGTGCTTGATATCGGCATGGGCCAGCCAGGGGCGAGCGCGCATCAGCTTTATGAGGTCGAGGATGACCGCCTTGTTGCGCTGCACTGCCTCAACACAACGACCCATGACGCTTCGGTGGAGCATTTGGACGCGGTTAGCTCTCAGCATACCCTCGGCTTCGCTGACCGGCCGCATGAGGTTGCCTTTGCCCTCGAGGAGTAGATATCTGACCGCGACCTCTTCGAAGTTCTGCATATCGTCCATTGCAGCTTCGGAGTTGGTGTTGCGGATAATGTGCTCCGCGGCGCTGCCGATCAGCAGCATGTGCATGCGCCAGTACAGCATCGCAGGCGTCGAAAGCAGATTCATCTCGGTGAAAATCTTTGCCGTGCGAGCATTGAGGTCTAGGGATGCACTGAAGGAATCTGCAATCAGGCAATCACTACCGTGGTAGGCGATGATGCGCGCGGCCTGGTGGATCATGAGACGGGTTTCATCCGCCATAGTGATCTGGAAGGCAGGACGCTGCTCTACGGTAGGCATGAAGCCAGCTGGCAGGGCCAGGGCCGTGCTTGTGGCGCCTGCCGTGCCTTGGGATTCGCCTTCAGGCTTCTGGCGAACACCAGAAGCCCAATACCCGGCTGCGAGCAGGGCGAGCACTACAACTGTTGTCAGGGTGTAGTAGAGGTTTTCAGTCATCAGCCTCCAGACTGGCGCTGAGCCTACATAGGCAAACAGGCTGATTGCGGCGGTTACCCACACGTAAGTGAGCCCGCGCTGGAAGCCATCACCGATTGCGGTGAGGACAGTTCCGGCCTTCGCGGTATAGATGGCCTGGATCAAGAGGGCAAAGCCCACAACCATTGAGCAGACGATCGTTACCAGGGAGCCAAATGCAATCAGGTCGTGAGGCTTGTCGGCACTGCTATAGCGGGCAAGAACATAGAGCCCAACGACAGCAGCCGACAGGAAGAATGGTGTGACCCAGCCGGGCAGTAGTCGCCCGGCGTCTTTAAGGTTTTGCCAACTGCTCATCGTCGATCTCCG</w:t>
      </w:r>
      <w:commentRangeStart w:id="22"/>
      <w:r w:rsidRPr="00F923B4">
        <w:rPr>
          <w:rFonts w:ascii="宋体" w:eastAsia="宋体" w:hAnsi="宋体" w:cs="Times New Roman"/>
          <w:sz w:val="24"/>
          <w:szCs w:val="24"/>
        </w:rPr>
        <w:t>TTACATCTCGGCCGGGGCGGGTTCAGCTGGAGCTGTAGCTTCAGCGGGTTTTGCTGCTGGCTTTACCGCTCTTGGTTTTGCCGCTCCTGCTTTTCCCGCTTCTGGCGTTGCCGCTTCTGCCACGGCCCCCGCAGCGGGCGCCGCAGATGCTTCAGGAGTAGCGATCGGTGCAGTCTGCGCGGACGCGGGGGCCGGCTCTTGATGTTGCTCCTCGCGTTGCTGTTGCTGTTGCTGTTGATCTTTGCTCTGAGCGGTGCCTGCGCCAGCTGCTTGTTGCTTCTTCATACGCTTACGCTGGTTTTTCTTTTGGCTTTTCGTCAGTACTGGCTTCACGGGTTGAGATTCAGCCGGCGCCACGTTCTGGCCCTCATCAGCGCTCGGGTTCACCGCAGGCTTAGCGGCAGTCGGCTTCGCTTGCGGTTTCACAACCTGCTTGGGCTGGCGATCACGCCTGTTTGCGCCTTCAGGTGCGCGGCGAGGCATGATTTCGATATCGCGCTCGATCTTGCCGAGCGCGTCTTCGAACATACCGATGGCCTGCTCGTAAGAGGTGCTCGCCAGGCGATACGCTTTGCGCGGATTCGGTCCTTGCCGTACCGCAAGTTCGCGGAGGCGCTGGTCGATTCGCGCGACACGTACTGCCAGACCAAACATCGATGCGGAGCGCTCACCTTCAATGCGCAAGGTGCGTTCCATGCTGTTTTGAGTACCAGGTTGGTTTTGGGCGTTGTTCTCGGCCAT</w:t>
      </w:r>
      <w:commentRangeEnd w:id="22"/>
      <w:r w:rsidR="00082849" w:rsidRPr="00F923B4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F923B4">
        <w:rPr>
          <w:rFonts w:ascii="宋体" w:eastAsia="宋体" w:hAnsi="宋体" w:cs="Times New Roman"/>
          <w:sz w:val="24"/>
          <w:szCs w:val="24"/>
        </w:rPr>
        <w:t>GGTCGTTCCTATCGAGGTGCGGCAAAGGATTTCAGCCAATTGAACTTGGCTGTGTAGTTGGTGCAGCTGAAGAAAAACTTCTGCGAGTCGCGTGCATGTTCCAGGTAACTCGCGTTGTCGGACGTTACGAAGGCTCCCCAAATGTCGACCCAAACCAGCTGAACCAACTTGTGGGGCAGGTAGCACACTTCGATGTAGCGGTACTCCGGAGCCCGCAGGTACACCTTTACGACGTAAATGAGCAGCAGGACTATGAGCACTATCTTTAGCGAGCTTGCGATTGGGCTTT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GCTGGATTCGGATTCAGCCAACGGTCTCCTCCTTGTGGATGCTTATGGAATAGCCTGTCATCCGCTTCACAAGATCTAGGCATTCACCTACTGGCATGCCGCCAATAATGAGGCCACCCAGGATTCGTAAAGCCTCCTGCTCTTCGTCTATGAAAACGCCTAGGCTGCGCGACCAGTCCTCCCAGCAGCGCGCCGAAACCGGAGTCAGGAATTGCGCGATTGCCCGGGCTTGTGCGATGGCGCGGATGTTCGGGGGGGACTGCATCAGTGCCGCCTGGCAATGCCGAGCAAGATACTCGCCGGCGTTGATGCGCGAAGCGATCAGCTCTGAAAGCTGTTTCCCGCGGCCGGCCCTGCGCATTGCATCGGCATCATCCATACCTGCACCCAAGACAATGATGCTCAGCGTTATGCCTACAGCCTCACAGGCCCGGATGGACTGAAGCGCACCTCCATATCCGGCGCCGTCGCCGTCCACCATATGTGCAGCCTCAGTTACCCCTTTGCTGGCGAGGTAGGCTGCTTGCGCGTCATTGATGTGGGCCTGGCCTATTGCAGTCCCCCAATGATCCAGTAGCTGCAAAGCCCAGGCGTCGAGCGTTCCTTCGACACAGATTGGGAACCGACCATGCCGCCGGTTGAAGAGATAGGGGATATCTTTGATGAGGCTGTTTGCGAAACGGTACTTCTTCACCTTGTCGGTGCTGTTACCAACCGGAATCCGGCCCCAGAGGCGCACGTCACCGTCTTCGTGAGGCCAGTAGCCTACGACTCGGCCATCCATCACGTTCCATAAGAAATCGGGTTTGCTGTCGTCGTACCCGATGTAACCCTTCTCACGAGCTGTTTCCTTGGGAATACCGAGGGCTTCGAGGAGGGTTAGAACTTCCTTGGCGGTGGTGAACACACCAAGGCGCATGGCTGCCATGTCTTCGTCCGTGTAGCCACGGGCGCTCTGGAATTCATCCAGGATTTTCTTGTTAGACAGGGCCAGCTGCTGGGTGACCTTAACGATGGCCTTTCCTGGGCTAATCGTGGGAGCTGCATTGGCAGATGCTGCGGATGATGCGCCTGGTGCTGAGTGACCAGGCCGAGGTTCCCGCTCTGGTGGTTTGACGCCGGCAGCGGCGCACAGCAGCTTGATGATTTCGGCGTTTGTCTTCTGCTGCTTAGCGAGGACGTCCCATAGGGTCGTCGGCGACTCAAGGCAATTCTCTTTACGATTGCACTGAACGACGCTGTGCCCCTCGTAATAGTAAGCGCGGCGCTGACCACATTGTGGGCAGTTCAACTCATAGGAGCCGTTGCCTTTGCGGTGACTCGGATTGAGATGGTCAAGCAGCCCTTCTTCGACAGCATTGATCTTCGGATAGACCTCATCTCTGATGAAATCGCCTATCCGGACATTCGCGGTCATTTAGCTGCCGCCCCTGCCAAACGCGGGTTGAGGCTGGCCACAAGCTGTGGGCATGCTCCCTGGTCAAGGGCAATCTCGCCGAGCTTATCGCGTAGTGTGCGGCGGATTTTCCAGACCTGTTTCGCCGACAGGTCGAGCATTTCGCTGATGTCTATCGAGGAGTGCTGCTCCAGGACAGAAAGTCGGAGTAGCTGATACTCACGTGTCGAGAGGAACCGGCGGAGACGCTCGATGTTCTGATGTTGGGCCTGAAGCCCTTCATCGCCGAGCACAACTCCGTCAGCGAGGAATTGCGGTAGTACCGACAATCCGTCGGTGTAGTCCGTCACTGCGAGGGTGTATTCATGCTCAAGCCCATGGGCCCGCGGGGCGGCGCCTACGGTGTCGATGGTGACAACATTCGCACGCTGAGCAGCGGGGATCTCATCAAAGATCTTCGCTAACCCGTGGAGACGGATGTACTTAAGCGCGTACCCGATCAGGGCTGTACCACGACCAGAAGCCGGCTGATCCGCATAGTTGCGGATGGCCGACTTGGTGGTGTCGTAAAGGTCTGAGTACAGAACCGACAGAATTTCGTCATCGGACAGCCGGCTACGGATTTTCTTCCGTACCTCTGCGATCCACTGGGGACTAGATTCTTCGTGGCAAACAAAAGCCCATGGATCGAGCTTTAGAAACTGCTGGCACGACAAAGCGGCCAGCCAGTCATTCCGCTTGCTCATGAGGCTCATGGCCCCCCTCCTCCGGCAGACGCCGGCTCCTAAGCGCAAGGGCACTGAGTGCTCTCGCTTTCTCGACCACCACGACAGTGGCCGACCCCTCTCTACGTGTTTCAGCGAGCTGTGCTCGGCTGGTCTCTAGTGCTGCCCCGCAGGTCCAGCACCAGTAGTGCGGGCGATTCTATTGGGCGTTCCTGTGACAGGCAACCCAAAAAACGGAAGCAAAATCCACGATTACAGGGGGGGAGGGGGTGGAATCTGAGACACCAGGGACTCGACTGTGTGCAATGCCGCGCAGTCGGAATTCCGCCAGAACCCGCTAGGCGCAAGGAATTTGACGCCTAAATGCCGACACTAGTGGCACGGTAGTGGCCAGTGCGGGGCAATGATGGCGTTCTAATACCGTTTGTCGGCTGCTGGTCGATTTTTTGAGAGGCGTTATGTTGAAGGGCAGAAATGGAGGTGTTGCCCTTGTTCAGTCTTTATCAGCAGATCCTTAAGGCCGTGCGTGTCTCTGACTCAGCTACCCGCGGACGCATCCGGTGTTGGGTGCTACAGCGCAGCAGCAGCGAATGTTCGGTAACCGTCCTTTCGATGGTTGGTGCCAAGGTTGTGGCTCAGGTTCTGTGGCGAGGCAGTGTTGCACCGGCTGAGACGGAGTTCCTGCTGGACTACTTCAATAACCAGGCCGGCGCTGGGGTAGCCCTTGTTGATGCCATGAGGCGACAGTATTTCAGCGATGCAGGCGCAACCTTCCTTGATGGGGTGAGTCCCTCGACCGGCTCGGCAGCTGTGCACTAAGCAGGAGCGTGGCTTCCTTATATAGGGTCGCGGAGCGTTATTCGCTGTTGTATTCATCCATCAACGGGTTGTCCCAGGCGAGAGGTGGCCT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AGCCTCGGTCAGCATTTCCACGTCAGATTGGTGTGACGGCTCTTGGAGAGTATTGAGCGGCCGTGTCTAGGCCGACACCTCTGTATGTAGGGAGTTGCTTTGGTACTGCGTTTACTGATGCGCTGCCTACGGTTGGTTCTAGGTTGCTCACTTCAGGGTCAGCTGTCTGGCGTCCATCTTTCCCGGGGCGACGCTACTCGGTGCCGCTGGCAAGCTGCAGAGGCTGCTCGGAGATGGCGAATGCGGATCTGTTCATTTGATGGTCAGGGCTTGCAAGGAAAGCCAGGCGGCTCCCTGCGATCGGCAATCAAGGTGGCCTCTTTCAAGCGCATTCGTTTGGCGAGGACAAAAGCAGAAGCGCTGGCTCTCTCACTTGCTAACGGGGCTACAAGTTGCACGGAGTAGGCGCCGCCACGCCAACGCAGGAATTGAGGATGTGCCAGAGAGGTGTCTGGCGTGGCGGTGCCCAAAAGCGCGCGGATGCTGATCCTCATAACCGCCATCAGTGATCTGGACCGCGCCCTGTCCGCGAAGTCGAAGTGACCAGCAGCGGCGACTCGCATCTGGTCCGGCTGCTGCCATATCCACACCTTGCACGCCTCCAGGTTGATGGAGGCGGTCTCGACTGCCTCGTTGTTAAGCCGGCAGCAGCACCACGGCAACACCGTCAGCCAAGCAGACATCACTGATCACTTTATGCAGAGACTCATCACGCGTGCTTGCAGGAAGGATCAAGGCCATCGGTCGCTCCTGGGAAAGCTGCCGCAGTAGGTCACTAATCCTGAGGGCTCTCGAGTCGCCGTTGAGCGCCATTGCGGTTGTGGTACGTCCGAGTACAACTCGTTTAGCCGACATCGAAAGGCTGATCTCTGGCAGCGCTTCATCATCAACATGGCAGTAACGACCTGCTGTTGTTTGTCCTAGACGGTGCCGATCAAGGGTCGATCTCAACCAAAAAGGTCGCCCGCTTGGGCTCGTACCGTCAGCGGGAAGATCCCCACGATCATGCAGCCGCCTCAGAGTTGTCCTATGCGTGCCTATGTATCTGGCTGCCTTCGTGGTTCCCATCTTCTCCATCAGTGATTCCTCTTCGTTCTCTCTAAGCCCAGAAAGACGCATTCCTGCCCACGCCATTTGGTCGCATCAGCTTTCTTCGAAACGCCTAACGCAAGGGCAGCAAACAAACAAAGTCTGCGCATGATTACATTAGACGGTGATTTACGTATAAAAGTGCGTAGGTTTGGCGGGTGGCGATTTTGGGAGAGCAGTTACGTCGGTCACTGATTCTGGATGCGATAACGACACAAGTGCAACCAAAAACGGATGCGGCGTATGCGAGTGAATTTGCTTACACGGTTTTGGAGTGCGCTCATGCTCCATAACAGGATAAATAGAGATATTCAGCGATAAGAAAGAGCTAGCAGGCGCTCTCACGCGATGAAGGATGCACGGTTGCCTGCATGCCGCCGCTGACTGTTAAGGGTTTGAGTAGGATTGCTGGCGTGGTTCACAGGTAGATTGCAGAGGGTGATCAGGTGATATTGCGATCCGATCATGCCGCCTGGCGATGTGCACATATCAATTGCGACAAAACCGACAGAAAATGGGCCGTGAAGAGGTAGAAGGGTGTAAATGCGGGCAAACGTCAGGAACAAAGAGCTCCTCGAAAGCTTCACAAGAAAGCTTGAATTGGCGAGAGCGGCGCGCGGATCTGTTCTTGATGAACTGGTCGCCAGGATGACGTTTATTGAGAGCGAGCTATCAGAGCTTGGGGCTCGGATGCAGGAGCGCATCGATCACTCAACCCGCACAGTTCCGAAATCGACCTGGTTTGTTCAATGGGCATGGCGGGCGCATCGCAACCCAAGGAAGGTAATGCCCATTGAAATCTACCTGGTCACGGAACAACGTGGTGGTGATAGCGTCAAGCAGAGCCGGTTATCACTCCGCATTCGCGGCGAGCGAGTGGCTCGCCTTGAGCCATATCTCGGCCCAAGAGCCGCCAAATTGTTCTCGAAGGATCTCGATAGGTTTCTTGTGCTGGCCAACACGGTCGTGGCCTGGATCAACGCATTGGCCCCTCAGGAGGCTCATCTCTTGAACGAAGCCCCTTGGTCCTACGGCCTTGGCAAATGGATTGGCTTGGTCGGGGGGATTTGTGAGAAGGCTGCCCTCACACTTGCGGGAACGGTTGAGCAGTTCCTCGCCCTCGATGCCGAATTAGATGACCTTGTTTTCGAGTTCAATGCTGCTCTGCAGCCGGTAAGATTCCACTCCATTATCTGCAGGCGAGACTGCCCCACACTGGATCGGCTCGCACCAGCTGAGCCTCGGTTTAGGGTAGTAGTTTCGTTGAACCGAAAAACCGGCAGGCGGAGCAGCCGTGACGTTCAGCTGTACAAGGCTGACCTGGCTGTTGAGCGTCTAGCCGCGGGGCTGAGTAGATCGTTAGGAAGAGAGCCGTCAGTAGAAGAGATCGCTGAGGCTCGAGCAGCACAACGCAGTCGATCGCCTAACCCATGGCTCACTGCAGAGCTGATTCAGCATTGCTGGCTGGGGAAGCACTCGTCTGGGCTGCTCAGTAGGCAGAAAAAAATGGTAGCGGTCATGGAGAAGTGGCGCCCTCTAAGGGACACGATCCAGTCGCTGCTGTAGTCAACGTAGAGGGAGTACAAGATGTCGGAATCGATTGAGCAGTTGCTCGCCATTGACCTTGGTAACGGCTACACCAGTTACATGTCTGGTACCGGGGAGAAAACTGGGGGATATGCCTCGCTCGTCACTGAGTCCAGATCCAGTCAAGGCCTGGGTAACGGCTTCAGCCGGGAAGCATTCAAGACGAAGAGCGGTTCCTACTATGTTGGCGATGATTGCCGCGAGGACGGGGCCGTAACACGGAGTACCGACTCCTCCTTCTATTCCTCAGATACGATTCGCGTGCTGATGCTTCGGGCTCTTAAAGAGTTCGGGCACAAGCAGCCAATCATTGTGACTGGCCTGCCGACAGAGTTCTTTCATACCCACCGTGATGAA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GCCAAGGACATCAAGCGCTGGGCCCTGGAAGAAGGCTATCAGCCAGCCAAGGTACAGGTCCTTCCTCAATTTGTTGGCCCCTGGTTCGACCCGGAACTAAAGGACATCTCAGGAAAGCCGTTTGACCCTTCCTCGGTAATGAAGGGTAAGTGGGGCATCATCGACATCGGGCATGGGACTGTCGACGCCGGGCAATTCATGAACGGCAACGTCTCTACTCACCAAGATCACCGCTATGGTGAGTCATCCGGGGTGTCGAACATTCATAAGCAGCTGTTTACATCTCTGCGTGACCCAGAGGCACTGAACAAGTCCTTGCCGGCGAAGTACCGCCTTCCAAACGGATTCTCCATGGAGCGGCAGACTACTGAGTACACGATGGACATCTGGCTTCGCCAGGGATACATCCCATGGCGTGGGGAACAGCTTCCGATTGATCAGATCAGTTTGCCGGCACGCCAGAGCTATGCCGATGATGTCATTCCCCGCGTCGTAGACAAGCTGTGGGGCACAACCGACTTCCTCAGTGGAATGATCTTCGCCGGCGGCGGTGCAACCGTATTGGGGCACGAGCTGCTGAAGAAGCACGTGAAGTGCCCAATCTTCGCCGCGGACGATCCCTCGAACTCTATCGTGCGTGGTCTGCGGCGCTACTACATCACTCAGAATTTCAAAGAGCACGCCGTTCTGAGGGTCGACCGTGGCTAAGGCTAAGGGAGGAGTCGTTCACATCCAGGCAGTCCTGGTGGCTGGATACCATGACGCGCTGTTGACCTTGCTCGGGGGAGACAACCGCCGAATGGCCAACAGCCTCGCCTTAACTATCTCGGAGGCATGCATCGACGTTTGGCCGATCCAGATCAGCGACTATGACCAACCCGGGCCGGGTGAACAGCAGCCGGTGAAGATTGCGCTCAACAGCGAAAGATTCCCCCGGCTGTATGCCATCTACAGCCGTCTTTCGTCCGGCGCAAAAGGACAGACACTCGTCAACCTGATGAATCGGCACCAGATGTTGAAGGACACTGACCCTGAGGCTGCCAATGCAGCTCTGAACAAGCTGCATAACTCCTGGTTAGATGCTCCGGCTCCTGCTACTCAAGAGGTAAGGGCGGCGCCGGTGGTTGCTTCTCCATTGAGCAGCCAGGACGTGCTGCCCAGTACATCAGAGGCGACAGCTGCTCCTGAAAGTCAGCCTGCAGAGGCGGAAGTGATTCAAGATCCGCTATCAAGCGTAGGCCCGATGAGTTTCTAGGCAATCCAGAAGTCGGACAGGAGCCCTTCGCTACAGCGTAGGGCTCCGATCCTGACGCTTCCAACCCAGTGCTCGAATGCACTGAGGCATCGAGAGACACTCTCAACAGTTGCGATGGACACCAGCACGGGCGGCAGAGTGGGGTACTGCTCGGCCTGAGCCAGTTCGCCCGTCGATGGATCAAAGTTGAAAACGTACGCGCCCTCAGGGAGAGCCTCGAGGTGATCGAGGAAGACCTCAGCTGCCTGTACGAACCTGCTTGGGATCATGCGTGCTCCGATATGACCCAAAACAAACCTCGCATGATGTACACCCGAACACTCGGCCGGCGGTCAGCAAACCAATTGAGTGCATAGGCAAAGAAGCCAGGGTTGTCTGCCTCGATCGGCGGGACGGTCTCGCTGTGGTTTGCAACATACCGAGCGGTGACCGTCAGACCAGAGTTGGACTTGGCGAAATTGAGCTCAAGCTCAGCGGCGATCCCGTCAGGCAGATTGAGGCCGATCTGACCCATGACCGAGACGAAGTCCAAAACAGGTAGTGCAAGTTCAGATCCAGGACGTACGGATCGAGCTCGTTGCGCCAGAAAGACATTCTCAGCAGCCGGCCATTCAGAAACCAGCTGGTTGGACTCGAAAGCGTCTGCCGCCTGCAGGTAGCCGCAGTCGACATTGAACTGAGGCTTCAAGTGGTGACTCCTTAGCTGAGTAATCATTGGCTTGTTCTCGGTTTGCTGGTCTATCGGGGCTGCTCAAGCTTTGCTGAGCGAACAATGGATTTGCGAAAGACCTTGGAGTTGGATATCCAGCCTGCAGAAACTTCCTCGAGAGGTGGGGCAGTTAGGCCGCCGCCGGCTGGTTCATGAATCGCCGCATTAAAGCGTTCGGTTTCCGGGATTCGATACACGCCAACTTCACGAAGCATCGCAAGCAGTCCCTGCGCATCCTGCTCGCTTAGGGTGGGTAAAAGGTCTAGCGCTTGCGTGATCGTCTCCTCATCCTCTTCGCGCTGTACCCTGGGAACGAACGGGTAGTTCGTTTTCGGAATCTCCACGCCGGGGTAGGCAGAGAGAATTTCGCTGGAGGCTTCTGCCACAAATCTGATGCGAGATACTAACGACTCAACAGTAATCGTCCATGGTTTGGGGTTCAGCAATTCCGATGCAGTCGAGACCAGATCAACAGAGTAGGGCAGTAGTGCGTTGGGGTTGCCATCCGCACTACACCGCACCAGGTTGCCAAAGCAGTCCAGCAGGTACGACGGCCGGGTCTTGCTGTCATGCACAAAGACCAATTCGGCAATCATTACTCGGAGATCCTGTTCAGCGATTTCACCAAGCGCTTAACCCCTTTCTCGATGTAGTACTCACCATAGTAAGCGTGGGTGGTCGGCTGAGAGAGCAGTCGCTCCTTGTTGACGATGGGATCGTCTACCTCGAACTCCTCGAGCAAACCCGCAATGACTCGGCCGGCGCTTGCGGTGTTGCCAGTTTGCGGCAACCAGGCGCGCACAACCTCCCCATCGTCGTTGACCAAGAAGACCATGGTGGGCCACCAATCATAGAACTCGGAGGTTTCGCCTCCATCGCCGCCTTTCTTGGTGAACAACTCCTTGTGCCACTGTCCCATCTTGCTGTCGTTGAAGCGAAAGAAGGGTGCGATCCAGTCCTTGAACGCAACATTTTCACCGCCAGAGAAACGCGACACAGGAGAAACGAAGTAGTTGTTGATGCACTCATTGAAAGCAAAGCCGCACCCACCACTCGACCAGGAGTAGA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TTCCGCTCGATCCCCAAGAGCCGGAGACTGAGGTTGGAACTTGGTCGTACCCCAGGTAATTGACCTCCAGAGGTATGTCATTAGCTTGAACGAACTCGTGGATCACGTTCAGGAATCGCCCATCACCCTCGGCCCGGTCTTTAGCGCTTTCAGCTTTCTTCCAGGAAGAGTCCCAGTTTTTAGCATCACCTGGTCGCGTGCTGGACGAGTACACGTTTGCTGCCACCCAGAGAGACCAACCTTTTGGCTTCCACGATGCGTCACTGAAACCCCAAACGGTGCGGGGGCTTGTGTTCGGCACAGGGTTGGGAGCAGATGCAAGCCGATGCAGTGCGCCTGGTAGCTGGAAGGGCAGGCCTTGCTCTACCTCGCCAAGCGGTTTGGGAAGCTCGACAGACTCTCCTCCGCAGCCAGAAGCGAGCAATGCGACCACCAGAGGTGCGATCAGTCGGGTTTTCATTTGAATTCTCCTTGTAGGGCGTGATTTCTCTATAACGCCCGCCTACAGCATTTCAACCAGATTCGTGCGAGAAAGGCAAAACGCCCTAGAAAAAGAAAGCCCACATGGACGTGGGCTTTCCTCGTGCGTATGCCTTGGTGGGCTATTCAGATGGCCGCGAAAGTGGGCTTTTGGTTACTGAAGTTGGCACTGGGTTTTTCAAAAAACCAGGGTCCGGAGTCTTCAATGGAGCCTCACCAGCATCTTTGCCGCTGCTCATGCGGCTAGCGAGGGGGGCCGGTTGCGATGAAGACTGCGAGCGCCCGCCGCTGACAATCCTAGCCCCGCCAGAGATTGCCTGTTGCTGAGCCATTTTGGTAGCGGCTCCTGAAGGGCCGCCACTCCCAGAGGGTGCTCCGCCACCAGCACTTGCACGTGCTGCAAATGCTCCTCTACCAAAGGATGCCAGCTTCATTACGGTGCCAACCACAGCGGCGCCGGTCGCCGCTAGGCCCAGAGCACCCCCGCCTGGGTTGAAGTTGCTCATACCCTTCACGTCATCCCAGATCAACATCTTGGCAAAGATTACTTCAATGGCACAGATGGCAATGAATACAACATACTGAGCTGTACCTGCCGATATAAGTAGGGTGTTGTTCTTTGCAAAATTCCCTGCGTTATAACCCTCGATTAGCTCACCATTGACAGAAAGTAGTGTTGCTGCCATCGACAAGCAGGCGTCATTCGTAAAAGGTACAATGAAGGCGAATGCCATTAGCTTTACATAAGACACAAGAATCTTAGGGCTGATAAAAACCGCCATTACACAAACAAGCGGAAACATGACTACTAGTAAACCAACAAGCATTGCGCAACCGTTGATGGACATAGGGATCATGTACTTGAGCATCCACTCCCTGAATGTCGATCCGATGTCGGCAAATGTCGTATAGCTCGCATCCTTGAGCATTTCGCCAAGCCTCATTCCGCCATCATGGTCGAGCAAATTAACTGCGCCATAGCCGGCAAGAGTTTGTAGCGGTGTGTCGGCAGTACGGCCTTGTGCGCGGATTTGGTTTTCAATATCCGTGTACATCATCATTGTTGCATCTCGACCATCACGGCCAAGTGCCGTCGCCTGGCCGACACGAGTATTTTCTTCAATAGCAGCTTGCCATGCCCGCTGACCCTGATCGAGCATTCGGTAAAGTTCGTAGCAGTTTTTTGGATATGCAGCTGCCGGGTCCATGTATGAATCTGAATCTGCCTCTTCGCTGTAGGCGGAATTACGGTAATTCATTCCTTCCACATCAGAAGAGTCGTAGTAGATTTCACTGGTGCCGATGTCCTTTTGAAAAAGCTCTTGGACCCAATACTCTTTTGTGGGGATTTTGTATCCAGTGAAGGGTACTGTTTTCCCGTCGAATGGGTTCTGCTCCTCAGGAATTGCTTTAAGGAGCGCTACGCCAGACTCAACACCTTCACGAATCTTGTCCCCACCATCTCTGTTAAACCAGGCAGTGGAGTTGACTAGTTCGTTCATGTCAGGGTCTTTGCCGGTCACCTGGTCGATCAAGCTGTTTGCGTTATCCCACTGAACTTCCGCTTGCCCAATGCCGGCCGAACCATAGAATCCGACAAACCTACCGGCTGAACGAGCTTGCGGATTTTTCCCAGCTATTGATTCAAACGCAGGCTGACAAAGATTTATGTAATCTTTGTACATGTCGGCTACAGGGCTATCAACAAATCGCTTGAGGGTTTCCTCGTCGGTTATGTGGTACGCGTTGTCGAACGCAATTTGAAAAGCATCTTCATCTTTAACTGAGTCCAGCCCTTCTTTGAATAGCTGGTATATGTTCCCTACGATCTGAACAGACCAGCCGGCACCATTTGCAAGCTGAACATCATTGTATGCGCCTGGAATGGTGAATACGTCGTCCGCTAAAAGGATGGCACTGAGTGTAAGAACGGCCAGAGCTCCACCAGCGGTGCGCATTTTGTCGGCAGGTGCTTTAATCATCAGGACAAGAACCCAAGCAGCTCCTCCCATCAGCACTATGTTTAGCGCAGTTACAGCGAACGCTGCATGGTACGACTGAAACATATTGATGTAGTGGCCAGCCAACTCACCAAAATGCTGGTTAACAAGTTTTAGAAAATCGTAGGAAGCTATATCCGTTGAAACATCTACGGTTGGATCTGTAGCTGCCATTAGCGGACGCTCCTATAGGTCGCCTGCAAAAGATCATTGCGCTCACGGTCGGCGTTGATTCGGGCCTTCATGATCTCAAGCTCTTTGCGAAGAGCCTCAGCCGAAAGATGGTAGCGTTTAATTACATCATTGCTGATTAGCTCTGACTCCGCCTGGTTAGACAGTCCGGTTAGAACGCCGAGTTCTAGTTTGGCCACTAGAGTTTCGAGTTCTTTCAAAGTTGCCAGCGAGGCCAGATTCCTCTGAGTATTTTCAAAGACAGCAGGGTTAGATGATGCAAGCGTGCGCATGAATTTAAATTCATTGTCAGTGATGACGATGTCTGCACGGTTAACCAATTGCTTATAGGCGTCACTATCTTGGAAGTTCTTTGCACTAG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GTAGACATCCTTGTAGAGGTCTACGTACTCTTTCGTCATTTTCTTGGCAACAACTTCAATGGTCTCGGTTCTAGGAGTAACGGTGGTAGCACCTTCTTCCGTGCTGTAAGAGGGCAGAAGACCGCCATAGTCCTTGATGTCGTCACAACTCATCTCCGATGCAGCTAGGAGCAGAGCAGTTGTGCCTTCGGTGGATACACCAGAGCAGTGCTTAGTAGGCGTCAGAGCATTCCCGTTACCGGCCGCCCCGTCCTGACCGCCAGTACCGCCGGTCCCATTGGAAGAACCTTTTACACCGACAAGACCGCCTGTAGCGTTTGACACTGTACCCATCAGAGCGCCGGCGCGAGAGGTTGCTTTGGCCTTCATTTCCTGGGCGCCTTTTATCAGGGAGCCAGTCAGGCCTTCCCCGGCCATGCACTCCGAGCTTTTGTATCCAGCCTCGGTTGTGCAATCAGCCTCGGCGAGAACTTGTTTCTTCTCCTCGTAGGATTTGTCTGCGAGTTGGCGTACTCCGCTACAAGTCATGTTTGAGAGATCAAGGCCAAATTGCCCAACCACGTTGAGTTCGTCGATTACCGCCTTGACGGTAGGTTGGCTATATGCCAAGTACATGATCGCAAGCGCGGGAGCGTCGCTGATGAACTGTTCAACCATTGCCCCGTACTGAGCTATTTGCCCGTCCAGCACTGTTCCCAGATTAAGACCATTGCACCCAACACCTACTTCAGTGGCCCCATAGGCCTGAACCATGTTCTGTTGGTTGTCTTGGAAAGGGGCGAAAGTGTCGAATCCTTTTGGGTTGAACCCGGTGCCGGTGGACGTAACTGCTTTGCCGTCGAGTTTTACGCCAAACAGATCCGTTGCGTCTGCCATTCGGCGAGTCCACGGGGTGTCATCCGATGATGTGTCTGCCATCGCGGGCAGGGCACTGAACATTGCTGCAATCAGCAGAGGCCAGCGAAGAAATCCATTTTTAGTGATCATCATCGTTATTGCCCTGCCTTTGCTGTCTGGATATAGGTCATTGCCTGGAGGCGGTCTTCAAGCTGGAGCAGGGTCTTATACCCGGTTAGTTTTTGGCGACGTGACGCGACCATGTTGTCTACCCAAGTAACTGGCCAGGCAACAATCCCTTGGTTCTGAGCCAGGTACTGACGCTCCTCTGGTTTCACCACGCGCCCTTTAAGTCCACGCTCGGTGATGTTTCGTCGAAACGCCTCTTTATCCTGATCAAGCTGGAACACCTTGATCTGTAGCTTCGGGTAGCGCCTTTGAACTTGGGAAAGTATGTCGAGTTGACGTTCGCAAACTGAACAAGTCGACTCCACAAATACTGAGACGCTTAGTGCGTTAGTGTTAATGTCCTTAATTGCTGTATTTTTGCTTTGTGCATAGTCCAGCCCTTTCATATTCTGGAGCTCGCCGGCCTGCCATTTGGCCATTTTGTATAGCTCTGCCGACTTATGGTACTCACCCCAAGTTGTGTCGTAGTAGGCAAGCAGGGCTTTAGCTGCTTCTGGGCTCTGTTCGAGCTGAAGGCGGATCACTGCGCTGGGGGTCCCAGGAACAAAGTTAAATTCAATGCCATCCTTGTTGGTGAAGCGCATCGGGGCAGTGGGGTTCTTCTTGGCATTACGGTTCAGCGTTGAACAGTTTTGGAGCCACTTCATATTCTGGCAGTCCAGAATGTTTGGAAGTTTATCTAGCTCTGCGTTTTGTTGTTCTTCTTTGTACCGATCGACTTTTACAAGTGCAGTGGCGACCGCGGTGGCAAGCAAATCATTTGGGTCCGACACGGTTGAAAGTACGGACGGGGCGTTAAAAACGAGCCCGCCTGTAATGAAAGCAAGTGCCATCTTCAGCGTATTGTTCATCCGTATCGCTACCTTAAGACCGAGGAAATTTGGGTAATAACATCTTGAGCGCTAGCTAGAATGCGAGGGTTGCCATTCTCAGGAATGAAAACAATCGCTGGCATATTTCGTACGCCATACCTAGATGCTTCCTGACCGTTCATATCAGGTCGGAATCCAGTTATTGGCATGCTGGAAAGTTCCGGCGTGAAGACCTTTCGTGGGTCCCAACTGGCTTGGTCGATAACCACATAAAATTGGAAGTCGACTTTGTCGCCAAATCGGGCTTGAACTTGTTGTGCCGCGGCGATGAGGCTCTTCATCGACGGAGCGTTCTCGGTGATGAACGCTTTTATAGTGACCTGTGGTGGCGAAGTCGGGAGGTCACCAACGAAACGTCCGATTTTGGCTTTCGCTTCGGCATAGGCGTGCTTTGCCGCCTCCAACTCTTGTGGGAGCGGGGTACCGCTGGTACCTGCAATGCTTGGGGGCTTCCCGGCCTGTGAGAGCATCCTTTCGACTTGCGCCAGCATCGCCTCGCTTCCCCGGTGGCCACGCCTGGCCGCTTCGGAAAAGAACTGCTTCGACCTTTCGAGGTGATCTGGATATTCGGGCGATTTGGCCATCATCATGCCCAGGTGGTACATGGCGATGACGTTTCCCGCTTTTGCTTCTGGGAAGAGTACTTTCCACGCATTGGGCTTATCGCCCTTGAGCATCAGCATGAGGCCTTCACCAACGCGTTGATCCTGCGTTGTCTGCCCGTTTGCGGCTGTGGCGATCGGGGTCGCTACCAGTAGGCTAGCGACTAGCAGCCAGTGAAATGCGCGCATTGCGCTTCTCCTGCTCGTATTTAGGCATGAAGTCGGCCATGTAGGCTTTTTGAAATTCCGACCTTTTGTCGTGGTAGAAGCGAACGGCAATCAGATCTGTGCCATGTTCGCGCTTGAGCTTTGCGAGGTATGAGGCGGCGTAATCGAGGTTGTAGGCAGGATCGAGCCAGCGCTGCACCGACGCGGTTCCTGCGTCATGCCACCGGTAATTGATCTGTGCGATTCCGAGATCTGTGTTTTTCATTCTCAGCTTGCGGACACGTATCTCTCCGCGGTCGACCTCCTTACGGTCATCCGTCCGCTGCTTCAAACCCGACATAGTGGCCAACCTGCTTGCATACGC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GCAGCTTGCTGGCTACGGAAAAAGCGTCTTGAACCCTTGCCCTGAAGCGGGCGAGCTTTGACCATCCAGGGAACCTGGGTAAGGCCCCAAAGGGCCTGAACAGTGGAGTTCTTGTCCTTGAAGCGGAATGGTTCGCCATCTGCGTTGAAAACCCAGGGATGTTTCCTGGATTCGTGCTCTGCGATCGCTCGCAGGACAATTCTGTCGACACCATGCCGCATGGCCGCTGCGTCGATCATTGGGTCGTAGCTAGATGCTTGAGCCTGTACGGAAGCTGCTAGCAAGATCGTGATTGCCAGGGCCTTCATCGCGGCGTGTCTTCGATGGTCGAGTAGTTGTGAGATTGCAGCCACGCAATCGCCTTCGCTCTCCCCGGAAAGCACTTGTCGAATCGACGGAACAGCTCGGGGTGCGGATCTTCGGCGCTTGTGCCCAGGTAGATGTGAAGAAACTCATGGTGGAGGACGTAGCGGAGCACAGATTTCGGCGCGCTTTGTCCAAGAGAGGCGCTGAGATTCTGATGGATCAGGACCACTGACTTTCCATCGCGCATCTCTGTACTACCGGCGGCCACATACAGAGTGTCAGTGCTTACGCGATTGATCTGCTTGGCAACCTGATCCCAGTCTGGGGTTCGCAGCTTTTGGAGGGTTTTCACGTAGAGCTTCGAAGCTTCTACGTGGCGGACGTCGACAAAGGGCTTGAGCTTGTCTCGGGCCGCAGTGAAGTCGCCGGCATGAAATGCCTTTATGGCGAGTTCCAAGTCTTGGAGCTGGGATGGGCTAAGGGAGCCGAGATCCGCTTTTGGCTCGGAAGCTTCGCTTGCGCTTGGAATGCCCCAAAGGACGTCGATTGGGCATTCAGTCCGGAAGTAATCCCGGGACACCTCGGCCGCTAAGCGTGTGAGCACTGCCTGATCGGCAGCGCTCACAGTTTCGTGGATGTTAAATCGACGGGCACCCATTCGGTTGACTCCAGAACTTATGAACGACTTCTCCAGCCGAGTTCTGCAGGTCGATACGGTCTCCTGTGATTGCCACGCGGAACCCAGCGATATAGTCCCCTTGGCCGACCATAGTGTCTTCGCGGTTAGTGTCCACAACGAAGGCATGAGCGACGCAGGTACTGCAGTTTCTTGCTGGTGGAGCAACGGCTTTCACGCAGATCTTCGGCCTTGGCCCTACCTTGGGTTTCGCCTGGGTAGCGGCATAGGAATGCGGTTTAGCTGCGGAGGATGTTGAGTGGGAGGCGGCTTTCGGCTGTTGACCCGGTGCCTTCCCTTTCGCATCGAGTGCTTTCTGCAGATCGAGGATCTTTTGATCCTGCAGCGCCAGCTTTGCTTTCAACTCGGACATCTCTACAGCGGTATCCGCTTGCAGATTCGGCTGCTGCTCACTATCCGGATTCTTTTTGGCCTCGCCAGCCAAAATGGTGTCATCTTTTCCCGCCACAACATTGCCACCTGAATGGCCTAATTGCGCTTCCGGCGGCGCAGAGAGAAGGGGGCTTCCTGCTGCGCCAGGTTGGTCAGTGTTTGCACCAGCAGGGGCGCCCGCGAGTTCGCCAAATGGCGAGCCTGCAGAGGCCCATTGTTGCGTCGGCGGCACTGCCGGAGAGCCCGCAGGCGATTCGCTCGTAGGCTGTCCAGGGAAGCCGAACGGGCTTTCTTCAGCAGGCGGAGATGGCAACTGACTTTTTTCCTCTTTCGGGACGCTCAGAGGGCCTACTAAGTCCAGCTCTTCCATGGTGGCGCCAATGGGATTGATTTTCGCAGCACCATTGCCCAGCCGGCTGCCTTCCTCGCCAGCAGGTATGGTCAGATCTTCGGAAGACGGAATAGCGAGCCCAGCTTCAGGCTGCGCTTGAGCCGGTGACTCAACAGCAGGTTCTGATTGGGGTGGGCTTTTCGGTGTCGGTTTGTAAATCATGCCTACTACCACCAGCACGCCGACGAGAATCAACCCATGCTTACGCGAGAGGCCTGGCTTCGCTTTGCTTTTAGGTTCTGGTACTTCCGCTTGAGCGTCGATTAGCAACGGTTCATCGTTGTCGTGTGTTGGCTGGTGCTGGCCTTGCTCGGCGGTAGCTTCAGGCGGGACTCCAGCAGAAGCTTCGCTTAGGGGAGGGTCTGTTTTTTCATCACGAGGAGGTTTGCCAGCGGTCATCCCCCGGGCACCTTCCTGCACTTTCTTCAGGAAATCGCCGATCGGCGAACTGCTCTTTTTCCCGCCATCTTGGATGTTCTGATCTTCGGTGCTCATGTCTTACTGTCCTAGTTCGGGGAGGAAAGTGGGGGCTTCTTCTGTCCAGCGGCCGGGTGCAATCTGTACGCACTCCTCGTGAGAGGGTTGGAGCATTCCATTCACTACCCTGGCAGGTATCCGCACACCGCATTCCATATGGGGCGCATCCCAGGTGAAACGATTCCGGGCACGCATTTTCCCTTTCATGTCCACGAGCACCTGCTGTACGCCTTCCTGGTAAGCAATTCGCTCCAGTTCGGTCTTTGGGGCGTAGATCTCTTTGGATGGGCGCGCGTTCTGCTCGTCCAGGATGGTTTCCCGAGGCTCATATTTGGCCGAGCAGCCGGCTGCAGTAGCCAGAACTGCAGCTATGAAGAAAGCG</w:t>
      </w:r>
      <w:commentRangeStart w:id="23"/>
      <w:r w:rsidRPr="00F923B4">
        <w:rPr>
          <w:rFonts w:ascii="宋体" w:eastAsia="宋体" w:hAnsi="宋体" w:cs="Times New Roman"/>
          <w:sz w:val="24"/>
          <w:szCs w:val="24"/>
        </w:rPr>
        <w:t>TTAAACGGCGTGGCCATAACGGGCTCCGTAAGGATGGGTTTTGGATAGTTCGAGAACCGCTTGCTGTCTCGCGGTCGACTCGTCAATGCGATCGCGCTCGACGATCTCTGTGGTCTTTAGTTCACGCATGCGGTAGTCGTCCGGGTGAGAGCTGGCGATCCACAATGTCATGGGCGTCGAGAACAGGCGGAAGACGCCGCTGTAATACCGGCCCTGCTTTGTTCGCATCCGATAGAACACTTCCGAGTACATCGGGGGCAGGGATGCAAGCGAGCGCCAGAGATCCACTTCAACTGGTTGGAAGCTGAGGACTTCCTTGGCAATCTTGTAGTCCGACTCGCTGCAGGCCAGGAAGAAGTAGTGCGAGGTGTTCTCGAGGATGCCGTCCTCTGAGTCCCCACCGCCGC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CTCTGCGCTGATCAGATTGGCGAAGTCTTTGACGGTTTGGCTTATCAGCAGGCAACCGGCGCCATAGCGGCGAAGCTCACGATAGAAACTGGAGAGAGCGCTTGCTGCATTGGGGTCCGACAAAGTGGACCAGGCCTCGTCGACAGCAATGATCTTCTTCCTGTCGCGAGACAGCTTGAATTTGCAGTACAGGTCGATCTGGCGAAACAGCGCGAGCGTGACTACCCCCAGGGCTGGCGACTTTGCCATGCGCTGCGTTTCCAGCACGGTGAAGTCGTTATCCCAGTCAACCTGCAGATAGCCATCAAAGAGTGCTGCGAAAGGACCATGACCGTAGTACAGACGCAAATGGTCGACCAAGACCTGTCCTTTCAGCTCGGTCATGTCGGTGGCTTGAAGGACCGGGATGAAGTCGCTGAAGCGAGGCTCATCGTCTGGCCGGGTTTCCAGCCAGTTGTCGTAGAACGTGGTCAGAGCATCGTAGAGAAGCGAGACCGTTAGTTTCGGAAGGGTAGAGGTTGCGCTGTTAGTCCCGTCACCGGCCTCCATCATCATGATCAGCATGCGAGCAATGAAGAGCTTGTCATCAAGGGACAGAGGTTCGATCTCGCCCTTGTCATTGCGCAGCAGCGCGAACGGATTGACGCAGATTGGATGGATCATCCGCTTCGAGGTGGGCTCCTGGAATGGCTCAGTAGCGAGGCGAACATAGTTGCCTGCCAAAACCAGACAGAGACTCTCGTAGGAGTCGCCCTTGTCGATGATCCAGACCTTCGGTTTGTACTTCACCCGCAACGCGATCAGGAGATTGTTGAAGGTAAACGACTTACCAGTACCTGTGCCCCCGCAGACCAACGAGTGGGCAGTGTTCACCTGCTCCCCCCAGAGGTCGAGGAAGATTGGTTGGCCAGACCTGTTGTTCATCATGATTGCAGCGTCACCCACGCCTTGGTACTCAACGTACAGGGGGGCCATGTGAGCAACGCTTTCAGTCAGGTGGGGGAAGCTGCGCTTCAGTAGCCGCATGCTTGTTGCGCGGAAGTTAAGTGGAAGGCTGTTGCGGACAACGGCATCGCCGCGGAGCACTTCTTTGTGCCCTACGTTCCACAGCAGGGTCTCTAGCTGTTGGGCCTGGTCGTCAATGGTTTCTTTGTCGAAGCCCATCAGGTTCACATGAAGCGAAAGATCAAAGAACTGCTCCTTACTAGAGACGTTCTCCGATGTGATCTTCGACTTAACCATGTCTAAGTCGCGACGCTGTTGTGCACGAGTATCCGCGTCACCAATGCGCATCGACTCCTTGCTCGCGATCATCCGGCCGCGCAGAGCGAGACGGGTGTTCACTACTGCTGGCCCTGGTACTGACCAGTTCAGTGTGATCAGGTTTTCACACTCGATACCCGTAAGACGTTGTTGAAGCATGCCCGGGAAGCTGCGGCCAGGCTTTCCTAGAACGGAAACAGGGCGGATGTAGTAGGGCACACCGCGGTCATGAATCGTCATGCCCTCAGGTTCGGATTCAACCCATGCAAAGCTGGCAGCGTCCATGAGACTGGCGCGGTTCGGCACAGAGTCGGGATTCTGCAGAGCTTCCATGATCGGAATGTCCGCCCTGTAGCGTGGTGGCGGGATGTCGAAGCAACGGACAGGATTCAGCAGCTGGTAGTGGAGGTCGATGTAACCTTGGCCTGTGATCACGCTTGGATTGAAGCTATGGGCAGAGAGGGTCTGCTCGATGTCATGGCAGATTGCACCGAACTGCTTTGCATGGCGGGACGCTGTTTCGTGCACCAGTTGGTTTGGATCAACCAGGCCTACAGAAGCCAGTGCAGTTTTGGCAGCTGAGTCGATGAAGCGACCGAAGAGGTATGACGGTGTCCAGTGAAAAATCAGGTAGCAGTCAGTGACGAACGGGAACCGACCTTCGCGGATCTCTCGCTCAACAGCAATTCTGCCTGGAGCGTAGGTGTCTTCTTCGCCGGGAGCCGCTTCGCCACCCATGGCTGCAATTTCTTCCGCACGCATGCGGTCCAACATGCTCTGGTTGGTGCCGCCGAAGAAGCCGCGAGGGCTTACAGCTGCGCGTTGCTGGCGACTGATGATGGAGCGTGCAATCTCAGTTGCGAACTCGCCTGCTTCCGGATGAATGATGGATTCGTACTTATCCAGGATCGGGCGGATATCGCGATGCGTGTGTCGAATGAACTGGCCGGTGCTGCCAGCTGGGTACTTGTTCAGGACATCCTTGAAGTTGTTGCCGACCCCGAACAGATCACTGGCCTCGAAGAGCGAGATATCTGCGGCACTCACCGACCAGATCTTGGCGAAGCGTCCATCCTTGGTATGGAAGTAGCGCCCGGCAGGTTCGTACACAAACGCATCGGCCAGGAGCTGGATCGGCATGCCACCCTGGTAGTTGCGGCGAGCCAGGCCGGCGAGCTCTGAATCGTACAGGTGGAGGTCTTCTTGCTTACCCAT</w:t>
      </w:r>
      <w:commentRangeEnd w:id="23"/>
      <w:r w:rsidR="00D54CE7" w:rsidRPr="00F923B4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F923B4">
        <w:rPr>
          <w:rFonts w:ascii="宋体" w:eastAsia="宋体" w:hAnsi="宋体" w:cs="Times New Roman"/>
          <w:sz w:val="24"/>
          <w:szCs w:val="24"/>
        </w:rPr>
        <w:t>CGTGGGATACCTTCTTGGTCGCTACTACGTTGCGCGACTCCGGATAGAGGGTGATGCGAGCGTTGCTGACTCGGGTGAGGTACTCGGCGATGTCTCGCAGGGAGTTGGCCTCGCTGTTCAGCTTGATTGGCTGGCTCTGATCTACGGCCGGGTCGAAGACCGGGTCGTAACCACTGGCCGCGGACGCCAGCTTCACGATCTCATCCAAAGTCAGGACCTGGCCTTTGAAGATCTGAGGCCAGGGGATTTCTGCCGGCGGCGGGAGAGGGCGCTCATCAAGCACGTTTGGCTTTTCAAAGATGCGTCGATAGAGATTCACGTCGGACTGGCGTTGGGTAATGTCCTTGCCAGAACCGAGGATCTGCTTTTCGTAATGCTCGCGAATGACGTCCTTGTGATACTGGGAGATGCCTTCAGCGAAGGCAGGTGTAGCCAGTACGCACGCGAGGCAGAAGA</w:t>
      </w:r>
      <w:commentRangeStart w:id="24"/>
      <w:r w:rsidRPr="00F923B4">
        <w:rPr>
          <w:rFonts w:ascii="宋体" w:eastAsia="宋体" w:hAnsi="宋体" w:cs="Times New Roman"/>
          <w:sz w:val="24"/>
          <w:szCs w:val="24"/>
        </w:rPr>
        <w:t>TCAGTTTGCCCAATCTGCTTCCTCCACGATGATGTAGTCCCAGCGGCCGCCATGCTTAACCCCTGTCTTGGGATCGGCATAGGGCACGACCCACACAG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CACGACATCCGGGTTTCGGATTGGGTAATAGGGCTCGCTCGAGCCGAGCTCAGGACGTGCGCGCAGCCCTTCACGCAACAGCCTTACAGTGTCCTGGGCGCCGCCCGGGTTCACCGCTTCATAGATCTGATTCATGTTCGGCTTGTTGCGGAACGGCTCATCGTCCGTAGCGCAGCCGCTAAGCATGCCCAGCAGGGCGGTGGCGATGATCAGCTTGTTCAT</w:t>
      </w:r>
      <w:commentRangeEnd w:id="24"/>
      <w:r w:rsidR="00281052" w:rsidRPr="00F923B4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F923B4">
        <w:rPr>
          <w:rFonts w:ascii="宋体" w:eastAsia="宋体" w:hAnsi="宋体" w:cs="Times New Roman"/>
          <w:sz w:val="24"/>
          <w:szCs w:val="24"/>
        </w:rPr>
        <w:t>GGCGCGGTCC</w:t>
      </w:r>
      <w:commentRangeStart w:id="25"/>
      <w:r w:rsidRPr="00F923B4">
        <w:rPr>
          <w:rFonts w:ascii="宋体" w:eastAsia="宋体" w:hAnsi="宋体" w:cs="Times New Roman"/>
          <w:sz w:val="24"/>
          <w:szCs w:val="24"/>
        </w:rPr>
        <w:t>TTAAATCAGGATGTCGTACATCTTCGCGTCGATATCCAGAGGCTCCATGGCCTTCTTCACGCGGATGGGTTGTTCGGTGATGAACTGGAGCTTGATGCCCGGCTCGACCTGGATCGTGTCCATGATTGCGTTGGCTTCGGCTTTAAACCGGTCAGCGATGTCTTTGAACGCGGCGCCGATGCCGGTGGCCAAGGCAGCTTGAGCCTCGCTGCCAGTTAGCTGGCTTGTTACGGTCGATGTACCGTTCTGGACAGAGCTGGAGTTGGTGAACTCTGCTGCGCTTAGGGTTGAGGCGTATGCAGCAGCAGCAGCTGCTGCAGATTGCAGAGCCAGCGTGCGGCCGGAGGCTTTGTCTAGCTTGCCGTAGACGTCTGCCTCGTTATCGCGCGTATCTACGATGTAACCGACCGCAGGAACCATCTGGGAACCACCTTCAGCATCCCAGTAGCTCATCTGCTCGACACGAATCAGGGCTCGGCCGGTGTTAGAAGAGGATGTGCGGCGGCCAGAGCAAAGACCCATGAGGTGAATAGTGCCGAGGTCGCGCTCAACTCCATTGGGCCCGTGCCAGATCCCACGAGCAGGCAAAACAATGGGTTTCGCCTGGGCCTGGTCATCACCACTCGAGGTAGGTGAATTCGCGCCGATTGGGCAAGCCTGTCCGTGAAGAGTTGTGACCTCAACGAACGAGAATGCCTCGATCTCATACTCTTCAGCGTTGCCCTGTCCGTTAATTGCCTGAACAGCCGGCTTAGTCTGCGGTTCCTGCTGCGGAGCAGACCGAGGTCTGCCATTCATTTCATCGAGGGTGGCTTGAGTGTTATTGCTTGTGCGGGTCGCGGCCCTATCGAAGGCGTTGACGTCCGGGGCTGCCATCTCATTGAAAAGATCGCTTTCCGCTTGACTGCCAGCGCCGCCGCCACTTTTGCCCTGGAACGTGTTCTGCTGCATCTGTGGGCGCAGAACCGTGTAGTTGGGGCCGTATGGGCTGCTAGGGGTGGGTTGACCTGGGGAGGGGAGGGTCGCCGGCCCGAGGTTGAAATCACCGTCGAAGTTCAGTCCGTCGGTTGGCGGTATCAGGTTTGGCGTGGCTGGCAGCTGTGGGGCGGTGGTGTCTGCATCCGCAATTCCACGGTATGTCTTATCAACCAGGTCGGTCTGCAGTTTCGCAATCGCGTCGGCTAGTGCGCGGGTGCTAGCCTCGTTCTGCTGCTGCAGCTTGCGACGTTCGCTTTCTTCTTTCTTACGCTCTTCGTCCCGGTTCTTGTTGTCCCGGTCCATGCGAGCGGTCATAGCTTCCAGTTTTTTGGAGAACTGGACTAAGGCAGCGTCTTTATCCTGCCCGCCGATATCGTTGATTTTCCCCGAGCCAACCTCAATTGGCGTCGGCGCTTTCTCGACGCTGGTCCGCGGCTCGTCACTGCTACCAAACAATTTGCTGAGCAGAACGAGACCCAGGCCGATACCAGCCATGATCCAGACCAGTTTTGCGCCTGGCCCTTTCTTTACTCCACCTTCGGCGCCAGTGCTCAT</w:t>
      </w:r>
      <w:commentRangeEnd w:id="25"/>
      <w:r w:rsidR="002C34B7" w:rsidRPr="00F923B4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F923B4">
        <w:rPr>
          <w:rFonts w:ascii="宋体" w:eastAsia="宋体" w:hAnsi="宋体" w:cs="Times New Roman"/>
          <w:sz w:val="24"/>
          <w:szCs w:val="24"/>
        </w:rPr>
        <w:t>TTAGCCTTCTCCGAAACGATGAACAGCAGCCCACGGTGAGCATCACCGTAGATCTCAGAGACGAATTCCGGAGATGGACCAAGAACTCTGGATGTTGGGAGCATTGCGGCCTGGCGGGCGACACCAAGCGATTTGCGAACGGCAGCGTTCGAGTAGTCGATCTGATCGATGGCCAACTTGAACGATGTGCGCCCGTGGTTGACCACCTCATAGGTGGTACCTACGTAGGTAGGGCCTGTCACCTGAGACTGGAGGATGAACTCGACAGATCCCTGGCGGAACACAACCCGCTGATCACGGCTCAAATTCTTGAAGTCGTTGCGGCGGTACCCGTTAGGAGTATCGCCACTGAACAGGTAGTTCATCAGGCCTTTGACTCGACCTTTCCCGTCACGCGCAAGGCTCGAACGATCGACGGGGCCTTGGGTAGTGATTGTGACCTGGCTGTCCGCACAGCCTGGTCGAGTAATGAGGTTAACCAGATATGACTGCTTCGACGGGCCGTCAACAGTGACTAAACCAACGTAAAGCGGGTCATTACTTCTAAAGGCGAGTTTATTAGGGACAGGAGTCGGGAAGAACTCCATCCCATCCGGAACCTCTTGGTAGATACCTTCGAGATATTCCTCTGGGAAAATAACTTCTGCACGCTGCGTGTCGTTCGAGATGTACACGTCAACAGGCGAGTTTTGATAAATAACGGTGCGTGGGGAACGGTTGCATTCCTCATTTGCAAAAACGGATGAAGCGCAGACTGCAGCAACCATTGCAGCCAGGAATTTCAATTTCACTGCATGATCTCCTGATAGTCCATGTTGTCCGCTACTACTGCCCATTCAAAGTGCTTTGAAGGCTTAATTGCCTTAATAAGTAATTTGATGTCGTAACGCTTGCGGTCGAACACAGTGTTCAGAGTTGCGCGATAGCGCGCTGCCTTGAATGAAACAACATAGCCTCCGGCCTTATTGTCTACCTCGAACGTATACGGCGAAGTTCGTACCAAGACTTGTGTGATCTGTTGGTCAACGGACTGTTTCGCACTGGCCTTTAGGCCTTCTTCCTCCGCGGCACGCATGCGAGGAGACATCATGCGCAGCGCTTCATTGCCGTTCGTGACTGCGGATTCAGGCGCGAAGTTATAGAAGTTGTTTAGGAATTCGGTGACAAAGCCGGCTATGTGTCGCTCGGGAATTTGCCGTTCACTCACAAACACGCCTTCAGCATTCGGGAATCCGTACATGATTCGCTCTTGCTGCAGCTGAAGGTT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TCGTGAAGCTTACTGTTCTGTTTGACGAGGGCAACGATGGCAGTGCCCATAATTACGCCGATTGCGATGCATGCGATCATCAACTTGCCGGAGCGCAACTCGCCCTTACCCATAACATTGAAGAACTTCAATGGCGGTCCGTATTGCTCATTCATTTTATGGCTCGTAACGGTTGCAGTAGGTTGGGGCCGGAAGCAGGCCGATATCAATCCAAGCGTTGGAAACCTTCCGATTCAGCCAGCGGAATAGTGCTTTGAGCGGAGGAACTTGATTGGCGAGTTCGCTTTGCTCCCAACTCCCAGCGAGTAAGTTGAGCCGCAGCAGTAGATGGCCTTGCGGCAATCCCCAGGTCAGGCGTTTGTAGAGCCACAAGCAAAAACAACCCACACCAAAAGACAAAAGACTGTCTCCTGTTACGTTGTGGGTGATCGCCATTGGAACCATCCAGAAGAACAGGTCCTCTTTATCGAGGCCACCGAAGTTCAGGGGGGAAGTGGCGTATGCGAAAGTATCTCGCTCGTCTTCGCTTGTGACTCTGAAGTGCATACCTGGCGCCCTACTTCGAAGCGGCTACGTCAAAGCCGGCCCATTGACCAATGGTGGTGACGAAGGGGGCACCGAAGAGGCAAACGATGCAGAAGCAGACCGGAATCCACCACAGCTTGCCGCCGAAGAAGATGATCGAAAGCGCAAGTGCTCCGATCGAGAGCCACAGCCCCCAACCTGCGAACGCCTGGAACCAGCCTTCAAGGCTGTCGTTGGTGTTCTTCTTGAGGTCGTCGCTGGGGCCGAACTTGCCATCCCAGGCGGCATTAGCGATGTCAGGGTAGGCGAGCAGCACAGCGACCATAGCCAGCAAGAGAATGCCGACCATGAACCGCTGTACGTCCTCCCGTCGAATGTTGGTACTGAATCCTTGGACGGTCATCGTCTCATTCTCCGATTCGGGTTGGGGTGAAGAAAAACTGGCCATCGGGCGTGAGTTCTTGGTACCGCTGGCGTTTGCGCTCGGGCACGAGAATCACGTTGATGGTTTCTTCCACGGGCTTGATCTGGCTCAGCATCCGAACCAGATCCAGACCAGGAAGGGGGTGACTGGCCTCTGCCTTTTTCAGCTCGGCCTGTGCGAGGCTCAGGGCTTGAGCTGCACTGGAGAGATGCTCAAGCGCGATCTGATAGCGCGGGTCGCGCTGATCGATGACGTACGGATCGTCCGCGCACGCCGGTGCCGCCGCTATTGCGGCAGCCATCGACAAGCAGAGTGCCAAGAATTGGGTTTTCATTGGGGAGTGCTCCTTTCCATGAATAGTGGAAAGGCACTGCCCCTTTTCGGAGGGTTTACGCCGGGTTAGGAGGGGAAATGTTGGGGGAGTTAGCCCTTAGCTTTATCCAACATCTCGGCAAGCCAACGGCGTGAACGATGGAACTGTGCGAGGAGGAGTTTCGCAACAAAGCCGGTGAACTGGACCAGCAGCAGCGAGACGACGAGTTGAATGGTGTTCTGGATCATGCGGACGATGCTGTTAACGAACAGGGAGGTCATGCCTCGTGTCGCTGGGAAGCGCAGCCCTGCTGCAATGATCAGGAATCCGATGACGACGTACGCTGGCCATCCCCAAACTGCGAGGTGAAAGCCTACGGTGTTCTCAAACCACTCGATGATCGGGTCGGCGGTGTAATCCCATTGATTGATGCTTTCAAGCCAACTCAAGGTTCAATCCTCTTCGGAAAATTCTGCATGCAGAAAGTT</w:t>
      </w:r>
      <w:commentRangeStart w:id="26"/>
      <w:r w:rsidRPr="00F923B4">
        <w:rPr>
          <w:rFonts w:ascii="宋体" w:eastAsia="宋体" w:hAnsi="宋体" w:cs="Times New Roman"/>
          <w:sz w:val="24"/>
          <w:szCs w:val="24"/>
        </w:rPr>
        <w:t>TTATGCCCGGTTGATCAGGGCACGGTTCTCGTCTGAAAACTTCTTCCAGGCGCCTATGCCTTCTCGGCCGCGCCTTGGTCGTCTTACCAATTGCATCTGACTGAAGTGCACGTTGGGGAATGTGTTGCGAACCATCGGCATGCGAACGCGGTAGGTTCCTGACTTAGCGATAATGATGCCGTCGCCCTGATCCAGGGTCTGGAAGTCTTCTGGCTGGATAAGATCTTCGCGCGTGGCCTTAGAGCCCTTCGAGCTACTGGTGCCGGCGCTCTCATTGGCGATGACACCGGACTGCTCTGTGCTGTGGCTGCTGCCGAGGCTGGTGCCTTCGGTTTCCTGCGCGTAATTGGTGATGCACGTACCTGCCAGCTTGCAGGCAAATTCCCGTGTCGCTGCATCTTTGACATCGCAGTAAATATGCGTCCAGCAGTTACCAAGAACCATCTCGACGAAGGCCGGATCGATCCGCTGGAGAAAGCCGATGCCTTGAAACGCGATGATGATCGGCACATTCGCGCTTCGGGCGAGCTGGAAGAGAATGACCTGGCTGGCGTCCATGAATGACGGGTATTCGTCGAAGATGGCCGGGCAGATCATCAGCGGCTTCTTCTTTTCAAGCTGGATCTCACCTACCGCACGGGCCAAGTCAGAGATAAAGAGCTTGCCGAAAAGAGCAACACCGTCGGTGTCCGCCAGAGAGGACATCGAGAGGACCACCACATCGCCGTTGAGGATCGATTCCTTGAGGTCGACGTCAGGGCTGTACGTGTTGACGATCTGACCGTATTCCGAGTGCGCAAATGCGGACAGCTTGGAGATTGCGCCCTGCAGGAAGTTCTTGTACTTCGTGGTATCCCACGTCTCTTTTTCTTCGTTGTACCAGTAGCGCAGGTAGGAGTAGAGGAACTCCTTGCCGTCAGCATGATCCTGGGAGTCTGTCTCTCGGATGTTCTCCACGTACTGCCTTAGCAGGGTGAAGCTCGAAAGCATCGCGATGAGGTCTTTGAGGTGGAATGCAGGCTCCCCAGGCTGGAGCTTCATGCACAAGATCGCGGCTGTGAGAGAGTAGCGGTTGACGTCAGTCCAGAACTCTTCCTTCGAGTTGGCCTGCATCTTCATAGTGGTGGACAGTGTTGCGCGAACACCACCGGAGAAGACGGGATTGTAGGTGTGCGACTGACGCGGGAACTCGAAGTTGATCAGCTTGAACTGATCCAGCCGGTCGGCTGCTTTCATCATCCCGTAGATGGCGCCGGCGAAGTCCGAGTCTGACTTCGCTTCT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AAAATTAGGCCTGCATTTTTTTTGATCTGTTGTTGGATGATCGCCAAAATCAGTTCGGTCTTGCCGGTCCCGGTCGCAGCCAGCAGCGCTACATGGCGCGTCATTTGGTCATCGGAGAGCAGGAAGGGCATCATCCCAGGGTAGGCTTCCAGGAGGCTCTGGCGAGCATCGTCAGCTGAGACGATGCCTTTCTTATTGGTGACCTCCGTCAGTTTCTCGCGCCACTGAGTCCAGGGCAGCGTTTTGCCCAGGAAGGTGCTGCGCTGAAAGTCGCAATCCTCGAGATCTGCTTGTGTGTAATTGCGATCCCATACGAGGGGCTTTTCGCTTTCGCCTTCTTCACGATCCAGCATCAGAGACCAGTAAGCGCATGCAGCTGCCACAGCCAAGGCGACTGGGATCGGAACGAACGGAATTGCTGCACCTATGAAGGGCAGGCTGAGGGCGATATTCCGCCGGCGCTGCAGGTCTGCGAGTTGCGCCTCACGGGCTTTAAGTCGTGCTGATTGAGTCGCCAT</w:t>
      </w:r>
      <w:commentRangeEnd w:id="26"/>
      <w:r w:rsidR="000F0099" w:rsidRPr="00F923B4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F923B4">
        <w:rPr>
          <w:rFonts w:ascii="宋体" w:eastAsia="宋体" w:hAnsi="宋体" w:cs="Times New Roman"/>
          <w:sz w:val="24"/>
          <w:szCs w:val="24"/>
        </w:rPr>
        <w:t>GCGGGGCTGTCCAGAACGGGAGCATCGAGCGAACACGGGATGGTTCGCTGAGTGGGAATGTGTCGCCGATCTGGTCGATATCACCGACCAGAACGACAGTGCGTCGGGAGCTGTTGAGGAGCGTCGCCAAGAGTTCGGCGTTGATGCTCGGAATGTGCTCTTTGAGCACTACCAGAATTACGACTTCGAAGACCCGGCCGCGGATGAACTTAGGGATAAGAACCCCGCCGTGAAACGGAGTGATGTAGTCCTTCAGTCCTAACTCAACGGCAGGTTGGCCTATGGGCTTAGCCACCATCCGCTCACAGGTAAGCTCGGCGGGGGTAAGCAGTGAGAATGCAGGAATTGCGAGCGAGAGGGGCTGGCGGATTATCACCGGCATCCCTTTGAACAGTTGCTTACCGTGGAAGTCGACGGGAGACGCTTCCCCCACGAACTCCTGGGCGATAGCTGCGCTAAGCCAACTTGTGACGTCACCACCTGGAACGTCAGCCTGCTGCTTCGGTACCACAGGTTTGATCTCGAGGAGTGGATCGACGTTGCAGGCTTCGCCCAGTTGGCGCATCAGCAGGCAAACTGCTTCCGGCAGATCTTCACGGGGCGCATTGATCCAGCTGATTGGCTTCGCCGGGTCAAAGTTGTCATCGGGGCGGATGGCACCAGACCAGATTTTGTTCGCGAACAGTCTCGGCTCGGAGCGGGCAGGCAGCCAAAAACTGGCCATGAATGCGCGGATCTCTGGAACCCTCGCCATCTCATCGAACGGCTGGCCAATGGTTTGCGAAGGCAGATCCTTTGGGACGCCAAGCATGAACAGTCGGCCGTTGCTGGGCATCGCCTCAAGCAAGAAGTGCATCTCTTCGACGCCAAGGGCATCAGTTGCCACAAACACGACCACATCGGCTTCAATGGGGCTTCGCTGGTGCTGAAGAGGAACCCCCGTCACGGGGTCAAGCCCGACCAGCTCCGAGAACACGACAATTGGAGCATCCTCACCGAGTGTGGTGCGGAGCTCGGCAACCATCTCAAGGCTTGGGGCGGCATAAAGCACATCGGTACCGAAGCCATTGAGGAACAGGTCAATCCCGCGGGCGATCGTCAGCTGGTCGGCTAGCGTCTCGCACTGAACAAGCCCAAGTCTTTCCGCCATCAATGAGCAGAGTCCGGCGGAGAGGGTCTTGCTTGCTGCCAGAGGCAGATCGAGAGGCTTGAGGAGCTTTGCGGCCATTGCTGCAGATGGCACCAGATCGTCTAGGTCGTCGGCATTTAGCTTCGTCCACCGAATGGCCTTCTCTACCAGAGACTTCTCGATCTCATAGACGTGGTGCAGCTGCAGGCATTTCTGGTGTGTGTGAGTGACCTTTGTCGTCGAAAGCTGGGTGACCGCATCTTTGATCAGGGGCGCAAGGGTTTGCCGGCTTAGATGGAGCAGCTTCTCTACCGCTTCCATCAGCGGCTTGCCCTCGATGAAGCTGTGACCGAGCCAAGCCTCGCGCCTTAGGATGGCGATTACAGCGCCTTTGACGGCGGAGAGCGTATCGTTGGCAACCCTGAATCGGCGAGCCAGGCTCTGGGCGGTCTGAAAGCTCATGTCGTCGAAGTGCACGTATAGCAAATACGGGTCTTGCCGGAGCACCAGGTTCAGATCGGTCATGTAGCCTAATCGGCGCTGGAGTGTGGCGAGCTTCTGGGGCGGAATACCCTCGAGGTCGATCTGTGCTAGCGCCAGCTGCTGGGATCGTTCGCTTTCCCAGACCTTGCCCAGGGTTGCTGCTTCTTCCTCTCGGATGCCGGCTTCAACGAGGCGCTGCGGCGATCGATCCAGAATGTCGATGAGGTTCTCGCCGAAATGCTGGACAACCAGGTTGGTGCTGGCCAGCGATACATTCGACAAGCTATTCAGGTACCGGGCCAGGTTCCCCAAGGCGCGGGGCGGCATGGAATTGAAGGATGAAGTATCGAAATCTCCGCCGACTACGTTGGGCGACCACTTGCCGTAGAGGATGAAGTCCTCGTAGAGGATCACCTTGCCGAAGTTCCCGGTGGATTTGAATACGGAGCCGTCCTCGCGGCGGAAGGCGCAGATCGACCAAGGCCCATTCCGATCCTGGTAGTCAATGCTGACTAGAGTCGCGTGCTCTCGCTCCAGTCCATCTGCAGCTGCGGGGATGCGTTCAGCGGTCATTCTCGATCAAACGCCCTGCCGGAGTTGAGGATTCTCGTGGCCTTCATCACGCGGAACAGCGGGCGCATGGCCACAACCATGCCATTGCGGCGAATTTCCGCCGGCGATGTTTTCTGCAGGTCTGGGTAGCGGTAGGTGAGAGCTACCAGGATGTCGTAGAGGACGACCAGATTGACCGCACGGCGCAGGGTATCCCAGTAGATCATTCCCTCGGGGTGGGCTAGCACGGGCGACCTGCCGTCAAAAAGCCCATCTAGGCTGAGGTCTTCGTAAGGCACCAGCATTGCCTGCAGCTTCTTCATTGCCGCGTCGACACCGCTGGTGTAGAGC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GCTGCAGCACTGCGCTCGTGTGGACGGCAGGCAAAGACGTTGCTCGATCCATCATGCAGGAACTTGCGCAAGGTGCCCCGGGCTAGCTTCGGGTAGGCCGCGGGGTACTCTTCGCTAAGCAGCGATTTAGCTTCGTCGGTGTAGATGTAGTCCATGTCAAACCTCATGACTCTGAAGCTAATAGTGGAGGGCGACTGCCCCAAATCAGGCAGAAGCTAAACACGATGGGCAAAAAAAAGCCCCGCGATCGCGGGGCTTCTTTCGGAAACGGCGGCTGTGCTTAGAGCAGGGCGTCTTTGAGCGCCTTTCCAGCTTTGAAGCCGGGGATCTTTGCCGCCGCGATGTTGATCGCCTTGCCTGTCTGCGGGTTGCGACCAGTACGCGCCGCACGCTCTTTAACGGCGAAGGTACCGAACCCAACTAGCGTGACCGAGTCGCCCGCCGCCAGAGTTTTGGTTACCGATTCGATCACCGCGTCGAGTGCGCGACCGGCAGTTGCCTTCGGGATGTCAGCGGATGCGGCGATGGCCTCAATAAGCTCCGATTTGTTCACTGTTGTGGTACTCCAGTTTGATGATCTGCTTAGCGCAGTAGGGCTGTCTATTCGCTGCCGCTGGTGCTTAGGTGCCCGGCGGGTTTCAGCACAGGCGAAGTATAACGATGCAATGTGCCGAGCAAAGTCGAAAGCGGGTGATCATTTCCTGCTTCGCTTGAGGCGTACGTCAAACCAGAAAAGCCTTCAGTGCAGCACCAAGCAACACGCCACCGGCAATGAGGATGCAGTTCCGGGCAGTTGCGTTGAAGCCAGCTCGGTGAAAGAGCGCTGCGCCACCGGCACCGATCACCAGGAGTTGGTAAGCCCAGATCAATTGAGGCTCCAACGCCTTTGAGGCAGGCGATACGAGCGGGCTAAGAAAAGAGGCGATCGCCATTGCCATTGCTGCTAAAGCAGCAAGCACCAGCAGGAGTTGGTTGTGTGTGAATTCCAGCGGACCGATTGCAATCAGGTCGGATTCGCTTTGATGGTTCTTGCTCACAGAGCCTCCTTTGGCCTGAATCTCGCCGGCCCTTTCTACAGCTAGTTGCAGTGTCTCGAGCAGATCAGTTTCCTCGTCGTGCTCGCTCAGTGCTGAGTACACGTTGGCGGCTGCCTTCATGAACATGCTACCGCAGTCTAGGCGATCCAGCTTGCGCTGGTGAGTGTGATCATCGGCCATAGCGCGCAACAGTACCAGGCCGTTCTCATACTGCTGAACGACCCAGGAGGCGGGCGCTTTCTGAGTCACTGCTTCGTATTGCAGCGTTAGGCTTTCGATCAACGGCGTCGCGGCCTGACCATATGCCTCGTTGAATGTGTTCATTCCATCCTTCAGGGATTCGTAGTGCATGGTTCCTCTCCTCTTGAGGAGGGACAACATAACGGGAGCCCTGCGTTCGACAAGGAAATGGAAGCCTGGAACTTGCTGACCTTGTTTCAACTTGCCCGACCTCAATGGGCCGTTATCCTCGACCGATCCAATACGAGCGAGGAGTTCGCT</w:t>
      </w:r>
      <w:commentRangeStart w:id="27"/>
      <w:r w:rsidRPr="00F923B4">
        <w:rPr>
          <w:rFonts w:ascii="宋体" w:eastAsia="宋体" w:hAnsi="宋体" w:cs="Times New Roman"/>
          <w:sz w:val="24"/>
          <w:szCs w:val="24"/>
        </w:rPr>
        <w:t>ATGCAGGATCTGAAAGCACTTCTGGATGAGCCGGAAGAAAACTATATGGATGAGCATCAGCTGGCAGCCTTTAAGGGTGTCCTTCTATCGCGGCAACATGAGCTGCGTGATCGACTGAAGCAGCGCCAGGAGGATATTGCCGCTCGTGTGGTCACCCCTGACGAAGCGGACATGAGTGCGCTTGAGGAGGAGCGATCGCTCAATCTGCGCTTTATCGCCCGCGAGCAGGATGAGCTGAAGCAGATTGCAGCTGCGCTTGAGCGAATCGAAGATGAATCCTTTGGCTGGTGCGCGCTTACCGGCGAGCCAATTGGCCTGAAGCGCCTAATTCACACGCCGACTGCTCTGCGCAGTTTCGACGCACAAGCGCTCGTCGAACAGAAGAATCGCAACATGGCATCAGGGATGGCCATCTGA</w:t>
      </w:r>
      <w:commentRangeEnd w:id="27"/>
      <w:r w:rsidR="009C7085" w:rsidRPr="00F923B4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F923B4">
        <w:rPr>
          <w:rFonts w:ascii="宋体" w:eastAsia="宋体" w:hAnsi="宋体" w:cs="Times New Roman"/>
          <w:sz w:val="24"/>
          <w:szCs w:val="24"/>
        </w:rPr>
        <w:t>TGCGCGGTCTCGGCGAACCAATCCATCACCGCGGGCCGGTTGTCGAGGTGAGCTCTGCTGATCTCGCACGATGGGGCAGCCTGTCGGGCGTTGGTCCGGCGGCCTGGATTCGTTTTCAGCAGGAAATATGCTGGGTGCGTGAGCCCTCGGCCGAGATTTCCTTCCGGCATGGCGGCAAGCTCCTCAAGGAGGGCCCCAGGTTCTGCGACCATCCTCGCTTCTTGTCCGGTTTGGAAGCTGGCGTCGACGATGCTGTTCAGTTGTGTGAAGCCTATTCGGTTGGTCCTGATAGCTCCCTAGAGATCATCCTCGAAACGGCGATACATGATGTCCCCTACCTGAAGGCGAAGCCCCCACTTGGCGGAATTTCGTCTGGCGCCTACTTCCATCCGATCTACGCCATCAATGACAACTGGTTCCATTACGATGAGGCCCTAATGGCTGCATATAGCTCCGCAGCTGGCGAGGCTGAGCGCCATGAGGCCTGGATGGCTATCCCAAGGCTTATGCCCCGTTCTGTCGTTGAGTGCCAGGTGGTTTGGAGTAGTAAGTTGGATCTCGCCGAAGGTGGGACAGGGAGAGTGGAGCGGTTCCTGCGGGAACAACGAGGCGTGCTCGCTGAGCTACTGCAAACCGCAGCTGTTTAGTCTCGCTGAGATATCGAAAGACCCGCCTTGCAAGCGGGTCTTTTTGTTTGCGTGGACTCTCGGCCCGGC</w:t>
      </w:r>
      <w:commentRangeStart w:id="28"/>
      <w:r w:rsidRPr="00F923B4">
        <w:rPr>
          <w:rFonts w:ascii="宋体" w:eastAsia="宋体" w:hAnsi="宋体" w:cs="Times New Roman"/>
          <w:sz w:val="24"/>
          <w:szCs w:val="24"/>
        </w:rPr>
        <w:t>TCAGCTAACTGTCAGCAGCTCTGACCAAGAGGTGGTAAACCTCTGGCTCAATCGATCGCGCTTCATGGACCAGGTCTTCTCTCCAACTGTGCGAGCGGTTCGGATAGTGTTGCGGCCTTCCCGGCGATTGATCGCGTCAACGACAGCCATCAACCGTTCGCTGTTAGGTCTAGGGGCAGGCGCAAAAAGATCGGCAGTGTGCTCGCCGGCGCCGACGAACTCCAT</w:t>
      </w:r>
      <w:commentRangeEnd w:id="28"/>
      <w:r w:rsidR="000779AA" w:rsidRPr="00F923B4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F923B4">
        <w:rPr>
          <w:rFonts w:ascii="宋体" w:eastAsia="宋体" w:hAnsi="宋体" w:cs="Times New Roman"/>
          <w:sz w:val="24"/>
          <w:szCs w:val="24"/>
        </w:rPr>
        <w:t>CAGGATCACGCCAGCCTTCGCGTAGGCTGGCCCCGGGATGTAGATCGCCCGCAGTCCGGCTTGGGCAGCAGCAATGATGTCGCGTGTGTCAGAGCTGGGGTAGGGCAGTGGTACCGTTGCCGTGCGGCTGTAGTGT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GCCAGTGGTGAAT</w:t>
      </w:r>
      <w:commentRangeStart w:id="29"/>
      <w:r w:rsidRPr="00F923B4">
        <w:rPr>
          <w:rFonts w:ascii="宋体" w:eastAsia="宋体" w:hAnsi="宋体" w:cs="Times New Roman"/>
          <w:sz w:val="24"/>
          <w:szCs w:val="24"/>
        </w:rPr>
        <w:t>GGGGAGCTCGCAGAATTCGGAAAAAATCGTACG</w:t>
      </w:r>
      <w:commentRangeStart w:id="30"/>
      <w:r w:rsidRPr="00F923B4">
        <w:rPr>
          <w:rFonts w:ascii="宋体" w:eastAsia="宋体" w:hAnsi="宋体" w:cs="Times New Roman"/>
          <w:sz w:val="24"/>
          <w:szCs w:val="24"/>
        </w:rPr>
        <w:t>CTAAG</w:t>
      </w:r>
      <w:commentRangeEnd w:id="29"/>
      <w:r w:rsidR="00D93744" w:rsidRPr="00F923B4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F923B4">
        <w:rPr>
          <w:rFonts w:ascii="宋体" w:eastAsia="宋体" w:hAnsi="宋体" w:cs="Times New Roman"/>
          <w:sz w:val="24"/>
          <w:szCs w:val="24"/>
        </w:rPr>
        <w:t>GTTTTCCGGGCATCCGTAGGGGCCGAAACTTCCCGTCTTCCAGTCTGCGGCTCTGCCGCCAGACGTAATCGCCGGTTAGGTTGATGTGCTCCCAGCCCAGCGGCGACAGGAATTGCAGCAGCTCGCCGTCCACCGGCTTGCCGGCCTCGACCAACCCCTGGGTGGCGCGCTCCAGGTACACCGTGTTCCACAGCACGATAGCCGCCGTCACCAGGTTGAGGCCGCTGGCCCGGTAGCGCTGCTGCTCGAAGCTCCGATCCCTGATTTCCCCAAGGCGGTTGAAGAACACCGCCCTGGCCAGCGAGTTGCGCGCCTCACCTTTGTTCAGGCCGGCATGCACGCGGCGGCGCAGCTCAACACTTTGCAGCCAGTCTAGGATGAACAGCGTGCGTTCGATCCGGCCCAGTTCGCGCAGGGCGACAGCCAGGCCGTTCTGACGCGGATAGCTGCCGAGCTTGCGCAGCATCAGCGAGGCGGTAACGGTGCCCTGCTTGATCGAGCTGGCCAGGCGCAGGATGTCGTCCCAATGAGCGCGCACGTGCTTGATGTTCAGGGTGCCACCGATCAGCGGGCGCAGCGTCGGGTAGGCCTGCACGCCCTGCGGCACGTACAGTTTGGTTTCGCCGAGGTCGCGGATGCGTGGCGCGAAGCGGAAGCCCAGCAGGTGCATCAGGGCGAAGACGTGATCGGTGAAACCGGCCGTGTCGGTGTAGTGCTCCTCGATCCGCAGGTCGGACTCGTGATACAGCAGGCCGTCGAGCACATAGGTGGAATCTCGGACGCCGACATTCACCACGCGTGTGCTGAACGGCGCGTATTGGTCGGAGATGTGGGTGTAGAACAGCCGTCCTGGCTCGCTGCCGTACTTCGGGTTGACGTGCCCGGTGCTTTCGCCCCGGCCGCCCGCGCGGAAGCGCTGGCCATCGGAGGACGAGGTGGTGCCATCGCCCCAGTGGGCGGCAAAGGCATGGCGGTACTGGTGGTTGACCAACTCAGCCAGGGCCGCCGAGTAGGTTTCGTCGCGGATGTGCCACGCTTGCAGCCAGGACAGCTTGGCGTAGGTCAGTCCGGGGCTCGACTCGGCCATCTTGGTCAGCCCGAGGTTGATTGCATCACCGAGAATCGCGGACAGCAGCAACGTCCGGTCTTTGGCCTCGGCCCCGTCCTTCAGGTGGGTGAAGTGGCGGCTGAAGCCCGTCCAGTCGTCCACGTCCATCAGCAGTTCGGTGATCTTGATGCGCGGCAGTAACTGACTGGTCTGGTCGATCAGCGCCTGCGCCCGATCCGGCACCGCCGCATCTAGCGGGGTGATCTTCAACCCGGACTCGGTGAGGATGGCATCGGGCAGCTCGTTGTCCTTGGCCAGGCGGGCGACAGTGGCCAACTGCTCGTCCAGCAGCTGCAAGCGCTCTTCCAGATACTGGTCGCTGTTCGGGTTGATCGCCAGCGGCAGGGCCTGTTCCCGCTTGAGCGCGGCGAACTTCTCGGCCAGCAGCAGGTAGTCGTCGAAGTCGCGGAACTGCCGCGAGCCCTTGACCCAGATGTCGCCGGAGCGCAGGGCGTTCTTCAGCTCGGACAGGGCGCAGATTTCGTAGAAGCGCCGGTCGAGGCCTTCCGGGGTGATCACCAGTGGCTTCCAGCGCGGCTTGATGAAGGCGGTGGGAGCATCGGCCGGCACCTTGCGCAGGTTGTCGGCGTTCATCTCGCGCAGCGTCTGCACGGCTGCCAGCACGCCCTGCGCGGCCGGGGCGGCGCGCAGCTCCAATACCTCCAGCAGAGCCGGCGTGTAGCGGCGCAGGGTGGCGAAGTTCTCGCCGACTAGGTGCAGGTGGTCGAAGCCCTCCGGCCGGGCCAGCAGCTCGGCTTCGCTGACGCTCTCGGTGAACTCGTCCCAGGGAATCACCGCCTCGATGGCGGCATAGGGGTCGCTGCCGGCTTCCTTGGCCTCCAGCAGCGCCTGGCCGATCTTGGAGTACAGGCGCACCTTGTCGTTGATCGCCTTGCCCTGCTTCTGGAACTGCTGCTGATGCTTGTGCTTCGCGCCGCTGAACAGCTTGACTAGGATGCGGTCGTGCAGATCCACCAGCTCATCAATCACGGTTGCAGTGCTCTCCAGCACCACGGCGGCCAGGGTCGCATAGCGCCGCTGCGGCTCGAACTTGCCGAGGTCTTTGGGCGTCATCTGCCCACCCTCGCGGGCCAGCTTGAGCAGGCGGTTCTGGTGGATGTGCCGGCCCAGGACTTCGGGCAAGTCCACCAGCTGAAATGTCTTCAGCCGCTCGATGTGCTCAAGCATGTGCCGAGAGTTGGGTTTCAGCGGTGCCTGGCGCAGCCAGGTCAACCAGGTGATGCTGCTGCCGGCCTTGAGCTTCAACAGCTCGTCTAGCTTGGCCCGATGCGAGTCCGTGAGCGGTTCAACCAAGGCGCGGTAGACCCGCCGATTGGCCCGCGCAATGGCTTCCGAGCAGGCCCGGTCAATCACGCTCAGCGCCGGCAGGATGCGCCGCTTCTGCCGCAGGCTCTCCAGCGCCTGACCGGCCAGCAACAAGCTCTTGTCGGTCTGCTGGGCCAGTTCGGTCAACTCACGCACCAAGGCGCGGAAGTCGGACAGGCCGAACGGGGCCAGTTGCAGGTAGGTGCGCAGCTCCAGGGCGTGCTCGCGACGGGTCACGTCGCGCTCGCCGTACTTTGCCCAGCTCGTCGGATCGGCCTGGATTTGCTTGGCCACCCACAGGATGACCGGCTCGGGCAGCTCGCTGTCAGTGCCCAGCGCGTAGCCGGGGTAGCGCAGCAGGCAGAGCTGCACGGCGAAGCCGAGGCGGTTGGCGTCGCCGCGCCGCTGACGGATCAGCGACAGGTCGGAGTCGTTGAAGGTGTAGTAGCGGATCAGGTCATCCTGGCTTTCCGGCAGCGCAAGCAGGGTGTCCCGCTCCGTGGCCGAGAGGATCAAGCGACGCGGCAT</w:t>
      </w:r>
      <w:commentRangeEnd w:id="30"/>
      <w:r w:rsidR="00496A89" w:rsidRPr="00F923B4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F923B4">
        <w:rPr>
          <w:rFonts w:ascii="宋体" w:eastAsia="宋体" w:hAnsi="宋体" w:cs="Times New Roman"/>
          <w:sz w:val="24"/>
          <w:szCs w:val="24"/>
        </w:rPr>
        <w:t>GTG</w:t>
      </w:r>
      <w:commentRangeStart w:id="31"/>
      <w:r w:rsidRPr="00F923B4">
        <w:rPr>
          <w:rFonts w:ascii="宋体" w:eastAsia="宋体" w:hAnsi="宋体" w:cs="Times New Roman"/>
          <w:sz w:val="24"/>
          <w:szCs w:val="24"/>
        </w:rPr>
        <w:t>TCAGTCGTCCGTGCGG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ACTGGTAGAGGGTTTCCCGGCTGATGTTGAACTCGCGGGCAAGCTGCGCCTTGGGCTCGCCGGCCGTCGCTCGCTGCCGCAGGGTAGCAGCCTGCTCATCGGACAGGGCTTTCTTGCGGCCCCGGTACGCGCCACGCTGCTTGGCCAAGGCGATGCCCTCACGCTGCCGCTCGCGGATCAGGGCGCGCTCGAACTCAGCGAAGGCTCCCATCACCGACAGCATCAGGTTGGCCATCGGCGAGTCCTCGCCAGTGAACACCAGGCCCTCCTTCAGGAACTCGATGCGCACGCCGCGCTGAGTCAGCTTCTGTACCAAGCGACGCAGGTCATCGAGGTTGCGGGCCAGCCGATCCATGCTGTGCACCACCACTGTATCGCCTTCGCGGACGAAGCTCAGCAGCGCTTCGAGCTGGGGGCGCTGGGTGTCCTTGCCCGATGCCTTGTCGGTGAACACCTTGCTCACCTGGGTTTGTTCCAGCTGGCGTTCCGGGTTCTGGTCAAAGCTGCTGACCCGGACGTAGCCGATGCGGTGCCCCTGCAC</w:t>
      </w:r>
      <w:commentRangeEnd w:id="31"/>
      <w:r w:rsidR="00D804AE" w:rsidRPr="00F923B4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F923B4">
        <w:rPr>
          <w:rFonts w:ascii="宋体" w:eastAsia="宋体" w:hAnsi="宋体" w:cs="Times New Roman"/>
          <w:sz w:val="24"/>
          <w:szCs w:val="24"/>
        </w:rPr>
        <w:t>GATGTCTCCTTGGTTGAAGGCGGCTTAAGTGCACTTTCTGTTCCGTTGTGCCTCAAAGCCCATTTC</w:t>
      </w:r>
      <w:commentRangeStart w:id="32"/>
      <w:r w:rsidRPr="00F923B4">
        <w:rPr>
          <w:rFonts w:ascii="宋体" w:eastAsia="宋体" w:hAnsi="宋体" w:cs="Times New Roman"/>
          <w:sz w:val="24"/>
          <w:szCs w:val="24"/>
        </w:rPr>
        <w:t>TGTCAGGCTGAAATCTATGACCTTCGCGGGCATGTGTCGACGAATGCGAAAGACCACTCTATTCTGACGACTCGGAGCGGC</w:t>
      </w:r>
      <w:commentRangeEnd w:id="32"/>
      <w:r w:rsidR="00EC4FB4" w:rsidRPr="00F923B4">
        <w:rPr>
          <w:rStyle w:val="a7"/>
          <w:rFonts w:ascii="宋体" w:eastAsia="宋体" w:hAnsi="宋体"/>
          <w:sz w:val="24"/>
          <w:szCs w:val="24"/>
        </w:rPr>
        <w:commentReference w:id="32"/>
      </w:r>
      <w:commentRangeStart w:id="33"/>
      <w:r w:rsidRPr="00F923B4">
        <w:rPr>
          <w:rFonts w:ascii="宋体" w:eastAsia="宋体" w:hAnsi="宋体" w:cs="Times New Roman"/>
          <w:sz w:val="24"/>
          <w:szCs w:val="24"/>
        </w:rPr>
        <w:t>TGTCGTTTTCAGAAGACGGCTGCACTGAACGTCAGAAGCCGACTGCACTATAGCAGCGGAGGGGTTGGATCCATCAGGCAACGACGGGCTGCTGCCGGCCATCAGCGGACGCAGGGAGGACTTTCCGCAACCGGCCGTTCGATGCGGCACCGATGGCCTTCGCGCAGGGGTAGTGAATCCGCCAGGATTGACTTGCGCTGCCCTACCTCTCACTAGTGAGGGGCGGCAGCGCATCAAGCGGTGAGCGC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GGACATAAGCCTGTTCGGTTCGTAAGCTGTAATGCAAGTAGCGTATGCGCTCACGCAACTGGTCCAGAACCTTGACCGAACGCAGCGGTGGTAACGGCGCAGTGGCGGTTTTCATGGCTTGTTATGACTGTTTTTTTGTACAGTCTATGCCTCGGGCATCCAAGCAGCAAGCGCGTTACGCCGTGGGTCGATGTTTGATGTTATGGAGCAGCAACGATGTTACGCAGCAGGGCAGTCGCCCTAAAACAAAGTTAGAAAAGGAAAAGTATGAGCAAGTTATCTGTATTCTTTATATTTTTGTTTTGCAGCATTGCTACCGCAGCAGAGTCTTTGCCAGATTTAAAAATTGAAAAGCTTGATGAAGGCGTTTATGTTCATACTTCGTTTGAAGAAGTTAACGGGTGGGGCGTTGTTCCTAAACATGGTTTGGTGGTTCTTGTAAATGCTGAGGCTTATCTAATTGACACTCCATTTACGGCTAAAGATACTGAAAAGTTAGTCACTTGGTTTGTGGAGCGTGGCTATAAAATAAAAGGCAGTATTTCCTCTCATTTTCATAGCGACAGCACGGGCGGAATAGAGTGGCTTAATTCTCGATCTATCCCCACGTATGCATCTGAATTAACAAATGAACTGCTTAAAAAAGACGGCAAGGTTCAAGCCACAAATTCATTTAGCGGAGTTAACTATTGGCTAGTTAAAAATAAAATTGAAGTTTTTTATCCAGGCCCGGGACACACTCCAGATAACGTAGTGGTTTGGCTGCCTGAAAGGAAAATATTATTCGGTGGTTGTTTTATTAAACCGTACGGTTTAGGCAATTTGGGTGACGCAAATATAGAAGCTTGGCCAAAGTCCGCCAAATTATTAAAGTCCAAATATGGTAAGGCAAAACTGGTTGTTCCAAGTCACAGTGAAGTTGGAGACGCATCACTCTTGAAACTTACATTAGAGCAGGCGGTTAAAGGGTTAAACGAAAGTAAAAAACCATCAAAACCAAGCAACTAAATTTCTAACAAGTCGTTGCAGCACGCCACTACGTGGCTGGACAGTTTGTAAGTTGCGCTTTTGTGGTTTGCTTCGCAAAGTATTCCACAACGCGCAACTTACAAACTGCCGCTGAACTTAGCGTTAGGCAGCACAGAGCGACCATTTCATGTCCGCGAGCACCCCCCCCATAACTCTTCGCCTCATGACCGAGCGCGACCTGCCGATGCTCCATGATTGGCTCAACCGGCCGCACA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TTGAGTGGTGGGGTGGTGACGAAGAGCGACCGACTCTTGATGAAGTGCTGGAACACTACCTGCCCAGAGCGATGGCGGAAGAGTCCGTAACACCGTACATCGCAATGCTGGGCGAGGAACCGATCGGCTATGCTCAGTCGTACGTCGCGCTCGGAAGCGGTGATGGCTGGTGGGAAGATGAAACTGATCCAGGAGTGCGAGGAATAGACCAGTCTCTGGCTGACCCGACACAGTTGAACAAAGGCCTAGGAACAAGGCTTGTCCGCGCTCTCGTTGAACTACTGTTCTCGGACCCCACCGTGACGAAGATTCAGACCGACCCGACTCCGAACAACCATCGAGCCATACGCTGCTATGAGAAGGCAGGATTCGTGCGGGAGAAGATCATCACCACGCCTGACGGGCCGGCGGTTTACATGGTTCAAACACGACAAGCCTTCGAGAGAAAGCGCGGTGTTGCCTAACAACTCATTCAAGCCGACGCCGCTTCGCGGCGCGGCTTAATTCAGGTGTTAGATGCACTAAGCACATAATTGCTCACAGCCAAACTATCAGGTCAAGTCTGCTTTTATTATTTTTAAGCGTGCATAATAAGCCCTACACAAATTGGGAGATATATC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ATGGTGA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CATTCACCTTCCGGCCGCCCGCTAGCGGACCCTGGTCAGGTTCCGCGAAGGTGGGCGCAGACATGCTGGGCTCGTCAGGATCAAACTGCACTATGAGGCGGCGGTTCATACCGCGCCAGGGGAGCGAATGGACAGCGAGGAGCCTCCGAACGTTCGGGTCGCCTGCTCGGGTGATATCGACGAGGTTGTGCGGCTGATGCACGACGCTGCGGCGTGGATGTCCGCCAAGGGAACGCCCGCCTGGGACGTCGCGCGGATCGACCGGACATTCGCGGAGACCTTCGTCCTGAGATCCGAGCTCCTAGTCGCGAGTTGCAGCGACGGCATCGTCGGCTGTTGCACCTTGTCGGCCGAGGATCCCGAGTTCTGGCCCGACGCCCTCAAGGGGGAGGCCGCATATCTGCACAAGCTCGCGGTGCGACGGACACATGCGGGCCGGGGTGTCAGCTCCGCGCTGATCGAGGCTTGCCGCCATGCCGCGCGAACGCAGGGGTGCGCCAAGCTGCGGCTCGACTGCCACCCGAACCTGCGTGGCCTATACGAGCGGCTCGGATTCACCCACGTCGACACTTTCAATCCCGGCTGGGATCCAACCTTCATCGCAGAACGCCTAGAACTCGAAATCTAACGTCCGTTCGGGCATCGAGGTCCATGTCGGGGTGGGACGGGCCCGTGGCTTCAAGATCACTTGCAGTCCGACCGCGATGTCTTGGTTGCGCGAGAGGTTGTCGATATCCTCCACTTCCATCATCAACCCTGGATAATGCCGCCGCCGTCATCGCCGCCGACGCCCGTGCCGGGCTTTTCGGGCCTGTCAGGCTTGCTCGGCCTTCAGCCTGCCTGGGCGAGATCTCCGGCGGACGGATTAACGGCGGAGCTTCGCCGCCTTTCGTGCGTGTGAAGGCCGAAGATAGTTCTCTCAAAAACATCCGTTTATGAGAGATACCAAATGTCATTTTCAGAAGACGACTGCACCAGTTGATTGGGCGTAATGGCTGTTGTGCAGCCAGCTCCTGACAGTTCAATATCAGAAGTGATCTGCACCAATCTCGACTATGCTCAATACTCGTGTGGGCTCTGTTGCAAAAATCGTGAAGCTTGAGCATGCTTGGCGGAGATTGGACGGACGGAACGATGACGGATTTCAAGTGGCGCCATTTCCAGGGTGATGTGATCCTGTGGGCGGTGCGCTGGTATTGTCGCTATCCGATCAGCTATCGCGACCTTGAGG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TGCTGGCGGAACGCGGCATTTCGGTCGACCATACGACGATCTATCGCTGGGTCCAGT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GCTCAACCACCATTTCGCAGCAGCCGCCTGATCGGCGCAGAGCGACAGCCTACCTCTGACTGCCGCCAATCTTTGCAACA</w:t>
      </w:r>
      <w:commentRangeStart w:id="34"/>
      <w:r w:rsidRPr="00F923B4">
        <w:rPr>
          <w:rFonts w:ascii="宋体" w:eastAsia="宋体" w:hAnsi="宋体" w:cs="Times New Roman"/>
          <w:sz w:val="24"/>
          <w:szCs w:val="24"/>
        </w:rPr>
        <w:t>GAGCC</w:t>
      </w:r>
      <w:commentRangeEnd w:id="33"/>
      <w:r w:rsidR="003F3FC4" w:rsidRPr="00F923B4">
        <w:rPr>
          <w:rStyle w:val="a7"/>
          <w:rFonts w:ascii="宋体" w:eastAsia="宋体" w:hAnsi="宋体"/>
          <w:sz w:val="24"/>
          <w:szCs w:val="24"/>
        </w:rPr>
        <w:commentReference w:id="33"/>
      </w:r>
      <w:r w:rsidRPr="00F923B4">
        <w:rPr>
          <w:rFonts w:ascii="宋体" w:eastAsia="宋体" w:hAnsi="宋体" w:cs="Times New Roman"/>
          <w:sz w:val="24"/>
          <w:szCs w:val="24"/>
        </w:rPr>
        <w:t>CCAGAATTTACCAGTGACGGGTCGAAACTTAGAACTCCCAAAAGATGCCAATATTCTTTCGACTACCTCCCCTCAAAGCCATATCACGTACGTTAATCCTGACTTCATTAAAATCAGTGGTTTCACTGAGGAAGAACTATTAGGCCAGCCTCACAACATCGTAAGACACCCAGATATGCCGCCTGCTGCATTTGAGCATATGTGGAGTACATTAAAATCTGGCCGCTCATGGATGGGGCTAGTAAAAAATCGCTGTAAAAATGGCGACCACTATTGGGTAAGTGCTTATGTAACGCCAATAGCTAAGAATGGTTCGATTGTTGAATACCAGTCTGTAAGGACCAAGCCTGAACCTGAGCAGGTTTTGGCTGCGGAAAAATTATATGCTCAACTGAGAAGCGGGAAGGCCGCGAGGCCGAAATGGGCTGCTAGCTTTTCCGTGAAAATACTCTTGCTCATATGGGGTAGTATTATATCAAGCGCAATGGCTGCCGGCATGCTTACTGATACATCAATAAGCAGCTTATTGTTAGCTACTTTAATGTCAGGAAGCTTAAGCTCTGTTAGTGTTTTGGCTATTCTCTCTCCTCTTGGAAGACTGGTTGAAAGAGCCAGGAATATTTCCAATAACCCATTAAGTCAATCCCTCTACACTGGGCGCACCGATGAGTTTGGCCAAATAGAGTTTGCTTTACGAATGATGCAAGCTGAAACAGGCGCCGTAGTAGGTCGCATAGGTGATGCATCAAATCGGCTTAGCGAACACACCCGAGGCCTACTAAAGGATATTGAGTCAAGCAATGTACTTACAGTTGAGCAGCAGGCAGAGACAGATCAAATAGCAACGGCAGTAAAGCAAATGGCGGCAAGCATTCAAGAGGTTGCGAGCAATGCACAGCATGCTGCAGATGCGGCCGGAAGAGCAGACACTGAGACGGCATCTGGCCAGCGTCTGGTAGCCCACACAAGCCAGTCAATCACTGCCCTTGAAGGTGAAATTAGGCAAGCCGCTCAGGTTATTCATGAGCTTGAAGGTCAAAGTAACGAGATATCAAAAGTTCTTGACGTTATACGAGGGATCGCCGAGCAAACGAATTTGTTGGCACTCAACGCAGCAATTGAGGCCGCGCGTGCTGGTGAGCAGGGGCGTGGTTTTGCTGTTGTCGCCGATGAGGTTCGCAGTCTTGCTGCTCGCACACAGCAATCGACAACGGATATTCAAAGCATGATCAGCGCTCTACAAGAGCGAGCGCAATCCGCTGTTACAGTCATGGAGCAAAGTAGTCGGCAAGCGCACACGAGTGTAGCTCACGCAGAGGAAGCAGCTACAGCTCTTGATGGAATTGGCCAACGCGTTAACGAAATTACCGACATGAACGCGCAAATAGCGACTGCGGTCGAGCAGCAGGGAGCAGTAAGTGAAGACATCAACCGCAGTATTAACAA</w:t>
      </w:r>
      <w:commentRangeStart w:id="35"/>
      <w:r w:rsidRPr="00F923B4">
        <w:rPr>
          <w:rFonts w:ascii="宋体" w:eastAsia="宋体" w:hAnsi="宋体" w:cs="Times New Roman"/>
          <w:sz w:val="24"/>
          <w:szCs w:val="24"/>
        </w:rPr>
        <w:t>TATAC</w:t>
      </w:r>
      <w:commentRangeEnd w:id="34"/>
      <w:commentRangeEnd w:id="35"/>
      <w:r w:rsidR="00C73465" w:rsidRPr="00F923B4">
        <w:rPr>
          <w:rStyle w:val="a7"/>
          <w:rFonts w:ascii="宋体" w:eastAsia="宋体" w:hAnsi="宋体"/>
          <w:sz w:val="24"/>
          <w:szCs w:val="24"/>
        </w:rPr>
        <w:commentReference w:id="35"/>
      </w:r>
      <w:r w:rsidR="00A261E5" w:rsidRPr="00F923B4">
        <w:rPr>
          <w:rStyle w:val="a7"/>
          <w:rFonts w:ascii="宋体" w:eastAsia="宋体" w:hAnsi="宋体"/>
          <w:sz w:val="24"/>
          <w:szCs w:val="24"/>
        </w:rPr>
        <w:commentReference w:id="34"/>
      </w:r>
      <w:commentRangeStart w:id="36"/>
      <w:r w:rsidRPr="00F923B4">
        <w:rPr>
          <w:rFonts w:ascii="宋体" w:eastAsia="宋体" w:hAnsi="宋体" w:cs="Times New Roman"/>
          <w:sz w:val="24"/>
          <w:szCs w:val="24"/>
        </w:rPr>
        <w:t>GGGGTTATGCCGAGATAAGGCAAAAATTAGGACATTCGTTCTGCAA</w:t>
      </w:r>
      <w:commentRangeEnd w:id="36"/>
      <w:r w:rsidR="00B2155B" w:rsidRPr="00F923B4">
        <w:rPr>
          <w:rStyle w:val="a7"/>
          <w:rFonts w:ascii="宋体" w:eastAsia="宋体" w:hAnsi="宋体"/>
          <w:sz w:val="24"/>
          <w:szCs w:val="24"/>
        </w:rPr>
        <w:commentReference w:id="36"/>
      </w:r>
      <w:r w:rsidRPr="00F923B4">
        <w:rPr>
          <w:rFonts w:ascii="宋体" w:eastAsia="宋体" w:hAnsi="宋体" w:cs="Times New Roman"/>
          <w:sz w:val="24"/>
          <w:szCs w:val="24"/>
        </w:rPr>
        <w:t>GATATTGAACTAAAAGGAAATTTATTGAGTTCTTGATTGCTGGTCATCCCCCGCCTGACTAGCCGTCTATGCTGATGTTTTGCCTTACTTGGGGGATGAACTCA</w:t>
      </w:r>
      <w:commentRangeStart w:id="37"/>
      <w:r w:rsidRPr="00F923B4">
        <w:rPr>
          <w:rFonts w:ascii="宋体" w:eastAsia="宋体" w:hAnsi="宋体" w:cs="Times New Roman"/>
          <w:sz w:val="24"/>
          <w:szCs w:val="24"/>
        </w:rPr>
        <w:t>ATGGCTTCGGTGGAAAGGACAGCCTACCCGCTCTTGCCCAGTCAGTTGCCAGCTAAGGAGCTGCATCGATGCTATTCCCTGTCTGATTCAGAGATCGAATGGGTCAATAACACCGCTAAGAGTCCAGCGCTATCGATTGGGCTGGCAATCCAACTAAAGGTGTTTCAGCAGCTACACTATTTTGTTCCGTTCGAGGAGCTTCCTCAGGAGCTCATCAGTCATGTCCGACAATGCCTTCGCTACGGCGCACGAATAGCTCCGCGCTACAGCAACCCCCGCACCCTTTACCGACACCAAGCGGCGGTTCGGCAGTACCTGCAGGTTACACCCTTCTATAGCAGCGACGGGCTAGCGATCACTGAGGAAATCGCACGTGACTGCGCTGTAGTGCTTGAGCAGCGAGTCGATCTCATTAATGCCATGCTTGATGAGCTGATTCAGCGTGGCTATGAGCTTCCGGCTTATTCGACGCTCAACAACATCGCAGAAACCGCTTTGGCGAGTGCTCAGGAAGTTACCTTCAACCTGATCGTGCTCCGAGCGCCAATCGAGGTGATCTACAAGCTAAAGGAGCTGCTCGACACGGATTTCGGGCGTCGGCAGAGTGACTTCAACGCACTCAAGCAGGCACCCAAGAAGCCTTCCCGCAAGCACCTGGAGGTGTTGATCGACCACCTGGCGTGGTTAGAGAGCTTCGGAGATCTGGATGCCAT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GAGGGGGTCGTCGATGCTAAGATCCGCCACTTCGCCACCCAAGCCGCCGCGTCGGACGTCGCCGAGCTGAAGGACTGCTCGCTGCCGAAACGCTACACACTGATGCTGGCCTTGATCTATCGGATGCGGGTGCGAACTCGGGATCACCTGGCCGAGATGTTCATCCGACGGATTTCGACGATCCACAAACGCGCCAAGGAGGAGTTGGAGCAAATCCAGGCGCGGCAACGCCAGAAGCTGGAGCAACTGGCGGCCACCCTGGATGGCGTGGTGCAGATTCTTGTTCAGGAACCGGATGACCAGGAGGCTGGCAGTCTGATCCGGGAATTCCTCTCTCCCGATGGCAACCTGGATCGGTTGCGCGAGACTTGCGCCGAAGTCCAGGCTACGGGCGGTAACAACTACCTGCCGCTGATCTGGAAGCACTTCAAGTCCCATCGCTCGCTGTTGTTCCGTCTGAGCCACCTTCTTCAACTGGAACCCACGACTCAGGATCGCTCACTTATCCAGGCGCTTCAGCTCATCCAGGACAGCGAAAATCTACACCGCGAGTGGATCGACGAGCATGTCGACTTGTCGTTTGCGTCGGAGCGCTGGGTTAAGGTCGTGCGTCGTCCTGCCAGTGAAGGGCCACCTACCAACCGGCGCTATCTGGAAGTCTGCGTGTTCTCTTACCTGGCCAGTGAGCTGCGCTCGGGTGATATGTGCGTGCTGGGGTCGGAATCTTTCGCCGACTACCGTAAGCAGTTGCTGCCCTGGGAAGAATGTTTCCATCGTCTACCGGCCTACTGCGAAAAGGTGGGGCTGCCTGGCACGGCGAAGGAGTTTGTCGCCTCCCTCAAGATTCAGCTGGAGGAAACCGCGCAGCATCTGGATGAAAAATTCCCTTCTTGCCGAGGTGACGTATCGATCAATGAAGCCGGCGAACCGGTGCTACGCCGAGTGATAGCGCGGGACATCCCGCCTTCGGCCATCTCGCTACAGACGGCGCTTATGCAGCGCATGCCGGCCAGGCACGTGCTCGACATCATGGCCAACATTGAGCATTGGATTCAGTTCACTCGGCATTTCGGGCCGATGTCCGGCAACGAGCCAAAGCTCAAAGAACCGGCCGAGCGCTACCTGATGACGATCTTCGCCATGGGCTGCAACCTTGGCCCCAACCAGGCCGCACGGCATCTGGCCGGTAATGTCACGCCGCACATGCTGTCCTATACGAATCGCCGCCATCTCTCGCTTGAGAAGTTAGACAAGGCTAACCGCGAGCTGGTGGAACTCTATCTGCAACTTGACCTGCCCAAGCTCTGGGGCGATGGCAAGGCGGTGGCCGCGGACGGTACGCAGTTCGACTTCTATGACGACAATCTGCTGGCCGGCTACCACTTCCGCTATCGCAAGATGGGGGCCGTGGCGTACCGACACGTGGCCAATAACTACATCGCGGTGTTCCAGCACTTCATCCCGCCTGGTATCTGGGAGGCAATCTATGTGATTGAGGGGTTGCTCAAGGTCGACCTCAGCGTCGAACCCGATACGGTGTACTCTGACACCCAGGGCCAGTCGGCCACGGTGTTCGCCTTCACTCATCTGCTGGGCATCAATCTGATGCCGCGTATCCGCAACTGGCGCGACCTGGTGATGTGCCGGCCAGATCGCGGCGTTTCGTATAAACACATCAACCGTCTGTTCACCGACACCGCCGACTGGCACCTGATCGAAACCCACTGGCAGGATCTGATGCAGGTCGCGTTGTCAATCCAGGCCGGCAAGATTTCCTCACCTATGCTGCTGCGCAAACTTGGCTCCTACAGTCGGCGCAACAAGCTCTATCATGCCGCGCAAGCGCTGGGCAGCGTGATCCGGACGATCTTCCTACTCAACTGGATCGGCAGCCGCGAGTTGCGCCAGGAAGTCACCGCCAACACCAATAAGATCGAGTCCTACAACGGCTTCTCTAAGTGGCTGTCCTTTGGCGGTGACGTGATCGCCGAAAACGATCCGGACGAGCAACAGAAACGCCTGCGCTACAACGACATGGTGGCCTCGTCGGTGATCCTGCAGAACACCGTGGACATGATGCGCATCCTGCAGAAGCTCGCCCGTGATGGCTGGCAGTTCACTGACGACGACGTATCGTTTCTCAGCCCCTACCTAACCAGCAATGTCAAACGTTTTGGGGAGTTCAACCTGAAACTCAAACGCCCACCGGAACCCTGGATCAAGGATTCCATTTTCCAGCAGGCTGCGGGATCAATGCGTGCGAAACAGATGTCTGACAGCAACGTTGAGGTGACGAACTG</w:t>
      </w:r>
      <w:commentRangeStart w:id="38"/>
      <w:r w:rsidRPr="00F923B4">
        <w:rPr>
          <w:rFonts w:ascii="宋体" w:eastAsia="宋体" w:hAnsi="宋体" w:cs="Times New Roman"/>
          <w:sz w:val="24"/>
          <w:szCs w:val="24"/>
        </w:rPr>
        <w:t>A</w:t>
      </w:r>
      <w:commentRangeEnd w:id="37"/>
      <w:r w:rsidR="004F41A6" w:rsidRPr="00F923B4">
        <w:rPr>
          <w:rStyle w:val="a7"/>
          <w:rFonts w:ascii="宋体" w:eastAsia="宋体" w:hAnsi="宋体"/>
          <w:sz w:val="24"/>
          <w:szCs w:val="24"/>
        </w:rPr>
        <w:commentReference w:id="37"/>
      </w:r>
      <w:r w:rsidRPr="00F923B4">
        <w:rPr>
          <w:rFonts w:ascii="宋体" w:eastAsia="宋体" w:hAnsi="宋体" w:cs="Times New Roman"/>
          <w:sz w:val="24"/>
          <w:szCs w:val="24"/>
        </w:rPr>
        <w:t>TGCATATCCCGCCAGCTTCGTTCCGCGTGACACCTTATGGGGACGTCGATACCAAGGTACTCGACTCTCTGCGTGCAAGCTACGACACCGCTCAGTTGCTCAACTTGGTCGACCGGCTGGATGCCTGCCTTGCTGAAATCGGAGGGGTCGGCAGCATTCGAGAAGACTTCCTACGCCTGCATGGCATGGCCATGACGGTACTGGAAGGTTTCCCCCTCACTGTGGCTACCAGTGATGTCGACAGTATTTGGGCGCAGGCGATGGCCCTTCAAGAGGATATTTCTGCTTTATGTTCATGCTTGCAGGCGGGTTCTAAACACGTTGCTCCTTTGGCAGCGCTTGCTCCTGACTATCAGGACTAG</w:t>
      </w:r>
      <w:commentRangeEnd w:id="38"/>
      <w:r w:rsidR="00683655" w:rsidRPr="00F923B4">
        <w:rPr>
          <w:rStyle w:val="a7"/>
          <w:rFonts w:ascii="宋体" w:eastAsia="宋体" w:hAnsi="宋体"/>
          <w:sz w:val="24"/>
          <w:szCs w:val="24"/>
        </w:rPr>
        <w:commentReference w:id="38"/>
      </w:r>
      <w:r w:rsidRPr="00F923B4">
        <w:rPr>
          <w:rFonts w:ascii="宋体" w:eastAsia="宋体" w:hAnsi="宋体" w:cs="Times New Roman"/>
          <w:sz w:val="24"/>
          <w:szCs w:val="24"/>
        </w:rPr>
        <w:t>ACTATTCGTGCAAATGGGCTGCCGGCAGACTGAATACAATGGAGGTGCAGAGTAAAACTGATGCTGCAGGACTGACGAGTAACTCTATAGCATCGCTGTACTGTGGGGTGAATTTGACTCTGGGTAGCCGGTTTTGACGCCCTGTAGGCACGCTGCCATCCTCCCGGGCATCGGCCTAGATAAAACTACTGACGAAGCCTTCGGGCTTACATTAGCCACGAGCGGACTTGCATTAAATCTCAATGGACTCACGCTTTCTAAAAAAAACCAGAGCCACTTTCCAGAGGCAAAGA</w:t>
      </w:r>
      <w:commentRangeStart w:id="39"/>
      <w:r w:rsidRPr="00F923B4">
        <w:rPr>
          <w:rFonts w:ascii="宋体" w:eastAsia="宋体" w:hAnsi="宋体" w:cs="Times New Roman"/>
          <w:sz w:val="24"/>
          <w:szCs w:val="24"/>
        </w:rPr>
        <w:t>TTAGTCGTCGTGACGGGTACTGACCTCTGGTGTGCAGGGGTGATCAGGCTCGGATGCCGCTCTCTTATCCGCGCGC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ATGAAGCGCTGATAGCATTCAAGGCCACAGAAGTGCACGACGTACTCGGTACCTTCCGGCGTCAGTGCGGCGTCAAGGGAAATTTCCTTGCAACATTCGCAGCAACTGATAGTGGGGGTGTCGTTTGCGTTCATGATGGGGTTTCTCCATCGTCCAAGAAAACCTAGTAACTCTTCCACACCTGCGATCGAACCTGCGCGCAGATCGACCTGCGGCTGGCAGTGCAGCAACAATTCCCAACGCTCCCAAGCCTGCCGCAACTCGGCAGCGGAGACCGCGCCGTGCTCCGAGCGGG</w:t>
      </w:r>
      <w:commentRangeStart w:id="40"/>
      <w:r w:rsidRPr="00F923B4">
        <w:rPr>
          <w:rFonts w:ascii="宋体" w:eastAsia="宋体" w:hAnsi="宋体" w:cs="Times New Roman"/>
          <w:sz w:val="24"/>
          <w:szCs w:val="24"/>
        </w:rPr>
        <w:t>TCAC</w:t>
      </w:r>
      <w:commentRangeEnd w:id="39"/>
      <w:r w:rsidR="00D15A0C" w:rsidRPr="00F923B4">
        <w:rPr>
          <w:rStyle w:val="a7"/>
          <w:rFonts w:ascii="宋体" w:eastAsia="宋体" w:hAnsi="宋体"/>
          <w:sz w:val="24"/>
          <w:szCs w:val="24"/>
        </w:rPr>
        <w:commentReference w:id="39"/>
      </w:r>
      <w:r w:rsidRPr="00F923B4">
        <w:rPr>
          <w:rFonts w:ascii="宋体" w:eastAsia="宋体" w:hAnsi="宋体" w:cs="Times New Roman"/>
          <w:sz w:val="24"/>
          <w:szCs w:val="24"/>
        </w:rPr>
        <w:t>GCCCGCTTCCGAAAGGCCCGTAGAGCCGCTCTCAGGAAGAGGACGAAGAGAACCGTCAGCACGAGCGTCGCGAGGCTCCAATGCTCGCTGACGAAGGCCCCGGCCGCAGTCCCCGAGAGCAGTAATGCCAGCACCGGCAGATGGCAGGGGCAAGTGAGCGCGGCGAGCACACCCCACGTGTAGGCGTGCCAGCGGGGCAT</w:t>
      </w:r>
      <w:commentRangeEnd w:id="40"/>
      <w:r w:rsidR="009613C3" w:rsidRPr="00F923B4">
        <w:rPr>
          <w:rStyle w:val="a7"/>
          <w:rFonts w:ascii="宋体" w:eastAsia="宋体" w:hAnsi="宋体"/>
          <w:sz w:val="24"/>
          <w:szCs w:val="24"/>
        </w:rPr>
        <w:commentReference w:id="40"/>
      </w:r>
      <w:r w:rsidRPr="00F923B4">
        <w:rPr>
          <w:rFonts w:ascii="宋体" w:eastAsia="宋体" w:hAnsi="宋体" w:cs="Times New Roman"/>
          <w:sz w:val="24"/>
          <w:szCs w:val="24"/>
        </w:rPr>
        <w:t>CTTGATTGATTCGGATTGGTTGGTA</w:t>
      </w:r>
      <w:commentRangeStart w:id="41"/>
      <w:r w:rsidRPr="00F923B4">
        <w:rPr>
          <w:rFonts w:ascii="宋体" w:eastAsia="宋体" w:hAnsi="宋体" w:cs="Times New Roman"/>
          <w:sz w:val="24"/>
          <w:szCs w:val="24"/>
        </w:rPr>
        <w:t>TTACGCATGGGTGTGACCTTCGATGGCACGATGAGTCAGCCCGGCCAACTCCGTTTTCACTGCGTCTAAAGCTGCCAGCCGGGTCGCGATTTGCCCAAGCAAGCGGTCGATACACCCGATCACATCGGTACTATCGTCTGCATCGAGCGCTCGACAGAGCCGCGCCAATTCGTCGAGCCCGATACCGGACTCAAAGGCGGCACGTACGAAGCACAGCCGCGCCAGGGACCGCTCATCGAAAATGCCGTAACCGCTTTCCGTGCGCCGCGCGGGGTGCAGCAAGCCGCGCAGCATATAATCTCGGACTATATGGACACTGACGCCCGCGTCCTCGGCCAATCTGGATATGGAGTAGGCAT</w:t>
      </w:r>
      <w:commentRangeStart w:id="42"/>
      <w:r w:rsidRPr="00F923B4">
        <w:rPr>
          <w:rFonts w:ascii="宋体" w:eastAsia="宋体" w:hAnsi="宋体" w:cs="Times New Roman"/>
          <w:sz w:val="24"/>
          <w:szCs w:val="24"/>
        </w:rPr>
        <w:t>TCAT</w:t>
      </w:r>
      <w:commentRangeEnd w:id="41"/>
      <w:r w:rsidR="00FE610E" w:rsidRPr="00F923B4">
        <w:rPr>
          <w:rStyle w:val="a7"/>
          <w:rFonts w:ascii="宋体" w:eastAsia="宋体" w:hAnsi="宋体"/>
          <w:sz w:val="24"/>
          <w:szCs w:val="24"/>
        </w:rPr>
        <w:commentReference w:id="41"/>
      </w:r>
      <w:r w:rsidRPr="00F923B4">
        <w:rPr>
          <w:rFonts w:ascii="宋体" w:eastAsia="宋体" w:hAnsi="宋体" w:cs="Times New Roman"/>
          <w:sz w:val="24"/>
          <w:szCs w:val="24"/>
        </w:rPr>
        <w:t>CGCCGACACTCCCGACCTTCACCGCAAACTGGGGCGCTCAGATATTTCCTTCCGGCTAGGCGCTCAGGTAGCCAGATGAGCAACGGTGCAGCTCCCAGAGCCAGTAGCAGCCACAACCTGGAGAGATGCTCGCCGTTTTGGTCAAACACATAAGCCAATAGCGCACCAACTGCGAGCAACAGGAAGTGAGGCCCCGTTATGTAGCAGTGAAGGCGGCGACAACGCGTGGCGTTGACCAGGCAGGCGCCGCCCATCACGGCCAGCGCGGCGCCTGCTGCCAGGAACAACGCGGGGCGTCGATTAGACAGAACAATCGCTATCGTCGCCACGACGGCAGGCAGGCCCCAGAAGCTGACCAACTGCCATGTCTTGCGTAGGCTGTCGCACCTACCGAGATCGTCTGCCGTGTTGCTCAT</w:t>
      </w:r>
      <w:commentRangeEnd w:id="42"/>
      <w:r w:rsidR="00A91A8A" w:rsidRPr="00F923B4">
        <w:rPr>
          <w:rStyle w:val="a7"/>
          <w:rFonts w:ascii="宋体" w:eastAsia="宋体" w:hAnsi="宋体"/>
          <w:sz w:val="24"/>
          <w:szCs w:val="24"/>
        </w:rPr>
        <w:commentReference w:id="42"/>
      </w:r>
      <w:r w:rsidRPr="00F923B4">
        <w:rPr>
          <w:rFonts w:ascii="宋体" w:eastAsia="宋体" w:hAnsi="宋体" w:cs="Times New Roman"/>
          <w:sz w:val="24"/>
          <w:szCs w:val="24"/>
        </w:rPr>
        <w:t>GTTTCAACCTCCCTCTCTCA</w:t>
      </w:r>
      <w:commentRangeStart w:id="43"/>
      <w:r w:rsidRPr="00F923B4">
        <w:rPr>
          <w:rFonts w:ascii="宋体" w:eastAsia="宋体" w:hAnsi="宋体" w:cs="Times New Roman"/>
          <w:sz w:val="24"/>
          <w:szCs w:val="24"/>
        </w:rPr>
        <w:t>TTACCCTGCGCAGCAGGACAATTGTTTGACGTCTTTGTTAAAGGTCTGTGCGGCGAGTTTCAGTCCCTCGACCATCGTCAGGTAGGGGAACAACTGGTCAGCCAATTCCTGCACGGTCATACGGTTGCGGATGGCGAGTACCGCCGTCTGGATCAGTTCTCCTGCTTCCGGGGCCACAGCCTGCACTCCCAGCAGTCGGCCGGAGCCCGCTTCGGCAACCAACTTGATGAAACCCCGCGTGTCGAAGTTGGCCAACGCGCGCGGCACGTTGTCCAGGGTCAAGGTGCGGCTGTCGGTTTCGATCCCGGCGTGCTGCGCTTCGGCTTCGCTGTAGCCGACGGTGGCCACTTGCGGATCGGTGAACACCACGGCCGGCATGACGTCGAGATTGAGCTTGGCCTCGCCGCCGGTCATGTTGATTGCCGCGCGGGTGCCAGCCGCTGCCGCGACGTAGACGAACTGCGGTTGGTCGGTGCAGTCGCCGGCCGCATAGATATCCGCTGCGCTGGTGCGCATGCGCTCGTCGATCTGGATGCCGCCGCGCTCGTCCAGCTGCACGTCGGCCGCTTCCAGGTTCAGGCCCTGGGTATTGGGCGTGCGGCCGGTGGCGACGAGCAGTTGGTCGGCACGTAACTCACCATGGTTGGTGGCCAGTACGAACTCGCCGTTGGCGTGGGACACCTGGCTGGCTTGCGTTTGCTCCAGCACTTCGATGCCCTCCATACGGAAGGCCTCCGTCACCGCCGCGCCGATGGCCGGGTCTTCGTGGAAGAACATCGCACTGCGTGCCAGGATCGTGACCTCGCTACCCAGCCGGGCGAAGGCCTGCGCCAGTTCCACTGCCACTACGGAGGCGCCGATCACGGCGAGCCGCTTAGGGATTGTATCGCTCGCCAGTGCCTGGTCTGAGGTCCAGTACGGCGTGTCTTTCAGTCCTGGAATCGGTGGAACGGCCGCGCTTGCGCCGGTGGCGACCAGGCAGCGGTCGAAGGCTACGATGTGCTCGCCACCCTCGGCCAGTTTCACGCTGAGCGTGTGGCCGTCCTGGAAACGGGCGGTGCCGCGCAGCACGCTGATCGCCGGCGTGCTCTCCAGGATGCTTTCGTACTTGGCGTGGCGCAGTTCGGCGACACGGTCTTGTTGCTGCGCGAGCAGACGTTCGCGTAGGACGGTCGGCGTCATGGCGGAAAGCCCGGCGTCGAACGGGCTCTCGCGGCGCAGATGGGCCACATGCGCGGCACGAATCATGATCTTGGAGGGCACGCAGCCCACGTTGACGCAGGTGCCGCCGATGATGCCGCGCTCGATCAGGGTGACGCGGGCACCGCCTTCCACCGCCTTGAGCGCGGCCGCCATGGCGGCGCCACCACTGCCGATGACCGCGACGTGGAGCTTGTCGCCCTCTTTCCCGGCGTCAGTGCTGCTCAACCAACCCCGTGCCTTATCGAGCAGGCCAGGACGGGCTTGTACCATGGCGTCTTCGAACGCCGCTCGATACCCCAGGGCCTCGACAGCGGCCTGCATCTGCTCACGGCTTGCGCCCTCGTCGACCTTCAGTTCGGCCTTCCCGCTGGCGTAGGAAACATCCGCCCGATGCACGCCCGGAATCTTCTCCAAGGCCTCTTTCACATGCACGACACAGGAGGCGCAGGTCATACCAATGATTTTCAGTTCGGTCATTTCGTTACTCAT</w:t>
      </w:r>
      <w:commentRangeEnd w:id="43"/>
      <w:r w:rsidR="00BC2E5C" w:rsidRPr="00F923B4">
        <w:rPr>
          <w:rStyle w:val="a7"/>
          <w:rFonts w:ascii="宋体" w:eastAsia="宋体" w:hAnsi="宋体"/>
          <w:sz w:val="24"/>
          <w:szCs w:val="24"/>
        </w:rPr>
        <w:commentReference w:id="43"/>
      </w:r>
      <w:r w:rsidRPr="00F923B4">
        <w:rPr>
          <w:rFonts w:ascii="宋体" w:eastAsia="宋体" w:hAnsi="宋体" w:cs="Times New Roman"/>
          <w:sz w:val="24"/>
          <w:szCs w:val="24"/>
        </w:rPr>
        <w:t>TAGATCGTCTCTTGTCAGGT</w:t>
      </w:r>
      <w:commentRangeStart w:id="44"/>
      <w:r w:rsidRPr="00F923B4">
        <w:rPr>
          <w:rFonts w:ascii="宋体" w:eastAsia="宋体" w:hAnsi="宋体" w:cs="Times New Roman"/>
          <w:sz w:val="24"/>
          <w:szCs w:val="24"/>
        </w:rPr>
        <w:lastRenderedPageBreak/>
        <w:t>TCACTGGTTTGGCGGCGTCGGACAGGCATCCGGCCCACAACGGCGATGAGCGGGCGACACGAGATCCCATATCGACACCCCAAACATGAGGGCCAGGCCGATATAGAGCAGCCAACCGCTCCGCCAGCCATAAGCCCGCATAAAAAATACCGCTGCCAGTACCAGGGTAGGACCGATCAGGCCGAGCGCAGTCCGTCGCCACTGCCGATGATTGAGCCAGCCGAGGGCATTGACGAGCAGAGCCAGTCCAGCAAACAGAGGCAGCAGCGTGGTGATGAACAGGCCTTCCCACTGGCTCAAAAAGCCCAGACCGAACGCGGCCCCCAGACTAGCAAGGGCGGGAAAGCACATGGCGCAGCCTATGGCAGAAATCAGCACGCCGACGGAGCCGGCTTTGTCACCGATCCGCGTGAACAGATTGAGAGGATTTGCCAT</w:t>
      </w:r>
      <w:commentRangeEnd w:id="44"/>
      <w:r w:rsidR="003D2881" w:rsidRPr="00F923B4">
        <w:rPr>
          <w:rStyle w:val="a7"/>
          <w:rFonts w:ascii="宋体" w:eastAsia="宋体" w:hAnsi="宋体"/>
          <w:sz w:val="24"/>
          <w:szCs w:val="24"/>
        </w:rPr>
        <w:commentReference w:id="44"/>
      </w:r>
      <w:r w:rsidRPr="00F923B4">
        <w:rPr>
          <w:rFonts w:ascii="宋体" w:eastAsia="宋体" w:hAnsi="宋体" w:cs="Times New Roman"/>
          <w:sz w:val="24"/>
          <w:szCs w:val="24"/>
        </w:rPr>
        <w:t>CGGAAGTCCCTC</w:t>
      </w:r>
      <w:commentRangeStart w:id="45"/>
      <w:r w:rsidRPr="00F923B4">
        <w:rPr>
          <w:rFonts w:ascii="宋体" w:eastAsia="宋体" w:hAnsi="宋体" w:cs="Times New Roman"/>
          <w:sz w:val="24"/>
          <w:szCs w:val="24"/>
        </w:rPr>
        <w:t>CTATTGCTTGACGCTGGACGGATAGCCAGCGTCCTCGGTCGCCTTAGTCAGCGCCAGGGCATTGGTCTTGGTATCGTCGAAGGTGACGATGGCCTCGCGGTTCTCGAAACT</w:t>
      </w:r>
      <w:commentRangeEnd w:id="45"/>
      <w:r w:rsidR="000952E5" w:rsidRPr="00F923B4">
        <w:rPr>
          <w:rStyle w:val="a7"/>
          <w:rFonts w:ascii="宋体" w:eastAsia="宋体" w:hAnsi="宋体"/>
          <w:sz w:val="24"/>
          <w:szCs w:val="24"/>
        </w:rPr>
        <w:commentReference w:id="45"/>
      </w:r>
      <w:commentRangeStart w:id="46"/>
      <w:r w:rsidRPr="00F923B4">
        <w:rPr>
          <w:rFonts w:ascii="宋体" w:eastAsia="宋体" w:hAnsi="宋体" w:cs="Times New Roman"/>
          <w:sz w:val="24"/>
          <w:szCs w:val="24"/>
        </w:rPr>
        <w:t>GGGGGTTGGGGAGCAATGGAACTGAAAACCAACGTAAGCCGAATTAGAGTTCGTTTTACTCGTCAGCGACTGCGAATTAACGAACTTTGATTCGTGAGAAAGGTTTATTGCACTGATTTTCGGGTGTTGGTGACCTTTCCTCGCGATAGCGGAAACGGTTTCATAAAACGGTCGTTTTTCGAAACTATCCAGACGTTGCAAGGGTTTGCGGGGCAGCGACTGAGCTTAAGTGCACTTTCTGTTCCGTTGCTCCCCCAACCCC</w:t>
      </w:r>
      <w:commentRangeEnd w:id="46"/>
      <w:r w:rsidR="000952E5" w:rsidRPr="00F923B4">
        <w:rPr>
          <w:rStyle w:val="a7"/>
          <w:rFonts w:ascii="宋体" w:eastAsia="宋体" w:hAnsi="宋体"/>
          <w:sz w:val="24"/>
          <w:szCs w:val="24"/>
        </w:rPr>
        <w:commentReference w:id="46"/>
      </w:r>
      <w:r w:rsidRPr="00F923B4">
        <w:rPr>
          <w:rFonts w:ascii="宋体" w:eastAsia="宋体" w:hAnsi="宋体" w:cs="Times New Roman"/>
          <w:sz w:val="24"/>
          <w:szCs w:val="24"/>
        </w:rPr>
        <w:t>TATTTCCAGCAGCGAGGTGATGAATTCGTTTTGCTGTTGTGCGGCGGCGACAAAAGCAGCCAAAGCCGTGATATTGAAGCGGCTAAAAAACTCGCCAGCGAGTGGAGGTCAGAATGAGCGAAAAAATTTACGACTACGACCCAGCAGCAGCCCTAGACGGCCCTGAAGCAATCGCCGTCTTCATGGCGGAGCCCTGCCATTTCCTCTCAGCGCCATAATCCAGGACCTTCATCTCCTCTCTCCTTGATTCCGTACTTAACTACGGAGGTAGAGTTGAATCGTGGATCGAAAACCCGAGAGGAGATCGCCGTTATGAAACACCTAAGACTGCTGCTGGTAGTGGGTGCGACTCTGCTGTCATCCACCGTATGGGCCGAGGGCGGGAGCGACCGAGCGATTGAGCGAATTGCTGCACGCGAGAGGGCTGAAGCGACCCTGGTGGCGGAAACCGTCAAGGAGATTAAGCAACTGGGCCCCACGGCGGCAGGCCGTAGCGAAGCGCAGCCCGCCTGTCCGCCTGCAAAGTAGAGCCTGTGCTACTCGACCAGATGCAACGTGAGCCCACTCTGCTGAGGCGCGAGGGCAAATAGCAATACCAAACTGTGCCCTTTGCAAGTGCTCCTTTGGCCATTCAGCGGCGCTCATTGAGCGCCGCTTTTTTCTAAGCGCAAGCCGACCAACAGGGGCGCC</w:t>
      </w:r>
      <w:commentRangeStart w:id="47"/>
      <w:r w:rsidRPr="00F923B4">
        <w:rPr>
          <w:rFonts w:ascii="宋体" w:eastAsia="宋体" w:hAnsi="宋体" w:cs="Times New Roman"/>
          <w:sz w:val="24"/>
          <w:szCs w:val="24"/>
        </w:rPr>
        <w:t>TTACGCAACGGGAAATCCTCGGTTAACGCCCGAGTTGTCCCCATGCAGCGAAACGATCAGCGGACAGGAAACAGTCCCGTGGCTCGCACAACAGTCGTGAACCAGTTGCTCCAAAACTGACTCGATCCGTCGCAGATCCGCGAGCTTGCCACGCACATCCCCAAGCTTCTGCTCGGCGAGCACACGCGCTTCATCGCAGTGAGCACCGTCATCCAGCCTCAACAGCCCGGCCACTTCATCGAGGCTAAAGCCCAGCCGTTGCGCGGATTTAACGAATTTCACCCGGGCGACATCCGCCTCACCGTAACGGCGAATGCTGCCGTAGGGCTTGTCCGGTTCGGGTAACAGCGCCTTGCGTTGATAGAACCGGATGGTTTCCACGTTGACCCCGGCCGCCTTGGCGAAAGCGCCAATGGTCAGGCTTTCCAAATTGTTTTTCAT</w:t>
      </w:r>
      <w:commentRangeEnd w:id="47"/>
      <w:r w:rsidR="00267E9A" w:rsidRPr="00F923B4">
        <w:rPr>
          <w:rStyle w:val="a7"/>
          <w:rFonts w:ascii="宋体" w:eastAsia="宋体" w:hAnsi="宋体"/>
          <w:sz w:val="24"/>
          <w:szCs w:val="24"/>
        </w:rPr>
        <w:commentReference w:id="47"/>
      </w:r>
      <w:r w:rsidRPr="00F923B4">
        <w:rPr>
          <w:rFonts w:ascii="宋体" w:eastAsia="宋体" w:hAnsi="宋体" w:cs="Times New Roman"/>
          <w:sz w:val="24"/>
          <w:szCs w:val="24"/>
        </w:rPr>
        <w:t>ACCGCTTGATTCCGTACATGACTACGGGACTAACCTTAAACCATCGATCAAATGCTCGAAAGGAGAAATGCATGTCTGAACCATCAAACGGGCGCGCCCCTCTTGTCGCCGGGGGGCTTGCGGCGATTCTCGCCTCGGCTTGCTGCCTGGGGCCGCTGGTTCTGATCGCCCTGGGGTTCAGCGGCGCTTGGATCGGCAAC</w:t>
      </w:r>
      <w:commentRangeStart w:id="48"/>
      <w:r w:rsidRPr="00F923B4">
        <w:rPr>
          <w:rFonts w:ascii="宋体" w:eastAsia="宋体" w:hAnsi="宋体" w:cs="Times New Roman"/>
          <w:sz w:val="24"/>
          <w:szCs w:val="24"/>
        </w:rPr>
        <w:t>TTGACGGTGTTGGAACCTTATCGCCCGATCTTCATCGGCGCGGCGCTGGTTGCACTGTTCTTTGCCTGGCGGCGCATCGTCCGACCGACCGCAGCCTGCAAGCCGGGCGAGGTGTGCGCGATTCCGCAAGTGCGCACCACCTACAAGCTCATTTTCTGGTTCGTCGCCGTGTTGGTCTTGGTCGCGCTTGGTTTTCCCTACGTCATGCCATTTTTCTACTAA</w:t>
      </w:r>
      <w:commentRangeEnd w:id="48"/>
      <w:r w:rsidR="0035600C" w:rsidRPr="00F923B4">
        <w:rPr>
          <w:rStyle w:val="a7"/>
          <w:rFonts w:ascii="宋体" w:eastAsia="宋体" w:hAnsi="宋体"/>
          <w:sz w:val="24"/>
          <w:szCs w:val="24"/>
        </w:rPr>
        <w:commentReference w:id="48"/>
      </w:r>
      <w:r w:rsidRPr="00F923B4">
        <w:rPr>
          <w:rFonts w:ascii="宋体" w:eastAsia="宋体" w:hAnsi="宋体" w:cs="Times New Roman"/>
          <w:sz w:val="24"/>
          <w:szCs w:val="24"/>
        </w:rPr>
        <w:t>CCAGGAGTTCATC</w:t>
      </w:r>
      <w:commentRangeStart w:id="49"/>
      <w:r w:rsidRPr="00F923B4">
        <w:rPr>
          <w:rFonts w:ascii="宋体" w:eastAsia="宋体" w:hAnsi="宋体" w:cs="Times New Roman"/>
          <w:sz w:val="24"/>
          <w:szCs w:val="24"/>
        </w:rPr>
        <w:t>ATGAAAAAACTGTTTGCCTCCCTCGCTCTCGCCGCTTTCGTTGCCCCCGTGTTCGCCGCCACCCAGACCGTCACGCTGTCCGTACCGGGCATGACCTGCTCCACCTGCCCGATCACCGTCAAGAAGGCGATTTCCAAGGTCGAAGGCGTCAGCAAAGTTAACGTGACCTTCGAGACACGCGAAGCGGTTGTCACCTTCGATGATGCCAAGACCAGCGTGCAGAAGCTGACCAAGGCCACCGAAGACGCAGGCTATCCGTCCAGCGTCAAGAAGTGA</w:t>
      </w:r>
      <w:commentRangeEnd w:id="49"/>
      <w:r w:rsidR="002857FE" w:rsidRPr="00F923B4">
        <w:rPr>
          <w:rStyle w:val="a7"/>
          <w:rFonts w:ascii="宋体" w:eastAsia="宋体" w:hAnsi="宋体"/>
          <w:sz w:val="24"/>
          <w:szCs w:val="24"/>
        </w:rPr>
        <w:commentReference w:id="49"/>
      </w:r>
      <w:r w:rsidRPr="00F923B4">
        <w:rPr>
          <w:rFonts w:ascii="宋体" w:eastAsia="宋体" w:hAnsi="宋体" w:cs="Times New Roman"/>
          <w:sz w:val="24"/>
          <w:szCs w:val="24"/>
        </w:rPr>
        <w:t>GGCACTGAAAACGGCAGCGCAGCACATCTGACGCCCTTGTCTGCTACCACAAACGAAAAAGGATCTGTCGC</w:t>
      </w:r>
      <w:commentRangeStart w:id="50"/>
      <w:r w:rsidRPr="00F923B4">
        <w:rPr>
          <w:rFonts w:ascii="宋体" w:eastAsia="宋体" w:hAnsi="宋体" w:cs="Times New Roman"/>
          <w:sz w:val="24"/>
          <w:szCs w:val="24"/>
        </w:rPr>
        <w:t>ATGACCCATCTAAAAATCACCGGCATGACCTGCGACTCGTGCGCGGCGCACGTCAAGGAAGCGCTGGAAAAAGTACCCGGCGTCCAATCTGCCATAGTGTCCTATGCCAAGGGCGCGGCCCAGCTCGCCCTTGATCCAGGCACAGCGCCGGACGCACTGACCGCCGCCGTGGCTGGCCTGGGCTACAAAGCGATGCTCGCCGATGCCCCGCCGACCGACAACCGCACTGGGCTGTTCGACAAGGTGCGCGGCTGGATGGGTGCCGCCGACAAGGGCAGCGGCGGCGAGCGCCCGTTGCAAG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CGTGATCGGCAGCGGTGGAGCCGCGATGGCGGCAGCACTGAAGGCCGTCGAGCAAGGCGCGCAGGTCACGCTGATTGAGCGCGGCACCATCGGTGGCACCTGCGTCAACGTCGGTTGTGTGCCGTCCAAGATCATGATCCGCGCCGCCCACATCGCCCATCTGCGCCGGGAAAGCCCATTCGACGGCGGCATGCCACCCACACCGCCGACGATCTTGCGCGAGCGGCTGCTGGCCCAGCGGCAGGCCCGTGTCGAAGAACTCCGTCATGCCAAGTACGAAGGCATCCTGGACGGCAATTCAGCCATCACCGTTCTGCACGGTGAAGCGCGTTTCAAGGACGACCAGAGCCTTATCGTTAGTTTGAACGAGGGTGGTGAGCGCGTCGTGATGTTCGACCGCTGCCTGGTCGCCACGGGTGCCAGTCCGGCCATGCCGCCGATTCCGGGCCTGAAAGAGTCACCCTACTGGACTTCGACCGAGGCCTTGGTCAGCGACACCATTCCCGAACGCCTGGCCGTCATCGGCTCGTCGGTGGTGGCGCTGGAACTGGCGCAAGCCTTCGCCCGGCTGGGTAGCCAGGTCACGATCCTTGCGCGCAGCACGCTGTTCTTCCGCGAAGACCCTGCCATCGGCGAGGCCGTCACAGCCGCCTTCCGTGCCGAAGGAATCAAGGTACTGGAACATACGCAAGCCAGCCAAGTCGCCCATGTGGACGGCGAATTCGTGCTGACCACTGGACAGGGCGAAGTGCGCGCCGACAAGCTGCTGGTCGCCACCGGCCGGACACCGAACACGCGCAGCCTGGCATTGGAAGCGGCGGGGGTAGCCGTCAATGCGCAGGGGGCCATCGTCATCGACAAGGGCATGCGCACCAGTAGCCCGAACATCTACGCGGCCGGCGACTGCACCGACCAGCCGCAGTTCGTCTATGTGGCGGCAGCGGCCGGCACTCGTGCGGCCATTAACATGACCGGCGGCGACGCAACGCTCGATCTCGACGCTATGCCGGCAGTCGTGTTCACTGATCCGCAAGTTGCCACGGTTGGCTACAGTGAAGCAGAAGCCCAGCGCATCGGCCTGCAAACCGACAGTCGTACTCTCACGCTCGACAATGTGCCGCGTGCACTCGCCAACTTCGACACGCGCGGCTTTATCAAGCTTGTCGCTGAGGCTGGATCTGGACGCATTCTTGGGGTTCAGGCTGTAACACCGGAAGCAGGCGAGATCATCCAGACTGCCGCGATTGCCATCCGGGCTCGCATGACCGTCCAGGATCTTGCCAACCAACTTTTCACCTACCTCACCATGGTGGAAGGTCTCAAACTGGTGGCACAGACTTTCTCGAAGGATGTGACACAGCTATCGTGCTGTGCGGGCTAA</w:t>
      </w:r>
      <w:commentRangeEnd w:id="50"/>
      <w:r w:rsidR="00236842" w:rsidRPr="00F923B4">
        <w:rPr>
          <w:rStyle w:val="a7"/>
          <w:rFonts w:ascii="宋体" w:eastAsia="宋体" w:hAnsi="宋体"/>
          <w:sz w:val="24"/>
          <w:szCs w:val="24"/>
        </w:rPr>
        <w:commentReference w:id="50"/>
      </w:r>
      <w:r w:rsidRPr="00F923B4">
        <w:rPr>
          <w:rFonts w:ascii="宋体" w:eastAsia="宋体" w:hAnsi="宋体" w:cs="Times New Roman"/>
          <w:sz w:val="24"/>
          <w:szCs w:val="24"/>
        </w:rPr>
        <w:t>ACCAAGGACACGAAAAGAGCGACAGAGGAGTTTTT</w:t>
      </w:r>
      <w:commentRangeStart w:id="51"/>
      <w:r w:rsidRPr="00F923B4">
        <w:rPr>
          <w:rFonts w:ascii="宋体" w:eastAsia="宋体" w:hAnsi="宋体" w:cs="Times New Roman"/>
          <w:sz w:val="24"/>
          <w:szCs w:val="24"/>
        </w:rPr>
        <w:t>ATGTTTTGCGATATTAGACTAACAGCACGTTGCACCCGTGCATGCTTAACCATTCTGTTGGCGGGTACTGCAGCGTTTGGCTTGTCAAACAATGCGCTGGCGGCCTACGACTTTTCTAAGCTGGGAGCAGCGATCGAAACATTGGCGCCGGAGACCGTCGACGGCTGGGAAAAGAAAGCGAGGGCGGGCGATGCCATGGCGCAGAACATCATGGGTCTTGCCTACAAATGCGGTATGGGCGTAAAACAAGACCATGCTGCATCGATCCAGTGGTTTCGCAGGGCGGCCGAGCAGGGTGAAGCTGATGCGCAGTTCAACCTGGGGCGCCTCTACGCAAGCGAAGTCGACGGTATGTATAAGAAAGGGCGTGCGGCTCCTGCCGACGATGCACAGGCGTTCAAGTGGTACCGCCTCTCTGCCGAGCAGGGACACACGCAGGCTCAAGTCAGGCTGGCTCAACTGTTTGCGAAGGGGCTCGGTGAGGTCGCGCGCGACCAGGTTCAGGCCTACAAGTGGATGAGTCTGGCAGCAGCGTCAGGAGAACCAACGGCAGCAAAAGTCATTGCCGACTATGCGGCTCAAATGAAGCCCGAACAGGTGCAGCAAGCGCAATTGCTGGTCCAGGAATGGAAACGCCGGCAAAGCGCACGCTGA</w:t>
      </w:r>
      <w:commentRangeEnd w:id="51"/>
      <w:r w:rsidR="00F66307" w:rsidRPr="00F923B4">
        <w:rPr>
          <w:rStyle w:val="a7"/>
          <w:rFonts w:ascii="宋体" w:eastAsia="宋体" w:hAnsi="宋体"/>
          <w:sz w:val="24"/>
          <w:szCs w:val="24"/>
        </w:rPr>
        <w:commentReference w:id="51"/>
      </w:r>
      <w:r w:rsidRPr="00F923B4">
        <w:rPr>
          <w:rFonts w:ascii="宋体" w:eastAsia="宋体" w:hAnsi="宋体" w:cs="Times New Roman"/>
          <w:sz w:val="24"/>
          <w:szCs w:val="24"/>
        </w:rPr>
        <w:t>CGTGATCTTTGAAAAGCGCGGCATGTAATCGCCAAGGGTGGGTTTATGCCGCGTAACCGCTGCTTGGATGTTGGAGGTGGAAA</w:t>
      </w:r>
      <w:commentRangeStart w:id="52"/>
      <w:r w:rsidRPr="00F923B4">
        <w:rPr>
          <w:rFonts w:ascii="宋体" w:eastAsia="宋体" w:hAnsi="宋体" w:cs="Times New Roman"/>
          <w:sz w:val="24"/>
          <w:szCs w:val="24"/>
        </w:rPr>
        <w:t>TTGGACAAGACTATATATTCCAAAAAGATTGCCGAGAGCCTCTCATCTGGCAATCATCCAGAAGAGTTCGCAACCCTCTTCGTCACCCTGCTTCGTCAGCTTGTGATGGGAAGGCCTGTGTCACGCGAAGCGCTCGGCACCGCACTCGGATGGTCTGGGCAGAGGGTTGCAACTGTACTTGAGCCGGCGCCCGGTACCGAATATGACGAGCAGGGCAATATCATTGGACTGGCCCTGACGCTACGCGAAACCCCTCACGTTTTTGAAGTGGATGGCCGCCGTTTATACACCTGGTGTGCGCTCGACACCTTGATGTTTCCCGCTTTGATTGGCAAAACAGCCCGTGTCACGTCGCGCTGTGCTGCCACCGGCAGGCCGATTACGCTCACAGTTGCGCCAGAAGCAGTGCTTCAGGTTGAACCGGCGGAAACAATGGTGTCTCTGCTAACGCCGGATGCTTCACCCGACATTCGCTGTTCCTTTTGCTGTCATGTGCATTTTTTTGCATCGCCTTCTGTTGCAAATGCATGGGCTTCGACGCACCCGGGGATAGAGCTCGTGCCTGTCGAGAATGCATTCGGTCTCGGACATCTGATCGCGCATAAGCTGTTAGAAGACAGCGAGCGAAACACGGC</w:t>
      </w:r>
      <w:commentRangeStart w:id="53"/>
      <w:r w:rsidRPr="00F923B4">
        <w:rPr>
          <w:rFonts w:ascii="宋体" w:eastAsia="宋体" w:hAnsi="宋体" w:cs="Times New Roman"/>
          <w:sz w:val="24"/>
          <w:szCs w:val="24"/>
        </w:rPr>
        <w:t>ATGA</w:t>
      </w:r>
      <w:commentRangeEnd w:id="52"/>
      <w:r w:rsidR="00033FBB" w:rsidRPr="00F923B4">
        <w:rPr>
          <w:rStyle w:val="a7"/>
          <w:rFonts w:ascii="宋体" w:eastAsia="宋体" w:hAnsi="宋体"/>
          <w:sz w:val="24"/>
          <w:szCs w:val="24"/>
        </w:rPr>
        <w:commentReference w:id="52"/>
      </w:r>
      <w:r w:rsidRPr="00F923B4">
        <w:rPr>
          <w:rFonts w:ascii="宋体" w:eastAsia="宋体" w:hAnsi="宋体" w:cs="Times New Roman"/>
          <w:sz w:val="24"/>
          <w:szCs w:val="24"/>
        </w:rPr>
        <w:t>ATGCCTACTCGATTTCGAAGCTTGCTGAAGATGCAGGCGTAAGCGTGCATGTTGTGCGCGACTACTTGATGCGCGGGTTGTTGCATCCCGCCTGGCGAACCGAAGGTGGCTACAACGTTTTCGATGCCAAAACACTGGAACGGTTGCGTTTCCTGCGCGTGGCCTTCGAGTCGGGACCCAGGCTCGACGAGTTAACGCGACTTTGCAGGGCGTTGGATGCAGGCGATAGCAAGTGCGTAC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ATGTGTCGAGCAACTGCGTCGGAAGATCGATGTGCGCCGAAAAGAGCTGATGGTGATCGAGACCTCTTTAGGCGAGTTGGCGTCCAGTGCATAA</w:t>
      </w:r>
      <w:commentRangeEnd w:id="53"/>
      <w:r w:rsidR="00F627DA" w:rsidRPr="00F923B4">
        <w:rPr>
          <w:rStyle w:val="a7"/>
          <w:rFonts w:ascii="宋体" w:eastAsia="宋体" w:hAnsi="宋体"/>
          <w:sz w:val="24"/>
          <w:szCs w:val="24"/>
        </w:rPr>
        <w:commentReference w:id="53"/>
      </w:r>
      <w:r w:rsidRPr="00F923B4">
        <w:rPr>
          <w:rFonts w:ascii="宋体" w:eastAsia="宋体" w:hAnsi="宋体" w:cs="Times New Roman"/>
          <w:sz w:val="24"/>
          <w:szCs w:val="24"/>
        </w:rPr>
        <w:t>CCTCACTATCTGTCGCCAGTGCGGCTACGTCGAAGAGCTGCACCTTGATGAAATTAGCGATCAGCTTGCCGCCCTGGCCCAGCGCCAAGGCTTCAACGTTGAGCGCCAAACGATTGAGCTTCAGGGCTTATGTCAAGCATGCCGATCCGTGAGTAATGCCTA</w:t>
      </w:r>
      <w:commentRangeStart w:id="54"/>
      <w:r w:rsidRPr="00F923B4">
        <w:rPr>
          <w:rFonts w:ascii="宋体" w:eastAsia="宋体" w:hAnsi="宋体" w:cs="Times New Roman"/>
          <w:sz w:val="24"/>
          <w:szCs w:val="24"/>
        </w:rPr>
        <w:t>ATGTCCCAATTTGATGAACTCGCCCCTCAACAGCTTTTTAAGGCGTTAGAGTCAGCGACCACAACAGCTTCCCTGCCCAAGCTTGCAACGCTACTAGATGCCATTCGCTTTAATGAAGACGGCCTGATTCCCGCCATTGCCCAGCAACATGATACGGGCGAAGTACTGATGATGGCGTGGATGAACCGAGAAGCCCTGGAAGAGACGTTAACAACGCAGCGAGTTTGCTACTTCTCACGCTCGCGCCAAAAGCTATGGCGCAAAGGTGAGACATCAGGACAGCAACAGCGCCTTAAAAGCGCAGCGCTAGATTGCGATGGTGATACGCTGCTGGTTCAGGTGGAGCAAACTGGTCCCGCGTGCCATTCCGGCCGTCGCAGCTGCTTTTATGTGTCGCTCGGTGCAGACAGCGCCAAGATTACCAGCGAGCCGCTGATTGATCCGGCCACGCTATACGGTAAAAAAGCGCCGTGA</w:t>
      </w:r>
      <w:commentRangeEnd w:id="54"/>
      <w:r w:rsidR="00D43BF6" w:rsidRPr="00F923B4">
        <w:rPr>
          <w:rStyle w:val="a7"/>
          <w:rFonts w:ascii="宋体" w:eastAsia="宋体" w:hAnsi="宋体"/>
          <w:sz w:val="24"/>
          <w:szCs w:val="24"/>
        </w:rPr>
        <w:commentReference w:id="54"/>
      </w:r>
      <w:r w:rsidRPr="00F923B4">
        <w:rPr>
          <w:rFonts w:ascii="宋体" w:eastAsia="宋体" w:hAnsi="宋体" w:cs="Times New Roman"/>
          <w:sz w:val="24"/>
          <w:szCs w:val="24"/>
        </w:rPr>
        <w:t>AAAATTGGCTGTTCGCCATTAAACAGGTTTTTCTTAAGCTGCTAACAGCAGTGATGGTGGGCTGTATTCGCGTTTACCAATACACCATCAGCCCACTGCTTGGCCCTCGCTGCCGCTTCTGGCCAAGCTGCTCTTCCTATACCATCGAGGCCATCCAGGTGCACGGCCCTTTCAAAGGCGGCTGGATGGCTGTCAAACGCATCGTGAAATGCCACCCAGGCAGCCCAGGCGGCATGGATCCGGTGCCCGGTGGGCGCAGCGAAGCGCTCTGCCGTGAAAATGACGACCGCCCTACTGAGCGTTGCCGCTCAACCTTCTGCCGCCACTAACGT</w:t>
      </w:r>
      <w:commentRangeStart w:id="55"/>
      <w:r w:rsidRPr="00F923B4">
        <w:rPr>
          <w:rFonts w:ascii="宋体" w:eastAsia="宋体" w:hAnsi="宋体" w:cs="Times New Roman"/>
          <w:sz w:val="24"/>
          <w:szCs w:val="24"/>
        </w:rPr>
        <w:t>TTATCCTTGCTTAGCCACCTGATAGATACGCTCTAACATGGCGTGCAGGCCGTTACTGCGCGTGGGTGAAAGGTGCTTATCAAGCCCGAGATCTTTCAAGAAATGCGGCTCGGTCTGATTGATCTCTTCGGCTGTGCGCTCACTATAGATACGCAGCAATACGGCAATTAACCCTGATACGATGGCAGCATCCGATGTAGCCTTGAACACCAGTTTGTCGCCTGCCTGTTCATGGCACGTCCACACGTTGGATTGGCAGCCTTGGATTTTATATTCTTCCGTACGACGCTCCTCCGGAAAGTCAGGCAGCTGCTTTCCCATATCAATAATGTACTGATAACGGTCCATCCAGTTATCAAACATCTCAAACTCTTCGACCAGCTCCTGTTGGGCTAGCTCTGCGCCTGAAGTTGCCAT</w:t>
      </w:r>
      <w:commentRangeEnd w:id="55"/>
      <w:r w:rsidR="00890D9C" w:rsidRPr="00F923B4">
        <w:rPr>
          <w:rStyle w:val="a7"/>
          <w:rFonts w:ascii="宋体" w:eastAsia="宋体" w:hAnsi="宋体"/>
          <w:sz w:val="24"/>
          <w:szCs w:val="24"/>
        </w:rPr>
        <w:commentReference w:id="55"/>
      </w:r>
      <w:r w:rsidRPr="00F923B4">
        <w:rPr>
          <w:rFonts w:ascii="宋体" w:eastAsia="宋体" w:hAnsi="宋体" w:cs="Times New Roman"/>
          <w:sz w:val="24"/>
          <w:szCs w:val="24"/>
        </w:rPr>
        <w:t>GGCGTATCCTTTGCGTTGATGAATCACAGTCGCGGCTATTATAACGTTTCAGCCCCTGCTTTTGGGGGCGTTTTCAAGCGGTGGCGCTGCTGCTCTTGATGCCACTCATCGGCTTCGGTGTGCAAATAACGGCTGGTGGTATCTAGCTTGGCATGGCGAGCGCTTTCCGCTAAGTAACGC</w:t>
      </w:r>
      <w:commentRangeStart w:id="56"/>
      <w:r w:rsidRPr="00F923B4">
        <w:rPr>
          <w:rFonts w:ascii="宋体" w:eastAsia="宋体" w:hAnsi="宋体" w:cs="Times New Roman"/>
          <w:sz w:val="24"/>
          <w:szCs w:val="24"/>
        </w:rPr>
        <w:t>GAGTTATTGTCAAATTCTGTGTATGGCCGGTCAGGCGGCAGTCCTGTCTGACTGATCGGTCAAGGGTTCGCCGTCCTTGAACTGGACGTTGTTCACGACCAGCTCCAGCTTGTTGAACCCCTTGATCCGCTTCCAGCGCTTCTGGGCGCTCTGAAGCAGCTTGAAGACCATCGCCAGGGTCGTCGCTCTGGAGCCGCAGTTCCGGCTGCGCTTGCTCCGCAGGCGGACCGTGGCGAAGGTCGACTCGATCGGGTTGGTGGTGCGGATATGCACCCAGTGTTCTGCCGGGTAGTCATAGAACGCCAGCAGCTCCTCCCGATCCTTGGCCAGGCACTCCATGGCTCTGGGGTACTTGGCCTCGAAGCGTTTCACCGTGCGATCGAAAGCCTTGTGCGCCTCATCGCGGGTCTCGGCCATCCAGATCTCATGGAGGTCGGCCTTGACCTTGGGCTGCACGGATTTCGGCAGTTTATTCAATACGTTGGCAGTCTTATGGACCCAGCAGCGCTGGTGCTCGGTCTCTGGATAGACCTTGCTCAACGCCGCCCAGAAGCCCATGGCGCCGTCGCCAACCGCTAGCTTGGGGGCCGTCGTCAGCCCGCGCTCGCGTAGCCCCGTGAGCAGCTCTTTCCAGCTGGCCTCTGACTCACGCTGCCCATCCTCGACGACGACCAACTCCTTGCGGCCCTGCTCAGTGACGCCGATGATCACCAGCAGACACAGACGGTCATCCATGCGCACGTTGCTGTACACGCCGTCTGCCCACCAGTAGACGTAGCGCTGCTCTGATAAGCCCCGCTTCTGCCACTCGGCGTGCTCAGCCTCCCACTGCTTCTTGAGCCGCGACAC</w:t>
      </w:r>
      <w:commentRangeEnd w:id="56"/>
      <w:r w:rsidR="00982900" w:rsidRPr="00F923B4">
        <w:rPr>
          <w:rStyle w:val="a7"/>
          <w:rFonts w:ascii="宋体" w:eastAsia="宋体" w:hAnsi="宋体"/>
          <w:sz w:val="24"/>
          <w:szCs w:val="24"/>
        </w:rPr>
        <w:commentReference w:id="56"/>
      </w:r>
      <w:r w:rsidRPr="00F923B4">
        <w:rPr>
          <w:rFonts w:ascii="宋体" w:eastAsia="宋体" w:hAnsi="宋体" w:cs="Times New Roman"/>
          <w:sz w:val="24"/>
          <w:szCs w:val="24"/>
        </w:rPr>
        <w:t>AGTATTGGGGTCGTCTCAGAATTCGGAAAATAAAGCACG</w:t>
      </w:r>
      <w:commentRangeStart w:id="57"/>
      <w:r w:rsidRPr="00F923B4">
        <w:rPr>
          <w:rFonts w:ascii="宋体" w:eastAsia="宋体" w:hAnsi="宋体" w:cs="Times New Roman"/>
          <w:sz w:val="24"/>
          <w:szCs w:val="24"/>
        </w:rPr>
        <w:t>CTAAGGCGTAGTCACCCCGTGACTCCCCCGCGCCGATGCAGCGAGCTTCGTTCCGTCTTGCAGTGACGCAATCAGCGGGCAGGAAACGTTCCCTTTCCGCGCATGGCAGGCGCACACCAGTTCAGACAGCACGGCCTCCATGCGTGCCAAGTCGGCCATCTTCTCGCGCACATCCTTGAGCTTGTGCTCGGCCAGGCCGCTGGCTTCCTCGCAATGGGTGCCATCCTCCAGCCGCAGTAGCTCGGCGATTTCGTCCAGGCTAAAGCCCAGCCGCTGGGTCGATTTCACGAACCGCACTCGTGTTACATCCGCCTCGCCATAGCGGCGAATGCTGCCATAGGGCTTGTCTGGCTCCGGCAGCAGGCCCTTGCGCTGGTAGAACCGGATGGTCTCCACATTGACCCCGGCCGCCTTGGCAAAAACGCCAATGGTCAGATTCTCCAAATT</w:t>
      </w:r>
      <w:commentRangeEnd w:id="57"/>
      <w:r w:rsidR="00736BB4" w:rsidRPr="00F923B4">
        <w:rPr>
          <w:rStyle w:val="a7"/>
          <w:rFonts w:ascii="宋体" w:eastAsia="宋体" w:hAnsi="宋体"/>
          <w:sz w:val="24"/>
          <w:szCs w:val="24"/>
        </w:rPr>
        <w:commentReference w:id="57"/>
      </w:r>
      <w:r w:rsidRPr="00F923B4">
        <w:rPr>
          <w:rFonts w:ascii="宋体" w:eastAsia="宋体" w:hAnsi="宋体" w:cs="Times New Roman"/>
          <w:sz w:val="24"/>
          <w:szCs w:val="24"/>
        </w:rPr>
        <w:t>TTTTCCATATCGCTTGACTCCGTACATAACTACGGAAGT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GCTTAAGCTATCCAAACCAAATTTGAAAGGGCAAGCGT</w:t>
      </w:r>
      <w:commentRangeStart w:id="58"/>
      <w:r w:rsidRPr="00F923B4">
        <w:rPr>
          <w:rFonts w:ascii="宋体" w:eastAsia="宋体" w:hAnsi="宋体" w:cs="Times New Roman"/>
          <w:sz w:val="24"/>
          <w:szCs w:val="24"/>
        </w:rPr>
        <w:t>ATGTCTGAACCTCAAAACGGGCGCGGGGCGCTCTTCACTGGCGGGCTAGCCGCCATCCTCGCCTCGGCTTGCTGCCTGGGGCCGCTGGTTCTGATCGCCCTGGGATTCAGCGGGGCCTGGATCGGTAACCTGACCGTGCTGGAACCGTACCGCCCGCTCTTCATCGGCGCGGCACTGGTGGCGCTGTTCTTCGCCTACCGGCGCATTTTCCGCCCCGCTCAAGCCTGCGCACCGGGCGAGGTCTGCGCCATCCCTCAGGTACGTACCTCCTACAAGCTGCTGTACTGGCTGGTGGCGGCCTTGGTGCTGGTCGCGCTCGGCTTCCCCTACATCCTTCCCTTGTTCTACTGA</w:t>
      </w:r>
      <w:commentRangeEnd w:id="58"/>
      <w:r w:rsidR="00FE0FFB" w:rsidRPr="00F923B4">
        <w:rPr>
          <w:rStyle w:val="a7"/>
          <w:rFonts w:ascii="宋体" w:eastAsia="宋体" w:hAnsi="宋体"/>
          <w:sz w:val="24"/>
          <w:szCs w:val="24"/>
        </w:rPr>
        <w:commentReference w:id="58"/>
      </w:r>
      <w:r w:rsidRPr="00F923B4">
        <w:rPr>
          <w:rFonts w:ascii="宋体" w:eastAsia="宋体" w:hAnsi="宋体" w:cs="Times New Roman"/>
          <w:sz w:val="24"/>
          <w:szCs w:val="24"/>
        </w:rPr>
        <w:t>TCAGGAGTTCACC</w:t>
      </w:r>
      <w:commentRangeStart w:id="59"/>
      <w:r w:rsidRPr="00F923B4">
        <w:rPr>
          <w:rFonts w:ascii="宋体" w:eastAsia="宋体" w:hAnsi="宋体" w:cs="Times New Roman"/>
          <w:sz w:val="24"/>
          <w:szCs w:val="24"/>
        </w:rPr>
        <w:t>ATGAGAAAACTGCTCGCATCCTTAGCCCTCGCCAGCCTGGTCGCCACACCCGTCTGGGCGGCCACGCAGACCGTCACCCTGGCGGTGCCGGGCATGACCTGCGCCGCCTGCCCGATTACGGTGAAGACGGCGTTGACCAAGGTCGATGGCGTGACCAAGGCTGAGGTGAGTTT</w:t>
      </w:r>
      <w:commentRangeEnd w:id="59"/>
      <w:r w:rsidR="000332B7" w:rsidRPr="00F923B4">
        <w:rPr>
          <w:rStyle w:val="a7"/>
          <w:rFonts w:ascii="宋体" w:eastAsia="宋体" w:hAnsi="宋体"/>
          <w:sz w:val="24"/>
          <w:szCs w:val="24"/>
        </w:rPr>
        <w:commentReference w:id="59"/>
      </w:r>
      <w:commentRangeStart w:id="60"/>
      <w:r w:rsidRPr="00F923B4">
        <w:rPr>
          <w:rFonts w:ascii="宋体" w:eastAsia="宋体" w:hAnsi="宋体" w:cs="Times New Roman"/>
          <w:sz w:val="24"/>
          <w:szCs w:val="24"/>
        </w:rPr>
        <w:t>GGGGTTGGGGGAGCAACGGAACAGAAAGTGCACTTAAGCTCAGTCGCTGCCCCGCAAACCCTTGCAACGTCTGGATAGTTTCGAAAAACGACCGTTTTATGAAACCGTTTCCGCTATCGCGAGGAAAGGTCACCAACACCCGAAAATCAGTGCAATAAACCTTTCTCACGAATCAAAGTTCGTTAATTCGCAGTCGCTGACGAGTAAAACGAACTCTAATTCGGCTTACGTTGGTTTTCAGTTCCATTGCTCCCCAACCCCC</w:t>
      </w:r>
      <w:commentRangeEnd w:id="60"/>
      <w:r w:rsidR="00501D3F" w:rsidRPr="00F923B4">
        <w:rPr>
          <w:rStyle w:val="a7"/>
          <w:rFonts w:ascii="宋体" w:eastAsia="宋体" w:hAnsi="宋体"/>
          <w:sz w:val="24"/>
          <w:szCs w:val="24"/>
        </w:rPr>
        <w:commentReference w:id="60"/>
      </w:r>
      <w:r w:rsidRPr="00F923B4">
        <w:rPr>
          <w:rFonts w:ascii="宋体" w:eastAsia="宋体" w:hAnsi="宋体" w:cs="Times New Roman"/>
          <w:sz w:val="24"/>
          <w:szCs w:val="24"/>
        </w:rPr>
        <w:t>GGTT</w:t>
      </w:r>
      <w:commentRangeStart w:id="61"/>
      <w:r w:rsidRPr="00F923B4">
        <w:rPr>
          <w:rFonts w:ascii="宋体" w:eastAsia="宋体" w:hAnsi="宋体" w:cs="Times New Roman"/>
          <w:sz w:val="24"/>
          <w:szCs w:val="24"/>
        </w:rPr>
        <w:t>GTGTCTATAATCTGCGGTACACATGGCCTAAACAGGCGCTTCGTGATGACAGCCGGCAATAATGACGAAAACCTCCCCACCAGGCGGCACGAAGAGCCGACAGTACTTGCGCGTACCCCCGGTACGCTCACCACCCCCGAACAATTGGCTGAGCAACATCAGCGTTTTCTCGCCGCCGCGACAACCGACAACACCCGGCGCACCTACCGCTCGGCCATTCGCCACTTTCTCGCCTGGGGCGGCGTGCTGCCGTGCGATGAAGCCGCGCTGATTCGTTATCTATTGTCTTTTGCGGAAGTATTGAACCCGCGCACCCTGGCCCTGCGCCTCACGGCGCTGTCGCAATGGCACCGTTATCAGGGTTTTCCTGACCCTACCGCCAGCGCCACCGCGGGCAAAACCTTGCGCGGTATTGAGCGGGTGAACGGGCGGCCTCGACAAAAAGCCAAGGCCCTGGTCCTAGAGGATCTCGAACGCATCGTGGTGCACCTGAACACGCTCGACGGACTGGCGACACTGCGGGACAGTGCACTGCTCCAGGTCGGGTATTTTGGTGCGTTCCGGCGCAGCGAATTGGTCACGCTGGAGATGCAATACCTCGAGTGGGAGCAGGAAGGTCTACGGATCACGCTGCCCCGTTCCAAGACCGATCAGGAGGGCGAGGGACTCGACAAGGCGATCCCATACGGCGACAGCATCTGCTGCCCCGCGACAGCGCTACGCCGGTGGTTGGACGCGGCTCAGATCGTTCAGGGGCCACTGTTCCGGCGCATCAGCCGCTGGGGCGTACTCGGCGAGGTGGCACTGCACGAGGGCAGCGTGAATACCATCCTGACGGCACGTGCCGAAGCCGCAGGGCTGTTGTATGTGCCCGAACTGAGCAGCCACAGTCTGCGTCGGGGACTGGCTACCAGTGCGCATCGGGCTGGGGCGGATTTCCTTGAGATCAAACGACAGGGTGGCTGGCGGCACGATGGCACCGTACACGGCTATATCGAGGAAGCTGGAGCTTTCGAGGAGAATGCGGCTGGCTCGTTATTACGACGCAAACCGTAG</w:t>
      </w:r>
      <w:commentRangeEnd w:id="61"/>
      <w:r w:rsidR="003A7F22" w:rsidRPr="00F923B4">
        <w:rPr>
          <w:rStyle w:val="a7"/>
          <w:rFonts w:ascii="宋体" w:eastAsia="宋体" w:hAnsi="宋体"/>
          <w:sz w:val="24"/>
          <w:szCs w:val="24"/>
        </w:rPr>
        <w:commentReference w:id="61"/>
      </w:r>
      <w:r w:rsidRPr="00F923B4">
        <w:rPr>
          <w:rFonts w:ascii="宋体" w:eastAsia="宋体" w:hAnsi="宋体" w:cs="Times New Roman"/>
          <w:sz w:val="24"/>
          <w:szCs w:val="24"/>
        </w:rPr>
        <w:t>CCAAGGTTTGTAAGCAGGGCTGGTTAGAATCCCAAGTGGCCACCCTCTATTCTCGACCGTCCTTCCGCAGCACATGAGCAGTTCCCTTAAAAACAGTTAC</w:t>
      </w:r>
      <w:commentRangeStart w:id="62"/>
      <w:r w:rsidRPr="00F923B4">
        <w:rPr>
          <w:rFonts w:ascii="宋体" w:eastAsia="宋体" w:hAnsi="宋体" w:cs="Times New Roman"/>
          <w:sz w:val="24"/>
          <w:szCs w:val="24"/>
        </w:rPr>
        <w:t>TTACAGAACGAATGTCCTAATTTTTGGCTTATCTCGGCACGCCCCC</w:t>
      </w:r>
      <w:commentRangeEnd w:id="62"/>
      <w:r w:rsidR="00BB682F" w:rsidRPr="00F923B4">
        <w:rPr>
          <w:rStyle w:val="a7"/>
          <w:rFonts w:ascii="宋体" w:eastAsia="宋体" w:hAnsi="宋体"/>
          <w:sz w:val="24"/>
          <w:szCs w:val="24"/>
        </w:rPr>
        <w:commentReference w:id="62"/>
      </w:r>
      <w:commentRangeStart w:id="63"/>
      <w:r w:rsidRPr="00F923B4">
        <w:rPr>
          <w:rFonts w:ascii="宋体" w:eastAsia="宋体" w:hAnsi="宋体" w:cs="Times New Roman"/>
          <w:sz w:val="24"/>
          <w:szCs w:val="24"/>
        </w:rPr>
        <w:t>TATAC</w:t>
      </w:r>
      <w:commentRangeEnd w:id="63"/>
      <w:r w:rsidR="00BB682F" w:rsidRPr="00F923B4">
        <w:rPr>
          <w:rStyle w:val="a7"/>
          <w:rFonts w:ascii="宋体" w:eastAsia="宋体" w:hAnsi="宋体"/>
          <w:sz w:val="24"/>
          <w:szCs w:val="24"/>
        </w:rPr>
        <w:commentReference w:id="63"/>
      </w:r>
      <w:commentRangeStart w:id="64"/>
      <w:r w:rsidRPr="00F923B4">
        <w:rPr>
          <w:rFonts w:ascii="宋体" w:eastAsia="宋体" w:hAnsi="宋体" w:cs="Times New Roman"/>
          <w:sz w:val="24"/>
          <w:szCs w:val="24"/>
        </w:rPr>
        <w:t>GCGATGCTGCTGATACCAATGTACAGACCGGGCAGAATAATTTGCAAAGTGCGAAATCTGTCGCTCAGTTAACTAGCGCTCTGAGCGAACTGGCAAAACAGTTTTGGGAAAAACGAGGATAA</w:t>
      </w:r>
      <w:commentRangeEnd w:id="64"/>
      <w:r w:rsidR="00670E44" w:rsidRPr="00F923B4">
        <w:rPr>
          <w:rStyle w:val="a7"/>
          <w:rFonts w:ascii="宋体" w:eastAsia="宋体" w:hAnsi="宋体"/>
          <w:sz w:val="24"/>
          <w:szCs w:val="24"/>
        </w:rPr>
        <w:commentReference w:id="64"/>
      </w:r>
      <w:r w:rsidRPr="00F923B4">
        <w:rPr>
          <w:rFonts w:ascii="宋体" w:eastAsia="宋体" w:hAnsi="宋体" w:cs="Times New Roman"/>
          <w:sz w:val="24"/>
          <w:szCs w:val="24"/>
        </w:rPr>
        <w:t>CGCTTTTCAGTATCTCGACAGGGATAACTTATTTTACCATCGGTTATCCCTTTTAGCCGCACAAATTTTAGCCTTGGCTTTTCAGGAAGTCAGGGCTATCAGAATGGCCTTAGAAAGCCTAGTCAAAGAGCTGTCACGAGAACACCGTTAG</w:t>
      </w:r>
      <w:commentRangeStart w:id="65"/>
      <w:r w:rsidRPr="00F923B4">
        <w:rPr>
          <w:rFonts w:ascii="宋体" w:eastAsia="宋体" w:hAnsi="宋体" w:cs="Times New Roman"/>
          <w:sz w:val="24"/>
          <w:szCs w:val="24"/>
        </w:rPr>
        <w:t>CTTAGCGTACGATTTTTTCCGAATTCTGCGGTTCCCCC</w:t>
      </w:r>
      <w:commentRangeEnd w:id="65"/>
      <w:r w:rsidR="009B5664" w:rsidRPr="00F923B4">
        <w:rPr>
          <w:rStyle w:val="a7"/>
          <w:rFonts w:ascii="宋体" w:eastAsia="宋体" w:hAnsi="宋体"/>
          <w:sz w:val="24"/>
          <w:szCs w:val="24"/>
        </w:rPr>
        <w:commentReference w:id="65"/>
      </w:r>
      <w:r w:rsidRPr="00F923B4">
        <w:rPr>
          <w:rFonts w:ascii="宋体" w:eastAsia="宋体" w:hAnsi="宋体" w:cs="Times New Roman"/>
          <w:sz w:val="24"/>
          <w:szCs w:val="24"/>
        </w:rPr>
        <w:t>GACTACTTCCGTTCTGGGCCAAGGATCAGAAATTGGCCCGGCGAACCTACAATGCTCGCTCGGAGACTGTGGCTGAAAAGCCCTCGTTTCGAGCCGCATGGAGGGAGGGGCGTCACTGCCTCATTCCGGCATCTGCGATATACGAGCCAGACTGGAGGAGCGGGAAAGCCGTCCCGACACGTATCAGCCGCGTAGATGGTGAACCAATGGGGATTGCCGGGTTGTGGGAGCGCTGGGTAGGGCCCAGCGGCGAGGTTGTGCATTCCTACACGATGCTGACGATCAACGCAGATGACCATCCGCTGATGCGCAACTATCACAAGCCCACGGATGAAAAGAGGATGGTGGTAATCCTGCCGCGGGGATTGTATCGAGACTGGCTGGCGGCGCCGGCGGCGAACAGCTTCGAGTTCATGCGGCAGTATCCGGCAGATCGCCTGCAGGTAGTCGAGCGACCACGCTGATCGCGTGCCCTGGCTCAGTTGGAGGTCTTTGTTGCTGACCTGGTGCCGACCATTCCTGGAATCAGCACTTCGGTGAAATCGGGCTGTTCACCTGCCGACCATTGTTGGATAACGGCATCGATGCGTGCGATGTATTCGCTTCCGCCCCGCAGAGGGTTTCTGGAAACCTCTTCTTGATAGGCATCTCGATAGGCCCGCAAGTATTCGAGG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CCGCTTCACCAGCTGCGTCTTTCGCTTTGTGATGGGCCGAGGCCATCGAAAGCGTGTCTGGATGACATCCCCAACCCATGTGAACTCTCCCTTATCGGCTGGCGGGAACAGGTTTGCGGGTCGCAACTTTGACCTCCAGTCCCTTGATGTAGGCGAAGTGCGAGGCTTCCTTGCTGGAGAGTGGCACTGTCGCTTTCGCAGACAAAGCGAGGAATTTGCGGTAGCAGATCCTAACTATCTCGGTGAACCCATGACTGCTCGTTGCATCATGGTAAAGCTTGTAGAACTCCAGTGAATGCTCGTGCGTGTCAATGGAGCTTTCGGCCTGGTGGCAATACTCATGGACTGCGACATGAACAAGTCTCTCGATCCCGCCAGAGTCAACAGTCAGATATGCCTGCGCTAAGGTGTCGACATCGAATGCAATGAAGTCGAGACCGTTTGTCCACGCCTCTGCTTGGTCAGACTTGCCCGCGAACATCCTGCGCTCGCGTTCTCCAGATTTGTCCTTCACAAGAATACGTAGCCGTGCGCTGATGCTGCGAAGCGCCTGTAGCGCAGCGAGCTGGACGGGGCTCAGGTCTTTATCCTTGACCACTGTGTAGCTGCCCGAATACATATCAAGCAGCTCGTCGAAGTAGATGTATTCCACGCGGCCTTTATATTGCCGCCGTTGTTCGCATAAGGAGTAAATACGACCTATGAGAGCAATAGCATTGTCGTCGTCTACATCCGCTCCGATATGAGAAAGCGCGGACTCAAGGAGGATGGAAACGCCACCATTCTTGGTAGCTTTCTCTGCAACGGTCTCTGACACGCCGTCGTACATGGCGAATAGTTTCTTGCTGCAGAATTCCTGAGGTGACACTCGTTTGTTGCCCAAGGTCGGAATGAAGCAGGCCTTGTTGAGTAGGTCTGCTTCCTGCTCTGAAATTTCAGCTCTTCTCCAGTACACACGATGCAGCATCGCTTTCGCCTCTGCTTCGGTGAGCCGTTTAACCCTGGCCAACGCCTGTAGGTGGTGCTGGTGCGTTAGTTGTCGGAGATGTCGTTGTATCGGGCATTCATAGAGCCACTGATTGCGCGCCATGTTCAGACGAAGGGCTACCTTCGAGACGAATATCCCTCCAACCGAGAACTCTGCGCGTCGTGTGTCTAGTGCATGTATTCCTAGGTTGTAGACCTCGAATCCATCACTCTTGTCGAAAAGATAGTAGCCGTGCTCATCCTCCATCGACCACGTGCATATCGACGGCGGGGTATTTAGCGCTCTTCCATTAAGAAAAACCGGGATATCAAGAAATTTCACAGCCTTGCGTAAGTCATACTCGGATTGGCTGCAGCGCATGTAAAAGGCTTCCTCATCTTCGGCTTCATACCTCCAGCTGAGGCCACTCCCACCCGCTCGATCCCAAGTCTCCTTCTCAACCTTTCCGCTGATCACGCAGCCGCTCTGCAAATCAGCAGTTTCGTTCAGGACGTATCCGAACGAGTCAGACCCCGCGTTGAGATCCACCAGCATTTCAAAGGCACCGCTGCGCCAGGTCGTAGTAGCGAAAGCCATTATCTGCCCTCGACCGATTCTGAACCGCCCGAAACGAGCGTCACCATCCTCATGTGGGGTGCCAAAGGTCTCGAAGAAGTCCTCGATCTCTGCTCGACTCTGAAATCCGCGGCCGTCATCTTCGATGGTGAATTGGCCATCCTCAGAAAATGTCAGGTTGACCCGTGTCGCGCCTGCGTCAACGCAGTTCATCACTAGCTCAGCTAAAGCTTTTACAAGCGTCCCCGCTTGTTCTCTGATCAGGTGCTTGATGATCCCGGGGTGTACCTTGAACTCGCGATTCTCTGAGGTTTGCATGCAGGGCCTTGTACGTCAGCGTTGTACAGCGAAAGGAGGGTGCGTTCCCTAAAGTCAGCCTTGCTGGCTGGCGGAGCGAAGAACCGTTCCGTCACTCAGGGTGACTTGGCCGGTGCGTGCGAGCGCAACGTGAACTGAGCGAGCAACCTTGCGCTCGACCTGCCTTGGAAGAAAGGCGACCTTCCGCAACTGTCGCTCAGCAGATACGGCTAGCACTGATATGAGCTCAGTGCTGGCCGGGCCTACGACCTCCCAGCTGCCGTCGGCATGAAGTACTGCATCAGCAGTCGCCGAGCCTATATCCACCACCATCCTCGAGGTATCGAAAGGCAGGAAACTCTTGCCCTTACCGGTACCGGCGTCTTCTGCCAGGACTACGGCGACTTCATCGCCAGCTGCGGTTTTCATCATGATCTCGTTCAAGACCAACTCCTCTCATCGTTCGATACTCGTTGTGGGCGCTAGTTGCGCAAGCTCGGGCACTTCCAGGATGCCCCACTGGCATCACTAGTGATCAGCACGGAGGACCATCTCGCTCCAGCCTGAAGCACCCTCGACTCGGAAAAGCTTGGTCTTGGAATCGTCCGGAAACTGGTGCTTCTGCCGGGCCCGCTCGAACATGCACTGCAGTACAAGCTGGTTGTCCGCGAAGTCTGCGATCTGTGGGCTGTCGATGGGTGTGGCCACCAAGTTGACGAAGACGTCGCTTAGGCGGTTGCAGCTCTGATTGAGCAGCAAGTCCTTGACCGTATCGTCGTAGACCACGGCTCCGAAACAGGTGAGGTGGTTTCCTTTATGTCGCCGACTGGTGCTGCTTGCGTAGAGCACCAGTGCTGGTGCCCCAGCTCCTGCCAGGAGTTCTGCTGTGGCCAGAGCGCTGGAGAGGTAGTGCAACATCACAGAGTCGTGTGCAGCACCTGGAGTCGCGGTAAAGCCTGCAATGAAGACAGGCACGCGCCCCAGATCCTTGTCCACAACGAAGGCAGCTGGTTCTGCGTAGAACTGGTCCACTGACTGCAGGTGTTCGATCTGCATCGGGGGCGTGGGGATCGGTTCAATTTCCCACTGAAGGAATCTGAGTAGAGCGAGGTGGGGGGCGCTCGGGGTGGTGGCCATCAACCGGGTCCGCCCCTCTGTAGTCTCCAGGCAGCGGCTGCGGTTGAGCTGATCA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CTGTGTGCACGGAAGCTTCAACTGGCTCATCGGGCTGTTGCCTTCTCGCGCTGAACTCAGCGGGATAGACCGACCAGAGTGAGCTGCTACCTGGAGGATTTGTCCACACCAGGTGATTGGCGACGTCGGCCCTGATACCGAATTGGTCAGAGAGGATCACGCGCATCGATGCGGCCAGACGGAGTCGTTCGTCGACGGGCAGTTGGTCGAAGTCGAAGAGAGGAGCATTGGGCCGAGCAGTGTCGAGTAGCGATGCCCAGGAGGGATGGCCACAGAGCTGCACGAAGATGTCACGAGCGACGTCTTTGAACTCAGGAATGCCTTTGCGGAATAGGTCTATCCACTCATTCGCATAGTTCTGGCTGGGAATTTGGATTGGTTTCAGCTGTGGGTCGATCAAACACTTCTTCTCATTGGCGCCAACCGGAACAGTGCTACAAGGCTTGATCCGTTGGAAAGTTGCTCCAGCCGCTCGACCAAAATCGAGGACTGAATATGGTTAGCCAAGATTAACGCCCCTACCGGGGCGTTCAACTACGACGCCATGTACTGATCAGCGCCGGAAACCAGCCAGCACGCCGGGAAGGAGCTTGAACAGTCCAGAGAACAGGTTGACGTAGAAAAGGGCAAACGCGGCCAGGAAGGAAACCGTTGAAACCACACTGAGGGAGATGGCGGCTTGTGCGCCGAGTAGGCTGGGGCTGTTTAGCAGTGGGCCTGTCAGGAGCACGCAGATACCAAGGAAGAAGGGCGCCCCAAAAGCTGCAACGGCCGCTATGGCGAGCTTCGGCTGATTGCGCATCGTTAGCACACCGCCTACAAGTCCACCGACCAGGGCCATCAGATATGCATTAACAGGTGCGCCGGAGCCGGCCGCGATCATCATTGCTCGCAGACGGTCACCGTCATAAAACACCCCGTCATGAAGACCGACCAGCAGTGTGTAGGCAAGGCCAGATATCAGTGAAGTGGAGAACAGGACTTTTAGCAGCATCAGTGGAGCCTCCTTGGGTTTGTGGAGGCCAGCTTAACCAGGGCAGCGAACAGTGCTAGCCAAAGTGGCGACACCAAATTCTATGAACCACCCGGCGACTTTGCCGGGTGGGTTACGAGTAGGGAGAGTGTGGTAGAGCGTTATTACGGAGCGGGCCGGCTTCACCAGCCCGATAGTGATTGGTTACTTCTTGGGAGAGGTCAGCTTGCGGATAATGTCCTCCTGCCTTTCGGCCTCTTCCTCAATCATGCATTCGGTGATGCCTTCGGCCGCCGGCGAAGCGAGCATGATGTCTTCGGCTTCTTCCTCAGCGGTACGGTAAATCTCGTTGATGATGAATTCGGCCTCTTCTTCGTCATGACCGGCCGGGTCGAATTGGCGCACGTCTTTCTCGGCTTGTTTCTTTACCTCGTTTGCCTCGTCACGTGCTTCTTCGGATTCCTGTATCTGTTCATTGAAGGTCAGGCCTGCGTTGCTTTCCTTGATGTCACGCAGCTTCTGCTCAAGTTCAATTTCGGTGCGCTTGCTTTCGATCAGTTTGCTGAGATCCTCTTCCTGACCAACGAGCGCGGGGTGCATAAGTCCCGGGCTTTCCTGCAGGGCCTCCAGTGCCTGAGGGGTTGCAACTCTGAGTGCTTGTGCTAGTTCCGTCTGGTTCATGGGATACCACCTCGTTTTGTGATGAACCAGCCTGGCCAACCTTTTGGCCGGCTGGCACCGCTCAATCCTAGCATCCCGAAAAGCCGCCTACGAAGAAAAAAGCCCGGCATATGCCGGGCTCAATTGGCTCAACGGATTGGCGCTGGCCAGTTGGTCTGGCCCCGGGCGATTACCCCTGGCGTCCTGCCGTAGCGATCGGCAATCGACTGTGCCAGGTCTGGGAACAGCTCCTCGATGGTGGGCGCCAGCATGGCCACGTACGAATCGAACTGAGGATGCTTCTCCCAGTTACCGTCAGCGATCACTCCATGGTATGAGCGCTCGAACCAGCCCTGCACCACCATAAGGACGCCTTCAATCCGCTTCTCCAGTGTGCCGGCGGCATGGGCGATGGTATGACCTTCCTGCTTCAGTTTCTCCCGCTGCACGTAGGTGCGGGGCCGGTATCCAGTCCGTTCCTCCACTTCCAGGAACCGTTCATGGATCTGGCGATGTTCCTTCTGGTCTTCCTTGATATCAGCGGCGAAGCGGAAGTCGCAGAACAGACAATGCGTAACGGCGTGCGTACCACCAGGTGAATCCAGATGCTGGTCGATCACTGCCTGGAACCTGCGATTCAGCTCGTGGTAGTTGCGCACACCGAGCAGCTCGGCGGCTGCACGATCAAGGCGCTTGGTGTACGAGAGGTCCGGGTGGGACTGCTTGAGGATTTTTGCGCGGTGCTTGACGTTCTGCACGTCAGCGAAGGTAGGATCTTGTTGCATGGGGGTAGCCTCTGACAGGCAGATTCTGTGTCCACTGAGAGAACCCTAGAAGGGTTGGTACCACGGGTGAAGTCACGATAGTGCGCGTGGCTTTGCCAGTGTGGACGGCAGGACCTACCGAGGGGCCCATGGAAGATCCTACGGCAGAGGTGCATTGAGAATCAAGGGTGGCCAACCTGGCTGGTTGTGACGTTACCGGCGGGTCGAGAACTCAGGATCGAGGTACTCATTCAGATCCGGTCGCCGAAAGCTTTGCAGAAACTCCTCTGCGTTTCCTTCAGGGAGAGCGGCAACCAGTAGCCAGTCATCTGCAGGAATTCCGAAGAACTCCCAGCCTTCCGGCTCATCGCATTCAGGGTCATAGCCCCCTAGGCGCAACGCCAACTGCTTGCAGAAAGACATATCTGGCTCTGATAGCGAAGTGGCACCTTTTCGGATAGAGGTAACCTTCTTGTTCATGCGGTGCATGCTTGAGAAATCGCGACACTTCCTATTCACCAGCAAATCAGTCCAGCTGCCATCTGTTAGATCATAAGCAGTGCCAATGTGGCAATACGTCTTGCTCCTTACAGTGATCAATTTCGGCCAACTAGCTAAAATCATGAACTTGGTGG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CTGCGGGGCCCATTCACTCATGAAGTTGCCCAGGCATGCAAATTGAACAAGGCGATGTGTGGGATGACCACATATTTCGCCACTGAAATCGGGAATGTGAATGTTATTAGTTAGATAAGCAGGTATCCACGGCCATGAAGACGAGTGATCCTGTATCAACAATGAAGGATCGCCGATTGGCACGTCCTCGTAGTCTAATTCTTGTGCGTCCCAGCCTAAGTACTCCAAGGCACTAAGCCAACCTTGCCAATTAACCGACAAAGTTAGAGAAGCCGCAACTTCAACTTTATGGGTTATGCATTCAGCGCCTAACGCTAACGCGACGGCCATCTCATTACGCGCGAAGGTATCAATATCAACCTCTTCGCCATCATCGTCATCGTCATCATCCAAGAATTCAACGATATCGAATTCGGTAAACGGGCCGCGCCGTGAAGGGGACATTTGTTGGAGGATTATTAACGCAACAGGCGGAACAATATCGAATTCGTGTATGAGGATATTGACATATCGCTGGAGTCGAGCCTGAAGTTGTTGTGGGGGAACCTCGTCATCATAGGGTGAGCGGGGCAGGTTGTTGATGGCATAGATCATTACGTCCCACGAACCAAAGCCGCAGAGTGAGGCCAGGACGGCAGCTGATTCTTCTGCTGGCAACCGGCACGAGGAGGAGCAGACACTCACCCACGTCTGCGCTCGATCGACGGCACTCATTACAAAAGGATCTTGGGTCATGCTGGGCTCCGAAGCCTGAACAAACATGGGCGCTGAGAATATCAGTGGTAGCCCGACCTGGAGTGGATTTGAAGTGTTAGGTGTAATCTTTTTATTGCAGTTACGAAAGGGTAGGGGATATATATGCTGTATATAGCTTACATGGAGAGGTTCAGGCGTCTAGGTGCGTGATACGAAAAAGGCTGCAATGAGCAGCCTTTGTGTTAGACGGAGCCAATCAGTCCTCGTACCAGTTCGTGTAGGTGTCGACCTTCTGGCCGTTCTTGACCAGCTCGATAGTAATCTTGTTCCTGTCCGGTTTAATCTGGAATGGAGAGCTGGTATCCCAAGACTTCACGACCAGCGTTACGGTCGCACCGGTGTCGTCTGAATACTCATAGGTGAAGCCCAAGGCCAAGATGCTGGGGTCTTTTCGGCCGCCCTGCATGCCGGCGCTCTCTGCCGCAGCGGTGGCCACCGCAAAATTTTCTTTCTCTACAGCCTGGTCCACTGCCGCCTTAAGCTGGGTGAATAGATCTGCTGCCAGTGTTTGAGGCACATCCATCCTGGGCTCCTTGGGGTTTATCGTTGCCATGTTGAGTGATGGTGAGGATACAGTTTTAGACGGCAGTGCCGAGCGATCGGGCCCATGCAGTGATTCGGAGAAGAAGGCGACCTCAATCGTCCTTGCCCGAAAAGAAACAGGCGCCCTACGGCGCCCATGTGTTGTTACGTTGTCGCCAATCGTGCCTGGATTGAAGCTTCAAGCCTATCATTCAGTGCATGCCAGCCTTGCGGTGTACCCACGGCATCAGGCCCCTTTCGCCAGAAGCCTTTCCAGTAAGCTCCCGACAGATCTTCGGCGTCCCTGACAAATGGGTCTTCAAGAAAATCTATGCAAGCTGCCTGGAGTCCGGGCACCGAAATGTAGGCCGGCCATGCATAGCGCACAAAGGTATCCAGGTCGGGGATGACGCCACGATAGCCATCGTCACCATCAGGCATCTCACTGTCGTCATCCATCAGGAAACGGCGCAGGATCGGAAGGGTAAAGAGGGCTGCAGCTAGGAATTTAACAAACCCTGGACGATCGCCGAGCGCAAAGCGGCAGAAGGCCTGCACCAGAGCAACATCGCCGCGGCTGCAGTCGCCCCGAAAACGTGCTGCCTTGGCAGCTTTCTCGAAATCTCCCACCTCCAACAACATTAGCGGGTAGATATGCCGAACACCGAGGTTGTCATTGGGATTAAGACGGAGTTGCTTCCGGGCGCTAGCTAGGCATTTCCGCATCCATTCCGCATCATGGAAAATCGTCATTTGAAGCCACAGCAAGCGGTGATAGAAGCGGTTGGTGATCCAACCCCACTCAATCTTCCCACGATAGCCCTTAGGAATTAGAAGCTCGGCCTTTTTGATAAACGTCTGGGTGGTGGCGTAAGCAACCTGGAGGTTGCCCTGGTCGTAGTAAATTTGGGCCAAACAGAGCCCGCATTCTAGGAAGTCGGGCTGGCTGACCAAGGCTGACTTTATCCACTTTTCTGCTACTTGCAGCTCCTCAGGCGTTTTCTCTCCTTGGTAGTAGTCATCGAGTTCTGAAATTAGGTGCTCGCAAGCCCTGCTCAAGGTGAAGCGACCTGTACCAGGAGCTAAGTGGTCAATCTCAAACTGGTAAAGAGGGGAAGTCGCATTGAGAGTTTTTCGGCTCTTGACTGCCGCCCAGTCCGCCCCACCACAAAAGCCGGCGCATACTGTGTCGAGCACGAGTTCTACAGGGCAACTAGCCTCCTGCGAAAGTCTTGTAGCGAAGTCCTCAAATGCGGTGATCTGATTCGGCTGCAATGCGATCTCAGTATCATCTACGATCAGGAGAACCAAGGTGTACTTCAGGGGCTCAACCCAATTATCTGGCGCTGCATGTTTCGGGAAGTCAGACGCTCTGTTGAGATGGACGCTCAGGGAGTGCCAGTTGTGAAATAAAAGTGCACCGGCGAAACACTCTAGGGCTCTGGAACGTTGAATGTTGCACGCGTTCGCCAGAATCTTAGCACCGAACTTAATTCGGTCTCTTAGGCTACAAGAAATGCCAAGCGGGTTATGGCTGAACCAAAACTTGGTGGCGCGCTCATCAATATCGTCGGCGAATCGCTCGAAAGACGAATAATCAAGCTTGAAGTTTGACACGTGCTTCTCCACATCGGCGGTTAGCGACCAGCCCCGCTTGATCGACGCCTGTAGAGAGGTGTCAAAAGGAAGTCAAAACACGAACAACAGTCGCTATGGCTGTTTCTCCGCTGCGGGGCAGAAGGCACGCGACGAGC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CAATAGATGGTAGCTACTCCTCCGCTGAACCTCAAGGCAAGTCAGTCGAGGGAGCGAGGGGGGGTATGCGGTGATTTCCGTCATGCATCCTGGGATGCTGCGCGGAGTTGAGATTTTCAAGAGGATGTGGCCGGGTCGAGCGACGCGGTTTCCAATAGAGCTACACACATCATAACAAGCCCTTTTAGACGAGGCTCCTCCCCCCCCTGAAACTCCCTACCCACCGAACCGCCCGAGATGGTTCTGCGCCGGCCTGAAACCCACACGAGCACCCTATCCAACCTTTTTCTTTCCCTTTTCCTTTCTTCTTTCCCCCATCTTTCCCTCGCGCCGTCGCAGGCGATGGCGGGCAGCACGGAACGCTTTTAAAGGGTTGATCAGTTGAGGAGGGGTGTCAGGAGGATGCGGTAGAGTGTCCCCAAACGGGCTCCGTTATGATGTGTGTATAAGGGTCCGTGTCCAGCACGATATGCCCAGGGCAGGGCGCCGCAGGGTATCCTGCCGCGCAAAATCCATTCAAGTAAATTGCCAGAGCGGCAATTGGCCACCACAATGTGGCCGACGGCTAATTGTCGTCAATTAAGGGTATATTGACAGTAAGTTCCTTCCTGAGGCTTTGGGAGTCTTCATGCCTCTGCCGCGACCGGCCCACCTGGCGGCCCGCAGCCGAGGTGAACTTCGCGGCACCGAACAGCTCTATGTCCCGCTGTGCACTATTTTGCCATCACGTTCGATCGTAGAATGTGTGCGTTAGCGCTCACTACAATTCGCAGCTCCACTAAGCCCGATGCCAGAAGATATGAGCGTCCAGGATGGCCGCATGACGAATCAACCTCCCAAGGAACGGCCATACATTCCGCAGTACGACAGGTCGACGAACGAACAAGAACGGTTCCTCGATTATTGTCAGCGAAACAAGTGCCTGGTGACGGTGATTTTGGAGTCAGGCCTCGCGCTGCAGGGAAGGGTGGTCGACCACGACAGGAAGGCGCTCATGCTCGGGCCTCTGCGCTCGAACAAGGACGTGCGCTTCATTGCAAAGTCGTACATCTGCCTGGTACGTGCTGAAGAAGTGCTGCCGCTGTTCCTCGAGTACAAGGGTAAAGGCACGCACCTGACCCGGAAGCGGGGAAAACGGGAAGCGGCACAGGCCGCCAAGGGATTGGCCCCTGGGGCCCAGCAGGAGAAAGTGGTGCGCAAGGTTAGAGCGCCGCGGCCGCCGGTACCCGAAACTCCATCACCCACTCCGACCTCGGCGCCCAAGGCAAAACCCGAGGTGAAGATCACGACCAAACGCCGGCGTCGAACTGAAAGCGGCGAGCCCTAAGATTGATCGATCGCGTCAAATCTCCCCAATGCAGCGGCCTGCCGGCCTGACCTTAGGCAGATAGAAGACGGTCTGGAGAAGGTGCTCTCGAACCTGGGCCCACGGCGTCTCTTTATCGACCGCTTCCAGCAGCCAGGCGCCCACGGCAATTGGGTCATTCGTGTAGACATGCTCACCGCTCTTGGCATAGGTGATCATCCACCCCGGATAACTGTCCTGCTCACCGTGCCACACATGATCCTGAGCGTTGTAGTTATAGACCTCGGTCAGCACAGCCATGTGCACGCCATTAACCTTTGAGTCGACACGGCAGGTATGCCCAGGCGAAAAGGAGTCCTGCAGGATGTGGAAGATGCTGCCCAGCGCAACGTCATGCGTGCGGGCGTTGCGTAGCTCGATCGGAAGGCCCGCCCGGGCAAACAAGGTACGGATCTTCGCGTTACTCGGATCTGACAGGCAGTAGTTCGCAGCCACGGAAGGAAGATTCAGGCTGCTTTCGATTATTGCTGTCAGAGGATCAGTTGGCTTCAGCTTTCCGATGGCCACCATGTAGGCGAACTCAATCCAGAGCAACGACTCGTCGACAGTGTGCTTCAACTGCTCGGCCTGCAGCCGGACCTGGTCGGCGCCGGCGGCAGGTTTCTCCAGATTGGTCATGAAGTGCAAGTGCTGCAGCTTACCGAAATGCGAATTCCAGCCGAGGTGATCGATCGCCGGCACCATGCAGCCCTCAACGCCACCCGCGTAGGTTCTGACTGGCTCACCGAACTGTCGCTTGAGCTTGAACAGGCCATCTCTGAAGTCTTTGCCTGAGCCCCAGCTATACATGAGGGGATCATCGTTCCACCAACTGCCGAAGATGATCGCAGAGGTACTGTGCTCAGCGGTGTATGGGGGTCTCGTCCAGGACTTTTCCCCCATGTAGTTGAAGAGTTTCCTAGGCCTGGTACCGCGATACTCGTCGATCGAGAAGTTAGTCAGATGCTCATGTACAGACTCTGACCTGTACGAGCCGGGGGCATATGCACAGAGGTTGCTAGCTCGGATCTGGTTCTGATCCAGTACATATCCGTCATGAACCAGAACGCGCAGGCAGGGGTTGATCTTGAAAGCCCAAGAGCTGGTCGGCGCCAACGATAGCAACAGGACTGGAAGCATGTAGAGGAGCCGTTGCCTGAGCTGCATAGGATCTTCCTTGAGTAATGGCAGTTCACAATCAGGCTAGGAGAGCGGCCACAGAACGCAAGCCAGTAGCACCAGCTCTGGAGCATGCGGTTTACGCCGCTGGTAAGCGGCCGGGCATCGTTATCGTTGCCTGCTGCCGCGGAGAAAGCATGGCCGTGCTTGATCAGATCAACGCAGGATGGGGCGGGAACTCTGTGCCCAGGCGGGGAACCGGCAACGCCGGCATGGGGAATGAAGTAGACCCTACTGAGCTAAGTCATACTCAACAAAGGTCGACCAGCCACGGATCATGACTGCAAAGTGAAAATGTTGTGCTCTTGCGTTATGGCCACCGCCCCAAGCGCCATAGAGATAGTCGTCTGTGGGGCGGTTATCGGGTGATGAGCCAGTCAGTGGTTGGCATGAATGCCTTCGGAAGAAGAGGGCTTTTCGATACCGCGGAATGTGTCACTCCAGGTATCTGCGAGGGTAGCAAAGGTGAGCTCACGCTCTGCTTTTCCGACTGAGTAGGTACGGGGC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CCTGAATTCTACATCCCAGTCATAGGCGAAATTCTTCAAAAATCGAACTGACACACCAACACGCTCGGCGGTTTCTTTCAGTGTCAGTACCTCGGCCAGAGTGCAGACCTTCTCGTAGAAGGCGTTCTGGCGCTGCCAAAGCCTTTTCCGGCCCTCGAGCTCCTGCCCGGGCGAAACTCGAAGCTGGCCAGGCTGTACCACTGGCGCTGCCTTCTCCACCTGGCGGACTGTTCGTGTTTGACGTGCTTCTGCAAAGTCCTTGCGGATACGCCGGCGATCGGAGTCTTCTCGCTCGCTCGCAGCCAGGAAATGGAAGCCTTGGTCGACGGATATTTCCCGCAAACGGCCAGCACTGATGCCAACAATGCGGGCGGCCTCTTTCATCGTATAGCGCCCACAAAGGGGCTCGATCTTGCGGTAGAAGTCCTGCAAGGCTAGTTCTTCAGCCTGCTTTGCTTTTGCTGCGAGCTCCGGGCTCACGACAAGTGAACTGCACATGAACACACCCCTCTACTGTGGTTTGAGAGGGGGGTCCGGGTTCGGACTGCGCAGTGGAAGGCTGCATCTACAGACGCAAATACCCCGTGGAAGGCAAGCGATCTGCACGATGAGTAGTGCGGGAGAGATCCCGGGCCACTTCAATGCCAGCAACTGCATGGGCAGAGAGACCGAGTCTCCCCCTCTACACTGTGCCTGGCCGCGGGATAGTTCCCTGCACGCCAGACTTTATGAGCCAAATTCTTGGCTTCGGCCGTGATATTACATCGCCGTCACGTCTGAGAAAAGCATCACAGCCAGACTGAGGAAATGAAACAGCCGTTTGTCGACCAACGGTGCGTGTGATAAAGCTTTCCACGCTCGCCGAAATGTGACGCGCATCACGCAGGGAGCGCTAACCTCAGTCAGGTGGAAATGGATAGCCACGGTAGTGGCGATACACGCAGTTGCTGGTGGATGGCCAGCAGGTTTAGGAAGTCATGGATGTCTATCAGTAGCCACGAAACCGCTCTAGCCTCACTTCTTCAACGCCGAGGCGAGCTTCTAGACAAGCTCTCTAGTACCGAACTCCGGCCACCAGCCGAAACGATGAGCTACGGTATTCACAACCCCTTTCACGTGGCACTGGCAGTCTGCGAATGTTGCGGTCGGACACCACCAGGGCCTCAGGCCTCGAGTGCGACGAAAAATCGCACCTGGTGGGTTGTGAACTGCCTCTGCGGAGCGAGGAGTGGGGATGGGCAGCGCGAACCCTGGATGGCATCACTTATGTGGAACGCCAAGAATCTGCGGAGCCAGCGCTACCAGGATCTTCCGCTCTTCGACCTGGCCTCCCTCGATCAAGCAGCTGCAAGAGCAAAAATACGTGCGGTTCGTGAGAGCCTCACACTCCGGCTAAAGCTGTGCTCGCTCGATAGCTCGATCGCCGCGGTTGATCGCGCACACCCAAGACCTGGACAGCAGTACCGGCTACGCCTTGACGCCTACTTGAAGTGGGCAATGCTGGCCAGCCGGCTGATCAAGATCGCGTCGAGTCACCGACAGTCTGAGTAGACGTCGCCTCGGAAGCGCTTCCCGGGATAGCCGGCTCCCTTCCGCTCGAGGCCTGCGTCTCCTTCATTCAAGAGCCTCTGCTGACTCGCGGAGCTGGCTGAGGCTCGTTGGATCTTTACCAGGATCAACTTGCCAGCGGCGCGAAGCTCACACGGCGTTCCTTGTAAAGCTCTTCGTAGATCTTGTCAGACACCTGCGACATCTCCGGCAGCGACTTCACGCCCAGAATGGCGTCAGTGGCAGAGGTGTCGAAAGCTTTATCACCGCTGGACTTCACCACCGTGGCTTCGTTGACCGTGCCGTCACGCGCCATCTTGATCACGATATCTACCGACATCCCCTTCTTAGCCGATTCCGGCTTCTGCCAGTTAGACATGATTCGGCGGGCAAGAATCTCGTCCAGGTTTTCCTGTGCGACAGCTTTAGGGGCATCCTGGGCCTTCGCCGCAGGCGCCGGGCTCTTACCCTGGTCGTCAACCGGAGCAGTTGCCTTTTCATTGGGCTGGAGATCAGGCTTAGGCGCCTCAACGTTAGGCGACTCTTTGGTAGCTGCAGCAGCTGACCCGACTGGGGCCTTATCCTCTGCAGGCGCGCCCACCGACAGAATAGCGCCTGACTCGGCGACACTCTCCTCTTTGCTTTGGGTTGCGCCAGTGGCGATTTCGAGAATGGGCCCAAGCGCTATCAGATTGGTCGTCAATTGCGCGATCTGGCGATCCTGCCCATCCGCACGCTTTTTCAACGCTTGAATTTCTTCCACCGACTTAGTCGCCGCATCTTGTGCAGCAAAGGCCACAACCAGAGCAATGGCGGAAACGGCCGCCAGCACCAGGGCCACTACCGAGGCCAATAACGCTACCTGCTTTTCGCTCATTTGGTGTCCCCCCATGAATTGAGGTCGATAGGGTAACGACTCGGGGGCAGGCATCCAGTGAAAACGGCGCAACCAAATTCCGTTCGCCTCATTTGGATGGTCGGCTTTGGCGACGCCGTTATAGTTGAAGCGCCACTGAAACCATGGTGCGAAAAAAATGTTGAAGATATATGCGGATGCCCGTGAGGGCACCTCGCGCGTCACGGAAGCGCTCATAGAGCTCGGTGCCACCGTCGAGCTGGCACATCTCGAAGTCGGTGACTACGTCCTAGCACACGATACGGTTGTGCTACGTCGATCAGCCAGTGAGTTTGTTGAGGGCGTAGTCCATGAACGAATCTACAACCAAGCGAGCAAGGCCAGGCTCGAATTCGGCCGCGTTGTCATTCTGATCTCAGATGGCGACGTCTACACAACTGGGCATAAGGTCATGCCGGAGATACTGGATAGCGCCCTTAGTCGCCTGACAATCTTGCTTGGATGCAGCATTTTCCATACACGCTCACCGTACCGCGCTGCAGCCCAGATATTCCGCATGGCAAAACATGCACAGGAGGGGAAACCGGCAGAGTTGACGTTCCGGAAGGGGGGAAAGGTGTCCCCTGGAA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GGCAGGCTCTCTACTCACTGGAAGGCTTCCCTGCTGTTAGCCCCAGCACCAGCCGGAAGCTACTCCAGCACTTTGGCTCAGTTCACGCTGTAGTCAACGCGCAACCAGAGCAGCTTCAAGAAGTCCATGGGATTGGCCCATCCAAGGCCGAACGCCTGTATCAAGCGCTGAGGTGGCAGCTCCTGCCTGGTGAAACTGTCGGCGACTGTGTTTCGCTCTTTGCCGAACCGCCCTCTCAGTGAGAGGCCGCTATATAGCTAGGTGATGTGCGGGCCTGATGAGGCCCGCGGCGGGGTGGGGCTGTAGCAGGGCCCGACTATTCAACTCGAAGGCTGATCACTCGCTGCTGCAGGTACTTCTGGTAGATACCCGGGTGAACGGTGACCATCTCGGGGATCTGATGGAGGTCAGAAGCAGCCTTCAGCACAGAGTTGTCGATGGCCTCATTGCCACTCGTCTTCACTAGGGTCGCGTTAGTGATAATTCCATCCTGCGCGAAGCTAATCTGCAACTGGGCAACCTCACCTTTCGCCAGCTCAACAGGGGGCTCCCAGAGCCTCATCAACCGCTCAGTGACGACGCGGTCAAAATTAGCCACTCCCTTCCGCTCTAGTTCTTCGTTTTGCTGCATCAACGTGGCCTGCTGCTCGGCAATTCGTGCTTCTTTAGCCGCTTGCTCAGCATCGAGGGATTCACGAGCCGCCTTGTAGGAGTTGGCCTGCGCTACCGCACCGCTGACCACTTGAACCTCTTTGCGCAGCGCCAGCAGCTCCTGTTGGATGCTGCCCTGCTGAGCCTTCGTGTTTCCGGACGTGCTCGCCGCCAGCACTGCCTTCGCCTCGATGTCGAGTAGCCGTGCTTCTTGGCTCTGCCATTTGCTGTCGACGTCCTTGGCAGCATTGAGCGCCAGGTGAGAGGCATACAGCGCGATGGTCGTAAGTGCTGCCAGCACGATGATGATCATGACCAGGAAAGCGGTCACGGTAGTACGCTTGATGTTGACCGTCGCTCTGTCTGTTGAATCCACGCTCATGGTTGCGGTGTTCATTGGCGGCTCTGCTCGAGGAGTAAATCAGGCCCAGGCTGTACCTGGTGGTTACCAGGCCGGGATTCTCTCGCGCCTCGTACAGGCCTGCGAGCCAAAACCATGCAAGGAAATCCCGCGGCCGGATATCTGCTCCTCCCACTAACGAAAATCCCCGCTGGGGCGGGGATTGGGTTCGACTTTGACGGCGCCTATGCTTTCGTTCTTTTCGGCACGGGCTTCTTTTTGCCAGCGGCGCCTGGCTTCTTCGGTATGGCGATCAAGGCGCCGATATGTGGCGGAGGCTTGATCGGGTTCATCACCACCGCCGCATTGGCTCCCTTCTTCGCTTCGGCATCGATCTTCTCATTGATTGCCTTGTAGAGGGCTGCAGCAGCATCCGCGATCGTCTTCGGGTTCTTTGCCATGCAGGCACCAATGAAAACGATAAGGGCCGTCACGACCTTGATGGTCTTCGCCACCTTTTTGGTGTGTCGAATGAATTCCTGGACGTCCTCGCTGACCGCGTTGATTGTCTCCAGGTCTTGGGCATTCTTCGCACCGATAATGACAATCCGGTCTTCCTGGAACTGCCGAAATTCCTCGATCAACTGCCGGCGTTTTTCTCTCAGGGAATCCTTTTCTGTTCCTTCTGGCTGAGTGCGAAGGGCCACATTGATATCGGCGATCTGTTCTAGGCAGGTATCCGCAAGATTGGACTGGGCTACCTGCATTTCCGTGACCATGGTTTGACTAGCCATCTCAGTCTTCTCCTTTTACTTTTTCGACTGCATCAGCGAGTGCCTTCGCTTTAGTGGCAAACTCTTCAACACTGTGGAGAGTCGCCTCCTCATCCAGATCCTCAAATTTCGCATCTAACTCTTCATTGGCAACCAGAAGAGCTGACCCAGCAGTTTTCAACTCCTTTACTGCGCCTTCACCTGCATTCAGGCCTTTCCGCTTTTCTACGATGTCATGCAGCATCAAACGGTGCGGTACCAGGTAGGCCAGGGGCAGCTTCTCATTTGCACAAACAACTGGTTTTCCTGGCTTCTGCGTGCAGCTGGTTAGCTTAGCGTTAGGGCTGTGCGTCACTGCGGCAAACACCAGTTCCCCCTCAACGGCCCCGTACCCTAGGTCAAGGAACTTGAGTTCCTTTGCATAAAATTCGTCAGCGAATTTCGTCATGATTGAGATGTGCCGGGCAATCAGCGATTTATTCTCGCGGATGATGCTTAGCGTTTTCTCTTTAACCTCGTGGCTAACGTAGATCTGGGCCAGGTTCTGCGCGAGCAGGGTGGTGAGGTTCACTTCGGCTTCGGTGAAAAGAGCTGTTCCATCACGACCTTGGAGCTTCTTCACCACTTCGCCCATCTTCGAGAGATCACTGTCAAGGTAGGCAGGATCTATTCCGACCGTGAGAGCCAGCGCTTCGGCGTAGCCGCTAACTATTGTTTTACTTATGAGGACACTTTTAAGGCCTTCGCTGTACTTGTCACAGCGAGCGACCTGCGTTTTTACGCCATCCTCCCCAGAGTACTTATCGTCAGCGTAGTAGTAATACCGCATGCCTTCTTTGCAGTATTCATCCGTCTTAGTAACCAGCTCGCCATAGCTTTTTGCAAAGCTCGTCGAGCTGTCCTTGAAGCTATTGATGACTTTGACGTTATACCCACACCCGGCCACGGCCGTTGCGAGCAGTAATGCGAAGAACAACCTAATGCTTTTCATGCAAACCACCTCCCTTTACCAGCTCTATGCTGGCCGGTTCCGTACCAAGGTGGTTTGTCACGCCATCCTTGGAGTGCTGGCAGAGTGGCACTCTGCCACTCCGTAGAAGAGGAAAGACCAGGCCGGCTAGATGTGCAAATAGGGGGCGCGCTGAGGTGGGGCGCAAAATAGCAATATCGAAAACGACGAGGCCCGGCTTAATACCGGGCCTCGAACTGTAGACTGTAGGTGCTGTGGTGCTATATCTGCCTCTGCAAGGCAGACAGCCGCGCCGCT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ACAGCGGCATCACTATCGGCAAGGCCTCTTGGAGTCGCTCGCTCCGTGCTTCATCTGAAGGATGAGAACTGAGGAACTGAGGTAATCCATTGCCTTTACCTTCGGCCGCCATTTTGCTCCAGAGCGTGATTGCTGCTCTTGGGTCATACCCAGCTCTGGCAGACAGCTCCAAACCGATGAGGTCCGCTTCACTCTCGTCCCTGCGAGAGAACGACAGGCCAAAGCCGGCGTCCAGCCCCTTGCTGATCACCGATTTGCCCATTGCGCCAGCACCAAGAGCGGCCGCACCGAGCGTTCCCGCAATCTCGAAGCCGGCCTTGCTCGATATCTGCTCCCGGGTATGCTCTCGAATACCGTGCGCAATCTCATGCGCCAAGACGATCGCCAACTCGTCATCGGTGAGCTTCAGGCGGTTAAGTAGACCCGTGTACACGATGATCTTCCCACCTGGGCCGCAGTTGGCGTTCACCATATCGACATCGATGAGATTCACGAACCATCCCCAGCGCTCAGCACCGGGCCGAAACGCTGGTACCTGTTCAACCAGGTCGCCTGCAATCCTCATGACTCTGTGCCCAGCTGGAGTCTCGGTCACGAGTTTCCCCTGTGCTTCTGCGTTTCGTATCGCTGTGCGGTATGCCCTCGCATAGGAGCCATTCAGCTCCCGGGAGGGCAGCGGGTCGAACATGTACTGCGTTCTGTTGATTCCAACGACACCCGGCTTGGTCGTTTGAATCCCCGTACAGCCACCGATGTGTAGGAGCAACCCGATCAGGGCTACTGCCTTCAAGAACATTTTCATCTCACACTCCACAACAGGGACGTTATCAACTGGCCGACCAGTTCCCGCCGGCGCAGATCACCACAGAAACAGATAACGCCTCTCCTGCAGTTGACCACTTGTATCAAGCAGGGCGTTGAGTTCCCCAGGCGGCTTCTAAGATTGGCGGCATGACAATACGGCCGGCTTGGGCGGCCTCCTCGCGGCGGGCCTCGTAGAAATAGGGCAGGGACTCAATGGACATGGCCGCATCAGAGCCGACCACGAAGAGTCTGGTCTCGTAGAGATTCGCATCTGTAGACGGCCAGTCGAGGAGAACGAAGTTCGCCGCCGGCGCCGGTTGAATTTGAGTCCAGGTTGCCGACTCGCGTGCGCTTTGGAGAATCATCATCTCGAGCGGAACCATTCCAGCCAAATCCGGGCTGGGGGCCTGGTCAATTGCCATCAGCCCAAACTTCAGCCGCAGCTGCGCATCTGGCTGTCGCGTCATTTTCGTCAGCACTTCCACTTGTTCACGGTATTCCGTCCCCCTCAGCTCCATCATATCGAGCACGGACTGGGGAGTAGTGACAGCCCTCCGCACGCCTTTCACCGGTGAGAAGCTGAAGATAGAGATCGAGCGGAAGCGTGGAAGCATTGGGGATGGTCCTGTGTAGGGCAGAGCACCAGCCTACTTACTCGCAGGCGGCATGCAATCGAAAACGTGAGCACGAAACCCTAGCCCCGAAATTCCATACCCTTTTTTGAGTGGTCGCCTGCCGCAAGGTCGTTATATTGGCCACCTCACGCCAAATCACTCACTAAGAGGACACCCCATGGCGCAACAACACCTTCCCGTGAACTACCTGGAGCGCGCTACCGCTGCCCTGGGCGCGATCGGCATCAACTTTGACCGTAAGGCAGATCCGGCCCCTGTCCTGAGCCTGCTTGAGAAGCTGCGCCATTACGACGAAACCAAAGTGACCCAAATCGCGATGGCCATGCAGCAAAGCTCCGGCTTTCATCAGACAGTTCGCGAGCAGCTCGGTGGACTGGACGTCAGCCGTCATTACCAGGCCATCACCGACTCTTTCAGCTCGATCGGCGATGACGCCAAGAAGATGGCCGGTTATGTCGCAGACGGCCAACTCGACTGGAAAGAAAAACTTGCCATCGGATTCATGAAACTGCGTCGGGGGTCCATACCGGAGCGCTTTGACACGATCCGAGTGAACTACCTTCAAGCCACAAAGACGGTAGGCAAGGAGATCGACCGGGAGCAAGTAATCAGAACCGCCTACCAGGATTTCGATCTGGCCATGGGGCAGGTAAAAGTCGCTGCAGAGGAACTGCTGCAGATCGCAACTCAGCACCTGAACACCCGCCGCGAAGAGCTGGACGCTGCCAACAAAGCCCTGGAGGCCGCCCAGACAGCGGGCGAGAACGGCGTGGCGATCGCTCAACTGGAGCTCGTGGCTCAGGAAGCCCTGCGTGCTTACCAGGTGGAAGACAAGTCCTACCAGATCTGCAAGGACATTTCGGAAGACCTCAAGGTTGGCCAGAGCACCACTCGGGTCATCATGGCCCACCTCGAACAAGTCGCCACCGCCAAAGATCGTCTGCATGCGCGCATGATTTCCTTCTTCGCTGGCCAGGAGAGCGTTCTGACTGCGCTCTCCGTCGCGTTCACCGCCGGTAATGGCCTCGCTGCCGCAACCAAGGTGCTGGAAGCCCAGAAGGCTGGTACCGAGGCTGCCATCGAGTCTCTGGCTACGACTTCTCAAGTCGCCGTACGAGATGCCATCTCTGCAGGCTATGGTGCTGCTATCAGTGCTCATCCTGTGAAGCTGCTCGGCGAGGCCGTTGTTCAGTTGCAGAGCGACATGGTGGGCCTGATCCAAGCTGCCCGCGAGTCCGCCACCAGCACCGCCAATGAAATCGAATCGGCAACCATCGCCAACGAGCGCGCATTTGCCGCCATCGTGGCCAAGGCGGGCTAACAGTGAAGGACGTAACCCTCCACGAGCAGATGGGGGCCATGGCGATCGTCGATGATCTTCGACATCGCCAGCTCCTGGTCAACGAGCAGCTGGACTTACCTCGGCGCCGGGAGGAAGTCGCGCGGAAGATAAGCGATTACTACCAGCAGACCGGTATTGTTGCTAGCGACGAGATCATTGAGCGGGGCGTACGGCAATTCTTCGCTACGCGCCTAATCTACGAGCAGCCGGCTCCACTGGGGTTGGGTGCTCGACTGGCGCTACATTTTCTA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ATCGGAAGACTTACGCCAAACGATGTGCAATCGGAGTGCTTGCCATCGGCCTCGGCTGGGCACTTACCGCGGCGACCTCTGGGCTTTACACCCAATACGAGGTCAGCTCGGTAAAGAACACCGTCCGGGAAGCGGCTATCGGGATTCAGGATCTTCAAGCAGAAGCAGAACGGCAGCGCGTCGTTCTCGCATCAGCAGAACCCGATAGCTCGGTGTCGAAGATTGCTGCAGTCACTCGCCTGTCTGAAGGTATCGCTGCGAATCTTGTGACTGCTGATCGCCTGCTCCAGGAGTTGAACGGGCAGATGGTAGTTCCTGGGAACATCAACCGCGGGAACTACGAACAGGTCGAGAGCTTGCTCGAAGCTCGCAGCGGCACATTCTACGACGCTAAGAATGCGCTTCAGCGCAACCGAGAGTCGATCAAAACGCTTTCCACGATCACCAATCTCGCTAATGCGCTGCACCAGACCACCAGCGCCCCTAGCTTCATCTCTGGCGCATCTCGCTACCCTGACCTTCAGCCTCTCGCAAAGGCTGCAGAGATGGCACTAGAGACGGCTGATCAAGATGATGGGCGCTCGGCCAAGGCAGCTGTTGAGCGACTGGAGTACTCCATCGGCCAGTTGCTGCCTCGTGATGTGCTCACTGAGAAGGTGGCATCGCTTCGAGCAATCTACGCTGCCATCGGGTTGCCAGCATCTGACGCCACATTGATCAACGCACGCCTGGATTTGGCAGAACAGTCGATCGGTCGGCAGGACCTCGCTACCGCGGAGGTTGATCTTGAGGCATTAGCATCGACTGTTGCCTTTGCCCAGCAGCGTCTCTCTATAGACGTCGTTAGTCGCTCTAGCGAGCGATCAGGCGTAGAGCGCACTTACCGTGAACGCGGAGTGGCTGGTCGTGCCTGGTTTGCCATCGTTGAGGCCACCGATGCATCCGGGAACGTGATCAAGGTGCCCATTCTCGACGTGGAGACGGACAAGAAGGCGGTGGTTAGCACCTTCGGCGTCCGAATATCAGAGGCTGAGTACCTTCGACTGAAGGAAGACAAGCAACAAGATGGGCATATCGACAACCGTCACATGGGCATAAAGCCGGCCAAGTCCCTGACGATCGACTGGACACCGCGCACACTCAGTGCCCGGCCCGATACCCTTATGAGTTGGTGACCGAATGACCCCATCGACAATTACAAACGCTTTGCAGCGCAACAGTCGTGAGCAGGAAGCGGCGGTACGTTCTGCAGAGAAAGCTCTTTCTTCCGCCCGTGAGCTGGGCATTGCGCTGGAGCAGCGCGTACTCAACTGCCTTGGTGAGATCGCTTCCGTTCAGCTGGAGAACCCGACCCAGTGCACCAGTGAAGTGCGCAGCGAGATGAACCAGCGCCGCGATGCCGAGAACCAACTGCGGGCCGAACTTTCGAGCACCGAGATCTCCATCAGCAACCTGAACGAGATGGAGCGCGCACTCAACGCTGATCTGGAGACCTTGGTCGGCCAGGTCAACCAGGCGCTGGCCGGCGACGAAACCTACCTGCAGCTGGTCGACCGCAAGATGAAGGCCGCTGAAGCGGCACGTCGTCACGAACAGTCTCGGGTTGAGATTAAGTCCGAGTGCGCTGGGAAGATGGATGCCTATCAGCAGCCTGTGTTCGTTTATCTGCGCGCCGCCAAGTTCGGTACCGAGGAATACCGCAGCCATTTCCTCATCCGCGCCCTAGAGCGCTGGCTTGCCGCCAAGTCCAATTACCTGGAGAACGCAAGCAACTACTCGATGCTGAGCGCAATGCTGGCTGGTGTTGATGAGCGCTCTCGGGAGCTGAAGGCGGAATTTGAGGAAGCTGATGCAGCGCTGAAGCGGCGCGTGGACTCTGCGATGGCAGCCGCTGGCGTGCCTGGCCAGCAAGGTCGCCTCGATGCAATTCGCGGCAAGATCAGCGATAGCAAGCAGACGGCAAATGTTATGCACCGGCGCCTGAGTGATTTTGCCGCCGGCCGCGACTCCCATTCGCAACGCGCCCACGAGATTCTCATGCGCTCGATGAAGGGCATGTCCTTCACGGACATCCAGGATCTGGTGAGCCGTTCCGCTTCAACCCGCGACGATTCCGCGGCTACTCAGCTGCGCAGCCTGAACCTGCAGCTGGAGAATCACCGGAAGGATATCCCCCGACTCGAGGCCGAACTGGAGGAGGCGGTCAACGCCTACGAGCGTGCTAAGAAGCTTGAGCGCAACCTGCGCGACTCTGACTACACCAGCTCCGGCACCCGGTACCGGGATGATCTGGACATCAGCTCGCTGATCATTGGCTACATGGCCGGCGAGCTCTCCAGCTCTAGAGTTGCAGACCAGGTGCGCAGCTCACGCGAAGTAGAGAGGCACACTACCTACAGAAGCGATGACGACAACGATCGGGGTGGATTCGGATTTGGGGGCGGCGGAAGCTCGTTCTCAACCTCGGGATCGATCGGCGGTGACAGCGGCAGCTTCAGTACCTCCGACAGCTTCTAGCCCGCTGCGGCTCCGGCCGCAGCTTTCAATTTTCTGCATCCAACATTTCTGGATAACAGGTACTGAAATGACCGCAAGAACCAAACTACTCAACGCTGTTGTTCCACCTTTGATCGGCGGTCTCTTGGGCCTGGCCCTGGGATACGTCTGGTTCTCACCGAGCCAGGCAGGTACCAATCATGATGAGGAAATCGCTTTCTCCAATTCTGCGAAGTGGAAACTCTACGCTGAGGATCGTGCTGCGCTTCAGGAGGAGTGCCAACCTACTGCGGTCAGGGCCTTGCCTAGCGGGCTGGTAACATCGTGCTCTCCTGATGGTAAATGGCTAGAGCCAGACTACGGCGTTAGTGTGGAAGTAGAGAGTTACACAGTTGCTCCAATGAAGTGCCCTCCTGAGCGGCCTGACTGCATCTATGGCATTGACCTTTCACGCCTGGTTGCAGCTATTGAGCGAGGTGAACTGGTTATTCCGACTGAACTTCGCGCGCTAGCCGGGCAGCCGCTGGCCAGCCTCAC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AGCTGAGCAACTGCAGGCTGTGTACGGAGCGAAGCTGGTCAAGAAAGTTGTGAAAGAAATGGAGGTTGCCCAGGGCATCACCTACAGCGAAGACCAGATCGATGCTGTTTTGAACTCCCCAGCCTTTGGCGAGATGCTGAAGCGCGAGATCCGCAGCCAGGACAAGTACGGATTCTGCGATGATCCGGAAAGCCCGACCTGCACCTTCGGTACCCAAGAGTCGGACTACAAGTAAAAGCCCATTCCGAGGCAGGTCATGCTCCGTGCGTGATCTGCCTAGGGCGTCAGCCTTCCTGCCAGTTCTGCAATCCCAGTGTTGAATAATTTTTCGCCACCTCTAGCAGGGTGTCGAACTGAATAGACGTCTTTGATCCCGGCCGAGGCTAACAGCCCCTCTGCTTTTCTTCCGATCGCCACGAAAGCAGCCTTAGGGTATGCCTCGCGAAGCAATGCGATCGCCCGCTTTCCATGCTGGAACTCACTTCCTGAAGGCGTCCGATTCGAGAATGGGGCTCCCGGTTCGTGGGGATGTGCCTGCAGTGCATTCCAAAGCACGACATCACTCTCCAGCCTGTGCTGATACAACGCGGTCCATACCACTCTCGCACTTTGTTCCTTCAAGGGCTCTGATGTGGTTGAGATTCGGCCTCCAGGCCTACTGACCCTGGGAATGGCTCCAGCAAGTAACTGCTCCTCACAAGTGAATGCCACCCCAGAGGACCTACACCCGAGGTGTCCAGGCGCCTCGCCGCACAGGATCAGCCGTGGCTGGCAGTCCAGGTGTTCAGCCAGGCGACTGATGCGAATCTCAGGGCCATTCAGCTCCGTGTCATCTGAGCATGCTTCTCGCCAAGGGTTGAAGAGGTTTGGCAGTCCTACTGGTAGTGTTGCAACCAGGGCCCGGGCAAGATCTAAGTTCACTTCACATCCCCTACATCGTATGGACAGCAACGCCTGGTACCAGGACTGGTTTGCTTAGTCAGGTTTCGTAATCTGCAGAACTTCGCTTGGACTTTGTAGAACAGATTTAGCTGCTAGGCCGCCAAAGGATATGGCTGGATCGATGTAGCGCATTGCGGACTTAATGTCCTTCCAGCCTACATAGCTCATCAGAGCCTTGAGATCCCAACCATTGGCGGTGGCCCAGGTGGCGAAGCCGCGGCGTAAAGAATGGCTGGTGTACATCTCGGCCGAAATACCAGCGCGCTGCAGGATATTGCGCAGCAAGCTGATCAGACTGCCTGGGTGAAGCGCTTCTTCACCCAAGTTCCCCCAACGATCCAGGCGACAGAACACCGCGCCGCGGACAATGCCGGCGGTACTGATCCAGTCGTCATAGGCCTGCACTGGGCATAGGCGCTTCAGCGCTGGCACATAATGAGTTGTGCCGAGGTTTTCACGATCGCTCTTACTTTGTGGCAGGAACAGCCGCATGCCGACACCAACTTCGGCCTGTATATGGTCGACCTGCAGACGACACAGTTCGTCACTGCGAAAGCCCCGCCAGAAGCCGATCAGTATTAACGCAGCGTCACGCCGGCTTCGCAGCAGACTTGCAAGATCGTTGGACTGCCTGGCCTGTTCAGCTTCCTGCCCCAGCCATTGAGTAGCTAACTCAAGATGCTGCAACTGCAATGGTGCTGCCTGTTTCGTCTGCGCCGGGTGCAAGGTGCGGATGCCTTTGAGCACCTGGCGCACTACAGGTGTCTTGGTCGGATCAGGAAACCCTTGGGTGATGTGCCACTGTGCCAGTGCGGCCAGGCGCTGTTTGAGCGTGCTGCTGCTTAGCGTGTCCGCGTAGTCCACCAGGTAGCGCACGATGCTGTCGCTCGTGGCGGGAAGAAAGCCGCCCCAGGTCACCTCGAAGTGGTCGACGGCCGACTGATAGCTCCGGCGAGTGTTCTCCCGCGTGCCGGCCTGCAGATAGCGCTCGATGTCTTTCATCGCCAGAAATGCCCTTTGTGTACTGGAAAACGGCGGCTAAGCGACCGGTTTCGGCGAACGCATTGAATAACACTCCATTATTTTATCTTAGATATGCGCCATTGGCGCGCTTTACATCTGCGGAAAATAGTATGTAATTACGTGGTATGTAATACATTACGAAATAGTAGGAGCAGACCATGGCCCGCGGCGGCATCAACAAGGCACTGGTTCAGAAGGCACGAAATGCCATCTTGGCTAAAGGAGAGCATCCCAGCGTCGACGCAGTCCGGGTCGAGCTGGGAAATACCGGCTCGAAGAGCACCATTCATCGCTATCTGAAAGAACTTGAAGACGACGAGTGCGGCCGGGACTCGGGACCAATACCGCTGAGCGAACAGTTGAGCAACCTGGTGGCCCAGCTAAAAGACCAGCTGGTAGAAGAAGCTCAGGAATCCGTGGCAAAGGAACGCGAACACCTGGCACGTGATCGGCTCGCCATCCAGAGCCGGGTTCAGCAAGCAGAAGGCCGAGTAGAGCAGCTGGAAAGTCAGCTCGCCCAGGTCACGGAACAGCTCCAGACCAGCCAGCAGGCGCTCCAACAAGAGCAGCAGAAACGCCAGCTCTCCGAGATTGAGATCGCCCGCTTATCTCAGTCCAACCGTGATTTAGAGGAACGTCTGCAGGACCGCGATAGCCAGATCCGCTCGCTAGAGGAAAAGCATCTGCACGCACGCGAGGCTTTGGGGCACTACCGAGATGCCAGCAAGGAGCAGCGTGAGCAGGAACAGCGTCGTCACGAGTCGCAGGTACAACAACTCCAACACGAAATGCGACAACTGCAGCAGTCAATGATCCTGAAGCAGGATGAGCTGACGCAGTTGAACCGAGACAATGCACGCCTTCTCGTTGAAGCGCGGCAGTTGCAAAATGAACAGTATGCGCAGCAACAGCTAATGGCTCAGAGGGTTCAGGCCTTTGAAGCGTTACAGAGCAAGCTGGCTGGCGCTGAACGCGCAAATGCAGCCCTTGAACAGCGTTGCAGCACATTGCAAGAGGAGGTGTCCCGATTGGGCGAGACATGCGCGACACAGGTACAGCAAGCGCAGGT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GCAGGACCAGCTGATCGCAGCGACGACTCAGTTGAAGCTCCTCGGAGAAAAGCCTACGGACGTAAATGGCGCACCTAGCCCATGAGGTGAACCACTGCGTCGCTATGATCAACAGATCAAAGCCTTGGCAAAACGTCCTGCTCGAAGATCTGCTGCGGCGTGAGTCCATCGATGCTGATGAACTCTCCCTGCATTTCGCTCAGACGCTCCTGATATCCGGTGACAGCAACGATCCCGTAGCCAAGACTGCCGTTATCAAGCGAAACCTGGCGCGAAGGTAGGTGACGCATAAGCTCGAGCATCTCCGGCTTTCGCTGCGTCAGATACGCATCCGCACTTAACCTGTGCATCTGTAGATTTGCCCTGAACTCGGGAGATATGAGTTGATCAGCAGTCACTCGATAAGGCTTGTAATCTTTCGTGCTGGCGATCGCCGGCAGATATTGCCCCATGGCCGCCGTTTCATAGGATTGGTGGCGAACCGTGACGTCGACGACAACAAAGGGCGGGGCGACGACAACCGCGTGAGCGGCTGCAAAGTCGCCTGAATCGACCGAGTAGAAGTACCGCGGTGACCGAGAAATTGCAGGCGGGAAGGTGACCGTGAGGTTGCTCTTCGCCGTGTAATTCCAGACCTGCAGCACATCAAGCATCCTGGACAGAACACCTGACGCAACGACACACAGGCCTGGGCGTCCATCTTGCGCAACACGTCTCGCGACTGCCTCGGCAGCGACCAGTATCTTCCGCTCAGCCTGGGCGAGCTCTTCCTCGGTGTAGGCTCTGGCCTCTACTAGACGGGCGACCTTGTTCAGCGCGTCAGGGTACCGAGCTTCCGCATGCAGAAACTCAGGCGTGTCGTGGATGCCAGGTCGGGTTGCATCGACCCCAATGCTAGTAAACCAAGCTTCCAGTTCGCGCTGAATGTCCGGATTGCTTAGCGGCCAAGGTTTTGGCCCTGTGCTCGCAGATTCCTTCGCAGCCTGCAGCTTGCGTTGTCTTGCCTCACCCATGGACCAAGCCCCCACCATTGAACAGAAGAGCCATTGTACGCACCGGTGGCCGTGCGATCAGCAGTGCTTCACCCGCGCCTGATGCCTAGCCCACTATTGCTGGCAGCCCGCTCCTCGTCGATCGAGTTGTAATAGATGTCGGTGGTGGTCTGAAGGCTTGCGTGGCGGAGATCCATCTGCAGATGCTTTACCGGCCGGAACTCAGCATCAAACGTCGCCCCAGTGTGTCTGAGCCAGTGAACTGTTGCGCTCTTGAGCTGATCACACTCATCCTGAGAGCGCCCTTCGGAAAGCATCTTTTGGATGGCCTGATCAAACACCTCCTGCACAAGCGAGCGGATCTGTCGCGCCGATAGGCCCGGGCGTCCGCTATTTGTGGTCAGCAAGGGGGTATTCTCACCGGAGGCCGGCAGCGGCGAGAGGTTCCGACTTTCCCGATAACGCTTCAGGTACTCCAGGAAATCGGGCTTCACTGAGATCTCAGCCTGGACCCCACCCTTGCCACATGCAGCAAACCACCAGCAATTCTTCCGCTTGAAGAAGGAACCCATTGTTGGCTGCCAGGTGTCACTTCCTGCCAGATCTCCAATCCGGAGATACATCGAGAAGAGAGCGACGACGATGAACAGGCTGCGCTCGTACTTGGGGTTCGAGTCTGCCATCTCACGGGCCACGTCCAGGAGATAGTCCCACTCAAGCTGGGTAAGCGACTTGCTCCTACGCTGCTGCGGCTTCTGGCCGGTAAGCCTGCTGCGCTGCTTAATCGAGAAAGGATTCCGAACTGCATGGCCCATGTCGGCAACATGCTCATAAAAGGCATGGCAGGTGGAGATGATCAGCTCGAGCGTAGTGCGCTGCACAGTGTAAACACCCGCAGCCTCAGACTTCTGCTCACTAAAGGGGCGCCAAGCGTCATTGAAGGCCATATCCGAGCCGGCCACCACGAAACGCCTGCTGGTAGTCGGACCAATCCAGTCAAGTGCAGGCGCCTTGTTGAACCGAATGAAGTCTTCAGCGTCCTGCAGGGAAAGCTGGAGTATCGATTTCCCTCGGATGATCCAGCTCCAAAGAAGCAGCCTTTCAACAAAGATTCGATAAGTGCGCAACGTTGAGGCGTTGTGCGAATAGCGTTTTACAAACTCTGCAGCTATCGCATGGTCTCCTGCTACATCGATCTCACTGGGAAAAGCTGCCAAGTACGAAGTCACGACCTCATCAACCTGGTTCGCTTCGACATCGACCGTGGATGGACCGCCGGCGGGGGTGGCCTTACCGAACAGTGGCCTTGGCTGGATAGCAGTCTGCTTTCTCAATGGAGTGACTCCTGGCGCCAGCCACGCAGAGCCAATCTACGCTCACCCTGGCTAACACTGAATGGGAAAGCTCTAGAGTACCGGGCCTGAGCCTTTTGAACAGCGATAACGGTGTCGCTAGCTGCGGCGTTTTTTGGGGGGAGTCATCAACTTCAAGCGCATGCTGGTCGCATGCCAGAAGCCAGAGGAGCGGGGGAGGAGGGGAACTCTCAGGCGCTGACATAAGCGCTGGGCCGTTCATAACGGCCCACAGCATTGGCAGCGATCGCGGTAGATGCTACTTCGTGAATGAAACCGGCTTGAACCCGGGGATCAACTTGCAGGCCATTTCGTGAAGTGCTTCAACGGTGACGGGCTTAACGATGTAGCCGGATGCACCTGCATTCTCGGCGATCTGCTTGTCGGCAGGGGTTTGCCGTGAAGACACCATAACGATGGGCATTACACTCAGGTCATCATCAGAAGCGCGCAACTCTGCAACGAGCGAGATCCCGTTCAGGTGGTCGGATAGATTGATATCCATCGTGCACATGTCCGGGCGGAAGGTCTTGAGCTCGACGAACATCTCCTGAACGCTATGGACGTTCCGAACCTCATCAAACAGTTGCTCAGCAACTTTGCGAGCGACGTATGTGTCAGTCGGAGAGTCATCCACAATGAGGATCTTCGTCTTCGCCGGCTCGATGGCCTTGGCCATCACAGGTTCT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ATTGCAGTGGGGTTACTCATACTTCCTCTGGCCTAGCGCTGGTTGATGCCCGGCAATGGGAGCCGGGCAGGGCGGTCAATATGCCGAGTAGCGCGCCTCGATGGTGCGCTGCTCACGGATGTGCTGCTCGTAGGTCAACTGTTTGTCCTCGAGCTTATGATCGATCTCTCGAAGCGCTTTGGCTTTCTCGCGCTCGACAGCGATTTTTGTCGCGTAGTAATTCTCAGATTTTGCAGCCCCGGCCACATCGAACGGTTGCCACAGCGGCCCCAGGAACGGGTAGAGCGGTATGGTCGCAATGCACAGACCATAGCTACGCACATAGCAGTACGGTACACCTGGTAGCAAGCCGAGCACTGCAGCGGTTGCTACGCTTTTCTCCTCGACAACCAGACCTTTGCTTTCATAGACCGCCAGCTCTTGCTTCTGGCCGGTTGCCAGATGGGTAGTGCAGCCAGTCAGCGCGGCGAGGCTGAGAGCGAGGAGGGAGAGATACTTCATGTGATTACATTCCTTGGTTGGGGTTGGTGAGGACCGGTATAACGCGCCGGTGCCTCATTTCAACGCCAGGGGAGGGTATCCGAAGCTTTTCCGCCCTCGTACTCAAAACAACGTCATCTTTTCCGCTGGTTGGTCACTGCTTAGTGACGGTCATGCTGAGTTCAAACTTGCCCCGTTGGTTCTCAGACTTGACCACTACCGGCTTACCATTTTCGGTGAACATCGATGAGGAAAACGCAAGGGTTGCGGTGTCGGGCAGGAGCATGTTGACGTTTTCGGCAACTGGCTGGTAACGCATATCAAGCAGCTGGGTGTACTCGAAGTCGTAGGACAGAAGCACCTTACCGTCAGACATCTTCCGCGGGGTCCCACTAAAGATGAAGCCCACCTTCATCGGTTTGCTCATCTCATGGCTGTTGCCATTAGCATCGATCTCAATCGAATCGGTGATCGGCCGGATCTGTGAATTTTCATAGTGCCCAGTGACGTTGTCGTCGAGGATGCCGGAGTAGGCACCTACAACTGCACCATCCTTGGTGAGCTGTACGTCGAGCTTGTACACATCACTCGCTGCAAAAGCCGTGGTTGCCAGGCAGGTTAGGGCGAAGCCAGTAATCAGTTTCTTCATATTGGACCTTTCAGTGAGTGGATGAGGCATCTGGGGCAGACGCCCCTACATCCTCGCTAAAGAGGGTACCGAGGCGAGATGGGAGTGCAATCCAAAATGGATGCTGGAATTGCGGAGGCCCAGAGGAGGGCAGGAGACCGGTCTATCCCAAGTTCACCCACTGCGTGCCCGGCGGCATGTGGAACTTCTGAGGGATCTCGGGGTTACCAATCTGCCTCAAAAACTCAGCGCCACCCCGATCAAGCACAGAGTCGTTGAGCTTGTGCACATCAGCCCTCAGCCTTGTAGGCATTCGGATAACGCTGTCATCGCCTAGAACCAGGTCCATCAAACGGTAACGCCGGAGTCCAGCAGCCGTAGACAGATCACGGGCGCGCACTCGGCGATTCCGTGTGATCGCTTGCAAGTGTCCAACTGGCTCGTAGCAGCCTTTATGACTACGAAGGACGCGCAGCAGGACTTTCGCTTCGATGTCTGAGAGCCCTCGGTAAGTGTTCATTCCCCCAGGCAGGACACCAGTGAAGTTCAGGCTCGCGCGAATCAACTCTTCATGCTTCTGTTGGATAGCTACAGAAAACGCCTCGTAGCTAACATCGATCGCGGTCGCGTACCGATGCAGCATCTCAATGATCTTGAAAGCCACGATGTGCCGAGACATTCCTCTACGCATATCCATGCAGATTGCTTCCCAAGCCTCGCCATCGAGGTGGTAGGAGAGGCCGTTGGCCATCCGCGATAGCTCTGCCGTAGATAGGTTGAGCGTAAAGCTGGTGACCGCCATGATCAGCTTCACCCGGGCAGCAAGATCCAATCCTGGGAAGTAACGAAGTACGATGATGTGCAGCACGTTGTATTCGAGTCGCATGGGACTTCTTAAGACCCCGGCCAGGCCAGCTGCAATCCGTGATTCATGATGTTCAGGTAGGCAGCCGTGCTTGATGGTGTACCAGCGGATCTCGGCATCAACTTCACTTGCTAGCGCGTTTGCTTCCAGTAGCGACAGCATACTGAGTGGCGTCTCCGCCACGCGCTCACCATGCTTGTACATGACGACCGTCACCATGGCACCGTGGCGTTGGCTGTAGTGCACATGGCAAACAGGCTCTAGGTCTGTGAGGGCGGTCTCTTGGTGGACCTTGGTCAACTCCCAGTGCATCTCAAGCTCTGAGAAATTGAGCATGGCCACCTTCAAACCATCATGCGAACCGAGCGCCAAGCCGGCCAGTGCAAGATCCCTACGCACCAGGAACTCCAGGCCCCATAGGGTAGTTGTCAGGTCCAGGTAGTGCGTGACCTCGTGAACTATGAGCCTGTGGGCTTCAATTCTGGCTGGATCGTTGGGGTCGGTTTTCCTAGGTGCACGCATGGCTTTCCGCAAAAAAGACGCCGCCGGCGCCTCAAAGCTTGAAAGCACGATGATGCTGGTGTCGAAATTCATGCAGCCAGCGACATCAGGCGACGAAACGGCGCTGCGGCTAACACGACGCTCACCGTCAGTTCTGCGGGTCTTCATGAGGGCTCGATCGGTGAATTCTAAAGGTGGGGCGCTGGCCAAAACCGCATGCTAATGCTTAGCGCTGCCTCTGGAGACGATCACGCACAAGCTGCATGACTTTCTCGTTCTGCAAGCGCAGGTTTGCAGTGCCAGTCTCACTTAGTGGAAAACCCTCTGCATGCACCAGGTCTGTAAGCCCGCCGAGCCGGCTGATTTGAGCATGAATATCTGCGGCTCCGACGTCCTCATCAGCCGCATGCTCATTCTGGATGAGCCATTCGAGCTGAGTGACTTCCTTTTCCACTACGGCAATTAGCGCCAGTTCCCACTGAATTGACACGACGGATCACTCACTCAATCGTTGTAAGCGGTCATTTTGCCAGAATCAGGCAACGCGCATGGCCATTG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GCCGGCTGCTTCCACAGCGTCGAGCGTCGGGAAAAGGTTCATAGGCAAAGGCTGGCAACCAGGCTAGGTTGCTCATGGCGAGCCTAATTCAAACTTGGGTCGAGGTAACGATCCGAGCTGCTTTTGAAAGCCCAAATGCCATCTGCTCAAAGGTCTGCGCATAGCTGCTTGGTTTTGCACCTGCGACGTGGGCCAGAGAAGCCTGAGTAACTACGTTGGCAGCAGCATGCAAAGGCTTTTCATCACCACTGAAAACGGCACAGATACTCACAAGCTCCGGCAGTACAAAGAGCTTATCAAGAGGTGCTCCCTGTTGATGGGCAATAAGCTCCATCGCCAATTCGGGAAGGTTCTCGATTGCCATACGTTTAGATTCGGACCTGGCCTTTTCGGGGGTCATGTGCCGCTCACAATGCGCTTTTTGTTCATAGTTCCCCTTTGATTCAGTTGCTAAGCGCGGCGGCCTCAGCATCTCACCGGCTGCCTGAAACGCACGGCCAACATCGGGCGGGCTGGCTCGTGTCACCAGGCCGATAGCTCAGATTCTGATAGTCAGGAAAACGGCCGCTCCGTAAATCCCAATTTGAGGGTCTTATTCTCCCACAACATTGGAGGATAGAACCCTCATTCAGGCATCGCCAAGTCGTCTAAGCTCCACGTAGTGCAAACTAACAGGCCCGTCGAATGACGGTAGATCTGACTGATGATGTACAGAGGGCGGTGCAGATCTGTCTACTTTATCGGCAGGCGGTTTACCGGCATACAGAGCCCAGGCAGCAAACCGCCGCTAATAAAGATTAGCGGCGAAAGCAGGTGCCTATGCCGGCCCTTCCGAGTGCACCTTTTGATCAGTCGTATCAGGAGCCGTGAATATCCACTCTGCTCTGTCGATCGAGTCCTACTGGAAAAGTAGCCTCATGCCAGCGGCCACCTGTCTGACATCTGTCGCAAGAACGACAGCCAGGTGGGTTACCGAGACGCTTCCATAGATCGATCCCAGCGCTAAATCATCACGCACGGTCAGATACGCAATTGCTGCTACTACTGTCAGCATGCCTGCCACTCGAATAGCCTGCACGTCGGCACTTCCTTCGAATGCAAGCACCAGCACACTGGGGCTTGTGTAGCTAGCGTAGATCATCAGCGCATCGATCGTCATAACCGTGATTACGACCAGCGCATGCCAGCACCAACGTCGTTCATCCTGAAAGGATGGACGGATAATGTTCTCTCGACTCTGCATATGTGACCACCTCCGTTGTGGTTTGCCTGGTCCTGATCATCTTTGCTGTAAAGCTGTGGCACCAGCCAAAGTCATGGCAGGAAATTCGTTTCCATTCAGCTTGAGTTGCAAGATGTTGTCGGCTACTTCATTTTTAGGGAGCGC</w:t>
      </w:r>
      <w:commentRangeStart w:id="66"/>
      <w:r w:rsidRPr="00F923B4">
        <w:rPr>
          <w:rFonts w:ascii="宋体" w:eastAsia="宋体" w:hAnsi="宋体" w:cs="Times New Roman"/>
          <w:sz w:val="24"/>
          <w:szCs w:val="24"/>
        </w:rPr>
        <w:t>CCTAGCAGCCTGTCGGACTTTTCCCCTCGCCGGTAGAATTGCGCATCGCTCCTGGAACCTGACTGTATGAGCCGCTTTCGACCGATAAACCGCGAAATCGACTACTTGCTCCCGCCGTCGGTGCAGGACTGGCTGCCCGAGTCACATTTGGCGCGCTACGTGGTGGAGGTCGTAGAGGGCCTGGATCTGTCGAAGCTGGAGAGCGTCTATGCGGGCCGTGGCAGCGCTGCCTACCATCCGGCTATGTTGCTGTCGTTGCTGATCTACGGCTATGCCACGGGTGCGTATTCAAGCCGCAAGATCGAGCGAGCCAGCTATGACTCCCTGGCGTTCCGGTTTATCGCCTGCGACCAGCACCCGGATCACGACACCCTGGCCAGCTTCCGCCGTCGCCACGGAGAGCAGTTCGCCGCGACCTTTGTGCAGGTACTGCAAATCGCGCGCGAGAACCAAGTCTCGCGTTTTGGCACGGTCAGTCTGGACGGCACCAAGATCCACGCCAATGCCTCGCGGCACAGCGCCCTGTCCTATGCTCACGCCGAGAAGATCGAGGCCCAGCTAAAGGCCGAGGTCCAGGAGATGCTCAAGCTGGCAGAAGCGGCCGATCAGAGCGACCTCCCCGACGGGGTCAGTCTGCCCGACGAGATCAAGCGGCGCGAAGACCGCCTGGCCGCCATAGCAGAAGCCAAGACCAAGATCGAAGCGCGGGCCAAGGAACGCCTCGAGCGCGAGCAGGCCGAGTATCAAGCCAAGCTGGACAAGCGCGAGGCCAAGGAAAAGGCCAACGGCAAGAAGCCTGGAGGCAAACCGCCGAAGCCGCCGCAGGTGGGCCCGCGCCCGGACGACCAGATCAACCTGACCGACGAAGAGTCGCGCATCATGAAGGTGGCTGGTGGCGGCTTCGAGCAGTGCTACAACGCCCAAGCGCTGGTCGATAGCGAATCCATGTTGGTCATGGCGCCGCATGTGACCCAGGCGGGCAACGACAAGGAACAGGTCGTACCGATGCTGGCCAAGCTTCAAGCGCTTCCCGAGGAGCTGAACCAGCCGGAGAAATTCCTGGCCGATAGCGGCTACTTCAGCGAGAAGAATGTCGAAGCCTGCGAGGCCGCCAGGATCGAGCCCCTGATTGCCGTGGGCCGCGACGCCCACCATCGGCACTGGCGCGAGCGTTTCGAAGAGCCGGCAGCGTCATCGGAGCCGACCAGTCCGGTCGACAAAATGAAGCACCGACTCAAGACCAAGGCCGGGCGCGCGGCCTATGGGCAGCGCAAGCAGACGGTGGAACCGGTATTCGGAATCATCAAGTCGGTGATGGGCTTCCGTCAGTTCCTGCTGCGCGGTCTGGCGAATGTCCAGAACGAATGGACCCTGGTGTGCCTGGCGTGGAACTTGAAACGCATGGCCACGTTGCGCCCGCATTCCGTTCAAAATGCGTGAACAGAGGCTGAATCCGCTCGAATTCAGGAAATTCAGGGCAACAACCGGTTAAAAACGCTCAAATAGTGGGCAATTCGCTTTGTCTTTGTCGCGCTCTGTCCATTTATGAATTCAAGTCCGACAGGCTGCTAGC</w:t>
      </w:r>
      <w:commentRangeEnd w:id="66"/>
      <w:r w:rsidR="002F5841" w:rsidRPr="00F923B4">
        <w:rPr>
          <w:rStyle w:val="a7"/>
          <w:rFonts w:ascii="宋体" w:eastAsia="宋体" w:hAnsi="宋体"/>
          <w:sz w:val="24"/>
          <w:szCs w:val="24"/>
        </w:rPr>
        <w:commentReference w:id="66"/>
      </w:r>
      <w:r w:rsidRPr="00F923B4">
        <w:rPr>
          <w:rFonts w:ascii="宋体" w:eastAsia="宋体" w:hAnsi="宋体" w:cs="Times New Roman"/>
          <w:sz w:val="24"/>
          <w:szCs w:val="24"/>
        </w:rPr>
        <w:t>AACATCGATGCTGATATGCTGGGCTGGAGCCACCCGAACCAACTCCTACAAGGTCGCAAA</w:t>
      </w:r>
      <w:commentRangeStart w:id="67"/>
      <w:r w:rsidRPr="00F923B4">
        <w:rPr>
          <w:rFonts w:ascii="宋体" w:eastAsia="宋体" w:hAnsi="宋体" w:cs="Times New Roman"/>
          <w:sz w:val="24"/>
          <w:szCs w:val="24"/>
        </w:rPr>
        <w:t>ATGAGTTTGATC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AGTACCGCGAGACGGAAGAAGCCATCAAGGAACTTCAACAGCGCCTGGCTAACCTGAACAATGATGATGGGCTCAAGAAAGAGCTCGAGTTCGAAGGTAAGCTCAAGGAGTTGATGGCCGCTTACGGTAAGAACCTTCGCGACATCATTGCCCTCCTTGACCCCCAGAGCTACAGCAAGCCCGCAGCCAAAGCCGGTAAGTCAAAGCGAGCTGAGCGCGAACTGAAGCGCTACAAGAACCCACATACCGGTGAAGTGGTTGAAACCAAAGGCGGCAACCACAAGACGCTGAAGGAATGGAAAGCCAAGCATGGCGCCGATGCCGTCAAGAGCTGGGTTGTCTAA</w:t>
      </w:r>
      <w:commentRangeEnd w:id="67"/>
      <w:r w:rsidR="00F429CF" w:rsidRPr="00F923B4">
        <w:rPr>
          <w:rStyle w:val="a7"/>
          <w:rFonts w:ascii="宋体" w:eastAsia="宋体" w:hAnsi="宋体"/>
          <w:sz w:val="24"/>
          <w:szCs w:val="24"/>
        </w:rPr>
        <w:commentReference w:id="67"/>
      </w:r>
      <w:r w:rsidRPr="00F923B4">
        <w:rPr>
          <w:rFonts w:ascii="宋体" w:eastAsia="宋体" w:hAnsi="宋体" w:cs="Times New Roman"/>
          <w:sz w:val="24"/>
          <w:szCs w:val="24"/>
        </w:rPr>
        <w:t>CTTCAGCTCCAATGAAAAAGCCAGGCATTGAAGCCTGGCTTTTTTGTTCGCGCGTATGACCTTAGTTGGTTGCCGCCTTCACACGAGATTCCCGCTCGTTCTCGCTACCATAGTAATCACGGCCTTCTTTCTTCTCCGTCCGCCAGTACCGAATGGTCTCCACCACGCTGGCCCTGTCGTGATAGGCCACTTGGTCGACGTCAGATTCTTTCCAGTCGTCGAAGGTCTGTTCTTGAAGCTTCACAGCGACTTGATCAGCCGGCATGTGAGGATCGCAAATCTCCTCATGCTGAATAGCCGGGTTGAACCACGTGTCCTTGTCATAACCGCGGGGTAGGTTCTTCAGCTGCCACCAGCCTCGATAACTCGCCCGCGGACGCACCAGGCAATCGCGACGGTATTCGCTCTCGTCGGCCGAGGTCCACTTGCCCTTCAGCATCTGCTTCTGGCGGTTGGTTTCCCTCTGGATGAAAAACGCCTCGTGGCTTTCTGGATCTTTCTCTGCCTGGTCGTAGAACTCAATGCCAACTCCGATACGGTCCCAGCGCATAGCAGCTCGCACGACCGAAGCCTTGGTCGGCCCGAAGATCCACTCATATTCCCGCAGGAAGACTGGCTTTCTGCAGCTGACGCCCTCGCAGGCAAAGGCGAACCGCCCTTTGTTTTCCTGCCAGAACAGATCGAGATCAGCTAGCGTTGGCAGCCTGACGAACATGGTGCCGTCCTCCATCAGCTGACGTTCGGGCAGGCTGAGGTCAACGGGCAGCAGGGACTGGACCTTCTTCATCAAGCAGAATTCCAACAGACTGAGTTGAGGGGGCCGCAGTAGTTGCTCAAGAAAATGTGAGCTTTGCAGCAGTTCCGCATGAGGTTGCCCAATGGCCGAATTACGCGCCACCCAAAACACCGTTAGCAAATTCAATGCAGAAACTTTGCTCAATCCACATTTGCCTCAACACACCTGAGCAAATGCATGTTCAATCTGCGGGTTCAGATAGAAGCCGGGGCGATCGCGGAAAAGCTCGGCGCCGCCGCGGATGTACTGAAGCATCATCTCGCCACACATCCAGTACCTGTTGAGCAGGTCAGCGGCGAGCCCCGTCATTAGTCGACCACCGAAGGGGTCAACTACTAAATCCCGCTCCTCTGTGAGGAAGCGAATCAAGAAATCAGCCACGGAAAGTGGCTGCCCTGCCCCGTGCACAGGCAGTCCCAGGCTCTCTGCGGCTGCCTTGTACTCGATGCCATATCCGCAGCGATGTCCGCGGGTAAGTACGTTGCGCGGAATTTTCCCGGGAGTGGGGGAACTGAAGCTTCCACGACGCAGACGATAGGCCCCATCGCTATAGGATGCTTCTCTCGGCTCGCCGCCAGAAGCTATTAGCTTCAGATGTCTCGGGCTGTGAGGTTCGAGTACTCTCCGGTTATCTGCTTTCACCCTATGCGGGTCACGGGCAAACCATAAGATGGGTTCCCACCCTACGTTGAGTTGTTGGCGTGTCTTCGATGCCCATTGAATGGGACCAGGTGCCTTGCTGGGATTCGACCAGATGATCCGATCCATAAGTGACAGGCCAGCATCCTCAAGAGCAATTACAAGCCGCTCCAGGTAGGTGGACCTTGCCGGGCTACCGGGCATGAAGATGTCCTGGGAAGTATTCAGCGCTAAAGAGCCTTCCGGTGATAGTTTCTCCAGCAAGGGCTCAAGCGTCTCCATGATGAAACTTACGATCTCTTTAACCGGGGGATTGCCATATGCCCGAGGTTTCGATATCGCATACGGGGGACTGGTTACGATCAACATTACCTCTTGATCGAGATTCTTGAAGATATCCCCGCTGCGTCCCAGGATCGCCACTCCAAGATCCGTTCTGAACCCCAGAACACGCACGCCAGGCTTCGCGGCATTTAGGTCTCGCTTGGCGTCCTCAGTGAGTCGCCAAATCCCTCGCTCGCCTTTGACGCGACAGAGCACATTCATCTGCTTAAGTGACTGCTGTATCCAGCGAATCTGGCGGCGCACCAAGTTGTGCCTTTGCCCACTTTGGCCGATCGGCACCCTTTCCTGAAGCGCCTCATTAGGCAGCCCAACACGAGTAGCAACCATGCGGTAGAGCGTCTGGTTATCCAGCGGTGTGTCCGGATTGTCCTTGTAAATCTGAGCGATCTGCTCGATGTTGAACAGTTCACCCTGGCCAGGGGCTTTGGCCGTTGCTCGCTTTACTTTCATTGAAACCTCGGGCGCGGATATGCCTTGCGTGAGGTTCAATATCCGACGTCGGCATGTGTGGCAGAACCACCCTTCCTCAGACCTGGGCCCATGTCAGGTTCTGCGGAATAGCTCCTCAGAAAGGGGGACTAGTGTCGTCGCTGTCCGAACCGCCTCAACGCGATTGGGGAACCAATGGCAACTATGTCTCGCCCGGGTGATAGCGACATACGCCAACCGAAGCGCTTCCCCCTCGAGAACTGTGTCCGCCGGCGAGGCATCCCCCCTCGTGCTAAAGCCAGCTAGCTTGTACAGCTGGTTCCTGTATGAAGACGAGGCTCCTGCTCCAGGATCACCGATGAGGATGACTACATCCGACTGAAGCGCTTTAGCTTTGTGGAATGTGCGCACACGTATACCGCGGCCGCCTGCAGCTCGTTCGCCGCGAATGAGATCTCCGATCGCGGAGTTAACCCAC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GATCCTGTTGATCATCAATCAGCACCAGCACCTGGCGGCGCTGGCTTAGCGCGTCTTGGCAAAGTTGCTGGAGTGCAGCCGTGTTCTGCTCATGAATCTGTACCGGAGCAGGCTCGCCATGCAACCGCCCTACTGCCCGAGCATTTCTGCCAGAAGCGACACCCAGATTCCGCACCAGGTTGAGCCCTGCATCAATCAGCATCTGGTTTGAACGGAAGCATTCGTGCAGCTGAACTAGGCTGGAGCTGCCGTCTGCGGGAAAGGAATCCTCGAAGGTTGAAAGTAGTCGCTGGGTAGTCCCATAGCTCCCATGTGCCCACTGGTTCGCGTCGCCGGCAATAAACAGACTTGTGCAGTGACGGCGATCAAACGGCTTGCGGCTATCTCTACGCTGGATCTCAGCAAGCACCCCTCGCAGCCAAGCCGCGACAGGTATGGCGTGGTCTTCTCCATTGTCGATCATCACGTGCCGGCAACGCATAAGCACCGAGCCAGGCACATGACGGAGGTTATCCGGGTGGTTATCACTGAACAGGTCAAATAATCGTCCGAAGGGGAAGCTTGGCTGCGGTAGGGCGGCAAGCTGCCGCTCCAGGGTCTGCCAGAAGATTCCTAGTGCCTCGAAGAAAACACTGTCGGCGGTACCGGGACGAAAGTTCATGCGCGCTGGAATGGTCGAAACCTCAAGGCCCAGGGCGTCAATCATTGCGGCAGACGAATTGAATGCCTCGAGCAATGGAATCGGGTGATCAGCGCCCTCAAGCTGGTAGCTGAAGGATGGTGGGGTTCTCTGGAGATCCTTGAGGGCCGCCACAAGCGAGAGGGCCTCCTGGTATGTATCGAGATGCACCAGCGGTTCATGGAAGTACGCCTGTAGCATCGTGCGCTTGATGGCCACATCCTTGTAAAGCTCACGCGCTGCTGTTGGCGAACGCTTGATATGACGATCCTCGCTACGATCAAACCCCAGCACCACATGCATGCCTAGCTGGGGTATGAATCCACTGCTGCTGTATGCGCGCCCCCGAATCTTGAATTCCTGCCTACGTGGAACGATGCCGTCTAGCGGCCACATACCTGCAGCCTTCCAAAGTTCCTCCAGCGCATCACACATCTCTGCGTCATGGTCGCTTAACTTCCACGCCATCTGAGCTCGCTGGATCACAGTTGGAGCGTCGACCTCAAGGTGTGGGATCTGCAAGGATGCCTTGAAGAGGTGCTGCACCAGCTCCGCGAATCGTTTTTCAGAGCGATACAGCAGCGTTAGGCAAGCGGTCATTTCCTTCAGCTGCCTTGGGGTCAGGCTTCGGTCATGCGGCCGGCCGTCATCAAGAGCTTCAAGAGCTGAATCGCTGAGTACCTCGAAGGGCATGCAGCCGCCGAGGTTGGGCACTGCCCTTACCTGCTCAATTACCGCTGCCCGTGGCGTCTTCACTACGCCAAGTAACACCTGCAGCCCAACGTCGAGTTGCCAAGCAGAAAGGAGGGTTTGAAGCTCCGCCGCGGTGTCTTGCCTTGCCTCTCTACTGAAGGTGAGGACAGTGATCTCTTCAAGCGGTACCTGAAGGTAGACGTGTAGGTAGATCACACGCAGGAGGATTGTCTGAGTCTTCCCCGTACCTGCGGCACCCGTCACTCCGGTTGTGGCAGTTGATGTCAGGATTGCCCTCCACTGATCAGCAGTTGGCTGCTGGTCCGGCGGCAAGAACCTCCCACAATCCGTGCGCATGCGGCTCTTCGCTTCAGCGTGATTGGGCAGTCGTTGCTCAGAGAAAAGTGAAACCTCGGTACCGGGCACTGCAATGACTGTATCTGGCCGGTACTGCAGCAAAACCCGCACATCTGGAACCTCATCATCACGCCGGAGCGCAACGGGAGCCGCCGGCACAATCTTCTGCCCTTCCCGTAAAGAACTGGGGTGGATTGCACCTAGAAGATCCAGGCCGTTGGACAGAAGAGTGGCGAGAACTCGCTTGTAAGGCGGAAGGTGCTCGTTGGTGATGGTGGAATCGGCCTGGCTGCTCACTGAACGGGGTCCTATCTGCTGCCAACTAGTGAGCCAGGATTTTGAAGCCAGCAAACACTGCGCGCACTCCAAAATGAGGGCGGATTTTCCTGCACCTGTTTTGGCTAATCCTGGCAGCGAATTCTCGTTATCGTCATCCCCCGGCTCATCGCGTATGGGCCGGCAAAACATCTGACGGAGTATTCGATGAACGCCGAAACCCTACCGAACCAAGATCAACTGTCGAACAGCCTTCCCAGCCGTCTGGCAGGGGCAGCAATGGCCGGAACGATTCTGCTTGGTCTCCTGTACTTCGTTGCCTGCATTGGTTCGACTGTGGCGCTTGGGGTGATTGGTGGGCTCACGGAAGGCGATGCCCAGCAGGCGTCCTTCCTTAGCTTGCGCGCAGGCCTCGGATACCATGGATTTGTGTTCGGTTCGTTGTTCGTCATTTTCGGCGTATTGAATTTGCTCCGCGGCAGTGTTTTCGGCCTCGTCATGGCGGTGCTCGGCTTAGCAGGTATCCTGGCAACCTCCGAGCGCGTTGCCTTGCAACAAGGCATATTGGACGGCGATCTCAAGATCGGCTGCTACAGCTATGAGTCTCTCGAGTGCCGCTCGATGCTTGAAGTGCCGACCCTGGATGCACCATCCATCTACAAAAATCCAAGCGAGCTCCGTGGGGATGGATATGCAGACTGGTACGCCCCGATCCGCGCTAAGGCCTTAAGCGAGAGCAAGACCTCGCTTCCGAACACAGTGCCCGGAGTCGCGTTCTTGAAGAGCCCACTCACCCTTCTCTTCTACCGCGATGAGCTGAAAAGCAAGATCTCAACTCAACGGGCAGAGGTTGCTCAATTCCAAGCGTCCTTCGACAAGCAGCGTGCCCAATGATCAAGCCGGTCCCTTACGAGGTGGTTCAGTTTCACAAGCACCTGGTCACTCAGTTACAAGCGCTGGGGGAAACGCGATCCTTCACCTCCGGATCTCCAATCGCATCACTGGGGGCGGCAGACGCAGCCATCTAC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GTAGTCAGAGGAGCAGTGTCGATTCAAATCGTCGACTGCGAGCAAGCGCAGGAACTGACGGCTACTCACGTGGCACCGCATGAGGTCTTTGGTTTTGCCGAGGCCGAACGTTCAGGTGAGCAGCAACGGCTTCGCATTCATGCGGAAGCAAAGACTGACTGCGTTGTGGTTGAACTGCAGCGCAGCCAGCTACTGGTTCTGGCTGTGCAACACCCCGATCTCCTGATCGAGGTCTGCAACGGCCTAGCCCGGTTCTCGATGAAGGCCATGGAGAAGGTTGGCCGCTTTGCTCTCTTCAGTGCGCGAGGCAGGATTTCGAGCGCTTTGGTCGATCTATGTGCTTTGCCGGATGCAGCGACTCATCCAGACGGATACCAGGTGAAGATTAGCAAGGTTGGCCTGGCAAAACTTGCAGGCTGCACACGAGAGATGGTTGGTCGTGTGATGAAGGAGCTACATCAAGACGGACTGATCACTTCATTTGGCCGTAAGACAATCGTTCATCACGACACCCCTGCCCTCTAGCCCGCCTCTTACACAAATATGCCCCTAGTCTCAGGGGCAGTTTCCCGCCTTCCTATACCCTGCGCTCTGTGCTTCAGCCTCGCCGGCGTACACCACCAGATTCCGGCGAGAAATCTGCTCGTAGTAGGGGCAGTTCTGGAGGTGATAGACGCCCGAGTTGCGGTTTGCATGCACTGGTGCGCTGCCGTCTTTCGTGGTGCTTGAAGCGAGCAACCCTTTGGCGATGCCTGCAACCTGGTTGAACCCTGCAGGGGCACTTCCAGATGCCTGTTGCGTTTGGCGAGGTGATGCTCCTCGGGGTATAAGCTGAACCCCCGGTGCAAACCGGCTTCCACCGAGCAGGATGAAGATCGGCGCGTGGTCGGAGACGTAAGCCCTTGCCTGCTTGTGGTTGATCTTCAACATTGCCGGGTAATTCACCACCCCTGCTGATGTGATGCTGAGTCGAGTATCCCGGGCAACGAAAACGTTGTCGAAGAGGCTGGCAAAGCCTCCGTTCGGAGACAGTGTGGTCGCCCCGCCAGTAATCATTGGCCGGGCTTTCTGTCGTAGCTCGCCAAAGGCTGGATGGTTCGGCGGCAAGTTGAAGTCGCCGACCAGCACCAGCTGCTCACCTGGATAGATCTCTTCAAGCCAGGACCAGTAGCGCCCAAGCTCACGAACTTCTGGAACCCTATCCAGTTCACTCTGCCCATACAGGATGTGAACGGTGCCGACTACCAGGGTATCCCCACCCGCAGTACGGAAGCGGGCCGAGAATGGCTCGCGGATAAAGACCCGCTTTCGATCAAGGTAGCTGACAGCCCCATCTTCATAGCGCACAACGCTATCGCGCGTCAGAAATGCATAGCGCTCTTTGTACCTGGCGCTACCGGCCGGGCTGGAGCTGATCACACTCCAGGGCTCTCTCGTGCGAGCTTCAATCGCGGCCTCGAGCTTGGCCAGGCCCTGATCGTTCATTACCTCCTGGACCGCGAGGAGATCAACGGTTCCTGCAACCGCTGCAATCGCCTCGTAGGACTTTGGCTCACTCTCCCCAAGCCGCATAAGGTTCCACGTTCCAACACGAACCGATGCTGCCGAGGCAACCTGGCTCGTGCAAATCAATACCAGCGCGATCGCTGCGAATACTCGCTTCACTGTTTCCTCCAGATTTATCCGCGACACTTACCGGCCACAAGCATCACCCTCGGAGCGCTGTGCCCCAATCTGCTTATGGAATGGATGTATTGAGATGCGCTCCATCCGATGCGCCGTGCCGTGTGGAGGCATCAAGCTCGACGTCAAACTGAGCAATCCTCTCGATTAACGTCGATGTCCCCCGATCTACGAGGTCGCCTGCTCTTGAACACGGAACGTCGGTGTATCGCCCCTGGAGTTTCCCAAGGAGGGTCTTGGCCGCTCGATGTGCATTTTGCGCATGCAGAAACTCGTGTATCCGGAGCGCCTTAGTGAAACGCCCCCACTCTGCGGCAGCGGGCCCGCTCAATCGGGGGGATACCAAGACAGGCAGATGGACGCGAATAGTGAGGTGGACTTGCCCGTTATCGATACGACACCCTTCCTCAACAGTGGCCAGATCGTAGGTCGACCGCAGCTCCCAGGTCGTAAGGCCAGCGTAGAAAGCATCACCGGAATGGCTTGGGGCATTCTCAGCAATGCTGGCCTGAACCTCGGCCAGGGTGCGGCCTCGCACCTCGTATGGAGCGATTTGGAAGTCGACCTCGGGTGAGGCCCCACCTCCAAAGGCATTCATGACTGTCATGGATAGGCACACACCGAACCACGACAGTGCTCTGCGTTTCACGCTTTGCCTTTTTCCTGCAGGGGGTGCGCTTCGACGCGCCTTGTGAGCTTCTTCAGGCAATCCTGGGCCTCTCTTAGCTCTCGCTTTACCAACGAGCGCTTACCGTCGCCCGTTGCAAGCATGTGCTGCGCCACCTGTATGGCCAGCTCAACAGCGCCAGCATGGCCATAGCCCCAAGCCTTGCGGAGATGCTTCAGCGAGTCCATGAACCGCCCGGCCTGGGCATTCAGTTCGCCCAACACAAACGCCGCTTCGGTGTCACCGACAGCTTCGGCGTCACGGAACAGTGGCAAAGCTTCATTGCCACGCTCGCTGCTAAAGAGAATCTTACCCAGGTCAGTCTGCGCCAAGGGGTATCCGAATGATGCCGATACCCGCATCAGCCGCTCAGCCTCCTCGGTTTGCCCTATCTCTGCGGCTTCGTGGGCCAAGAAGTAAGCACTGAGCGGATGCTGATCGCCGATCTCTCGATAGATCTCTGCAGCCTTCGCTTGGTCCTCGACAGAGGTCATAACCTCATAGCTGCGGGCCAGTGCGATACCGGCTGCAACCAGGCCGGCACCATAGGCACTCTCCAGCAACTCGCGCGCTTCGGTGCGCTTGTGATCTTCCTTTGGCAGTGCCATCTGGAAACACAAACGGACATCACACGCCCACAGAAGTAGCTTTCGCACATCGGTAGCGGGGAGAACGTTGAGCTT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TTCCAGAGGTGGCCAGAAAGGCGCAGTTCCTTCGTGGTGTAGTCCTCAATCAGGACATGACCCGTCGCGGGGTCCAGCGCCATATTGCCGAGTAGACCAATCGGGATGATCCGGTTGAATGCGACTCCATTGATTCGCTGGCCGAACTGCCATGAGTTGTGCAGGCCGCCCTCAATGTTGCGCAGGCGCAGCGCAGTATTTGCCAGCAGCACTTCCTCGTTGCTCAACGTCGGCAAGCATGGTTTCAGCTGAGCGAGGATTGCGCCCCAACCACCCTCCACTCCAGCACCGGCCGTGCCAATGCCGAATCGGTTGATTGCCGGCGAGCCTCGACGGACTTCACCAGCAACCGGCTCCAGAACAACACCTTGTGCGTCGAGTAGGTAATTCTGCGAGTACAGATCCGTGAGGTTGAAGCATGCAGCAAAGGTGGGGACACCAGCGTGAGCCAGTGCGACAGCAGTTGCTGCCATCTCCATCTCGATTGGCTCAGATGCTTCATTTGCTGGATGAAGCCAGATAGCGAGGTCAGCCGCGGCCTTGCCTGCTGCACAGACAGACTGATGATCAGTCACCGTAGAAGATGGGAGCTCGAGCGTTGCAGCTATGGTGGCGAACGCACTGGGAGCTTCAACCGCCACACACTGGACGATCTCGACCTGCCCAGGCCGGCCAAGCAGATCTCCAGCCATGCTCGCCCAGGCTGCGTTATCGATCCTGATCAGGGGGTCGGATGCGAGCAGCAACACCCTCAGACGCCCCTCGATCGTCAGCCCGGAATTAGCGATGACGGTGGCCACCAGCGCGGAAGGTGCAACAAAGGGCGCGGTGCCATCCAGATCAAGCCGGACTTCAAGCGGTACATCCCGCTCACGGAATTGCTGCTTAACGTGATGAATCCAGGCGGTGGCCAGTTCCTTCAGGTTCTTGGCGCTGGAGAAAGCTTGGGTAAGGGACAATTTCCGGAACTCGATTTTGGGTTTGCCGACGAGTTTAACGGCGCGATACTCCCTGGCGATCTCAAATCCCCGGCTGGAAAATCTCTCTCCGGCCGTTATGTTGCATTCACCACCACTGATCTACGAGCACTGCGTATGGAAAGCACCTCAACCGTTACTGATGCGATCGAAGCCGCCGGCCGCTTGGTTGAGGCTCTCACCACGCTGCGTGAAGGTATGCTCGCCAGGCGCGATGAAATTCGTGTCGATGCGGCTTTCAGTATCGGCATGCGAGAGACCGATGAAGTCGACCCTGATGCCGGGATCGAAGTGTCCTCGACAGAAGGTGACGCAGCGCTTGACCTGGTTATTGAAGCGCTGACATCCGTGCATCTGCGTCCCAACCAGAAGCCACGCACAACCTTGCGCGTGCCCGGAGCTGTGGGCCTTCCAAAAGACCTGATGCCGCATGTTCAGCACTGCAATGACCTGCGGAATCAGCTCTATCTGAAGGTTCACGGCATTCAACCTGTGCGGGCCCGCCAGGCTGTCTGGAGGCGGACTGGAATCACTTCTGCTCTCCAGGCACTGCGTCAAACCGTGCTCCTGGATAGCCCCCAGCGGATTTCTTTCTTCTGGAACATCGGAACCTCCTTCGACCGCTATAACGTCGAGGGCTTACAAAAGGAGTTGCTTACCCAGTTGCGGGTTTATTCCCCGGATGGTCCTGCCGAGCCCAAAGACCTGAAGGCGCCATTTGAACTCGAGGGCCTGATTAAAGGCTCGGTCGAGCTGCGGCTGAAAACCCAACTCAATATCCTCTTGGGTCTCCCCGAACGGCGCGAGCAAATTGTTCTGCTCCGTCCCGTACGCCCACACGTGCGAGCCCGGGTCACATATCAGGACCGGGGAAATGGTGGTCAACCACAAGCCTCGAAACCCATGTCTACGGTTCCGTTTGTCTACGACAAAGACCATGGCGCTCCTGTGATCGTGGCTCTTAAGGACTTTGACCCGAAGACTGCAGTCTCAGCCCCTCGCTCTAAGTACAAGAATGCTCAACTAGAACCTGTTCCTTGGAACGAGGAGATGCACCTCTTCCGGTACCGAGATCACCGCACAGATCCACTTGAAATCAGCATCAAGCAGTCCCGAGTTAAGCGACTGCAGAACCTTGAAGAAGAAGGCACTCTGAA</w:t>
      </w:r>
      <w:commentRangeStart w:id="68"/>
      <w:r w:rsidRPr="00F923B4">
        <w:rPr>
          <w:rFonts w:ascii="宋体" w:eastAsia="宋体" w:hAnsi="宋体" w:cs="Times New Roman"/>
          <w:sz w:val="24"/>
          <w:szCs w:val="24"/>
        </w:rPr>
        <w:t>TTGATCGAACAACACTCCACCCCTCGCCTCGCAAGTCTCACTCGCGACCTGGAATCGCTCGATGACCGCTGTCGTGCGAACGCCTTCAACGACATCTTGCTGATGGCCAATGAAGGTAATGGCGACGCTATGTTCCAAGTTGCCCGATGCCTGCAGAAGGGCATCGGCGTTGAGGCGAATCTCGTCAGCGCCGATCGCTGGCTCCGAATGGCCTGCGTTGCCACTCCTGCTTCTCGCCTGGCGCTATACACCCATGGCATGCAGCATGTTCTCAAGCAGCGTGCTGACGCCGACGCCCACAGGGGCATCGAGTTTATCGAGCGCGCTGCTAGCCAAGGATATGTAACCGCGATCCTGGCCCTCGTCGAGATCGTTGAAAACGGTATCTGCGATATCAAGCCTGACCTCTCGCGGGCATATCGCCTACTCGCCGGCACCCTCGACAACAACGCCGACAGTCAGTTGCACGAGGCGTATATGAGTTTCGTAGAGCGTCACAGCCCTATCACCCAGCTACTGGATTCCTGA</w:t>
      </w:r>
      <w:commentRangeEnd w:id="68"/>
      <w:r w:rsidR="0038548A" w:rsidRPr="00F923B4">
        <w:rPr>
          <w:rStyle w:val="a7"/>
          <w:rFonts w:ascii="宋体" w:eastAsia="宋体" w:hAnsi="宋体"/>
          <w:sz w:val="24"/>
          <w:szCs w:val="24"/>
        </w:rPr>
        <w:commentReference w:id="68"/>
      </w:r>
      <w:r w:rsidRPr="00F923B4">
        <w:rPr>
          <w:rFonts w:ascii="宋体" w:eastAsia="宋体" w:hAnsi="宋体" w:cs="Times New Roman"/>
          <w:sz w:val="24"/>
          <w:szCs w:val="24"/>
        </w:rPr>
        <w:t>CCATGTACATCGAGCAACGCGATCGACTGACTGCGAATCTCAGTCTGGGGCTGAGTACTGAGACGGCAAACGCTATCGTGGCCCGCGCCTATGGCCACGAGACTTTCGACGCCGGCGCCGACACGCTTCTATCCCCGATAGCGGGGCTGCAGAAGGTAAAGTCTCCGGCAGATATCCGCGCCTTAGACGACAGCGTTCTGCAGATGATGGAGTTCGTGCGGATGGCTCAGAATCTTGTCGCCCCAAAACTTCGACCGCTGCTTGGGACAACCCCTCAAGGGGTCATCATCGCCACGATGTGGGGCTTCCCCAATTTCGAAGCGCTGAAGGCCTATGCTCGGCGTGACAAGATTGATCCCACTTCCACTGA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AGTGAGATCGCCCGATTCAAGCGGCGAACGAACACCATGCCTCCTAGCCAGTATCTGCTCGGGCGGGACTATTCAGGCTCAACCCTGATCATCCACAACAAGCCTGAAGAGACATCCCAGTGGATTGACCAAGAGATCTGCCTGAACAACCTCGAGGACCTTCAGGTTGGGGTTGTTCGCTGTGACGTTGAAGGCGACGACTATCTCAACCGCTACAGTCGTGACCATGTGGTATTGCGCCAAGATCTGAGCGAGAACCACAGCTCGTTCATTCTCGGGGCCAGGGCGCAAAATCCGGAGTCCAGATTGTCTGTATCGATCATCCCCAAGCGCACTTATACGCTGGAGGAACTGGTCGCGGCGCACCATTCAGCCTTGGGAGAAAATGCGGTCCGCGGTAGTTCGCTCATCGTAGACCGCGTGCCGGTCCTGCTCGATGAGCAATCGCTAGACGCTGGATTCCGCCTGGCAAAGAGCATCAACCTCAACGTAGTTCTCGTGACTGATGCCCCAGCTGAGGATCTGTGGTCTCGTTGCGAGACCAGACTCATCTTCAGCTATGACCGCACCCTTCCCCTCTCTGGTAACAGCGAGATGAACAGTGCGCTCATCTTTGCATCGCCGTTCACGGGACTGAAGCGGCACAACCTGCAGCTGGTCTATCACACGACCGCCGGCGGCCCAGTCTATAGCACTGTCCAGCTCGTTCCAGATGATAAGCCCAAGGGGGCTTCTGTCTTGTCGAGGATCTTTGGCAGGCCGGCGCTCGGCTAGAGAAAGTTTCTGCATGCGCAAACAACGGGGGCCTTGGCCCCCTTTCTTTTGTTGCGTCAAAAAACCATGACCTGGTGGTTGAGTTGACATGGAACTTTCTGATGACGCACCGGTCACAGTTAGGAGACACTGGCCGCCCACAAGCCAAAACTGTGAACAACCTCACTGAGGGCCTGAAATCCCTTGCATTCAAAGCTAGGAAATTGAAAAAGGCGTCTTCACAAGACGTTGGCTATCGTGGAAAATGTGGGCAATGGGACTCACCGTCTGAAATTTGACGGAGTCATGGAGGATAAGAACGATTTTTGAGGAAATGCATAGGCGATTAGACCTCCTAACTCCTAAGTCACCCCCTCTCTACAACCTTACCGCCTCTGGGTGCCGTTGCATTTCCTCGACTTACACTGAAGGCCCGACCAGTAATGGTCGGGCCTTCGTGCATTTGAGATGGGTTAAATAGCTGTCTGATACAACGATGCTAGGCCGTGGAGGAACTCGTACTCGGCGCTGCCTGTGTTGGCTTCCCCTAGTGCGACACCGAGCCGGTATCCGCCCAGCCGGTGCTCGGAACTGATGTTCACTACCTTGCCCAGGAAGAGAAGGCTGTTTCCATCGCGAGTGGTGAGCTCAAGAATGATCTTGTCCCCAGGTCCATGCCGCTTCTGCGTCAAGACAAGCGCGCCCGCGATCGACAGATCGCTGATGCGGCACTCACTCCACCCCTGCAACATTCCAAGCAACCCACCCTTGCGCATCCGCTGAGCCGCGAGCGAACCCTCGGTGACTTTGTACCTGGTGTGCCGGCGATTAGAAGCGTCCATCCAGTGTTCCCTTAGCAAGTGATCGCTGTCAGCCGCTGGGAGTTGGTTGCCCTCTCTTCGGCTGAAACTGCGTTTGAATCGGAATACTATCAGCGCAATTCGGCACAACCTGGCCGAAAACCATGCACCGATTTCAGGGGGAATTCCTCCGCGGCCCCCTTCCCTGTTCAAGGATCACTTGCCTTGCTGACGCGATACCTAGCCTGGAAGCAGCAGCTTATCCAGCGTGCACTCGAACGACACGAGTCTCTGCTTACTGATGTCGAGCGCCTCGGAGATCCCGTCCTAACCAATCTCTACGATCAAGTTCTCGGAGCTCTCTCTGGCCCCCATACCATTCGCCTTCGCCAGACCCCGCCTCTCTCCGGTGCGCTCCGCTTACACAGAAGCCAGAAGGCATTTGCTCGCGCGCTTCACCACCGCCAGCGGCTAGCCGATCTTCAACTGTGATCTGATTTTCGCGCTTTTTGGGGCACTCCCTTCCCACTATTAGGGGCAAGAGTGAGTAAACAGGCCCTTTCCAATGTTCAGCGAAGCGAAGTCGGTGCGTGCCTGGGATCTGGCTGATCCCAAGACCATGCGGTCGGATTTCTCATCCGCCAGCTTTTACGTCGTCATCGACGGAATGCAGTACCCGCCTGTTCGCCAGGCTGCAGAGACAATCAAGGCAGCCCTCCTACGCTTCCAGGGCGTACGAGTTAAAGGCCCCTTGGCATGCCCTACACAACGCCGGCGGCACTTCATCCTTCGCGAGGCGAAGAATCCAGATTCCTCGAGGTTGTACTGCCCGAATGCGAAACGGGTGCGCAACGTGCTCCTGGTCATGAACCCTACTTCGGACGCGATCGCCTCTCTGATCGCTCTTTCGATGCCCAGCACCGTCAACATCCAGATCGACACGCAGCAAGACGCGTTTGATCTGAGAAGTGATGTCTGATGGCAGACGGTACCAGAACTCCATGATTAAAAATCCGACCCTTGCTGTTTACGAAACCCCCCAGCCGTCCTGGTTCGACACCTCTCCCCAAAAGGGGCCCTGGTCTACTTGGCTGATCCATGGGGTGCACATGGGTGCGACCGTCGAATTGCCGGCCAAGACCATGATCGATACCAACCGTGGTGACTTCTACGTTGTCCTCAAAGGAAGCGTTGTCTCCTACGGAGCCTCGCCTGAAACACCGAATCGTCGCGTCTTTGTCGATGTGCTCCGGCCTGGAGACATCATCTGGCCAATGCGGCAGAAGCAAGTCTGTTTTGTCTTCGAAACCAGAGCAAAAACCTACCTCCTGAAGGTGCCCAAGTCGAAGTACAGCGACTACATCGTTGCCAACCCCCACAGCGAAACCGTGCTTATGGCTGGCGAGCTGGATCTCATGACCAAGCACTCCCAGGCTGCACACATGCAGTTCTCGCTGGACATCGATCGGATCAAACGGGT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TTCAGATCCTCGTTGAGCATCCGGATGCTCGCGATACCAACCGAGGAATTGAAGTGCAGGCCAGCAAGGAAGAGATTCGGACGCTCGCCGGCGTTGAGCGACGTTCCGGCAGCCGTGCGTTTAAGACACTGGAAGAGGAAGGAACTCTCTCGTTCAACGGGTACAAGTCCTTCTTCTACCGCGCCCCAATGATGGCTCATGCATGATTCGCCGCAGCTCTAACCTCGCGGTGACCAAGCTGGCCGCCTACGCCGAAGACCCATCGGCATTCATCAAGGCGGGAGGCATGCCCTACAACGCGAAAGCAGCTCGCGAGGGCACCAAGGCGCATCAACGCATTGGGGCCAGCCCCAACAAAGTCCGATTCATCCTGGTGGTCGCTACGATCATCGCCGCCCTCCTCTACTTTGACGTCATCAAGGTCTAGCATGGTCGCCATTCTCTCGATCATCGCTGCAGCCGTGATCATCTACCTTGTACTTCAGCTGCGTGCCCCTAATGACATTCACAGGAAGTTCGGCCTGCAGCCTGGGCAATGGGATCTAATCAGCTCCGACCTGGGGAAGGGACATCCGCGCAAGAAGCTGAGCGCATTCGGCGTCGCCGGCGAACCGGATGCGCTCTTCCGCGGCAACAGTACTGGGCAAATCATCGTTGGGGAGTATAAGAACCGGCGGCATGCGGGGTATGTACGCCGCAGAGAGTTCTACCAGGTGATCCTATGCATTGGCCTTGCGCGCGAGGCTCTCGGTGCAAGCAACGTCGTGGGAGTCTTGGTTTTCAAGGATGCGCGTCTTCAAATCGCGCATGACGAGGAGCTATTCCGATCGCTCCTCGGGATGCGGGGGGAGTGCTTGGGCTCTATGAAGCAGCGCAAGCCAATCAACGATCGCCCGCTGCACAGGCGCATCAATGTGCGCCCGGGCAGCAGGAAAATCAGCTTCCCTAAGTAGGGG</w:t>
      </w:r>
      <w:commentRangeStart w:id="69"/>
      <w:r w:rsidRPr="00F923B4">
        <w:rPr>
          <w:rFonts w:ascii="宋体" w:eastAsia="宋体" w:hAnsi="宋体" w:cs="Times New Roman"/>
          <w:sz w:val="24"/>
          <w:szCs w:val="24"/>
        </w:rPr>
        <w:t>TTAGGCGACCTCCGCCAGGCGCCCAAGAGCGGGGAAGTACAGCATCTGGCGAATCGGCATGTCGATACCTGCATCCTTAACGCTGCGAGCGTAGTCGAGCATCTTGAGGCGATAGCGGGCGACCTGGTTCGAGACGAAGGCATCCACACTCATTCCTTCGGGGCACTCGGCAGTCTTGTAGTCGGGGATGAAGTACACACCCTCCTCCACGAACGACAGATCCAGCACGCGGTGAACCCAGCGGCCATCACGATAAGAGCTGACCTGCACTTCATAGCCAGCGCTAGCGCGCGGTTGAAGCAGCCAGCGCCCGTACTGACACGTAATGGTCTTGCACACCAGGTCAACCACTCGGCTCACACCGGCGGCAATCTCTGCGGCCGGGAAGCCTTCACGGCGCAGCAGTGAAGCCACGGCCTGGGACTTCGACTTCACTCGCTCTACGCTCCAGCAAGCCAGTCCCTGCTTACCAATTTGCTCGACCATCCAGTGGTAGACGATACCGATGGCCTTCGCCCGGTGATCATTGCCCTCTTGCTCACGCAGCTCATCGCTGAGTTCGTTCTCGGTCGGAATCTGGTCATTCGCGGCAGCCGGCACAAAGACGCTGGCAGGCAGTTTCACCTCGAACCCCGGAGCAAGGCGAGCTTTGCTCGGAACTCCTGTCTGGTGATCGGCAGAAATCGGCAGCGCAGGCTCGGCTTGGTTGACCTCATCCTCCAGAGCCGACCACAGGCATTGCAGCAAAGAGCCGGCCGGGGCTTTGACGGCACGCACCTCTTCTTCATCGACCGGAGGCAACCGATCAACTGTGGCGAACAGGTGGCAGATCTCACGCGCGCGGGTGGTGGCCACGTACGCAGTACGTGCGACTTCTTGGGTCTGATCCTTGCGAACCATCTTGCTGACGTAAGAGAACAGGCGGCTCTCAGGTGACGACGCATCCAGATCCCCCAGATTAGGAGCGATCGTGAACTCACCTTCGACCTGGCGCCAATGGAACAGAGGTGTGTCGTCACGGCCACCGGTTCGGCTCAAACCTGGAATCAGCACCACATCGAATTCCAAGCCTTTGGAGCCGTGGAAGGTCATTACCGTGACGGTACCGGCCTTCGGGCTGGCATATACCTTCTCGATGGCACGGAAGAAGGCTTGGGGGTTAACCAAAGCCCCGGTAGCGGTGTGCTGATTCAGCAGACGGAAGATGGTCTCGATATCGTCCATCTCACCACGGGTGACAGTCGCCGGGCCGCCCAGGGCGATCCAGGCGGACTTAACAGCCCAAGCGAGTTCTGCACCACGTGCCGAGCGCTCGATGCTATCAATCACCTGCAGCAGGGCTTGAACGCGCTTCTGTCCTTCAGTGCTCAGCTCACTCTGCACTGCTTCCAAACGCAGTGCGTCACGGATAACCCGGCCACCTCGGGAGACGGTCAGGCAGTCGGCCCAGCTCAGGCCGATGAACGCCGAGCGCAGCAGGCTCAGCCACGCAGTGCGATCAGCTGAATGCCAGAAGGCGCGAATCAGCGCGATCAATTCCGAAACAGGTTGGGTTTCGCCGATAGGTTGGATGTCCTGCCCACGCACCTCGATGCCTGCTGCCTTGAATGCCGGCAGGATGTGCTGCAGGTGGGAGCGTCCACGCACCAGCACAGCCACTGACTGGTCCGGATTGTCTGCCAGAGCCTTGCGCGCAACGTCGACCACCGCTTCAGCTTCACCAAGAGGGCCAGTAGCGAGGGCATGCACACACATGCCGCCCTCTCCCTCACGCATGGCCACCGACGGGACAAACTCGTACGCGGAGCCCTTGAACACCTCTTGGTAGGTCTCGTTGTTCCACTGAACGACGCCGGGCAACGAGCGGAAATTGACTACCAGGCGGTTCACCTCGATCTTCTTCGGGCCAAACGATCCGGCCTCAACAATGGAAGTGAACAGATTCAGATCCGCACCACGGAACAGGAAGATGGATTGGAAGCCATCGCCGCACATGAAGATCGAGCGACTGTCATCCTCTTCCCAGTGATCAATAAGACCCTTCAGTAAGTCGTACTGGGCTTGGTTCGTATCCTGGA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CATCGACCAGAATGTGGGAGATCCGGTCCTCTTCGAGGAGAGCGTCACCGATGCTGTCACCGCTGCCCAGTGCCTGAATTGCGCGCTGTGCTACCTCCGGGAAGTCCAGGGAGTTGGTCGACTCAAAAGCCAACGTCAGGTTGGCGAGCAGGTAGCGAAGGATGACTGTCAGATGACGCACCATCTCCGCTGAGCGGGCCGGGAAGGAGACGTCCGGCAGGGTCGCCAGCAGCTGCAGGGCGCTAGCGTAAACGGCCGATTCGCCGCCCTCTTTGATGCTCCCAAGCAGCTCGTTCATGTTCTTGGTCAGAGGATGCTTGGCAGGGAATCCTTGACGGGAGTCCACGCGAGTACGAATTCCGCCCGAAGTCGTCAGCATGAAGCTGCTAAACGCCCGGAGAAAGGTGAGGCCGGCGTTATCCGGCACCAGCTGAGGGATGGAGCTGGCCCACTCAAAGCCCTCAAGGTGGCCAGAGGAGGTTTCCAAGCAGCGCATGCACTCAGTGATTACCGGCGCAGAGATGGCGGCGATCGCCTCCTCGGCGGTGCGCTCCACACTCCGTGCAACCGCCTCAGTCATGGTGTCGATGTCCAGAGAGAGGATGCGGCCTGCCCACTGGTCACGTTTCATCAGCAGGACTTCGAACAGCGGCACCAGATCCTCGAAACGGTTCTTCGCAAACGCCAGTACCGCCTGCAGTGCCTCCAGCAGCTGCGCCGGTACATCTGGGTCATTGACCGCAGCGAGAGTGCTCAGAATGGCTTGGCGATACACCAGGGAAGGATCGTCGGAAGTCTTGCCGCCGCCCAGGCCCGCCATGATTGGCGTCTTGCTGGCCAGAGAAGCGCAGAAGCTGTCGAAGGTCATGATGCGTAGGCGGCCAGGGTTCAGCAGCAGATTCCAACCCAACTGCTTGTCACGGGCCAGCACTTGGCGTGCGAGCTGATCTTGCACAACCTCGTGTGGCTTCACCGGTGCGGTTCCAATCGCGGCCAACGACAAAGCCCCGATCACCCGCTCAACGATCTCCGCGGCCGCAGCGTTAGTGAAGGTAATCGCCAGCACTTCCTCCGGACGCTCAACCACAGTCAGGCAGGCCAGCATACGGAGTTGCAGTGTCGTGGTTTTACCAGAGCCTGCCGGCGCCAGCAGAACCATCGAGCGGCGAGGATCGACAGCAAGCGCCCGGGCAGCACCATCGTGCGGATTCAGCGAGGCAATGCCAGCAAAGATGGGATCGAGGTGGAACTGGGTGTTAAGCGGCGAGAATGCGGTCAT</w:t>
      </w:r>
      <w:commentRangeEnd w:id="69"/>
      <w:r w:rsidR="00CC0D6B" w:rsidRPr="00F923B4">
        <w:rPr>
          <w:rStyle w:val="a7"/>
          <w:rFonts w:ascii="宋体" w:eastAsia="宋体" w:hAnsi="宋体"/>
          <w:sz w:val="24"/>
          <w:szCs w:val="24"/>
        </w:rPr>
        <w:commentReference w:id="69"/>
      </w:r>
      <w:r w:rsidRPr="00F923B4">
        <w:rPr>
          <w:rFonts w:ascii="宋体" w:eastAsia="宋体" w:hAnsi="宋体" w:cs="Times New Roman"/>
          <w:sz w:val="24"/>
          <w:szCs w:val="24"/>
        </w:rPr>
        <w:t>GTCGGGTGCTCCTTAGCAGATGTACCCAGAATAACGACCAGATTCTGTGCCACTAGCAGGTGTGCAAATGTTCTACCGGCTTGGCCTACTTAATCGCTGATGTGCTCAAGCTGAGCTTCGCTGCAATAATCAGGGATCAACCAACAGAGCCTTCAGCTATGCCAGAGGGGTGGAACCTATGCATCACATAACCAACAGGGGAAGGCGGCAACGCGGCAGACCTCTCCATCGCGAAACTCTTGAAGTCATCAGTCGTACACCAATCAGCTTTTGGACTGCAGCAACCGGAGAGGCCGCCTGGTCTGCCTGGTATGGGTCCCGGGAGGCAATGTGTCAGATCCGCGCTGAGCTTCTTGAAACTGGTGTTCGCTTTGATGGTCACTCGCGTAGCCAACAGAAACTGATGCCGAGCGGCCAGTTCCTCTCCACGATGCTCCTCCACAACGGTCGACAGCGAGCCCTGGAAGAATCCCTTGGCGCTCCTCGCTATCACGAGATCCGCCCCGAATCGTCGCTTGCAGAGAACATACGGAGCTTCATTGGTGAGGCCTCATACAACAGCATTCAGCATGATCTTACGACGCTTCCTGCTGATGCCCTGTACGAGAGAGTCAAAGCCAGTATCCCCCAGATAGCCGAGATGTTCCTTTTCGGTGGCTTCAGTCTGCAGATGGCTAAAGTCGCATTAGAGCTACATGCGGTACTGGAGGCGTCGAGCAGGCCCTGGGACAGCCGCGAAGATCTCAAGCTGGATCTGGTACTACATCTGCTCGTGATGAGTATCCCGGTTTTCCTCATACGCGAGTGCCTTATAGCCAGCTACTCACGAATCCAGTCGATCTATCCAATAGCTGGGTTGTTTGCCGAGTCGGATGAGTTTGATGGGGTCGACCATCGATCTCCGCTTTACGACAGCGAGCCCGAGATCGCTTTAGCGTTGGCTGCAGATATTCCTGCCGCCTCCTCAACAATCAGATTTCACAGCGCAACTGACTATGCAGATTTCTATCTAGAATCTGCTCAAGCGTTCTTGCTCTCTGCCACGCACGCCGGTGGCTCATCACGGGCGATTTCGACTGTTTGCGAAGAGGGGCGCATCTTCTGGAAAGACGCGATTGAAGTCATTACCAAGATGGCACCACAAGGCTCTTCCTTGGCCAGGCTTGAGTCCCATGCCCAGTATGAGCCGCCCAATCACGTCGCAACTGTGAGCCATGAAATCCTCCTAGCAGCTCGTACCTACAACAAGGCCGTGCTCGATCTACTCACGAGTGTTTGTAACGAGGACGATGACGATAGGATCGACATCAAACTCAGCCAGGTTAAACAGCGAATTGCGGAGATAGCTGCGGCCCCATCAGCTGATGGCTACAAAGAACTCGGTGAGCTTAGTCAGCAAGCTTCAGCACTGACTGAAGAGAACAACAAACTTCTACTTCATCGGCTTGATCAGCTGGATCTGTTTCGGCGCCATGCTGAGGAGTTCAAGCAGGCGGGTGGCTGCGCAGTCGATATCGATCTCAAACAGCTTGATGCAGATAAGGTGGGGACTGAAGCCTTAGCTGATACCCAAGCTCTTTCACGTAGCGATATTGAGATTGAGCTTCTGGAAGCCAATTCGAGACTCGAAGATGAACTTAGGGTATCCAAGGCTGAGAACCGTCGACTGGAGAGCTTGGTTACCCGTCTCCACGATCGCAGCCCTGAAGGAGCAAATGAGGAGTTAGTCGAGCTCGCTCGTCGGCAAGCGCTC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AGCCACTTAATCCTGAGCAGATCCTGCGCTTCTACCAACTGATCGGGAGCGACCGCGTCGATATCCTCGATAGCGCCTGGAAGAGTGCGAGGGACAGCATGAATTTCAAAGAGCCTGGCCGTCTCTTCGAGATGCTTGGGAAACTGGTCTTCGATTACCTGGACGGCGTACGTGCTGGAGAGCCCATGGGCGCCTTAGGCATCCAGCTATTTGCCGGGGGCTTTGCTGCAAAGGAATCGCTCACGGTGCAACGCGACGTGCGCATGAGAGCCCAGCGTGAGTTCAGCTATCGCGGCGAGAGCCGCTTCTTCGCGTACAGACTTCGCATCGCCAACGGATGGGGCCCCGTCGAAGGGATGCGCCTCTACTTTGATGTCCTCGATGATCGCTTAGTCATCGCCTACGTAGGCGAACACCTGGAGCAAGCGAGCACGAACTAGACCAGGTTTACCGGCCGCCCAGAATACGCACCAACCACTTCACGTTCTGGGCTTCAGCCAGCTGCAGCAGCTGCGGCCGGAAAGCCGCCCAGGTCCACCAAGCCCCTGCGGCATAGCCAAAGGGCAAGGCGATCGACATTCCGTTGAAGAATGATCTGGAATCGCTAGGCAGACCGCCGTCGCCAATACCAATCGCGATCAGCGGAAGTGAGAGGAAGCCGATGAACCCAAGCACTGCAGCGACAAGCTTGTTTGCGTGCCAGGCTGCACCAACCACCACGCCACACACCAGCCCTTGCCACCAGGTGAACCCGCCCCAAAGCTCATAGTTCGACACTCCCGTGCCGAGAATGAAGGCAACAGCGGCAATTGCGAAGTAAACGATCATTGGCAGTCCTCAGGTGGTAATCGGCGATTCTCGCACAGCAATCGCCGACTACGGTGCCCTACCCTGCGCCTGTCACTATCGCGTCAGGGGCGCAAGATACTCATACCCCATCGGTAACGCTTTGCCGGCCAGCGCCAGGACTGCTACACCCGCCATGAACTGCTCGCTCATCAGGTTCAGTTGCTTATCCCAGGCCTCGCACTGGGCTGCCCACTTCTCGTCGCTGTCCACCGCATCCGAACTGGTCTTCTCGCCAGAGATAAGTGCGCCGGCGAAGTCGCTGCGCACATGGAAGCCGAGGGACTTCAAGTTCACTTGTGCAAGCGAAATGCCCGAGATCGGCTTGATCCCTTTTGCTTCATAGTCAGGCTGAGTCGCGTAGATCGGCAGCTGAGGCTCGGTCAGGCTGGTGGCGTTGAGGCTAGTCATCCGCATCGAACTGCCGGTCTTGTAGTCGTGCACGATCTCGCGATAGACGGTACGGTCGGGATCAAGGTATACCCGATCACGACGGTCCATCTTCACGGTGAGGCTCACCTCTCCGATGGTGATGTCGAATGGCTCCTCGAAGGCGATCACCTCAAACTCCAGGGAGCGGCTCTTCTCCAACTCCAGCCATTCAATGCTGAGAGAGGCCAGTCGGCGCTGCTCGAGCACGATCAATCGCTGCCCGTAACGCCAGCTGAGCTTGTTGAGCAGCTTTTCGGAAGCCTCGGCAACTTTGCTTGCCACTAGCGCAAACAGTTCTTCCTGGCCTAGGGCCTTGAGGTTCCACGAAGTTCGCACTTCCCGCCAGAACAGTTCGAGAACAAGGTGCACCATGGTTCCTTGAATTCGCGGATCGAGGCCAACAACCGGTTCAGGGAATGGGGTTGCCCCGAGTCGGTTCCTGGCAAACGCGAAGAACGGCTCCTCCGCGAAGTCCTTGAAAATCTGCACACCGCCTTTCAACGTAGTCAGCTCATCAGCCGAGACTGCCGGCACCTCCTCCTGTACGAAGTCAGTACGGTCCAAACCACCCAGCAGTCGATCAAGAAATTCGCCCTTTGACTGCGGGCGATCCGTCGGCTCAGGCCAACGACCGAATAACTCACTCGCTCCGATCGCAGACCCCTTCTCGTTATGGTGAGCGCAAGACACCGTGATCGTGTCACTGATGCTCAGCAGAGCCCCCGTAACGGCTTGAGCGTGCTCCAAAGCCCCCTCGCTTGAAGCCTCCAGAATGCCGGCTTCAACCTGCAGCTCAACCGGAATGAACGGCGAAGGCTCCATGCGGGCTGGGAGAACCGTGTTAGCCGCACCAAGCACCCAGACAGCGTCAAAGTGCAGGCCAATAGCGTCCTCATAACCCAGGATAGAAACTGGAGCCACGTGGGAGATTCGTGGCTGGAATTGACGGGTATCCACGATCTCACGCAGCCACATGTAGGCCCGCTCATATTGCACAGTTCCGAGCTGGGCATCGAGCGTACGGAACAGCATCAGGGCTTCATCCCAGGCCTTCAGCGTCTGGAATGTCGCACTATCCACCTCGCGAGACCCAGGCCACCCCATAGCGACCAACGACTGGCTGAACTGATCAGCCCACTCGGAAGGGTAACGGTTCATTTCGCCAGACATGAGCGCTTCCAAGTAGCCGGCATAACGCTTGCGGAAGTCCGGCACCGCGTCGCCCTTGTAGGCGCCGATGGCCCGCAGGAAGTCTGTACCGCTCATGTTCATGCCCATGTTGTCACGGAGCCAGACATCAACCATGGCGCGGTTAGAAGACTCAGAGGTCTCGCCGGCTATCCATTGGGAACGCAGCACGCGACTGAAGGCTTCAGGATCAGCCTCGTTCGGTGTGATCGATAGGATGTCCATAGCCGAACGAACCACGGGGCGAGAGCCAAGTGTCTCACCGCTAGAGATGTCCCAGGGTGCACGTGGCTCGCCTGCAGGCCCAGCAGGCATGAGTGCGCTAGGACTCGCATGAAGGCTCAGTGCGTCCAGCAGCGGTGCTTGGTATGCGCGAATATCGGGCACCAGGATCGCGAGTTGGGGAGCTGCCAGAGGAGTTTGCACATATGGCTTGAGCTGGTTACTCACCCACTGAGCCACCTCGGAATACTCCGCGGCAGAGTTGTGGGCACGCACCAGGGTAGGCTCAGCTGCAGTACCTACGGGTGAAACGATACGAAGGGTGCAACCGGCGGCCTCAAGAG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GAATACTGCCTCCTCTGCCGGATTGAGCTTTGTCATGCCGACGATTGCGATCGTCTCCGGCACCTTGACCTCCCCTGCCTGGATCGCCTTCAACAGCAATGCCGGAAGGTGAGCGCGGAACACACATTGCTTGGCAGCGCAGGCAGCATCGAGCTGGGACTTCCACTCGAAAAAGGCCTCGTACTCCGCCCGGAATGCGAACCGCTCACGGTCAAGAGGAATCATGAACTTGTTGACCATCGAGTATGCCTGGCCGACACGGCGCGCGGCGCTCGTCGAGGAGATCATGTTGGCCGGCAGCAGACCCGACTGGTCGATAACGCTTTTGACCATCGCGAGTTCTTGGACAGGGAACAGCAACTGTTCATCCGGCATGAGCGCAAGCCAAGCGCTTTCGATCCAGGAAGTAATCGTTTGGATCTTCCCTTTGGCAAACCAGGCCTTTTGCCCGCCTGCTGCCTGCAGCAGCGCTGCTTGCTGCTTCAGCCGCCGAGCGACTCGCTCGGTAGACGTCAGAATCAGCGTGCCGTCAGTCATGTTGGCCAGTTCAGGAATGATGTTCATACAGGCGGTCTCCATATTCGATGGATACAGCCTAACGGCCAATCTGTGTGCCACCAGCGCGATTAAGATCACAGTACAAACCGCAGATTAAGGGCAGTCGCTACGCACTATTTAGGTAAGGACAATGACCTATGGCGCCACCATGACTCCCTCGAGACACACTGAAGCCGCGCAATGGCCAAACAATACGGCTGAGCCCTGCTCGCTATCTCTGGCCTATCAGCCAGTAATCGACATCGCACGCGGCCACTCAGCAGCTGTGGCGTTTGAATCGCTGCTTCGTATCACCATAGGCGGCGTTACCCGGGGCCCGATGGGGCTTGTTGAGAAGGCTGAAGCGAACGGTTCGATCGTGGCCATCGACCGCTGGGTGCTCAATGAGGTGATTCAGCTGGCAAGGGTCCGACCGATGCTTAACGTCTGGATCAACACAAGCCAGTTATCTATTGCCGACCCCGATTTCTTGACTGATGCCATCCGCTCACTCATCGCCAGCCGAACGCTTGGGCGAATCTCTTTCGAGATCACCGAAACTGCCAACGTAGATGCTGACCTGCTTGCGAAACGTCTGGATGCGCTCAAGATGCGCGCCATCACAGTGCTCATTGACGACATTCGTGATGGCTATGCAAAGAAGAGTCTTCTACTGAGCGACGCGGTGGCCGGGTGCAAACTCTCTCGTGAAACGATGCTCGAACTCCACACTTCAGAGCGGGCGCGAGGTGAAGTCGAGCAGTTGCTGACCCTCTGCCGACTACACCAGAAGAAGGTAGTCCTGGAGGGAATTGAAACCGATGACGATCTAGCGATCGCGAAGGACATGGCCATCCCTCTCGGCCAGGGATACTTCTTTGCCAGGCCCACAGCCGCTGACTCGCTGACCCAATTCCCACAGATGCATCCTGGCAAAGTGGCCAGGCCAGAAGCTGCTAGGGGCTATACGCAGCGCGGATAGCCCCTAGATAAGACGTTCAATCACGCCGCATATTGGCCGGCACTAG</w:t>
      </w:r>
      <w:commentRangeStart w:id="70"/>
      <w:r w:rsidRPr="00F923B4">
        <w:rPr>
          <w:rFonts w:ascii="宋体" w:eastAsia="宋体" w:hAnsi="宋体" w:cs="Times New Roman"/>
          <w:sz w:val="24"/>
          <w:szCs w:val="24"/>
        </w:rPr>
        <w:t>TCACACCAATGCTTCGACCCGCCCCTTATTCGACAGCCACTGCCTCATCTCCGCCTTACTAGCCCGGCGGTGCTGGATGTGGTCAATGGCAACCTCAGCCATGTTCATCCGCCCTTGACGCTTCATCTGGGCCGGCAGCATCACAAGCTTGTCTGACTGAATCATGTCCTTGACTGTCTGATCGCACTCTAGCGACTCATAGACAACTACAGGCGCTCGCTTCTGGTCGCCAAAGCGCACCAGGTGTTGCCACCAAATCCCTGACAGAACTGACGGCAGTATCCTTTCAAACTTCGGATCAAGCAGTGTCTTCATGCGTACAATCGCATCCGGAGCGCTCTCGGAGTGAATTGTCCCTACTACACGGTGACCACTCGATGCCGCGATAACAGCTGCTTCCGCTGTTTCTGGATCACGTATCTCACCAACGATGATGGTTTGCCGGTACTGCCGCATGAAATCTCGGATCGCTTCGGCAAAGCTTTCTGTCTGCTCACCTACTTGCCGCTGAATCACAGTTAGGTCCGGGTGAATGATCTCTACAGGATCTTCCACAATTCCCAGCGCACCGCGAACAGCCGGCTCAAGAGCATCAACAGCAGCTTGCAGAGTCGTCGACTTACCCGACCCCATCTGACCTGCAATCAGTATGAGGCCTGGCTCTAGCATTAAAGGCCGTATGACATTCCACGGCAGCTTCAGATCCTCAGTAATCCGAGGGATCTGCGTTAGCAGCTTCCGCATGGTTATGCCGTACCCGTGCATCGAGTTTGCCAAGATGCAGCGATAGCGGTTGCCTTCAAAGGTCTCGGTGAAGTTCACCGACTTCGTGGGCTTTCCCTTTCTGTCCGTGATGAGACGCTGATAAAGATCAGCCCAAGTCGCCGGCGGATTGATGACCGAGCTGACACCGTAGTTATCCTCGAGCGCCAGAATCCTATCGGTAAGCATCAGGTTCGTTGCAGTGAGAGGATTAACCACCGCAGCGGGTTGCCTCGCCTGTGAAGTGATCAC</w:t>
      </w:r>
      <w:commentRangeEnd w:id="70"/>
      <w:r w:rsidR="001B347C" w:rsidRPr="00F923B4">
        <w:rPr>
          <w:rStyle w:val="a7"/>
          <w:rFonts w:ascii="宋体" w:eastAsia="宋体" w:hAnsi="宋体"/>
          <w:sz w:val="24"/>
          <w:szCs w:val="24"/>
        </w:rPr>
        <w:commentReference w:id="70"/>
      </w:r>
      <w:r w:rsidRPr="00F923B4">
        <w:rPr>
          <w:rFonts w:ascii="宋体" w:eastAsia="宋体" w:hAnsi="宋体" w:cs="Times New Roman"/>
          <w:sz w:val="24"/>
          <w:szCs w:val="24"/>
        </w:rPr>
        <w:t>CTTGCTGTCTCCTAGCTTCGCTGGGGTTTCAGTCCCCGAGCGGGGAATTAAACGTGAGGGCCCGTATTACCTGGTGTCTTCAAGATGCAGAAACTTCTTCTGGTCGCTGACCCAGTCAGCACCTGTAGCCCCTTTGCGGGACGTGGTGACGATCACCCGGGTTTTTCCGTTGACCGTTTGGGTTTCCATGCCTGCGTAGTTGTCCTCCAGGAATGGCAGGTCAACAGCCACGTAGCAGCGTGCGGAATCGAACCTCACCAACAAGCTTGTTCCCAGATCGTTCTTGTCTGGGAGCTTGTAGTCGTCTGTGAGCTTGCTCTGTAGCACCTGGGTGGAAGACCAGGTCGACATCGATGGATACGTGTGTGTGGCTACCCCGTTGACGACAGTCGTCGTAAGCACCTTACGGCGAGCCACTTCACACGCACGCAAGACGGTCTTTGCTTGCTCGAT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AGCGCTAGCCCTGGTGGATAACAGTGTGTCCTGAACCGCGATTCCAAGAAGCGCAGCGAGGAAGCAGATAACCAGCACAACAAATGCGAGCTCCACCATCGTGAAACCCGCCTGAGCCCGCGAGCGCATCATCAGTAACCCCGGATGCCTTGGCTCATGCCAACAAGCGGCAGATAGAAGCCCACAGCCATGAAAATGATTGCCACAGTCATCGCCGCGAACCCGAATACACTGGCCATACGGCTTACCTTCGACGAGGCCTGGCCATAGTGGATCTTCAGCGCTGTCAGCAGGTTCGAAAGGATCTTCTCCCGATCCTTCATCGAGGCTTGCTCAAACCCTTGCAGGTTCTGCCTCATCAACTCAGGCCAGTCTTCATGATCGAGGCTGGTTGCCAAAGCACCGCCTTCGCGTGTGCGTTCGAGCGCTTGCAAAAAGAGCCGCTGCGTCCGACCCGAGCTCCTTGACTGAAGGAAGTGGAAGGCCTGCTGGTTACTAAATCCGCTGAAGGACAGGATCTGGTAGTTCGAGACGAAGTTGATCGCCCGGGTAATCTTCAGCTGCTCATTTATGTGCACAATCGGCCAGCTGTTCTTCACAGAATCCCAGTACCTGTCTCGAGTCACGTATAGCCCCGCCAGGAGCGCCAAGGTCGGGATACCGTAGGAATGGTAAAAGTGAGACAACCCCAACATGATGTGGCTTGTAGTGTTGGGCTTGATAGGTAGGCGCTGAACCTCGATGAAATTCGTGAGCGCCGGCCCACCAATGAACGGGACGAGGATGATAAAAGCGAGGCCAAGCCCGGTGTAGGCCAAGCCTTTGATCAGCGTCTTACGATGCTCAGCCTCAGACTCAAGCTTGTCCAACATTGTCTTGGAAGCTCGTTCCAGAGACTGCGAGAGTTTGCCCGTCTTGTCGCCCGTTTCAGCCAGCATCACCACCGTGTCGCTGAAGCGCAGCAGGGTGAAGAAGTCTTTCGGCTTCTCACAAATGTCCATCTGCGCTTTGGTAATACCGATCTTGGCGAAGGGCACCGACTCCATGATTGCCCGGCTGGCAGGCCAGCCAGACTCGATCTTCGAGCAGATTGAAGACAGCATCACCACTTGGTCGACCACCGGAAACTTCCGGTCGAGTAAGGCTGCTTTCATGCCACCGAAGTAGTCGATGCGAACCTGGTCGATCGTACGCTTCGAAAGGCCGCTGAGCTGGATCGCCTGCTCGCGGCTATCAGCCTTGAGAGACGGGAGCTTTCGCACATATCCCGATTCGTCGAAGTAGCTGATTTGCCAGTAAGCCATGGTGATGCTTCCCGATCAGTTGCAGCGAAAGCCGATGTTGATGCTGGTGGTGCCGCTAGCAGTTGCGGAGGCAACGTTACCGTTGTCAGTCAGGCGGCCGGCAAGATCGGATGCCGCGGTGGAGTCGTTGGGGTCAACCACATAGTTGACAGTTACGATGCCGCCGGTGACCGAGGAAACGGTCCAGTTGGTACCCCAGGGTGTGGTGGACTGCAGACCACGATCCAGCAGTTTGGCCTTGGTAACTGTGGTTGCGTCGCACTTGTTCTGGCGAGCCACAGCTCGGCCGATTGCACCAACGAATTCTTTTTCGATCTGGGTGGCGGCGGCGCCGTAGTTCGCATCGTCCTTCTGGCCAATCAGGCTGGGCAGGAGGGTCCAGGCCAGAATACCGATGACGACGAGTACGAACGCCAGCTCCACCATCGTGAAGCCCCCTTGGGCAGCAGATGCTTTCATCGAGCGGATATTGCGAGAGGATGCTTTCATCTAGTCCTTCC</w:t>
      </w:r>
      <w:commentRangeStart w:id="71"/>
      <w:r w:rsidRPr="00F923B4">
        <w:rPr>
          <w:rFonts w:ascii="宋体" w:eastAsia="宋体" w:hAnsi="宋体" w:cs="Times New Roman"/>
          <w:sz w:val="24"/>
          <w:szCs w:val="24"/>
        </w:rPr>
        <w:t>TTAAAGTTGAGGCAACAGTTGGTTTTGCGTGGTTTGTTGAGTAGCTGCGGCGGTGGTGCTTTCCGCAGATTGCGTTCGATCCGTGAGATAGGGGTCGAGGGTTTTTTCGAGCTCTTCCAGCGTCGTAATGCCTTCCTTTACGAGTCGCAGACCGTCGTCCCACATATCCCGGAAGGTGCCATTAGCAAGGCCTTTGCGGCGTAGAACCCGGCCAGGGGTACCCAGGAGCATTGCGTCCTGGATGTCTGGAGTGATCTGCAGTATCTCGACGACACCGATTCGCCCCTTCATCCCACCAAAGCCGGTCTTGCATTGATCACAGCCATCTGGATTGGCCTTGTAGATGACTGGATCAGTCGTACCGGCAAAGGCAGCATTTCCGGAGTAAATGACATACCGCTTTGCATCGTCAGTAAGGCGGTGCGCTTTCTTGCAATGCGGGCAAAGCTTCGCAACGAGCCTTTGCGCAACAACCGCGGTTGTGTATGTCGCGATGATGTCGCGAGGTACATTCATCATCATTAAGCGGTCGATGGTCTGATGGCTGCTGCTGGTGTGCAGCGTCGAGAAGACCAAGTGGCCAGTCATCGTGGCGTTGTAAGCCAGTTCTGCTGTCTCGTCGTCTCGCATTTCGCCAACCAGGATGACATCGGGGTCTTGGCGGAGAAGAGCTCGAAGAACCGTAGCAAAGCCGAGTTGCTCAGTAGCCTCTGTGTGCCCCATTCCCTCATGCCTGAACTCGATTGGGTCCTGCACTGTTTGGAAGCTACGATCCGGGTCATTCCGGTAACTGGCATCCAGCGTCGCCGAAAGGGTGGTTGTCTTACCTGAACCTGTAGGGCCTGTAACAAGAACAAGCCCCGCTGGCAGAGACCCGAACCAGTTCATCAGTTCTGTGTTTTCAGGGGTCATACCAAGCGCAGGCAAACTGACCAGGGTCTGATCATTACCCAGCAAGCGAATGACGATTTTCTGCGAACGCCCATTCTTAGCACTGACAGGAAGAGTGCTGACGCGCAGTTCGATTGTTTTGGAGCCGGACACCTCGAAATTGAAGTTGGCATCCTGGGGCTGGGTACCGTCGTACTGCTTGTTTGCAAAAGTGTCGAGGATCACGCGCGTGACAGACTCTTGCAGGGACTCCTTGTACTGCCGAACTGAGCGGAGGCGTCCATCAATTCGATAACGCACCTGAACCTGGTCGGTCTGCTGACTTGGAACCAGATGCA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CGTGGCTCCACGAGCAGCTGCATTCCTGACCAGCTCTGTAACCAGCTTTTTGGCGACTTCCTTTTGGTGTTCAGAGTCTGCTGTCTCTGCTTGGTCAGGATCGATACCCTCATTTCGAAGAGCCTCGAGCTGCTGGGCGCCGATGACACCAATGTTCTTTGGACTTGCGAGTCCGTGCCGAAGAGCAAAGGCATTCGCCGCACTGACGACCTTCTGATCCAGGGGGTTGGGCGTGAACATCACACCGTCGTAGATGACGAACTGAGCATCACCATCAGACAGTTTGCATTCGCGCCCTTCGTCAATTCCGGTGAAGACTTGCAGCCGCATAGCCTCACCGACCGCGGCGACAACTGCAGCCTCGTTGTTTGCCAGCCGGCCGATGTCGTGAATAACGGCGTCGATGGACTCACACGGCGCCATGCTGTCAGCTTGAGCCTTTGTAATGGCACCACATCGAACTAGCACATCGAGGATGCGCTTCTGGCGATGAACAACTGCAGAGCTCAT</w:t>
      </w:r>
      <w:commentRangeEnd w:id="71"/>
      <w:r w:rsidR="001B347C" w:rsidRPr="00F923B4">
        <w:rPr>
          <w:rStyle w:val="a7"/>
          <w:rFonts w:ascii="宋体" w:eastAsia="宋体" w:hAnsi="宋体"/>
          <w:sz w:val="24"/>
          <w:szCs w:val="24"/>
        </w:rPr>
        <w:commentReference w:id="71"/>
      </w:r>
      <w:r w:rsidRPr="00F923B4">
        <w:rPr>
          <w:rFonts w:ascii="宋体" w:eastAsia="宋体" w:hAnsi="宋体" w:cs="Times New Roman"/>
          <w:sz w:val="24"/>
          <w:szCs w:val="24"/>
        </w:rPr>
        <w:t>AGTTGGTTGTCCGTATCAGCGAGCAGAACGCGACCAATCGATACTGATCACTTCAGTACCCGATGGGCCTTTCAGGTAAGCGCGGGACGCGTCGAAGCGGAGCAAGGTACGGTCGTTGACCTTATCGCCGATCCGCAGCACATGCTCAGAGCCTCCCGACTGCACTACGACGGAGTCGGCTTTCACCTCAATCAGCCTCAGGGTGTTCGGGATATCAACCGAGCCTTTTGCGGCGCCTGACTTTGTCTGTTGAGCTTTGAGCGAGGAAGCGGCCGGGGACTGTCCAGGTGGCTGATCGAATGAGAAGGGCATCCCACTGTTCAGCTGCTGCTGAGCTGACGCAAATGGGTTGGTTTCCTCTGGGCCGGCCTTAGCTGCGCGTTCACGGACTTCAATACCAAGCTGCTGAATACTCTCAACGCCCAGGGGTTGGCCGTTCTCATCGACCAGCTGACCAGCGTCGATCATCTGCTTGAGAGATGTGGACATCTCCGCCTGCAGCTTGAGTTGATCACGCTTGTAGCGCATGTCTTCGAGCTTCTGATTACGAAGGCGAACCTGGTCGTCTTCGTTGTTCAGTGTTGGGGAAGCGACAGTCGGGAGCGCTACGGCAATGGCGATTGCGCAAAGGGCGGACTTGATCAGACGGTTCTTCATTCAGGTGCCTACCACGGTGATATTGAGCTTCATGACTCCACCAGAAATGGCGTAGTCGTAGAGGAACGTGGGAACCCGGGCTTGAATCGTGCGAGCAACAGAAAGCACATTGCGCGGGTCCCCTTCCAGTTGCGCATTCCAATGACGCAGCGGGCCTGAGTAGCTACGTTCTGGATCAGCTTCAGGAGCGGTTTCGAAATGGGTGAAGTTCACACCGGATAGCTTTGCGATTGCCGATGCGGCCCTCCAAGAGCTTTCGAGCTTCGGCAGGACATCCAGCTTGTTGACCTGCTCAACATCTCGCCGAAGGTCCGAGAGCGTGATGTCGATCTGCTCATAGTCAGAAGGCAGTTTTCGCATGTCGCTGAGGTAAACCGTCCCCTTGAGCGTGAGCGCAAGGGTGAGAACCATGACTGCGTACATCGCTTTGCTAAAGCGCTCGCGCGGGCGTCGAGTCCTCGGGATAACCCGTGAGGATCTGGTCGGTATGAATAGCTTAATTTTGGGCCTCCTTAGCGCCAGAAACCGTCAACTGGTAGGCCATAGATGGGAGGAGCTCAGCGGTGACCCCTGAGACTTTGCTCGAAAGATCGAGGCGATACCCTGGGCGGGTTTGAAACACATGCTCCGCTACAAAGCTGTTCGCCTTAGAGGCAGCTTCAGGAGTTGAAAGCTCCGGCTCATAGGTCAGCAAATCGTCGATGCGCTGCATGGCCAAACTGTCGTCCGGCATCGTCTCCAGGCGTTCCTTTAACAACGCCTCGATCCGATGGCTTAGCTCGTCGACCTGGACCTTTTTGGCGCCGTACTCGGCCATGTTCATCTTATGAACCGAATACATGGCGTAGTTGAACGCCGCTGCGGCGAAGGCAATGACCAAGCAAACAGTACCAACCGCATACCAGCGTTTGGTTTGCTCATGGCGACGACGGTCTGCCATCTCGTTTCGAGTTTGAGCAGGGCTATCAGGAAGCTCTAGCTCGTCCAGGTCGACGACAACTTGAACAGCATGGTCAAGGTCATAGTCGTCGTGGACATCACTCAGGAAGCCACCGATGAACTCCGACGATCGCTGGATATTCGCAGGGTCGCCGTAATCGCTACCGGCCTCCATCAGGAGGTAATGACCGGAGTTCGCGCCGGTACGGAAGATGGTCAGTTGCTCGCCAAGTGCAACCTTTCCATTGGCGAAAAGGGTTTGCCAAAGTCCGTAGACTGGCAGTCCTGGATAGTTCTCCCGGAACCCTTCCAGTTCCTTCTCGTCGATGTAAATCGGCGGACGGCCGTCGGTGCCAGCTGGCTCGATGATGGTATAGACATCACCTTCACCGACCGTCGAGAGCACCTTCGTGCCGATAGAGTCGCGGGCAAAGATTACGTCCTTGCCATTGATCTCGATCGGTACGTTGAGCTGCAGCTGGCGGGCCATCAGAACACCCCTTCAACCAGGGTCGGCGTCACGACAAGAACCAGCTCACGGCGCTCAAGCGAGTTGTTGATCCCCTGAGTAAGCGGGTTCAGTACGGCCTTGCTGACCAGGTTCTGCCAGGGAAGCTGACGCAGGGCCTCATTCATGCGCTTGGTGATGAGTCCACCCATGTGAACCGACTGCCCGGAGGAGGCAACCAGCTGGGTACTGAACTCTTTCAGGTTCACTCGCGGAGTCTCGAACGAGTAGTCACCGATCATGATGGTGTCAGCTTTGTTCAGGTTCGAGATCACAGGCCAGACGTCTACGAGCAGCTGATCGTTGTCGAGTACGCGCACAGTCAAACTTAGGGTTACGCCGACTTTCAGACGACCCAGTTTCGGGGTGACAGTCGCATTGCCATTGACGTCCTGGGATTGCTCCACGTCGACAATGT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TCAGTTCCTCACCGGCATAGATCTGGGCCGGCACACCGTTGCGGACCGTCAGATTCGGCTGATCCTTCAGTTCAACTCGTCCATAGTTCTCAAGGAAGCGAACGAGCGCTGTTGCGGTCACCTTGTCCGATTGATAGGTGCCTTTGACGTTCCAGAACGGGTCATCGCTGGACGGAGAAGTATTGAAGAAGTCGAGCCCCAGCGGGTTGCCGTTGACTGTCGAGTCGATGAGCAGGTTCCAGTCGATACCCTTCTGCTTACCGTCGTTCAGCAGAACATCGTAGGCCTCGACCTGTACGTTGATCACCTTGGTCGACTCAGCGATCGCGCGCTTCAGGTAACGATCCAGCACCTTCATTTTCGAAGGCTTGCCGCCTGCAGTGACGATACCTACCGAGCGGATTCCTTCGATGTACGGTTTCGCTTCAGCTACGCCGAGATTCGGGGCATATCCACCTGCAGAACCGCTATCGAAGTTCAGGCCAGGATCTTGGCCAGGAACAAAGGGTGCAGCCCCCGTTTGCATACCTACTGCAGCGAGAGCAGCGTTTGCCCCTACACCCGGAGCAACTTCTTCTTCAACGCCGATGATCTTGCGGGCGCCCTCAAGAATCTTCGTCCACTCATCTTCAGATAGAGTGAAACCGATGATGTTGCCTGTGGAGGTGCCGGTACCGGTATCGGAAGCACCTTCATCGGATTCCCCAGCTTGGGCTCCGCGGGTCTGCGTCGAAGCGATAACGTTGTTCACGTTCCGGGTCGAGGCAAAGGCGGCAAGGTTCCACTCGCGGGTTTCGAAGCTGCTGACGATGATGCGATTGCCGAGGATCTTGATGTCGAGATCCAAGGTCCCTTCGACATACTCAATGAAGTCGGCAACGCTCATGCCGCTGGCCATTACGTCGACAGGCTGATTCAGGTCTGCCTGACCTTTCGGAATGATCGCGTACCCAGGCAAGGTTTCAGCCAGCACCTCGCGAAGGATTAGACCTTGACCGCTCTTGAAGACCGGGCGGGATTTCGCAACGTCTTCAGTGCGAATCTCGCGGACGTACGTGTTGCCACGTAGCGCCTGCATTCTCTCCTTCACATCTGGGCGCAACGGAGCATTCTTTTGCTCGTTGGTGAATTCGAAAGCGCTTTGGCAACCGAGCAGGCCAGCGGCCAGGGATACTGCAAGGACGATGTTCTTGAGCTTCATAGTCAGTCCTGGTTACTCGCCTTCGTTGCTGTCAGACAGGAGGATCATTGGCTTCGGATTCCCCTGTTCGTCTTTGAGGTCCCAGAAGTACTTGAAGCGCACGCGGGCATCCCGCACGCTCCCGGTCAGCTCGCGCAAGGCGAGATCACGAGGGTCGGTAGAGATGAACTGATACCGCCGAGTAAGCAGTTCAGGGTGCTTGCGGAAATCGGGAACAACGCGCCAACCTTCGGGCATCATTCCTTCAACGATCTCGACCAGAGTTGCAGCTTCGTACTCAACCGATACGGGTTCGTTGAGGACTGCTGTGGGGTCGATACGCTCCAGAATCACGCGCTTATGAGCTGCGGACTCAATGACCTCGGCGTTGCTTTCAGCAAGCATCAGCAGCTGATCGCTATGCGCTTTGATGCTGGCGATATCCGCAATCTGCTCCACTTTCACCTGATCGGCCTGACGCTGCGCTTGCAGGTTGAGGCGAAGCGCTTCTTCGATCTCAGCCTGGCGGGCAGCCAGGTCCTGCTGACGTTTCAGAGCAGCCTGTTCCGCCGTCGCTTTTGCCGCCTGCAGTTGTTGCTCAGTCTGGGTGCGAGCAGCCGAAAGCGCCTGACGGTTACGCTCGAGCTCTTCGAGAGTCTGGCGGTAGGTGCGCTCCGTTTCGGTTTCTTCGATCGACATAACCGCCTGATCGGAGGACAGGTCAATCTGCAGAGATGAAGGCTTGGTACGCTGATAGTCCACCGGCTGATTGATGTTCTGAGCACGGCCTGCCTCGTAGGAGCGGTCGAACGGAGACATAGCTTGGCCAGTGCTGGACAGAGCAGCATCGCTATAGGCGCCTGCTACCGCGAAAGCCGATTGGGCCCCGAGCATCAGTGCCAGAATGGACAGTGCGTTCTTCACGACGGAATCCTTTGGAGTGGTCTTTTACAGCTAATAGTGGAAAGCCACTGCTCCAAAAACCGCCGTTTTGGTTGGCTCGATACGAAAAAAAACGGCATCGTTTCCCAACCACGTCATGAGTAACTCACATGAGTTCTGCTAAGTCCCAAATCTCCCCTGTATCCGGCGGCATCGCGCTGCTCACGATGTTCGCTGTGCTGGTTTGCAGCTATGCGTTCTACCTCGAGTACACCGACCGAGCCCTGGACTATCAAGCTGACGCTCTTGAACCGTCATGGTTCATGCTCAAGCCCAGCGTCGTGATACGCCTGATTTCAGACGGTGGCCCCGTTGGTACGCTGACTGCCGTAGCGATGAACATCCTTCATTCGTGCTTCTTTGCCGCATTGGTTTTCAGTGCCGGCACATTGGGATTTGCAAAGTTTTTCACCCCTAGAAATGTGAAACAGGAACCCGAGCAGCAGGAGACTGACCGCCCGAATGGCCTCTATCCATGCGCCATTGATGGTTCGGTGATGATGATTTCTATCCCCGGGGGAATAGACCCCTCTACTGGCCAGGCGACCCCAGGGATAATTGATACCGATCCTTTCACTCAGATCTTTCTTCGTGCAGATAGGAAGCCGATCGCGACAAAGCGACCACCGAGCACGCCCATCGAAAAGCTCGAAGTCGCACTCTATGAGCTGCTTGCAGCACACCCGACGGTGCCGGCAAGCGTTGGGCACCACCATGCCGACACGAACCTGTACGAACACTCTCTATCGATCGCAAATGCAGTGGTCGCTTACTTCCGTGACCGAGGGATAAGCGAGCCTCTTGCTCGCGTAGCTGGTCTGGCCCATGACATCGATAAGCTCCTCGCCTACCAAGAGAAAGCACCTGGGGTTTGGGTCAAACGTAAGGACGCCACTCACCACAACACATTC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CATTTCTTGTGGCTCAACAGCCAGAGTTCGCGTTGCTAGACCAGGACGAAAGGCACGTACTCACTATCGCGCTGCGCTACTACCACCACCCTGAGAAGCTGCCTGAGCACACCCACGAGAGAATCGAGAAACTTATCAACGCCATCCGGCACGCGGATGGCAATGTGATCCGCTCTGAGAAAAGCGCAGGCGTTGATGCCGCACGAGAAGCATCATCGACTAGCGGGTTGCTCGATGCCGCCATGGAGAAGCTGTTTGCTACCGCGAACATCAACGATATCCACAGCTCGGGAATAGCATGGGGGTGGACGAAGGATGCACTCGAACTCGTAGTGATGCCCATGTCCCGCCTGATCGAGTCGATTGGCACATTCCTACCCGGTGAGTTGGCTCGCCAGCTGCAGGTTGGCGTTGAGACTAGACGCTTTGATCACCCCTGCATCCCAGTCTTGCTCGAGGCCTTGAGTCGCAACGGACTGCTGGTCAATGAGTACAAAGACAAGGTCAGCTCAACGGGATTGTTCGACGTAAAGATCAGCACAAAGCTCTGGAAGTCGTGCGTTTTGCTTTCGAAGGAGCGCTTGCAAGAGATCGTCCCAACTACAGTCCCGAAGTGGGGAAATACGACTTTCACCATCCGGATTTTGCGAGCGACGGCAGACAAGCGACAAGCTGAAGACGAAGATGGCGAGGAGTAAAAGATTCCGCATGCAGAAACCTTGACCCGCCAGATCGGCGGGTTTTTTATGGGGTTCCTAGGATCTTGATAGCTGCGTCTGTGCGTATCACCCGTTCAGCACGCTCAACTTCACCCATCCTGTTCCAGCACTGGTAGGCCTGCTCAAAAGCACCCTGACGCTCAGCGATTCGGCAGAGCGTCGTCTGGTACTCCCGGCCTGACAGGTAGTCATCGGCGAACTGGCGAAGGGTGTCATCACGCCCCGTCTCCCACAGCAATCGAACCACTGTGTCGATTGCTTGCTTCCTGGTATCGCCGCTCAGTCCAAAGTAGATCAGCTTGAGCTGTCCCTTTTTGTCGCGATAGACGAACTTCTGCAAAGCTCGCTCTGCATATGCGTAGTCGCCGATATCGACGGCTTTGGCTGCACCGCTGACGATGGCCATATCACCCAGGTCTGCGGCAGTCGCGGTCATTACTGGAGCCGGCGCGGGGGGCGATGGTTTACTGGCGCAGCCTGAAACGGACATGGCCACAAGGAGCAATGTCGGGATTGCTGACTTTCTCATCTGTCTCACCTGAAGTGCTCCACCAGGGAGTAGCCGCTCCCTGAACTGAAGAGCGCGTTCTTCTTCACCTCGAGCAACTTCAGCTGGGCTGGCTTGGCGCCGAACATGCTGGTGATGTCCTTCACCGAAGCTTCTGGAGTCTTCAGCAAGAAGGACGTGTCGCTGTTCTTCATCATGTCTTTCGTCACCTGGTCAGGGCTCTGGACACCCGCCCACGCACCCACACCATAACCGCGACCTTCCGTCACGATCCTGTTGAACGGGCTAATGGCAGAAGCGGAAATTTCCTTGATGTGTTTCCCCTCGTCCGCCACCAGGATGTGGGCCGGGAACTTGGGGTTGAAGCTGTCTTTGCTCTTGGTCTCCATCACACCCATGGCGAAGACTTGGTTCGCGATGATCCGCATGATGACCTGCTGATGCCGAGGGCTAAGGTTGCCCAGGTCATAGCGGTTAATCATGCCGTTCCGCGGACGGGCAATCGACTGCGTGAACAGCCTGGTATCCACCATCACGTTGATCACAGAGCGCAGGCTGAGAAGCGATTCCTTCGACCAGTGCTCCCAGTCAGCCGATTCGAATACGTGCTGCTTGGTAATCGCTCCGTACGTAAACAGCTGGTCAACCATACCCCCCAGCTTGCCCTTGAAGTCCTCGGAGAGTTGTATCAACTCTTGGCTGACCTGCTCCTGCATTGCCCCGTCTTTCTCCAACACCCTGACTTTCGCCAATGCCTGGTCGCGAGCGTAAGCAAAGTAGCCCATGATCTTGCTGGCTGAGACCGCATCCATTCCACTGGTCATCATCGCAACAATCAGGTCGATCTCTTCAAGGACTGTCGCAAAGGTCGGCGACTCCCTGGTCCAGGTCTCCATGTTGTCGTGGTCAATGCCGGCCTTGCTGTATACCCGCTTCAGAATCTCAGTCAGGTAGGCAAGCTGCTTCTGGCCGGTCTGGGGGTTGAAGACCTTGACCAGCTCGATGGCATTTTCGATCGTCCGGAAGACCCCTCCCCCTTCAACCGTCTTCGGAACCTTCAGCGGATTCAGCGAGATGCCATCGGTGTAGTAATTGAAGACCAGGTCGTTGAAGTACTCGGGCTTAACCAGATGCCCAAGACCGCTCTTAACGAAGTTCTCGTGCCTAAAGTCCCCTTTGATGTCGATGATGTGGAACGTCATCCCGCGAACGTAAACGTTCGCCACCATGTTATGCAGGGTGTGGGTCTTACCTGCGCCAGATCCCCCCATGAAGATGGCGTTGAAGTTTGCGACTTGGGGGAAGCACCACTGAACAGGGACACCTCGAGAGTCCATGCCAATCTGAATCGGATCGTAGTGGGAGAGCGCCTCACGTACACCGGCGGCTACCGCTGTAGGTTGGTGTGCTGTAGCTTGATACATTTGATTCTCTCGATAAACGCTAAGTCTTCGGCCACCGCGGCCGGCATAGCCGTTGCCGCGTCAGCGCGTACGAATGGGTCACGGCACTTACTGCACTCAAGCTCTCCAGTCCGGAGCTTTGCAGCATTAGCGGTGGTGTCTGCGACTACTGATGCTCCCTCGTCGCCACCGCACGAACAGATTACGAGTATCCCCCCTCGAGCCAGTCGTACTGCCCGATCATCAAATAGGCCGCGCACTTTTGCGCAGGCCTCAACCTCCATGCTGTCCGCCAGTCGATCGAAGAAATCGACCCAGACATCGTCGTGAGGCTTGAGGATGGTGTAGTCCTCAACCTTGGCTGCGATGCCATGAAGGATGTGCGCTAACTCATGAGGGATG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CGAGGATCATCGACTTGAAGTCCTGCATCAGGAACATGCCCTGCAGGCTGAGCTTCACGATTCCGTGGGGTTGTCCTCGAATCAGAAGCACGTCGACCGATGACGCCGAATGATCGGAAAGCGTGTAGTCGAAACGGAGATCCACCCAAACATCCGATCCAGGGAAGTTGACCAGCTGCAGCAGCCGGCTCACTTCTTTCGCAGCCTGGATCTCACGCGAGTACTCCGCGTTGTGCTGGGTGATGAGGGGGAAGGTCAGGTTATCTGTGCTCATACCCTCAATAGTGGGTATGGACTACCCCAAATCGGACTGAGGCGTGCGGGTTAGAGCACCAAATACCCTTTCCCACTCGCTGAAGTCGCCATTGTTTGCCGCCTGGATCAGTTGATCCATCCGCTCAATTCCCTGGCTCTGCAGGAACTCGATGGTTGGCAAATGACGGCGGGGCCACTTCTGCATCCCGATCGCGTATATCGCTGTGGCGCACCTCTTCTCGGTGAGATCACAGGTTGAGGATGCCTCCTCCCCTCCCCTGCTCTCAGAGGAAGTGATTGCAATGCTCTCTGCCGTTGAGGCGCCTCTGTGGGCACCGGAGCGAGCTCGCATGTGAGCCCTTAGCGTTTCGTCCGGCAGGGATGGATAGCTGAGCTTGAGCAGCCCGATGCAATGCAGCTGCAAGTGAAGAATGTCTGCCTCGCCCAGACCGACATCAATGCTACTTGCAGCTCGGGTCTCGCCTGCAGACCTGGTGGCGCGCATAACCAGGGCGAAGGCACGATCTGCCTGGTAACCGCTCAACGTCCGGAACTCGGTCCCAGTCCTCGCCAGCTCATAGGTTAGTGAGGGTGCGTCGCCACATAGCCAGCGGTAAAGCGCTAAGGCGCCGTCGAGATCGAGCGTGAGAGAGATGCTCCCAGGATCATTGTGCAGGGTGTAACGGCCATTCTGCTTCCTGCTGAATAGCAGTTTTAGGCCTGCCTGGACCTTTCCTGCAAGGGCGCTCTCGGCATCGATCTCGTAGTTGCGCAGATAGATGCCAAACCCCACCGCAGCATTGGAGAACACCTGGTGGTGGCTCAGATAGGTGCCGGCCGCAGGATTCTCAGGGTTCACAAGGTCGTACGCCCACCTTCCCGAATCGCGCCGCTTTGCTGTGAGGTATCGCCTGTGCGTTTCTGGAAAGTCGATGAGCATGATGACCACATGGCTTTGAACCTGTGGAGTAATAGTAACGGCACTGGGCATGAAGCCAAACCGCACCGTGGTACCGCATTTCTGTAGGCATGCGGAAGCCCACCGAGACCGCCGAAGCGTTCAGTGTCTGACTAAGGGAAGGAATGAGGGTGAATCAGGAGGGGTGGCAAAGGGGCTGATTCAACAGCCCCTCGGTGCGCGGCCAGGTCCGCGCTCGCCGGATGAGTCTGCAGTGAACAACGGTCATGGGAATAGCCCTCAACCATCAACTCTCCACTGCAGAATGCCGCCAAAAATGGCCGGCAGTGTCTCGTTCTCGACGCTGCCCATGATTGAGTCGCAGAAGACCTTGTCAGAGTAAAGCACCAGCACGTGGTGCCCTGGTTTAGCCATCTCAGCCACCGGGTCGAAAGCGTAGTAACCCTTGCCTGGGAAAACCCCATCCAATCTCACGTTCAACGAGTCGATGAGATCGCGAACGGATTCAAGCGGCATGGACTCGGGGAAGTGAAGCTGGGGGGCTTCAAGGCGGGCTACGATGCCTTCGACACCGCGGCGGAAATGACCCTCAAACGAGAAGCCATGGTCTGCAACTAACTGGGTCGTCAGGCTGCTCGAGATACTGATCATTTGACACCTCATCTAGAAAGCGGGGCGGACGCCACCTCCAAGCACCCTCTGTGGAAGGTATTTGGAGGTGACGCCCGCCCCCCTCCCTAGGGAGAGGGCGGCGTCAGACCTCGTTTACAGCAGCGCTTTCAGCACGAACCCAACAAAGGCAAATGCCCAGTCGAGTCCGGCGTAAACGACGCCCCCGATTGCCAGATACCAGCTGAGTGCACGAGCAGTTCGGCTGGAAGCATCGGGATCTTGATACATGTGGAAGTACTCCTGGTCACCGATGCTGGCGGGGCCAACAAACAGTCTCAGTCCTTCTTCCTGGGCCTTAGGAATGCCAAGCGCTTTCATCGCGTCATAGTTCAACGCGATGCCGTCCTTTGGGACGTGTTTCGCACCCGGCTTCGAAGAGCAGCCTTGCGCACGGATCATCAGGAATTTCCCGTTCTCCGCGTTGTAGATCTTCACAAGCCCCTTGCGCCCAACAAGCCCCGTCCGGCCACGGCCGGTGGCGCTGCCGATGTGCATGTTGCTGAGGCGAGCGATGTTCAAGGTTGCATCTTCGTCTTTCAGGCCAAAGCACTTAGTGATCTCCACGCATTTATCAGCCTGACGCGCAGCGAAGTGGGTCTGAAGAGGCTTAGGGTCAAAGACCTGCATCACCTTCCAGGCACAACGCGCAATCGCCAATACGGCCATGTCAAAACGTGTAATCACTGCTGCTTTAACTTCAATTTTCATAGGATTCTCCTCTGGGGGCCGGACCCCAGTTCGCACACCTTTTGGTGGCTGATAAAGGATTCGAGGGGACGCCGGCAGCGCCCCTCGTTCATTTCCGTTACTCGGTGATGTCGTCGTTAAAGTCGCAGTCGTCTTGCTCGAAAGCGTCCATCAACGCCTCCACCGCCTGCTCTTCTCGTTGCTGTTTCTTCTGCTCGAGATCCTTACGCTTTGCTGCACGCTTCTCCCGCATCTGGTCGCGTTTGGTGAGTGACCTGATGGTCTCTCCGCTTCTAGAGTTGTCGATAAAGTCGTGCTGCGACATCACTTCCAGGAAGGCTGCAAGGCAGGCCTTGTGATCCTCTTCTGGCGCCATCATCCATAGCCGTTTGTTGAGAACGGACACGGAGTTAATGACGAGCCAAGAACATGGATCAGTGAACAACGGCTCAATCGCTTCCCTTGCGGTACGCAATGTGAGTTGGTGGTTCAGCTCCCT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AGTTGGCCTTTTCCTCCGAACTGCCTCGTTCCAGTGAAGGGTTTGCCGACGCGCCGGTAGAGAAAACCCATAGCGTCAAACATCCACTGTCCATTCTTCACAAGTGGAGCCAGCCCTAAGGCCGCTTCCAGTCGTTCAATGGTTGCGTTATCAGAGCGGGTATCAGACGTTGCAGTCGCTTTCGCGACATCGTCCTCATCCACTTCCTTCGCGCCTGGCAGGTACCCAGAGGTAGACCAAAGAGCTTTGCGGTCGAACACCAGCTTTGTGGCCGGCTTCATCTTCCGCGGTTTGCCCTCGGTAACGGATGGTTTAGCGATTTCCGCGCCAAACAGATCGGTTTGCATAGTGCGCTCCTATAGGGCGCACCACGTCCCTGACGGGTACGTGGTCGCCCGTCAGGGTTGGGTTGTGGTTGAGGGTTAGTAGAACGCCAGGAGGTCGCCGGTTTGACCGACTTCCAAGGCATTGGCAACGCAGGCTTCAACGGCCGGGACCGCTTCTTCCTGCTCCTCTTGATCCACCACTTCTGCAGCAGCCGAGGCTACTACTTCAGCCGCAACAACCGCGGGGGCGGTCGATACGTTGGTGGTTTGAGGATTTACCGATGCCTGGGCCACTCCCTGCTGACCAGCAGCGGTAGACGCCGAAGCGCCTTGCTGCGGGGCAGGTACAACAGCGATCAGCGGCAGCTTTTTCTGCAAGCGATCCCAGACCAAGGTCTGATCACGCAGCGCAAGCAAGCACTGTTCGAAGTTGGAGAACTCAACAGCGGTCATGCTTCCCGAGACCGGCAGCTTCGCAAGCTCAGCCACAAGGGCTTCGTGCAGAGGCTTGATCAGCGGATGGATGAACGCCAGAGGTTCCAGTCGTTCAGTCATCTGCTTCGCACGTTTGATGGTGCGCGGGTTCAGCTTGATCTCACCGTTGGTACCCGTGAGGGCCTTCCCAGTGATGGTTTTAAGGATCGCGAGCGCTTCACCACAGACATGCTGGATGCAGGCGCCCATCACCCCCTCTCTTAAGGCCACAACGCTGTCACGTTGAGCCTCCATGAGCCCCGGTACAAAGTCTTCGCCATTGAGATCAAGGACGTGAACCGTGTACGCGAACTTCATGTTTTTCTTCACCACATCCCAGGTGGGTTGACGCTGCATCAGATGCGTAGTCAGTTTGGCAACTAGCACCGGATCAGCCCCACCATCTACTGCAGCTGCACTAAGTTTCAGCAGGTGCTCAGAGCACATGCCGGCGTAGCTCAGCTCGTCTTGAGCCATCTGCTCATCCCAGCGAACCTTGAGTGCGTCCAGCTCCTTCTTTTTCTCGATCGCCGAAGCAATCGAGTTAACACCGCCAAGCGGAGTCTTGATGGAGCCATCCTTATCAAGTACGTCCTCCGCAGCCTCGCGGATTCTGTGGTAGTTACGCAGGAATTCCGTCGGAAAGATCTTCTCGCAGAGGAGCTTCTTCGTTTCCTTCGGCAGTTCGCCTACCACGACATCGATGTCCTTCATGTCGACCTGACGGTCTTCAGAAATACAGGTGATGAAGTGGTTGAAGACGGCGACTTTCGTCTCAGCAGTCTGGGCGACGATCGCTACAGCTTCGTTTACGTTAGTCATGGTGTTACCTCGCACCCGCCGGACCACGGGGCATAGAGAAAAAACACCCGGGGCCGGAGCCGGGTGTGGTCGAGTCGCAATGGCCTCGAACAAGCACCCGGCGTGAGCCGGATTCTTGGTCCAGCCCACTGAGGGAGGTGTGCCCTAAGGCACAAGAGCGGTCGACTACGTCGAACCGCTCGTTAACACCGCATTCACTTTCAGATCACCAGGGGATTTCGTCATCTGCGTCATGTTGCTCACGCAGTGCACGCTCCTGGAGAACAGAGAACGACGGCTTAGGAGGAAAGGCCTTAATGGCAGACTTGATTGGGCCGGTGTAGCCCACCTTGTCCGCCAGCATTTGGATCTCCTGTTGGGTATTCGCTGAATACGCCGCATCAAAGCGCGCATCCGTGAACTCGTATTGCTCTACGTGTCCCATTGCCGCGTCTCCATGGTTTATTGATCAGTTGTGCGTACGAAACGCCCAGTTTCTTCCTACCGCCTGGCCGGCAGATCCATTGCCGCCTGGGCAAGCCCAGGACAGCAACGAACGCACCAGCAGGTCAGCCCAGCAGGCTCTTTGCCTCACGAAGCAAGATTGGACTTACGTCCGCACTTGTCGCGGCGACTGCATGCGGTATCCCAGCCTTCACCAGCCAGTCCGTTTGGACTGACGAGCCGATTACCAGGTACACCACTCGCACTCCCGCTTTCTGGAAGTACTGGGTCATCTCGACAGCTTTCGTCACGTTGCTCGGTACGCCATCGGTCAGCACAAACATCACTTTCCGATTGGTCGCCTGGCTGACCAGACGTCGCCCTGCATGAAAAACCGCCTCACCGATTGGGGTTTGATTCCCACCAGCGATACGACGCAAACCTCCAAGCCTTGCCATAGCTGTTTGATGATCCTCGCCGAAGCTACGAACCATCGACATCAGCTCTCCTACGCGCGGGGCAAATCCGAGGATCTCCCTGGGCGTACCGATCTGGTCGAGGACCTTTTCGAGCAGCACGGCAGACTCAAGGATCGAGCGCAGCGTGCTGGGTTGCTTGGTGGCCATGAACTGGTCCTTCTCACCCTGAGCGAATTTCTTGTCGATCGCGTCCTGTGTCGAAGACGACAGGTCGAGAACCAACGAAACCGCTGTGGTGGGTCGTTCCAATTCTTCTTGCTGGGTGAATATCCGGACATCCCCTAAGCCGAAGCGATAGAGGTGTGCCTGGCCGAGCTGCCCGCGGGGTGCAGAAATGGCTTCAGCCTCTTCCTGCTGCATGAGCAAGGCCTGCAGGCGATGAGCCAGTACCTGAGGGCGAGCCCCAAGGCGCTGAACCATCTCCTTTGCCTCGCTAGCGTCAGGGCGGCAAACGGCAATGCCGTCGACCACCTCACCTACGCCCGCACCGCCGGCCACGCCAGTCCCC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TTCCCAGGTTTAGGCGTTTTACCGTCGACTACCATCTTGGGCACAACTGATTGGCCCTTGTACTCAGGGTTCTTACCTCGCGCTACGGAGTCAGAAAGACCCTGCACTGCTTCACGGCGGTCAAACACCTCCCCATCACCCAGGCTCTTGTCCTGGAGGATTTCGTCAACAATCTCCTTCAGCGAACGGCCGGAGCCGTCTGCTTTGGAAGCGTTCTTGGAGTCATTCCCGCCGGAGCCTTGCTGGCCCTCTTTCCCAGCACCACCCTCCCCTTTCGACTTGTCGGATTGCTCCTGCTTGTCGCCAGGTTGGTTGGCACCTCCATTGGAGCTATTGGACGTTTCGCCCTCATTGCTCTTGGGAGACGTATTGCTTGGTTGGTTGCGCTTCTGCTCATCCTCCTGCCCCAGCGCTTGCAGCATTGCCATGATCCGGAGCGCAAGGGCCCCGGCATGGTCAGTCGACTGCACGCTAGGAAACTCAGATAGCAGCACATCGTCCAGGTGCTCCCGGACGGTGTCTGCATGCTCGCCAAAGTGCTTGTTGAAGTTAGCCGTAACCACCTCGAGAGGCGGCACGTACTCACTCCAGACTTGTGCACTCAGGAAGCACAGCGAGTAGCAACCAACTGCTTCAGCCGGCGATGCACTGCCATCACGGAATTGCTTCCGCTCAAACATTACCTGCGCTGACCGTCTTAGGTAGTACCCAGCTTGCCGCTCATTTGCGGCTTGCTTCCGCTCCATGAACACGTCGTCCAGGGCATTCAGCAGGAAGCGACCGAAGTTGCCATGCTGCTTGGCGAATGCCTGAAAGAACGGAATGTTGGAGTAGATGATGTGGCCGATTTCATGAAACCCGTCCCCTTTGAACAGGTCCAGGTCATCTGCGGTGAGTACCATCGGCAGGGCCGGAAGGTAGATCGTCTTGCCATCCGTCGCCGGCGGCACACGCTCACCAATCACAAATTTCAACCCATAGTTGGAGGCCAAGACCTTCAGGAAGGCCATCCAACCATCGGTAATGTCTTGAACGCTGTAGTTCAACATCGAGTTAGATGCTGCGCTTTGCATGGCGATTTCCTCGCACCCGTCGCGACCGGGGCAAATGAAACACACCCGGTCGCGTGGCCGGGTGTTTGGGATCGATGACCCCTAGTTACCCAGCCTGAGCTGGAGGATTAGTCCAGCTCGTCGAGCAAGAACGGCCTTAGCCGCTCCCTCATGCCTTACCACCTAGCATTTCCGCCTCAGCCTGATGACGCTGGGCCTCGCGGCGCACAACGGCATAGTTGGAGCGGAGCGTTCCAGTCCAAGCCAGGCGCGCTGCCTTACGGCAGTAACGCTCGGCCTGAACCTGGTGATAAGTGCGCAGCACCAGCCCAATCCAGAAATAGTCCAGAGCGGAGTCGATGCGTACAACCAGCGATTTCAATACGTTCATAGGAACCTCTTACCTGCCGTGCACAGGAGATACGAAGGAATGACCCGGGCACGGTGCCGGGCCTGTGAGCTCAATGAACTCGAACAAACACCCGGCGTGAGCTGGATGTTTGGTCCAACTCATGGAGAGAGGTTATGTGGCCCCGTAGGGCCACTGGTTAAAGGTAAAAGTCCCAACCACCGATTGGTTCGGGTTGGGGCTCAAGAGCGCGGACTTTCCGCAGCAGCCCTGGATTGAGCTGATACCAGCTCAGTCCAGTAACGTCGCCATTGAGAAACGGTGTCACCTCTGAGAATCCCCAGGGGTGATCCGAGTTGAAGTGGATCTTGGCGCCAGCCGTGATAGCTCCGGCCATGAAGGCCCGGATGTACACGTCCAGCACGCTCTCCTGTGTCTGCAGATGCCACAGCCCTTTCCCCTCTGGTAGCAGAAAGTTGCCATTCATCATCCGCTTCTCGGTGCTCAGCTCTTGTGCCTTAGCGCTCATGGTTTCCCAGAGCGCGTTCGGAACATAGCCGTACTCGATCACAACCGAACCGAGGCTCAGTCGTACCCAGCGGCCGCCGTCCTGGACGGAGACCTTTACACCTGCTTCTTCCACATTTGCGTGAACTTCATTCAGCCGATCGAGACCGGCTGTGAACTGCTCATGCGTCATGGACTCAACGCGTGCGTATATGCCTCGACGCGCCAGGGGGAACACATCCGAAAACGTATCCCCCGGCGGCTTCAGCGTGCTGCTTTGGTAGCTGGCATCCTGGTAGCCATCAGCGCGAGCTTCGGTTACCTGACTGCAGAGGAAATCCCAAGCAGCCTCGGGCGTCTCACGACGCTCCTCGAACTTCTTGTGGATCTTTGTCCTTCCACCGCCAGATTGGCCTTCAAACAGGATCGCAGTGGTGTCGCCCGCCGGCACGTAGCCGGCGAGAAACGCACCTTTCGGGTTGCTCAAGAAGAACATCGCAGCCTCCTTATGCAACTTTCTTGGTGAAGCCATCGCAGATCTTGTCAGCGCTCAGGCTGTACTCCTCCGGCAGTTCGAGCTTGCGCCCGAATGTGCTTTCGAATTGCTCCATAGCCTGTACTTGGTCCAGCGTCTCTAGGTTGGTGAAGAGAGAATCAACGAAGGACTCATCCAATGCAGCAGGATCGCCGCCGTAGATGGTGCGCTTCGTTACCCAACGCTTCAGCTCGCGGAACGAGATGTTGTCGGTTGCCAACTCGGCTGCGAATACCTTCCGGAACCGGAGGGCAAACTCAACCATGCCGCGGATCTCTACATCACTTACTGCTTCCAATTTCCGCGAAGCGGCGAGAGTAGTTGCGATTTTCTTGAGTGCCGCCATTTCCTTGTCCGGAGCCATGAACGGCACCTTGAAGGAAGTGAAGCGGCTACGTACTGCAGCGTTCTGCCCGTTGGTACCAGCGAACCGCAGGTCGCGGCTCTGCTTGCCCCCAGTGTTGTCGGTCGCGAACAACCGGAACATTGGGTGCTTGACGATATTGATCCCAGAACCGAGCGACAGCAGGTGCCTCGGGTCAAGTTCAGGGTTAATACCGTGGTGCTTCAGCGTCACCACCGAATCTCCC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GGAAGTCGTTGATGCCGACAAGAACACCTGGTCTCAGGGTGCAGACTTCATCGAGCAGGAAGGACAGACCGTGCCGGTAGGCATAGCTGAGAACCCCGTCGAAGGACTTAACATCGCCACCCTCAATGGTCTTCGACCCGAGGAGGTGAGTTTCATCGACGCCACTGCTTCCGTTGATACCCAGGAGCGGCTTATTCAACCGGTTGTGAACCTGGGCAACGAGGGACGATTTACCTGTCCCCTTATCGCCGACCAGCATGATGCTTTCCCGCGACTGCATGCTCAAAAGGAACCGGCGAACCAGCCCCTCAGGAAACACAAAGTCGGAGTCGCATACTGGAGTCAAGGGATGAGCGTCGACCGGTACCGGGAGTTTCCCGACACCAGCCATAGGTTGCTGAAAACCGAACAGCTCATGCGCCGGTACCATCTCGACCTTTTGGGACTTAATGGCTTCCATGTGCTTAGCCTGGACTTCAGCAACAGTCATTTCCGCTGCGTTAGCTACGTTGTTCATTGGTGTTACCTCGCACCCGCCGGACCTCGGGGCATAGAGAAAAAACACCCGGGGCCGGAGCCGGGTGGATATCGAGCAGAGAGCTCGAACAAACACCCGGCGTGAGCTGGATGTTTGTTCCAGCACACTAGTGATGAGGTTTATAGGAGGTTCAAGCGAGCCCTCTAGGTGAGCCCGCAGTACCTTTCGTAGGCATGAAACGGATCTTTGCCAAGCCCATCATCGCCAGGGAATTTCTCCCCTGTGATTTCACGATAGGCCTCACGTGCGCGGTCTTTCGATTCCCCGGGCATCCAAAGGATGATCGGTTCACTCCCAACCTTGGAGAGGATCAATGGCTCGCACCACTGATCCTGTCCGTACGCGTCGGTTGCAAAATCTGCACTTCCTACGGTTATTTGCCAGCCATCGTAGAGCAGCTTGTTGCCTTTCTCCGCTGCATAAAAAATCGCAGCAGGTGTGAGCACTTCGCACTCAACAACCCTGTTTCTCTCCAGAATCTTCTCCACCTCTTCCTTGAACCCCAGCCCCTCATAGAGTGGCGAGAGTCGCGGGTCGATGTTGAATCTCCTGCAGTACCGCGCAAGAACCTCACAGAGGTTCCGGGCAGCGTCACAGGCCTGGTCAAAGGGATGGCTTCGATCCAGCCGTTGCTTCTCCGAGTAAGGAATCCGCTTACCGACAATGCCAGAGCCGTAGTGCACGTCCTCTTGGAAAATCACATTGAGGACGCGCATTTGGCTCGACGCGAAAGCAGCCTGGAGCAGCAATTCAAAGCAGGCCGAACGGCTTGAATGATTCATCTGATTTCCTCGCACCCGCCGGACCTCGGGGCAAATGGAACTTCACCCGGGGCCGGAGCCGGGTGTTTCGAGCTGTTGAGCCCGAAGTGACACCCGGTTGAGGAAATGCGCCCTACTTGGGGCGCGTGTTGTTGGGTCTAGCCAGCCACGCGGGCCAGCTCGATGTTCTCCACATCGCACAGATGATGGAATTGCATCGCTTCCTGCAGGAGCGTTACGCCGACTCCGATACGAGCAGCAAGCTGCTCATCCGAAAGCTGACGACTGCACTGCAGGAGCTTTGCCGATGCCCAGAAGGCACGTTCCGGAAGGATCTCGCTCTCGATGACAGGCAGCGTTTCCGCTACGCCCTCGAGGACAATCACCTCCACCTCCCCTGCCGCCATTTGAGCCCCAAAGACGAACCCGCGAGCCCACTCATGGTGGGGAACGGTTTCGGCCTGGAAGGGATTATCCGACATCACCCCGTGGACCAGGGCCGCGAGACGGCCAAGCTCCCAAGGTTCTGCCAGCTGGTGGGTAAGGGTTATCACCTCAATGAGACCACGAGTCTTCAAGTCATTGCATTGCATTTGCAAAACTCCCTGCCCGCACATGCGGGCTTCTAGGAAAACCGCATACCGGCGACTGGCGCCGCCGTTTAGTGCTGAGTGGGTTTGCTGGTGAACAGAGCCGCACAATGACCGAATGTCTCCGGGTCATGACCGACCAACCATCCAGTTCCCCAGGCATCCCCTTCCAGGGAGTGCAACGGGTACGGATTTTCAAACGGGTCGATGCCTTGCTTGCCAGCAGTTTTGCCTTCTTCAAATGCTTGCATTTTGATGTTCCTACCCGCTGCAGACGGGAGAAAAAGAGGACACGCCCGGCTGCAGACTCGGGCGTGGTTGATAGCGCACGCCCGATCTAGCAATGCTGGACTGGGCGTTTGACACGCCCAATCAGCAACTGCTGATTAGGTTTTATGGAACAGCTATATGCCCCATCGCTGGGGCGTTAATTGTCACAACGGCAGGAAGTCCTTACCGTTTTTCTCGCAGTAGTCACAGCGCAGCCAAACCGCGAATGCGGCAAGCAGCACTATGATGGCTCCTGGAAATGACAACATGGCCGTACTCCTGGGTAATTTAATGAATGCTTCTTGCGAACCACGCATCTAATTACTTATGGACCTCGGCATTTCTTTTTGCTGCGACGAGTCGTGCGCTTACGCGCTTTTCTCTGCTGCACTTTTTTGCTCCTTTTCTTGCTCCTTGCGGAGGTTGAAGACCTGGCCGTCATTACAGCGACCATTAAAACGGAAACAACAAAGACGATTTGTTGCTCAGTGATTGTCCACCCTACAAACAAGGAGGCAGAAGCAGTACCCATGATTGCTGACACAATGACCAGCATCAGATTTTTCAAGTAAGTCATCTGACCTCCAAATACGCCGTCGCGTGTTATTGATACACACCCGGGGCGTCCCGCCGGAAGTGTTGACTTCCGGCCCGGAGGCAGGTTCTTGTCCTTCTAACGAAGGAAATTTGGTAGTTCTTCCTCAGGTTGATACGTGAGGAATTCTGGCAGCGGCTCGGGTTCCAGAGTCAGCACAATCACATGCTGCTTCTTCTCCTCAACTCGTTGCTGAGCACGAGCCTCCAAGCGGTTAACCAGCTCCGCTCGAAGTGCATCGCGTTCGCTTGGGCCGAGTTTGCGAACCCACGACCCCAA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AGTGCTGCCCACCGAACTCTTCGCGCATTTCTGCACTAAGTATCCGATGGGTTACCACCTGGGCATTTGGGCCCCAAACCACTGCGATTTCTTCTGCACCATCCGAGCTCACAAAACGATCGCTGTGACGCTTCAGATAGTCGATTCGCTCAAGAGGTGGAATTGATGACAACACCTGGCTGATCAGCATCCCTTGCGTGAGGTATTTCTGGAGATTGCTCCCCTCCCCTCGTGGGATTTCCTGCTGTTCTTTCATGCGTTGACGAATTGCACGTTGAGCGTACAGCTCCATTCGATAGGACTCTCTCATGAGGACTCCGATGGGCTGCACTTACCCCACAGGGCATGTGCTGCCCCGATAGGGTTTAGAGGTTTAGACAAGATCTGCAATTGTCAGACCGTCCGGTATTTTGTAGCCGCGAGTAGAAGCGGTTAGGCAAAGCCCCGCGTAGTCGCACAGTGTTTGACTGTCACAGGGGGAGTTGTAGGCGGCACCCGACACGCGATGAAACTCACCGCGGCGAATACGCCCAGCCAGCGCACGCGCAAGATCGAGTGCATCCTCGATATCGCTTGTGCTACGCCGCGTCCACTGAATCGGCATCCACGTGGCATTGATCAAAGACTCTGACTCCTCCTTCGTGATGTTCGGCTTTAGCCCGGAGGCGAAACCGCACGCGGAGGGAGGCTTGATCCCCAGTTTCTTGCAGGCAAGGCATACAGCAGCCCAGTAGAGCGTCAGTTGCAATGCAACCCCCGCGAACAACGCGCCTTCTTTTGCAGCGGCAGTCTTCCAATCCAGGATGACTGTATCGCCCTTACGCGCATAAACCTCACCGTTGAAGATGATGTCTCGTTCCGCCACACCAACAAAGTCGATGACCATGTTGATGAACGTCTTTGGGCCAATCTGCAGCTTGAAGGCACCCTCGATCACCACCGGCCGAAGGCCGAGATTCTCGTAGAATGCGGGGAACTGCCCGGCAAGTCGCTTCCCGATCGCCTCGTTAACCTCACGAGTCTTTGACTTGGCCATGCTGATTAAGCCGGCCATGGAGAGCTCTTGGAATTTCTCCTCGAAGCGTCTTTCCATTTCGTCTTTCGGGATAAAGCCTTTAACAAACCCCTCAATAACCCAATGCAAGGCAGAGCCAAACACCAAGTTAATCGGAGTCGCTTTGGACTTTACTTTCGCCCTGGAATAGCCAAGGGACCGCAGACACACCAAACCTTTAAGTATCTGCGTTGGAGATAGTTCTACGACCGAATCGTCACTCCGAGGATTGAAGATGTAGGTCGGATTAAGTTGTGCAGTCATGCTCTCACCTAACTGGGCGCGCACGACTAGCCCGGGGGCAGTGTGTTTGCCCCCGAGGGAAATGATTAGTTAGAACGGCGAATCTTCAGATTCGTCGATATCCAATTTGTTATCACCAAAACGACTGCCGTCATCATCGCCAGACAAGAAGCGTGCTTTCGCATGCTCAAAGTCACTTTCAGTCGGGGGGACCCAGACTGGAGGCGAAGAAACGAGAGAGGTTTCTTTATACATGGTGATTCCTCCTATATCCCCAACTGCACTGGGGATAAGCTCAAAGAGTTACCCGTGCAGGGGACGGCAGATGCCTGGAGGTGCCTGAACTTCTGCATTAAGCAAACGTTCGGCGGGGATACCTATACCTGGAACACATCTACTAGACGCGCGAGCGCGACAGGACGTGCCTGATATCCCAAATATGAAACAGCGTGAAGCCGTTTCGAAATGGTTCCAACGATGTCTGTGTACAGCATGACCAGCAGTAGCTGAGCCAAGATGGACACCCTGCAAAACCCCAATGAATGCATTGACGTAGAACAGGCTAGCTCTCAAGGAGGGCTATTAGGACACCTGAATTTTTACCTCAGCATTAGGCCCTCGTCAAGGCAAGTCCAGGAATGAAAAAACCCCGACCAGCATTAGCTGGTCGGGGTCTCATTCAGCGCTTACGCCGCCACCGGGGTTGCGTCGAGCAGCTCTTTCGAGCGCTTCTTCACATGCCCCATAGGCGTGAACACACCACCCTCCTGAGCAAAGTCGCACAGGCGGTCGAAGCGATCAGCAAGCGGTACTTCCAGTACGCCGTTCTCTACGATCAAGTCCTCCCAGTCAGGCCCCTTAGCTTCCTTCGTGGGATTCGTATCAGGCAGCATCAGGCACACTCGGAACCCTTGCCGGATCAGCTCAATAAACAGCTTCCACATGTAGCGTTGCCCATCACCATCTTGGCCACGCGCTTCGTTGTACGGATCGAGGTCAGACCACAACACGACATCGTCAAACTCAGCACGGCTCACTACTTGTCCAGGCAGCGAAGTGCAGCTGTTAGCCGCTCTCACTGTCTCCCCTGTTGCAAGGTGAATACCCCAGGCCTTCTCTACGCCCTCGCAAATGTGCAGTGTTCTGCAGCCTTCTACGCGAGCGACAGCAATGGAGGTTTTTGACCAACCATCCAGGCCCTGGCAGACCTTCTTCGGTTTCTTCACTTTCGGGTGCTCGAGCTTCCGCCCGTTCTCATCCAGGTAAATCCGATGAAGGTTCATCAGCTTGCCCGCCTGATTTCGGAACATCGACACGATCGCCGGGAAGTGACCGATCAGCTCCTTCTTGCGCTCACGACCTTCCACGTAGGTGTGGTAGTACGGAAGAGCAGGATGGAACATGACATCACCGATAGCAGCATTGAGCGGAATACCGCGGCGCCGGAAGTAAACACGCCCGATGCGAGCATCAGGGTGTCCCAGGTGAATGCAGTCCTTGACTACCGCATTCAGCCCTTTCGAGATCGACGCATTCTCTTCATAGGTCGGACGCGCTCTCTTGCGGGGCGCGACGACTTCTGTTGATTTTGCGTGGTACTCGTTGCCACCTTGGAAGGCCCGTTTGATCTCCAGCCATACCTCGGTGCAGTTGCTCCCAACGCCAGCCTCGATCAGAAGATCAACAGGCTGCCACCCATCTTGCTTGCAGGAACAGATCGACCGGCCTTCGTATTTC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TGTGTCGAGAAACGGAACGAGTCAACTCCCCCTCCTTTGCCGTGACGGCTGGGAAAAGGGCAGTCGACGTTGCTCCCGAGATGGCTAATCGCATTCCTGAACTGTGGCGCAACTCGGCCGATGATCTCCAGCCAACCTGCTTTGACCACAATGCCGTCAATGACCTCCTTCAGGGAAGGACGTTCGTTTTCATGGGACATAGCTAACTCCTTCAATGAATGAGGCAGCCATGACCCATAGGGCGATTGGCATGCCCTTTTGGGTTGTGTGTACGTAAGTGCGGTTTTTTAAAGAACCCTCGGCCAAGCAGTAGCTAGGTCAAGGAATCTTCGCCAGGCGAGCAGCGGATTAGCGCATGCAAGAACTGACGGATAGATCGACTCTGACCCTAGATGGGCAAGCATGAGGATTCAAGGACATTGGGGACTAGAAATACAAAAGGCCCGACCACTTTCGCGGCCGGGCCTCTAGCAGTTCCGCCAGGACACCTCTCCTGCAGCTTCTGTGAAGCTCCACGAGGGGTGCCCCGACATAAAGTCATAGGGCAGATGAATCAGCACTCCAAGCCGTTGGCTTTAAAAGCGGCACAACGGGTATCGGAAGCCTTCTGAACAGCAGACTGCGCATCATGGCCAGGGAAGTAGGCCAGAGCAGCGGCGACCAGAGTCAGTGTGGCGATTGCTTTCAACATCATTTCGTATCACTCCATTTGGGAACGAAGCGATACAAACCACCCAAGGGCAATTTGAGGTCGCCCGAGGGGTCAAGGTTTAAGTCCTTTGAAGAAGCTATCTGCGACGCGGTAATGACGAATGGTGAGTGCTAGGGAGCTCACACCAAACGCCAAAACCACGCAGACCTTCCTCATGCAGCGCAAAGCGGTGCTAAGGGGGACGGCGAGATGGCGAATGGCGTGAAAACACCAAACGCAAAGTCGCAGGCAGCCATCCATACAGACAACAACCCAGACATGACTTTGTTAAAGAACGGTCAAGCAGGAATCCAAGACAGAGTCGAGGATGCCGGGTAATGCATGCTGGTCAAATCCACGATGGAATGCCATCAATGAACGTAACCCCATCAACAACCAAGCGAATTAGCGCAGGCGGGTGATGGTTGTGATCAGCACAAGAGAAGTGTCTCAAGCGCGGGAAGATCACGAAAAGCGTCCTCAGGCTATGAGGCATAGGGGCGCGATTCAAGTCCGCCGTGTCCACAAAAAGCGAGCAAAAAAAATGGGCCCGTAGGCCCAAAAAGATTCTGCATGCGGAATGTT</w:t>
      </w:r>
      <w:commentRangeStart w:id="72"/>
      <w:r w:rsidRPr="00F923B4">
        <w:rPr>
          <w:rFonts w:ascii="宋体" w:eastAsia="宋体" w:hAnsi="宋体" w:cs="Times New Roman"/>
          <w:sz w:val="24"/>
          <w:szCs w:val="24"/>
        </w:rPr>
        <w:t>TTAATCGTTCGCCAGCTCCATCATCGTGACGATTTCCAGCTGCTCAAGACGAACCAGCTTTTCAACAGGACGACCGCCGATGAGCACCGAGACCAGGCCCTTATGTGGGTCGCCCGAGACCTTGTGGAGCAGAAGCTCGCCGGTAAGCACTTCCTGATCCATCGCCACGCGTACCTGCACCACCATCTTGCTCGGGTCGATTGTCATGACTTCAGCCTTGTGCAGTTTGGCTGGAGTACGCCCCCCAGTACCTGGTGCACGGGCCGGCTCAGCAGAAGGCGGCGGAGTCTGAGTCGCAGTTTCACCGCTGTCAGTTTGCACAGCAGCAGGCACCTGCTCATCACCATTGTGCGCTTGGGCGGTTGTCTCGATCGGCGCTGCTGACGATGACGCTGCAACACCATTTTTACCGTTGACCGACGACGGCTGTTGAGTCTCGGTAGTAGCGGTATCAGGACCGTTGCTCTTATGAGACGGAGAACTCACGCTACCTTCTTTGCCTCCACCCTTAGCCTCGCGAAGCTCCTGGCGTACCTGTTCGCGGGTAAGAGGCGGCATGTCAGGGTTTCGAGCGATTGTCAGCAGTTTTTGAAGACGATCGTTGTCCAGATCACCAATCTGCTTAAGCGAATGAAGGATCTCGCTATCAGTGGTTATGTCGTCATCGAGGAGTTGGGCAATATCGTCTGAAAGGTCGGCAAGCGCTAAGTGCCGAGAAATCCAGGATTCAGGCTTGTTCGCCTCGGCCGCGAGTTCACGGCCGGTGCCCTTCTTTCCTTCGGCACGCATCTCGTCGCGCGCCTTAACGAGTTGGCGGGCGATCTCAAGCGGCGAAAGGTCTTCACGCTGAATGTTCTCGATCAGCTGGGACATGCTGGATTGAGATTGGGTGCGAACAGTCGAATCGACAATCGCTTTGAGCTTGAAGCCACCCCCGATCAGTTGAGCCGCTCGCCAGCGCCGCTCGCCCTTCTGGAGCGGGTATTTACCAGTGTCCTTGTCCAGCGGACCAACAACAATTGGCTGCTGCTGCTGAATCTTCATGGACTCAGCCAGTTCTTCGATCGCGTTAAACTTCTTCCGAACCTGATCCTTTACGAGAATTTGGTCAGGATCGAGGAGAAGAACGCGATCCTCCTGGGTCGAGTTCTGCATCGCGTTCAGCGACGCCAGACCTGTCAGTTTCGTCAGATCCTTCT</w:t>
      </w:r>
      <w:commentRangeStart w:id="73"/>
      <w:r w:rsidRPr="00F923B4">
        <w:rPr>
          <w:rFonts w:ascii="宋体" w:eastAsia="宋体" w:hAnsi="宋体" w:cs="Times New Roman"/>
          <w:sz w:val="24"/>
          <w:szCs w:val="24"/>
        </w:rPr>
        <w:t>TCAT</w:t>
      </w:r>
      <w:commentRangeEnd w:id="72"/>
      <w:r w:rsidR="00E54FC1" w:rsidRPr="00F923B4">
        <w:rPr>
          <w:rStyle w:val="a7"/>
          <w:rFonts w:ascii="宋体" w:eastAsia="宋体" w:hAnsi="宋体"/>
          <w:sz w:val="24"/>
          <w:szCs w:val="24"/>
        </w:rPr>
        <w:commentReference w:id="72"/>
      </w:r>
      <w:r w:rsidRPr="00F923B4">
        <w:rPr>
          <w:rFonts w:ascii="宋体" w:eastAsia="宋体" w:hAnsi="宋体" w:cs="Times New Roman"/>
          <w:sz w:val="24"/>
          <w:szCs w:val="24"/>
        </w:rPr>
        <w:t>TTACGTACCCCCGCTTTCCCATCTACTTTCAAATTCGTCAAACCAGCTATTTCCGCCATCAGGCTACGCATCTCTTTCCCTGCGTCGCGCTGAGCTCCTGTGCTTTTCTTATCCCAGACAGGAACGCCGTCGCGGAGTGCGTCATCAACAGAACCACGGTTTACCAGGCACTGCTTCAGAATGAGCGGGCCAACGGCGGCACGCAGATCCGCTAGTGCGTGTTCATGGGAATTGACCGCACGGAGCTTGTTACAGATGACACCAGTTGCCTTGATCTCGAAATCGATCAAGCGGCTGATCTCCTGAAGAGTTTCAAGAACGTTCTCTACCCCCTCTACAGCGAATGCGGCCAACTCCACAGGAACGAACAGGTGGTCAGCAGCAACGCAGGCAGCGGTGATCTTGTTCCCGTGCGAGGGCGGAGTATCGATGATGATTACGTCATATTCTTCGCGAAGCGCCTCAAGCTTTGTGTTGAAGAACGTGACTGCTTCACCGAGCGGCATTTGCTCAATATCGAAGAGGGCGACGTCGCGATTCAGGGCATAGACCA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CACGCCCACGGACGACTCCAGTGGCAGGAAATCCCGTGCCTCAGTGTCAAACATATGTACCGATCGGTACCCGTTCACCCGAGTGCCAGGTACCGGGAAGAAGCGACCAGAAAGGTTGCCCTGCCCGTCCAGGTCGATCACCACCGTACGATAGCCATTAGCCGCGGTGAAGCATGCGTAGTGATAGGCGATGGTGGTTTTCCCAACCCCACCCTTCTGCGCGTTGAATGTGGTGACCTTGCCCGGAGTTTTGAGACGTTTTTTCTTGGTCAT</w:t>
      </w:r>
      <w:commentRangeEnd w:id="73"/>
      <w:r w:rsidR="00B066C7" w:rsidRPr="00F923B4">
        <w:rPr>
          <w:rStyle w:val="a7"/>
          <w:rFonts w:ascii="宋体" w:eastAsia="宋体" w:hAnsi="宋体"/>
          <w:sz w:val="24"/>
          <w:szCs w:val="24"/>
        </w:rPr>
        <w:commentReference w:id="73"/>
      </w:r>
      <w:r w:rsidRPr="00F923B4">
        <w:rPr>
          <w:rFonts w:ascii="宋体" w:eastAsia="宋体" w:hAnsi="宋体" w:cs="Times New Roman"/>
          <w:sz w:val="24"/>
          <w:szCs w:val="24"/>
        </w:rPr>
        <w:t>AGTGAGCTCCTTGTGGTGGAGCTACTCTAACCGCACTGCGGAACTTTACAAGTCAAAAACCAGCAATGCAGGAAATAAGCGCTGCCCTGCCCCGCATCGCTGGTCAGTCTTCAAGTCGGCTTGCAAGAAAGATTCTGCATGCAGAATCTTTCTTGAAGGGTAGGACAGTAGAAGGCACACCTGCCACTCCCCTCCTCCGCCCTCAGAATGTTTCTGCATGCAGAAACTTGGACGCTACCAGCTAGATCGGAACCTGGGTTTCGCGGACCTGCACATGCTTCGTATTGGTCTTGCTGTTCAGGAAGGAAACGCGGGAACCTGCCTCTTCCTCACTGTAGTAACGGCCGCAGTAGATTAGGAATTCACCGGCAGCGTTGTTATGCGTAGCCTCAAAGTCCGTGATTCCATATGCCTTGAGGTAGTTCTGAAACTTCGTCCAGCTTGACTCGTCTTTGTAGGCGTAGAAAACGTCGTAGACAGAACGCGTCTTGGCTGCGATTACAAGGGGGGCTGCGGAAGCACTTGGGGCGGGGGGTTGCACACCAGCGCCCACGGCCAAAACGTCACCTCCAAGTTCGTCACTAGTAGGAACGCTTGGAGACGCCTTTACCTGCGGCTCAAAGCGATTGACCGTAAGGACCGGAGCCGCAGTATCACGTAGAGGTTTGGTAGGCGCTGCCCTTACCACGGGCTGACGAATTGGAGCAGGCTTTGGATTGCCCGTGTACACGGCACGGGCAGTCACGACTGGCGCTACTACCGTTGCTTTCGCCTTCTCAGCGTCTGCACTCAAGGAAGCAATGTCGGTGCGGGCACGGGCCACAATACCGGCCTTCTGTGCCTCCAACTCCGATTTAATCTCGGCAACCCGCCGCGCCAGTCGAGCATCAGCATCGGAAGTGAGTCTAGCCAGCTCGGCCTGTTTCATTTGAACTAGATCGCTGGATGGCACAGCTGCTACTGAAGCGGTGAGCGTAGTAGTGCGCAGTTGCTTGCCAACAGACACAAGGCGATCAACCTCCGTCTGAGCTGCTGAGACTTTCGACTCTTGCCCAGCTAGCAAAGCACCATCACTGGCTCGAACTTGGATGATCGTTCGCTCGATCTCATCAATCTGCCTACGCAACTCGGCGATCCGGGCCTCATGCCCTGACAGACGCCCTGCAGCCTCAAGCTGCAACCTCTGCAGTTCTGCGCTTTCTCGCTCGAGCGTCGATCTAGCCTGGCGCTCGGCATCGGCATTCGCAACAGCAAGAGCGAATCTCTGGTCTTCAAACTCCCGGGTAGCTTGCAACCTGTTGGCAGCATCAATGCTCTGGCGCCCAGCGATTTCCTCTCTCAGGTCGGCTTCAGCTGCGGCCTGAGCCTTACGCTCTTGATCCTCGGCCTCAGCAATTCGCCGAGATGCTTCTCGCTCGGCAGATAGGAGGTCTTGATCACGCTGATTCTCGATCCGTGACTGCTGGAGAACCAGATGCGAATTAGCCTCTGCTACGCGCTGCTGAGATGCTCTTGATGCTTCCTGGTAGTCACCAATACGACCAGCTTCAGAAGAGGAAGCGGGGGCTTCCATCGCTCCATTTTCATAGGCTCTAGCGTTGATTGCTGCATCCAGCTCTCTGCGCTTTTCTTCAAGTTCATCAAGCTGACCTTGAAACTCATTGAATTGACGCTGGGCAAGAAGCTGCGCCTCGGTATAGCGCTGAGCACCAAGACCGTCTTGGATCTGATCGTCGTACTGACTCTGAGTTGCGACCGTGCCAAGCTCGACAGGTTTGCTTTGCGAGCTGCACCCGGCCATTGCCAAGGCAATGGCCAGTATGGACAGCTTGAAAGGGTTACGCATGCTGAAGGTACCTAAGCCCTAGAACAGCCCGAGTTAAGGGCAGTTAGACCCTGTCTTTGCCAGGGGAAGCAAGTATTTAACTAATAGTGGGCAAGCGGTACCCAAAAGCTGAGCATCTGGTTGCAGCCG</w:t>
      </w:r>
      <w:commentRangeStart w:id="74"/>
      <w:r w:rsidRPr="00F923B4">
        <w:rPr>
          <w:rFonts w:ascii="宋体" w:eastAsia="宋体" w:hAnsi="宋体" w:cs="Times New Roman"/>
          <w:sz w:val="24"/>
          <w:szCs w:val="24"/>
        </w:rPr>
        <w:t>CTATGAATCCAGTTGCTCTGCTTCAGCTTCATCAGTCACTACACCAATGCGTTCAAGGAGACCTTGAAAGGAATCGGAGTTGCCGGCGTTGAATCCAATCTGCCACTGCCCCTGTGCCGAGCGCTTAACGACACATTCGAGCCCCGTTGCTTCGCTAACCGCACGCTCTAGGCGCCGCAGATCAACATCCGAGTCCGAGAGCCTGGCAATCGGCTTCGGCTTATCAAGCACTTTAGAAACTTCTTCGTTGATGCGCTTAACAGACCACCCTAGCCGAATAGCCTTCTCACATATCGCTCTTTGGGTCTGGAGCGAGCCGAGGGAGCACAACGGTCGGGCTTGGCCATAGGTCAGCCGACCGGTCTCAATTGCGTCTCTGACTCGAATATCGAGGCTCAAAAGCCTCAAGTAGCTTGTTACATGCGGTCGGCTTTTACCGATCTGCTTAGCGACCTCATCATGCGTGAGCTTCATCTCCGTGATGAAGGTTTGATATGACCTGGCCTCATCAAGTGGATTGAGATCCTTACGCTGAAGATTCTCCACCGCAGCAATGAACATGGCTTGTTCATGCGAGTAGTTACCGACCAGAGCTTCCAACTCATGAAGTGGAACCCGCTGAGCAGCACGCCATCGGCGCTCTCCGGCGATGATGCTGTACCCGCCTTCGGCTCTTGGCTTGACGATGATAGGGACAACGTTCTTGCCCGCAGCTTTCAGTGAGTCCGCAAGCTCAAGTAAACCGTCTTCATCGAAGCGGGTCCGTTGCTGCCATATCCCTTGAT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AGAAGGTCTATAGGTATCTTTCGCAGCTCAACCGGAACCGCATTGATACCGAGCGAAGTCATTTGGCTGAGCGATGTTTGATACAC</w:t>
      </w:r>
      <w:commentRangeEnd w:id="74"/>
      <w:r w:rsidR="00886FB4" w:rsidRPr="00F923B4">
        <w:rPr>
          <w:rStyle w:val="a7"/>
          <w:rFonts w:ascii="宋体" w:eastAsia="宋体" w:hAnsi="宋体"/>
          <w:sz w:val="24"/>
          <w:szCs w:val="24"/>
        </w:rPr>
        <w:commentReference w:id="74"/>
      </w:r>
      <w:r w:rsidRPr="00F923B4">
        <w:rPr>
          <w:rFonts w:ascii="宋体" w:eastAsia="宋体" w:hAnsi="宋体" w:cs="Times New Roman"/>
          <w:sz w:val="24"/>
          <w:szCs w:val="24"/>
        </w:rPr>
        <w:t>GTGTAACCTCTGCGAATGCGTGTAACCGTTACACGAACGGTATAGCGGCTCTCACACACCTTTCAAGTCAATCTGACGCCAGTAAGGCATTTAGGCCTCAACCCACTATTGGCCAACGTCCATAGGCAGGTAGAACAGAACCAATCAATTTGGAGCACCTCGTTGCCACTATTAAGGGCATACACGAGGAGTTCCCAATGTCCCACATCCGGTCGGTTTGCATTGTCGACGATGCCGCAGGTATGCGCAGGCTCGGTCAAAGCCTACTGAGTAGCGCAAATATCACTGTGTTCACTGCCTCAGATGGCTATCAGGCTCTGGACGTCATCCGAGAGCACCAACCTGACGCATGCATCATCGACCGCGAGATGGAGGGGATCGATGGACTGCAGCTAATCCAGCTTCTTCGACACTGGAGCGGCTGGGGTGACAAACCCATAGCAATGCTCTCCAGCGCTAGCAGCATCTTCGACAAGCAGGCAGGGCTTCTCGCTGGGGCAAACACATACATGACCAAGCCCTTCACTCGCGAGAGCATTCTCTCGGCCATGCAAGAGTTGGAGAGCTTCCTTGAGTAACCAACTACTCCACACAAACATGAAACTGGTGGGCTACCGCATCGGTGACACCTACTGCATCAGCCCATCGAGATCCCTTGAGGCCTTGGACAGCCTTCCGAAGACGATGAGCCAGGTACCGGGGACAAAACCTTGGGTGCTTGGAGTAGGGCGCCTAGGTAGAGAACTGGTTGCGTTCATAAGTGCCGGGCGCCTTCTCTCAATTCCACGCTCAGCAAACCAACAAGCTATCGGCTCCGACATCGCCCTCTTCGTTAAAGGTGACCATCGTGTAGGCACCATCGGCTTGGTTGTTGACGAGGTGGTCTCCTTCATTTCAGGCAGTGATGTCGAGGATCACCAAGATCCTGACTTGAAACTTCCTCCAGGCCTTGGCGCCTGTGTCCGCGGCACTGTTCGCGACACAGTTAGCGGCATCAAACGTACCTGGGCAGTCGTCGACCTGAAGGCTGTCTTATCCGATCCGAAGCTCCAAAAAATTGATCTCTGACCCCGAGCGCAACC</w:t>
      </w:r>
      <w:commentRangeStart w:id="75"/>
      <w:r w:rsidRPr="00F923B4">
        <w:rPr>
          <w:rFonts w:ascii="宋体" w:eastAsia="宋体" w:hAnsi="宋体" w:cs="Times New Roman"/>
          <w:sz w:val="24"/>
          <w:szCs w:val="24"/>
        </w:rPr>
        <w:t>ATGAGCACAAACAACTCGCTGTTCAATTTCGCTGTTCTTCTGGCTCTCGGAACTGGAGCAGCTACCGGATTCACCGGGTACAACTACATTCAGGGCCAAGTACAGGACAACTTCCTGCTCAAACAGTCCTATGCGCTTCAGAGCAGCATTTCTCAGGCTGTGTATCTGAGCGACCGCGCTGCGACCGACAGCGCTTACGCTCCAGAGCTTGAGGCTCTTGAGGCTGCCATTGAGCGCCATCTAAATAACCTTCAGAACGGCGACCCAATCAAAGGGATACCACCAGCGCCGGCGGGCGTACTGGCTAATCTGAGTTCACTACGAACCGTTTGGGATGAACTCGCCCCAGCTTTCTCCCAGATCATTAGCCGTCGCAGTTCGACCGATCAATACTCTCGGAACCTGGCGGAAGCAGCTAAAGCAGGGGAGGGGGTTCTAAGTTCGGCAAAGGTGGCACTCAGCCATCTGGATGGTTCCGGAAGCGAGCTCCAAAAGCGGCTCCAACAAGCTGTATCGCAAATGGAAATCGGCGCTAAGTCCATCTCTTCGGGCAATGCCGTAACGCTAGAGGCGCTGCAGGCTTCAAGCGCAATCTTCTCGCAGTACGTCGCAGATCTTTCAGCATTGGGCAGCTTGCTGCCTAAAAGCGGCCCGATGGTTGAGGCCCTTATCTCCAGCTATCGCGGCGCTGGCGCGACCCAGGTCATGATTCAGAAGACGATCCAAACGTCATCTGGCGCTGCTGAAAACATTCCGCATGCGAAAACTATTTGGGCAGCACGGGACCGATTCAACGCGGCAACTTCTGGTCTTGTCGCAAGCGTAGAGGCCCTTCCTGCAACAAGGCCCTACGGTCTGTACATGGTTTTCGGGCTCGGAACCGCAACTATCTTCCTGGCCATTGGCGCCATGTTGCTTATGCGCTGGATCACAACCACTAGCTCAGCCCGCGTAGAGATCCAGGGCCGGAACCTTGAATCCTCCACGAGGAACAAGTCGAAGGAAATCAGCACCCTCATGTCTGAGATAGGGGTGATCGCTGATGGCAACCTCAACGCGCGTCTGACCGAAACGAACGAATCAACTCGAGAAATTGCCGCTGAGCTGAATCGCATGGTTGAGCGAATCGCCAAAATCTTCGACGAGGTAAGCCACACAATCTCTGGTCTTGCGGCTGCAACCGAGCAGGCCTCTGTAACGGAGCAGAGTGTCGCCACAAATCGGGCGGAACAAGAGAAGGCTATTACCCACGTCAACCAGCTGATCAAGGGGCTCATGACCTTCATCGTTCAGATCGAACAGATGACCAGTTCGACCGATCAGATCTCGGCGGAAATGCAGGATCGAGTTCGAAAAGGCGAGCAGGCCGTTGGGCATGTTCATGAAAGCGCCGTGATCTTGCAGCAACAAACTTTGGCCATCCAGCACGCCTACAAGCACTTGATCGAATCGTTCCAAGCCTTGGAGAACATTGCAGGCGTTGTTTCCGAGGTAGCTGCTAAGAGCCAACTGGTTTCTTTCCAGGCAAACCTGATCGCAGACCGACTCGAAGACAAGGGCGTGGCCAAAACCGTTGCATCTTCAGCGACTGCAATGGAACGCCTGGCAAGCGATACCCGAGAAGCCGTCGTGCAGATCAACGTCGTGCTGAAGAGCATGGCTGACGCAGCCCAAGGGACTCAGAGAGCTGTTGACGCAGCTCAGCACGAAACAGAGCAGCTGCGGAACCGATCCACTAGTGCGCAAGCGGCATTGTCGGATATCAGTTCGATGACTGGGACCCTTTCAAACAGCGTTACCGAAGTGATCGACGGTACTAAGTCCATGAAGGCTCAGTCCGGCGAAGTAGGGCATACGATGGACTC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ATGCACTACACCGCAGAGAATAGCGCTGCCAGTGAGCAGACCGCAGTCGCCGTTCAGGGGGTCAACACGCAAGCGCAAGCCGTTCAAAGGTTGATTGCCGACTTTCGGAATGAGCCTGCTTA</w:t>
      </w:r>
      <w:commentRangeStart w:id="76"/>
      <w:r w:rsidRPr="00F923B4">
        <w:rPr>
          <w:rFonts w:ascii="宋体" w:eastAsia="宋体" w:hAnsi="宋体" w:cs="Times New Roman"/>
          <w:sz w:val="24"/>
          <w:szCs w:val="24"/>
        </w:rPr>
        <w:t>A</w:t>
      </w:r>
      <w:commentRangeEnd w:id="75"/>
      <w:r w:rsidR="00450E27" w:rsidRPr="00F923B4">
        <w:rPr>
          <w:rStyle w:val="a7"/>
          <w:rFonts w:ascii="宋体" w:eastAsia="宋体" w:hAnsi="宋体"/>
          <w:sz w:val="24"/>
          <w:szCs w:val="24"/>
        </w:rPr>
        <w:commentReference w:id="75"/>
      </w:r>
      <w:r w:rsidRPr="00F923B4">
        <w:rPr>
          <w:rFonts w:ascii="宋体" w:eastAsia="宋体" w:hAnsi="宋体" w:cs="Times New Roman"/>
          <w:sz w:val="24"/>
          <w:szCs w:val="24"/>
        </w:rPr>
        <w:t>TGACTAGCTTTGGCGTGATCGCCCAGCGGGACACATTTGCCCGGTGGATTGAGATTCTTGATGCGAGATTTTCAATTCAGATTGACGCCATACGCTATGACGCGCTGCAGGCCGCGCTTGAACAATACGCGGCGGGAATTGGCTTCAGCCTAGAAGCCTTACTTCATGCTGCGGAGACCAACAGGCTGCAGTCCGATAACTGGACAATGATCCTTCACCTGGCAACAAACCACGAAACCAGGTTCTTCCGATCGCCAGCAGCGCTCGAGTTGATCACCGTAATATCCAAGTCCATCAGGTCTCCGCGCATTCTCTCTGTGGGGTGCTCTTCTGGTGAAGAGCCCTACAGCATCGCCGTCGAGTTGCTTAAAGCGGGCATGTGCGCATTCCGTATCCACGGTACCGATGTCTCCGCTGTCTGCATTGAAACGGCCCAAGCAGGAATTTACCCGCGGCACCCCGCTGTGCCTGCCCGGGCAGCGACAAGCAATAAAACCCACATGACCTTTCATGCATGGGTTCGTGGCCTGGTTACCTTCCAGCAACACAACATTCTGCAGGACCGGCCTATTGAGCTCACCAAGCCGAACGTCGTTCTGACTCAGAACATGCTGATCTACTACCGGCCTGCAACTCGCTACGAAATCCTCGATCGCCTCGCAAACCTGCTCGACGCCGGCGGCTTCCTCATCACAGGACCTGCTGAAACCATCAGCTGGCCCGGCGCCGGCTTGATTCGCCACTCTCATTCTCACCTGACCGTCTTCCAAAGGCCCGCTG</w:t>
      </w:r>
      <w:commentRangeStart w:id="77"/>
      <w:r w:rsidRPr="00F923B4">
        <w:rPr>
          <w:rFonts w:ascii="宋体" w:eastAsia="宋体" w:hAnsi="宋体" w:cs="Times New Roman"/>
          <w:sz w:val="24"/>
          <w:szCs w:val="24"/>
        </w:rPr>
        <w:t>ATGTCTAA</w:t>
      </w:r>
      <w:commentRangeEnd w:id="76"/>
      <w:r w:rsidR="00BD58A7" w:rsidRPr="00F923B4">
        <w:rPr>
          <w:rStyle w:val="a7"/>
          <w:rFonts w:ascii="宋体" w:eastAsia="宋体" w:hAnsi="宋体"/>
          <w:sz w:val="24"/>
          <w:szCs w:val="24"/>
        </w:rPr>
        <w:commentReference w:id="76"/>
      </w:r>
      <w:r w:rsidRPr="00F923B4">
        <w:rPr>
          <w:rFonts w:ascii="宋体" w:eastAsia="宋体" w:hAnsi="宋体" w:cs="Times New Roman"/>
          <w:sz w:val="24"/>
          <w:szCs w:val="24"/>
        </w:rPr>
        <w:t>GCACGCACAAATTGCTCACCTCACCTGGCTTCGCTCTCCTATCCAAAAGAGCATCGAAGCAGCCAAGATCCACCTCGACGCCTATCACAAGAAGATCCTGGATCTTTTGGCTCCTCCCTCTGACGCCCAGCCAATTTGGTTCAAGAACCAAGAAACTGCTCGGGACGAAGCGTTGGCACGTGCGATCGGCGAAGTCGCCCTGATTCATTCGGCCACCGTTGTCACGGAGTGCAAAGGCGCAGTGGCGCTCGCCCATGAGGTGAAGATCCTCCTGAGCAACATCCAGAATGGTATTCAACCTGCTGGGCGAGGGGAGGACGCGCTGCTGTCCGCCATGAATGGTCTGCTTGCCATTCCAAAGTACCTGTCGATGATCATTGATGGAGCTCCAGACACAGCTGTGATACTGGCTAAGCAGATCAATGAAATTCGTGAGCTGAGGGGCGTGCAGCTGCTTCAGGAAGACAACATGCTTCCGGGAAGCGTGGAATTCGCTTTCATTGATCCTCCACACAAGGACAAGGACTGCGCCTCCGATGTCCGGAATCGTGCTTTCGCCAATGCGCCAAAGCGTTTCCTTCCTGCGTTCAGCTCATTCATGAGCAAGCAGAACAAGGACGCTTTAGCCGAGATGAAATCCGTACTCCGTGAGCTCCAGGTCGTCACCTACGACCGTGAAGTCGGGTGCTTCTGGTGGGTAGGGGAATGCTTGCTCGACGCGCTCGATTGTGGGGCAATCCGCAGCGCCGGCAACACGATGACTCAGATCAGAACGCTGTCAGTTGCCATTCAGAAGGGCGCGACTGGTGGCGAAGAGGCTGCTAAGGACACCTTGGGGGCCGCTCGCTTCAAGTCACTTCTGGGTGTTCTGATGATGTCGAGTCGTCTTCCTGAAGACATTCAGGCTGCCTTGGCCTCATTCAATGTGCATGCAGCCACCGATCAGTCTCAGCTGACTGCGCTTCAAGCTCGCCTCGATCAGATACAGCCTGACTCCCTGGACGAAGTAATCGGGGAATTGAAGCCGTTGATCCAGACGTCCATGGTCGCCTTAGGTCGAGCTATAGCGAGCAAAAGCCAGGAAAGCTTCGACAGCCAGTTCACCTCCTTCCAATCCACGATGCGCCAGATCACTAGCGTGCTGTTCATGGTGAACGAGGACAACCTAGCCGCAGTAGCGGCGAACATCATCGCCAAAGTGGAGCGCGTCAGTAGTCCGTCCGCGCTCTCGGAGCCGAGCCTGCTTGAAGCGCTCAAAAATGACGTCATGTTCCTCGATCAGCGAGTCCAGAACATGAATCCCAACGACGTCATACGCTCCCTCAATCTGACTAACGTAAGCCCTGAAGTTATCGAGGCGGTTCTCGGCACTGCTGTACAAGAATTGGCTGTCACGCGCCGACTGATTGCGCAGCATATGGATAGCAACACTGGCGCTATCGATCTACGCGCAGGCCTTGGCCGTCTGATTACGACGGCAAACGCCCTGTCGTTCTCGGGTATGTCGAACGTCGGGCAGGTGCTCCAGGGCGCCTGTCAGGGTTTTATCAATCTCCTTGAAGGCGATGCGCTTAAAGCTTCGACTGGCGCAGATCTCGCGGCAAGAGCATTGGTCGCTGTAGAAACCTACCTGAGCTTTATCATTGCACGCCTAACGCCATCGCCCCTACTCCTCACACGGGCAGAGGAGGGGCTTGCTGAGTTGGGTATCCACATCGAGCACACTGAGGCGATAGCTACCTCAGATCTCATTGAGTTGTTCGAGCAGGCACAAACGAGCGATGAGCCTGAAGATCCGTTCCTCGCCGAAATGCTCGAGCTCCGTTCTTCCTTAGAACAGCTACTCCCAGCGCCGAGTGTCACAACCCCGGTTTCTATGGACATTCTGTTCCGTGCCGCAGACCGGCTTTCGATTGCAGGGAAACTCTACGGGCACGAATTCTTCTACCGGCTCGCCAGGTCGCTGTCGCTAGCTGCAGCTGAACTTCGTGAAAACACACCTAAGCTCGACCAGCAGGCGCAAAACGCTCAGCACGTAGTTAAGTCCGGCGTCGAGATGACATTACGCTGTATGGACGACTACTCCGCACGCGGGACTGTTGCCCTCTATACCCGTGAGA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GAGCGAGCTGTTGAAGCTCGCCGGTATTGAAGAAGAGATATCTAGCCAAGAGGCCACCACCCTCAAGCAAACCCAAGAGCCAACTCCACACGAGTTGACGCCGACAGTGATCGAGCCAGAGGTGATTCTTGCCAGCGAGAGTCAGCCTCGGTCTTACCCAGACGGCGTTGATGGCGTTCTCATGGAGATTTTCCGTGAAGAGTTCGCTACGTCGCTTCGAGTACTCACCAGCTTCTGCGATTCCGACAACTACACGGTCAATCGTGATGTTCGGCGTGCTGCTCACTCAATCCTCGGCAACTCCTCAAACGTCGACTGTAAGCCGCTGCAGCAGGTGTTTGGGGCTCTTGAAGAGCGCCTTGACTCTCTGGCCGCAGAGGACATTGTCCTCACCGCAGAGGATGTCTGCAGGCTTCGACTGATGCTCGATGACACGGGTGACTTCATCCAGGACTTCCCATGGACCACCGAATCGCCCCTCGTCGGAGAATGGCTAGATACCGTAGCTAGTCTTGGTCGAGAGACTCTGGATCAGGCCACAAGCGTGGCTGAAGAGACCCCGGTCATTCCAGAAATTCTGCATGCAGAAACTATGAGTGCCGTCGCACCCAGCGACTCAGTTCAAGAGATCGATCCTGCACCAGCAATCGAACCTCCTTCTCGCGAGTACAACGAGGAATACGGCTTTTACATCGATGAGGCCGATGATGTTCTCCCTAGCCTTCAGTCCAACGTACAAGCCTGGCTCGGGGACATGTCTAACAAGGCGTTGGTCTCCACTATCAAGCGCCAAATGCACACCCTTAAAGGGGCAGCTCTGATGGCTGAAGCCGAATCGATCGGCGCCATCACCCACTCGATGGAAAGTCTGTTCGAAAGCCTTGCGATCCAACTGATTGCCCCTGATGACGACTGTGCCCAACTGGTTAGCTTTGCTCTCGACTCCATTAGCAGTCTCACCGCCCTCATGCGACGTGAGTTGCCGTATAGCAAACCGACTCAGCTCATCGCTTGCCTAGAACACGCAGTCGATAACAACAAGATCGACCTGTCTTTGCTCTTTTCTAACAGCCCGGATCACGTGGCCCCTGTGCTCGAAGTACAGCAGGCCAAGGAAGAAGATGAACCTGAAGCGCTGGAGGCCGAGCCAGCTGTACTCTCCTCTGAGAATGAACCTAATCACCAGAGTGAAGCGACCCAAGAAGAAGTCGCTGATACCGCTCAAGAGAACGACGATGCCAAGCAGGCTCTTGGCGAGTCAGCTGCCGCAGATGCTACTGGAGCTACCCGCGGTAAATCCCGAAGAGGGGGCCGCGGTAAAGGGCATGCCAAACGGCATGAGCAGATTCGCTCAGCTAGCTCCGATAGCACCTCACACCCATCGAACGAAGAATCTCTACCAGCCCTAACAGATACCAATGCCAAGTTGGTAGATGAGCCGGAGGCTGGGTCTGCCCCTATCCTGTCCGCGCAAACGAGCCTTGAAGCAGGCCACCAGGTGGCGGCCGAGGAAATTGCAGCGGAAGCGATTGAGGTCCCTCAAACACCGGAACCTTTCACTGCTGAGGAGAACATTCCGCATGCAGAAACTTCAGTCGCGGAAGAGGACAGCGCTCGTCAGCGTTACGAAAGAGAAGCGGTCGATGAGTTCAATAGCCGCTACAGCCTGGACGAAATCGAGTCTGAGCCTGACCTGAAGCCAGTTACGAGTGGACTGATCCGCAACATGCTTACCCGCGCGGTCGAAGCATCTGCACCCGGGGTGAAAATCGGGACCCTCGTCGCTTCTGAGAAGATTAAGGTAGACCTGAAACTCCTGGAGACAGCTGCCGAGCAATCCAGTGAACTCACTGCTATTCGGCACCGCCTTGCTGGTCTAAACGAAGATCTACTGATGAGCCTGACTGCGATTCGCGAGCGGTTTGATGCATGCAGCCTGCAGCAAGGTCAGTTCACGACCGCCTTGCGTGGATTGCTTAACTCCCAACCGTCCTTACCAAACAATGAGGACAGAGACCTCGCCGGGCTCGAGCGCTTCAACGACCTTTCTGCACTGCATGTTGGAATGGTTGCAGGCTTCGACGACATCCGCGAGGAGTTCGCGGACGCCATCACTCTTAGTCGCCAGGTGCGCAGTGCTCTTCGCGAACAAGGTGATCTGATCAGCAACCTACAGCGTGACCTGCTGGATTCGCGCCTGGTTCCATTCATGACCGTTAAGCCAAGGCTGGTCAGTGCAGTGAAACAAGCAATGGCGAGCACGAAGAAGACGGTGGAACTGAACCTTATCGGTGCTGAGGTGATCATGGACCGGATGATCCTCGACAACATCACCGAGCCTCTGACCCACATTCTTCGGAACGCAGTCGACCATGGCATCGAGTCGAAAGAACAACGCGACGCTGCTGGCAAACCCGCGACGGGGACAATCGCTATCACTGTCTCTCGTCGGGCCAAAAACGTGGTCATCTCGGTTGTCGACGATGGCAAAGGCATCGACGTCCAGGCGGTCCGCAGGAAGGCGATCGAGAAGAAAATCATCTCTGAGTCAGACGAATTGACGGACAAAGAGATCATGCGGCTGATCACTGCAAACGGGTTCTCGACTGCGGAGAACGTCACCAGCGTATCCGGCCGTGGCGTAGGGATGGATATCGTTGCAGCGGCTGTGGACAGCCTCGGTGGCCAGCTCCACATCGGAGCAACTGCAGGGCAGGGGACTACATTCACTATCGAGCTGCCGTTCACCATAGGTGCGAACAAAGCGATGATGGTCAGCTCCGGAAGCCAGTGGTTCGCAATCCAAGGCTATTCAATCAGCCAGATCCTCATGACCAGTACCTCTGCACTTGAAGCGATGCGAGAGTCCAACGGATTCGCCGTTGTCGAGTACCAGGGTGATGAGTATGAAGTGGTGCATCTGGCCGACTTGATCGCTATGCCAGACTCTCGTGGGGCCCCGCCAAAGCAGCATGACTCAACACTTATCTTATGTGCCCAGGGCGACACCAGAATTGCCGTTGAAGTAGCCCA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GACTCCATGCCGGAGATCCACATCCGGAAGTTGGAGGGCATCCTTTCTCAGGTGCGGGGTATCGTAGGAGAGACCGAACGGCAAGATGGCACCGTTGTGTTCGTCCTGGATGTTATCGAGCTGGCTCGCCTCAACCTTAAGCGCACACAAGACGGCTATCAGGTACGTCAGAACCGTGTTCGTTCGATGAAGCGTGACCAGAAGCCCGTAGTCATGGTGATCGATGACTCTCGTGGATTCCGCACAATGCTGGAACGTCAGTTGACCGGATTTGGATACATCGTCGTCAGCGCAATCAATGGGCAGGATGCACTAGACAAGCTTCCTCTAGAGCGGGGCCCAGACCTATTCATCGTTGATATCGAGATGCCGATCAAAACCGGATTCGAGTTCACTGATGAGGTTCGGCGCAACCCTGTCTACAAAGACATACCGATCATCATGATCTCGACCAAATACGAGTTCGAAGGCCGGGCGAAGGCAGCTGGCGTGAACGAGTTCCTGAAGAAGCCTTTCAACGTTCCTGAGCTTGAGAAGGCCATTACAGCAGTTAAGGCAAATGTGCCTCGTGAGACCGTCGC</w:t>
      </w:r>
      <w:commentRangeStart w:id="78"/>
      <w:r w:rsidRPr="00F923B4">
        <w:rPr>
          <w:rFonts w:ascii="宋体" w:eastAsia="宋体" w:hAnsi="宋体" w:cs="Times New Roman"/>
          <w:sz w:val="24"/>
          <w:szCs w:val="24"/>
        </w:rPr>
        <w:t>ATGA</w:t>
      </w:r>
      <w:commentRangeEnd w:id="77"/>
      <w:r w:rsidR="000633E3" w:rsidRPr="00F923B4">
        <w:rPr>
          <w:rStyle w:val="a7"/>
          <w:rFonts w:ascii="宋体" w:eastAsia="宋体" w:hAnsi="宋体"/>
          <w:sz w:val="24"/>
          <w:szCs w:val="24"/>
        </w:rPr>
        <w:commentReference w:id="77"/>
      </w:r>
      <w:r w:rsidRPr="00F923B4">
        <w:rPr>
          <w:rFonts w:ascii="宋体" w:eastAsia="宋体" w:hAnsi="宋体" w:cs="Times New Roman"/>
          <w:sz w:val="24"/>
          <w:szCs w:val="24"/>
        </w:rPr>
        <w:t>GAGTTGGAATCGTAAGCACGAACGCAGTGCAGAAATCGATCGCAATCGAGCTGTTAGAGCCGCTGGTTGGGCAGATCACGTCCTATGACCTCTCGCATGCCAAAAGCGGGGAATTGGAGGCCACAACCGTACATTTCCTAATCGTTGACCTCGGTGACCCAGCGCTTCACACCTGCGACGAAGTCATGGAGCTCGTGGCCACCACTGACATCTGCCTTCTGCATGAGAAAGACCTCTTCAAGATGAGCACAGAGGAGCGGATAGCCTGGCGGAACAAAACCATTGAGGCGTTCATCGCTGCGCGCCCAGATCTGGAGGCAGATCTTTCCAGTAAGAAGGATGAAGCCGATAACAAGCATGTGCCTGACATCTGGATCATCGGATCGAGCGCAGGCGGGCCACAGGCGCTCAAGGAAATGCTCACGGAGTTGCCATCCCTACCGATCGCCATCTTCATTGCTCAGCACATCTCTGAGGCAGCCTACGGCCAAATTCTGAACCGGGTACGAGATGTAGCTCCAAACTGGAACGTGCACTCGGCTGCTGATGGCATGGTTGTCGAGAAGGGGGCTATTTACCTGATTCCGCGGGACAGCACCGTAGAGGTAAAAGGCGGGGCAATTAGACTCAAAACGTCTACGCCGCGTGAGCTTCAGTTCAACCCCAACATCGATTCCCTGATCCGATCGGTCTTTGCCACCCATAATCGCCTTGGGGTGGTGATCCTCTCAGGCATGGGCATGGACGGCTCTGCAGGTATTCGCGGAATCAAAGGTAAGGCAAAGTTGATCCTCGCACAGGAAGAGATCTCTTGCGGCGCGAAAGGAATGCCAGACGCCGCACGCAAAACGGGGGCCGTGAACCTCTCGGCGACTCCGGCTGAGTTAGGCCGACACCTTGTGAAACTCTACACATAA</w:t>
      </w:r>
      <w:commentRangeEnd w:id="78"/>
      <w:r w:rsidR="004E2543" w:rsidRPr="00F923B4">
        <w:rPr>
          <w:rStyle w:val="a7"/>
          <w:rFonts w:ascii="宋体" w:eastAsia="宋体" w:hAnsi="宋体"/>
          <w:sz w:val="24"/>
          <w:szCs w:val="24"/>
        </w:rPr>
        <w:commentReference w:id="78"/>
      </w:r>
      <w:r w:rsidRPr="00F923B4">
        <w:rPr>
          <w:rFonts w:ascii="宋体" w:eastAsia="宋体" w:hAnsi="宋体" w:cs="Times New Roman"/>
          <w:sz w:val="24"/>
          <w:szCs w:val="24"/>
        </w:rPr>
        <w:t>CAAAAGGCCACCTCACGGTGGCCTTTCTGTTTTAGCTTTCACGGCGTC</w:t>
      </w:r>
      <w:commentRangeStart w:id="79"/>
      <w:r w:rsidRPr="00F923B4">
        <w:rPr>
          <w:rFonts w:ascii="宋体" w:eastAsia="宋体" w:hAnsi="宋体" w:cs="Times New Roman"/>
          <w:sz w:val="24"/>
          <w:szCs w:val="24"/>
        </w:rPr>
        <w:t>CTATGCCACCGCTTCTTGCTCTTCTTGCTCTTCTTGATCACTGGCATCCTGTTGTGCCGCCGGCGCCGGGACATTGGCCCGCTTGTCGCGGATCTGTTGCTCGATTGCCTGGGCAACCTCTGGATTCTCCTCCAGGTACTTCGCAGCATTTGCCTTGCCCTGGCCGATCTTGTTTCCTTGGTAGCTGTACCAGGCACCGGATTTCTCAACTAAACCCAGTGGCACACCAAGGTCGATGATTTCACCGGTGCGGTAGATCCCCTTGCCGTACATGATCTGGAATTCGGCCTGGCGGAACGGCGGGGCCACCTTGTTCTTCACTACCTTGACGCGGGTCTCGCTACCCACCACATCATCACCTTCCTTCACCGAACCGGTACGTCGGATGTCCAGACGCACGGAGGCGTAGAACTTCAGCGCGTTACCGCCGGTAGTGGTTTCCGGGTTGCCGAACATCACACCGATCTTCATGCGAATTTGGTTGATGAAGATCACCAGGCAGTTGGCGTTCTTGATGTTGCCGGTGATCTTGCGCAGCGCCTGGCTCA</w:t>
      </w:r>
      <w:commentRangeStart w:id="80"/>
      <w:r w:rsidRPr="00F923B4">
        <w:rPr>
          <w:rFonts w:ascii="宋体" w:eastAsia="宋体" w:hAnsi="宋体" w:cs="Times New Roman"/>
          <w:sz w:val="24"/>
          <w:szCs w:val="24"/>
        </w:rPr>
        <w:t>T</w:t>
      </w:r>
      <w:commentRangeEnd w:id="79"/>
      <w:r w:rsidR="00CF29B9" w:rsidRPr="00F923B4">
        <w:rPr>
          <w:rStyle w:val="a7"/>
          <w:rFonts w:ascii="宋体" w:eastAsia="宋体" w:hAnsi="宋体"/>
          <w:sz w:val="24"/>
          <w:szCs w:val="24"/>
        </w:rPr>
        <w:commentReference w:id="79"/>
      </w:r>
      <w:r w:rsidRPr="00F923B4">
        <w:rPr>
          <w:rFonts w:ascii="宋体" w:eastAsia="宋体" w:hAnsi="宋体" w:cs="Times New Roman"/>
          <w:sz w:val="24"/>
          <w:szCs w:val="24"/>
        </w:rPr>
        <w:t>CAGACGGGCAGGCCGACGTGCATGTCCCCCATGTCGCCCTCGATCTCGGCCTTGGGCACCAGCGCGGCCACGGAGTCGACGATGATCACGTCAACCGCATTGGAGCGCACCAGCATGTCGGTGATTTCCAGGGCCTGCTCGCCGGTGTCCGGCTGGGAGACCAGAAGGTCGTCCACGTTTACGCCCAGCTTGCCGGCGTAGTCCGGGTCCAGTGCATGCTCGGCATCGACGAAGGCGCAGGTAGCACCGGCCTTCTGTGCTTCTGCAATGACCGAAAGGGTAAGGGTGGTTTTACCGGAGGATTCCGGGCCGTAAATCTCGACAATACGGCCCTTGGGCAAGCCGCCGATGCCGAGTGCGATGTCCAGGCCCAGGGAGCCAGTGGAGATAGCGGGGATCGCCTGGCGATCGTGATCGCCCATACACATCACAGCACCCTTACCGAACTGCTTTTCGATTTGGCCGAGAGCTGCGGCGAGTGCTTTTTTCTTCTGTTCGTCCAT</w:t>
      </w:r>
      <w:commentRangeEnd w:id="80"/>
      <w:r w:rsidR="00CF29B9" w:rsidRPr="00F923B4">
        <w:rPr>
          <w:rStyle w:val="a7"/>
          <w:rFonts w:ascii="宋体" w:eastAsia="宋体" w:hAnsi="宋体"/>
          <w:sz w:val="24"/>
          <w:szCs w:val="24"/>
        </w:rPr>
        <w:commentReference w:id="80"/>
      </w:r>
      <w:r w:rsidRPr="00F923B4">
        <w:rPr>
          <w:rFonts w:ascii="宋体" w:eastAsia="宋体" w:hAnsi="宋体" w:cs="Times New Roman"/>
          <w:sz w:val="24"/>
          <w:szCs w:val="24"/>
        </w:rPr>
        <w:t>TGTGATCGTCCTATCGTGAGTGCGCGGATTGCGCTGATGAAAGTTTTAACCGTTGAGGCGTGTGGCAGAACCGGCAATGAGTTGTCTCACCGCGGTCAGCTGGTCTTCGAGGCAGCGGCCGGCAACACCCTGCAGCAGATCAATTGCGCCCGGGTTGGCGCGATCGACCTGTTCTTTCAGGAAGCTCAGCTGCTGATCAGATTCAGAAGGGAAGGTGGTGCACTTGAACGCGGCTCGAACCAATGTTTGGGTGCCGAGCTTCGTAGTGACTTGGATAGATGCGTCGTCGAGAAGCGTCGCGAAGTTGCGGATAAGTGGTGCGGTGTGGATCTGGATGCTGTTCTGCATTTTGGCAGTCCTCGTGTTCAACGAGGACCACTCTACGGATAGGTAGCTGTGCCAGAAGCTAGTCGCAGGACATGTTGGGTTCG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ATGCCCATCACTTCGTCGTAGGTCTTGCAGCAGCCTACAGGTACCCACCATACAAATGCGTAGATCTCCTCAAGCGACACGGGATTGACCCTCATCGCGGTATCCAGGGACATGCTGCCAGCTTGAAACCCTACGGTGACATGCGGGGCTGTCTGCTGCAGCTTGCCTACCGATAGTGCCGCATTGAATGGGAATGAACCAATAGCGAACCCACTGACATGGATAGCTCTGTAGGCGGCGATGCCGGCAGCGATCGCTGCATTGTCATTGTGTGAAGCCATCTGGCGGGGATACAACGGCCCCCATTTCATGCCGATGCAACGCTCCTGGCCGAAGAGGTTAAACATCGAGGTGAAAGTGTTGCACTCCAGCAGCCCCAGTCCAGATGCAATCGTGAGGTCACGACATCCAGTGTTCCAGGTAGGGTCCATCTCGGTGTCATAGATGAGCTTGGGGAAACAGTCGGGCATGTTCTCGTTGAACTGCTCAACCCCTTTCTGGATCAGCTTATTCGCGGCCGCACCACAAACATCGGTCATGTTTGTGCTCGTGACATTCTCTGTCCTGGCCTGGTCCACTCCACATAGCTTGCACGACTGATAGGCCATTGCCATATCAATGGCCCACTCTGGCGCCTCCCAGATCCGGACCTGCATGGACGTGTAGTCGTTGTTGTCAACTCCACTACTCAACAAACTACCAACCGACTGCCCCATAGCAGAATCCCCACCGCCTTTGATCACCTCAATGATCGCGACTGGCTGGTAGTGACTGACAATGAGGTAGTCCTCGCACCAGTAGCAGCACGGTCCATAGACCGAGTATTCCAAGGTGGCAGGGTCAACGCTGATGAGTTGAACAATCGAGGTGTCGAACGCCCAGGCTTTAGGGGATTTGACCCCTAGGCCAACTGCCGCGGCAGCACAGGCCGCAGCAGAGAGCTTCATAAATTTTCGGCGGGTGATTGGCACTACAGACTACTCCGAAGGCATTCCTTACCTGGAATAGTGGCCTTGTAGTGCCCCAATATCTCAATTCAGTGCTGACGCCAGCCCGCTGAAGGGAATGCTGGCCAGCGGCGTCATCTCGCCAGAAGAGTGTGCATCCTCTCCAGTCGGGTTCATAACATGCACCACTACGTCATCGCCTTCCATGCGGGCCGTTGTCAGCACGCGCTCAGACCCCACCTTTGGATCAAAGGCGGTGACATACACCTCGTGCTCGGAAACATACGCGCACACCCGGCTACGATAGCGGTTCGCTCCGAACTCACCTGCGCGGGGCTTGAGCGCGACGACGGCGCCTGAAATGTTCTGAGCCAGATCGTGCTGAACCTCAAACATCAGATTGCCAACCTGGGCCTGGCCTTCAGTACCCCACACCTCGCCGTCAAACGAATAGGTCGCTTCGCCCGACTCCCCCAGAAAAACCTCGTTCTTTAGGCTTTGGGTAAAACGCTCCATCGCCAGCTCACGGAAGTCATCTTCACTCATGTGAGGTGGCAGGGTAACTCGGAGCACACCGTTCATATTGACCGGAATTTCGATGACTTGGTTTTCAGCTACTTGGGAGTTAGACATTGGACTTGCCTCTGTTGGAATAGCGCTAGTATTCCGCCCATCAAGCTGTGCCACTAGCGCCCAAAAGGGGCAGTCCACAGCCACTATTAGGGCATGTAGAAGAGGAGAACCACCGGTGGAAGAACTCATTGGGGCCTTGGGGATAGCCCTGGTTGCAATTGCCATTGGCATGCTGTGGAACAGCCGCATGAACGCACACGTTCGCGCCCAAGCTCACCCCCATTCCGATCTAGGGCTTGATACAAGTGTCAGTGGGGATGCCACTCAGACTGCACGGTTCAGAGCTATGCCTGGGCTAGCACCGACTCAGCCAGCCGTCACCGTGCCTGCAATTGTGCAATCTGAAGCACCTACTGAAGTCATCATCGAAGAGCCAACCCAGGAGCCGATCTCTACTGTCGACCAGCAGGGTCACGAAGATGTAGAGGTTCATCTAGTGCTCGCATTCCAACTGCAAGTCGTCGGCGATTACGAAGGAGCTGACGTCTACGCCCAAATGGCTGCTAGCGATGAACGTGCCTCTACTCGCCAGGTGGAGAGGGCTCAAAGCCTGTTGCGGCGCGAAAGCGTAGTTTGAAACTGCAGCGCAATCTTGCTTACCTGCAGGCAGCCTTCCGTTTGCCCAAGCATGACCTGAGCCTCCGCATCAAACAGCCCACCTGCCGGCATGGATCGCCAGCGACATGCAGAGTAGGGCACCTGAATAATCTCATCGCTGATCTGCATACAGTCCTGACCTGACGCCTGCAGGTGCTCCAGCATCAGCCGGACATTGCTTCGAGCCGCTTTGACGGTGAACGCAACGCCGCCATCGCTCTGCAAATCCACACCGACAAAGCTACCCATGACCCCCTGCACTTCGATCGCGGTACCCGCGGTTGGCAGTTGCGATCCCATAC</w:t>
      </w:r>
      <w:commentRangeStart w:id="81"/>
      <w:r w:rsidRPr="00F923B4">
        <w:rPr>
          <w:rFonts w:ascii="宋体" w:eastAsia="宋体" w:hAnsi="宋体" w:cs="Times New Roman"/>
          <w:sz w:val="24"/>
          <w:szCs w:val="24"/>
        </w:rPr>
        <w:t>TCACTCCTCCCACAGCTCGAGCAGGCTTTCGCCGTATTCACTGTTGCGCAGTTTCTCCAGCGCCTGGCACTGGATCTGACGCACGCGCTCCTTGGACAGCCCCATCATCTCTGCCATATCGGCCAGGGTTTTCTCCTCAATACCGCCAAGACCGAATCGATGAGTGATCACGAGCATCTCGCGATCGTCCAGCAGCTCACCGAGAATGCCGCCCATGAACTCGCTAGTGTTCTCCTCCACAACCTCTGCCTCGAAGCTGACGTTGGGGTCCGAAATGGACTCATGCATACCTTCCACGTCAGTGGAGCCGGCCTCCTGATAAGTGCTATCCAGGGACACTGGTTTACCGACGCCAACCAGGTACATCAGATTCTCAACATCGTCAGCAGACAGCCCAGTGGCCTCCTCGAGAGCCTCCTGTGAGGCATTAGGGTTTGCAGCCAGCGCTGCCTTCAGCTTCTGCAGAGACTGGTGAGCTCCTTCCGGCAGGCGGATCATCTCCTGCTCGTTCAGATCTCGCAGGATGCAGACGCGAATCCAGGTCACTGCGATC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GAGAACTTGAAGCCCATTTCCGGAGCGAACCGATATACCGCACGGACCAGGCCCATGTTCGCCGCTGAGCGGACAACCTCGATATCCGAGAAGCGGTACTGATAGACATGGCGCTCGACCAGTCGCATGTTCGCCTTAACGAACGTCTCTACACAGGCCTCGATGTCACGGCCAAAGCGCATGAAGACCGACCAGGACGCCAGCAGCTGACCTGCCGGGGCCTCGCCGATAGTTGCCGCATGCAGAATCTGGTGCTGACGCTCAACGATCCCAGTACGCAGTCGCTTCATTTCCGCCGGCGGATAGAACTTCAGCTCGTAACCACCGGACGCCAGCAAGGCAGGAATCAGCTTCGGCGACGTCCAGTTCCCACAGACGATGCCCTCAACTTGTGCCTTCGAGAGACGCACCTCTTCCGCAATGAACTTCACCAGGTCACGGCAGAGAGCGCTCAAGCCTTTGCACTTCACGCGAAACTGGTCCGCTGCACGGTTGAGAATGTAGTCATACGGCAGGATCTGCCCCAGACGAACGCGAAGCTCATCCCGCACCGCGGCAGTGAACAGAGTCTCATCGAGACCCTGCTTGGACATCGCGCGCAGTTCGCTGATCAGGCTACGAATGGAATTGAGCTTCTTACGAGCCAGGTTGGCGAACTCGGCCTTAGGGAGCATTCCTGCGCGCAGCCAGACGCCCTGATGAAAGACCAGTGCAACAGCCTTGTCAGCGTTATCGCCTTCCCCCAGGGCATCCCACATTTCCTTCACCATGGCCTCTACAATGCCGGTGTCGACCGCGAGGGCGCTCACCAGGTCAAGCTGGCCTTGGATGATTCGGTAGCCAAGGCCCTGCTCCTGTTCAGCGCTCAGCAGCGTTTTGGGGCCGTCGAGCGTTGGGATAGGGGGGAGCACTTCCGGCAGGCGGAAGCCCACCTTGGCGGCGCGGACAGAGGGCTTCTCGTCGGTCTTCTTGCTGAACGCAGTAGTAGTCAT</w:t>
      </w:r>
      <w:commentRangeEnd w:id="81"/>
      <w:r w:rsidR="00272B4A" w:rsidRPr="00F923B4">
        <w:rPr>
          <w:rStyle w:val="a7"/>
          <w:rFonts w:ascii="宋体" w:eastAsia="宋体" w:hAnsi="宋体"/>
          <w:sz w:val="24"/>
          <w:szCs w:val="24"/>
        </w:rPr>
        <w:commentReference w:id="81"/>
      </w:r>
      <w:r w:rsidRPr="00F923B4">
        <w:rPr>
          <w:rFonts w:ascii="宋体" w:eastAsia="宋体" w:hAnsi="宋体" w:cs="Times New Roman"/>
          <w:sz w:val="24"/>
          <w:szCs w:val="24"/>
        </w:rPr>
        <w:t>CTTCTTTCCCCTCGCCGGCGCCTATAGGCGAACCGGCATCAATACGAAACTGTGTGAGGGGAAGTCTGTTGGCCGCAGCAACGTGCCAGAAGCACCGTTGTAAATAAATCGAAGTTGATCGGAGGGCAGCGCTCTGACGATTTCACTGGCAAGGCCGACCTGCAGGCCGACCTCAAATGGATCGCCGGTGTAATCGCACGGTAGGACATCAAAGGCAGCGTCGTCACCGGCAACAGACTGCACGGTGAGGCTCTCCCCCTGACATCCAAGCCGCACGAACGGGGAGCCGCCCTGAGAGAGCAATGCCACTCGGGAAAGTGAGTCGGCCATATCCTGACGATTGATCTGCAGGGGAACACCTTTTTCCGCTGCATCGACGAGGCGTCGATAGTCCGGGAATTTCCCATCGATCAGGGTCGAGTAAAGAACACCTGCCCGCGAGGTGAAGCGCACCAGGTTGCTGCAGATAGCCAGCTCAATCGACTCCCCGGCCGCCGACGCGATGAACAGCGCTACGTCCTCGATGCAGCTGCTGGGCAGGATGAAGGAAGCATCCTCAACGGCCTCGACACAGAGGTCTACAACGCCCAGGCGAAGACCGTCAGAGGCCGCCACAGTAAGCCGCCCTGGCGCCATCTCAAACAGCACCCCATTGAGGTAGTGGCGAGCTTCGTTCCGGGCTGCGCAGAACCCAACCTGCCGCAGAGCACCAGCTACGACAGAGCCATCAACGCTCAAGCGAGTCGATGCCGAGTCCTCGATAGTCATCTGTGGGAAGTCGGAAGCCTGGAAGGCCAGCAGGGTGAACCGTGCACGTCCGCAGACAACCTTCACCTTACCGTCGCTGTGGGTCAGGGTGACACCTGCGGCACGAGGCAGTGCCGCAACGATCTGCTCTAACTTGGCGGCAGGGACGCAGTAGCTCGCATCCTCACCTGTCATCTTAAAGGACTGCGCCGGCGCGCTAAGCATCATCTGCTGGTTAGCGTTATTGGCCGTGACGCGAAGAGACTCACCCACGACTTCAATCAGGAGGTAGCCGTGAGCACCGCCATTCTTGCGGGGCGCAATACGGCAGAGGGGTTTCAACAGATTGCCGAGGTCGGTGGAGCTGGTTGAGATGGTGCTGGCCATTGGGCGATTCCTCTGTCGGATTTCGCCCATCTTCAAACCGGAACCTGCGTGTCAGAAGCCTTCGCGGCAGATCACATCGAACCTTAGAAGGTCTCTATCAGCAGCTTGCCGAACACGGTATTTGATGAACCGGAGTCACCTCGGAAAGACCGCTTCTCGGCGAAGCGGGCCATGTCAGCTGCCATTCTTCTCGAATAGTCGCTCTGCCCGATGCGGTCATAGAAGATGGCCAGCTCCATGTACGCCTGCAAGCGCACTGCATCACTGGAGAAAGCAAAGAACTCTTGTGGCGGTGGGTAAACGCCCTTCGATGCTGAAACCATCATGCTCAGAAGGCGCCTGACATCTTCGCTTCCCGCCTGGGGATTCTTGGCCGCCGCCTTGCGTAGGAACGCATTAGCGTCCTCGATATGCCCCGCCACCACGTAGCTGATTGCAACTTGAGCAGCTGCCAGTCCGCCGGCCTGGTCTTTTGTCATCCCTTCCAGTAGTTCAGTCTGTAAAGAGGCTGCGCGCTCAAGGTCGCCGATGGACAGCAGATTAAGCAGGCGGGCCTGCAGACCCTCCATGTAGGCTCGCTGGTCATCCTGGCTGAGCAGCACAAGCACACGGCCCAGTGTTTCTTGATCGTTCGCCTTGGCCGCCAGTACCGCCGTCTTTTGGAGGGCAAACCGTTTTGCCTGCGCATCGTCAAGAGATGAGGCGGCATCAACTGCGGCAGAAAGCCTCCCAGACCGAGCCATCTCTACAGCGTCACCCGCAGCCAGCAACGCTTCATCCGGCCGAGAACACATCCACCGCTCACGACTCTCTCGCAGTTCAACCAGGGACTGGGGTTCTGAAACGCCGATGCTTGCTAACGTCACCCGTGCATCACGGATAACACCATCGCGGGATGGCTCGGGCAC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GGGGCTAGTGGCGTTGCGCACCAGGATCTCGCTGAGGCATTCCTTGCTGGCAATCACTGGGCAGGCTGTTTGGGCAGGAGAGGCGACCCACTCAGGCTGGGTAACGCACCCAGCGATACAGGTCAAAGCCAGCATTGATCCGATCAGGCGCAAGTCAGTCACCAACATGGATGTGGTGGGCAGTCTTTCCTTGCTCTTCCGCCAGTGCCAGGACATTCCGGGCGAAATCCGTTGAGGGCTGCTGCTCTCGGCCAAACGAGAAGACGTGCGTTCCTTTCACCATCACTGCCACTGCTGCCTCCCGTGCATCAGTCTCGGCGAACACCCGCACTGGAATGTACCTGCTGATCGCATACTCACCGGCAAGGCGAGCAACTCCTTGCTCCTGCAGCAGATAAATCTCATCTGGGAGACGGCTTTGGAAAATGCCATCGAGCATGGGCTTAAGTTTCCCAGGGTCCAGATCAGCATCACCGGTTAGGAGTACACGCCGCAGTGCGTCATCTGGCTTATTTGCCTCGACCAGGCGCTTGTAGATGGCCCGGGCAGCATCGTCAATGAGATGGATACCCGTCGAGCAATCGGGGATCAGTACACGCCCTCGGAGTTCTTCCTGCCGCTGAACAAGCTGCATCCACAGCCCGGCCTGGATCATGGAGGCCTTCACGCCATCCCAGTCAGCGCGATGACGGCATTGGGCGACGCCCACGGTCTCCAAACGAAAATCAACCGGATCATCCAGCGACCGAAGGTAAGAGCGATAGTCCTCGTCTACTCCACGGAACTTCTCTGATTCGATGAAGTGCATCAAAGAAAAGTACCGTTCCCCCAGCGGGTGCTCGGGCGAGGCGTACCCGATGAAGGGTAGGAACTCGTATGGATCGTAGGTGATCATCAGGTGGACGCTCTTGGTTGTCCGAAAATCCTGACAAGGCGCTCATGGAGCCTCACCAGGCCTACAGCAGTCGGAAATCTATTGGCACTATCTTCTGTCCGTTTCAAAAGGCTCGCCAGCGATTCTGCCTTCACCAAATCACCTGCTGCCCGGGTCTGTACCTGGCTCTCCCAGCTTTCAATCAGGTGCTGGGGAAGTAGTGATGGATCTTCGCGTCCAAGCAACCTCTCGCAGAGTTCCAAAAATCGGCCATCTGATGCCGTAGCTGCAATTTCAAGCCATTGCTTCGGCTCGGATTGGTGTAGAGCCTTCATCCGCTCCTGCTCAGCTGCAGAGAAATCACCCGCCCAAAGCCGGTGATAGACATCGAAGGGCTGAGGAGGAAGCACCAGGATGGCTTCCTCCTTCAGCCGTGCAGCTAGGAAACGGCTTTCCCGCAGAAGTCTCACGTTGGCATCGACAGCCCTCAGATCCATCCCTATGCGCTTTGCATCCTCATTGCGCACCGCCTTGAGGGGAGAACAGAAGGGGAGTCGGCTAAGACTGATCCGCACGAGGGGCTTGCTGCGATCATCCGGCCTGGTTCGCACCAACACACTGAGGTCGACCGTAGTTGGATCGCATAGCTCCGTTAGGTCAGCCTCCAGGTCTGCGGCAAACAGGATATCGGGATAGTTCGCATCAACTGCCACAGGAAAAGCTGCAACCGCGCTGCGCTGCCCGCCAATTGAGCTGTGAACCATCAATGCTGGTCTGACAGCATCTAGATCTGAGACCTCCCCACCATCAAGCCCCAGCTCGGCTCGCACCGCCGGCAACGAAGACGTCTTCATTGCGTGCTCTACCATCTTGGGCACCGCCTCAACCAACCTGGCGAGAACTTCCTTTCCACGGACTGCAAGGTTTCCCCCGCTGAGCTTCGCATCCCAAGTGAGGCACTGATGTAGGTTGCTCATCGCCACCCCCGGCCAGGGTAAGGACTCAGGGCGCAGGAGCCTGACGGCAAGGATGATCGTTTCCAGGTCGAGGCAATACAGTCCATGCGGGTGACCGGGGAACGGCAGAAGATTCCGGTACATGCTGAAGCGCACGAACTGTTCAAGGCGGCCAGTGCCGCCGTAAGCAACATGCAGACAGTCCGGCGTGGCGAAGGCACGATGGGCTATCCGAGCCCACTTCAGCTCAGTTACGCCAGCAGCCAGGTCAATCAGTGCAGCATCACCATCCTCAACCTGGTCAGGCGGAACAAAGACATCATCGCGGAGCTTGATGCTTATGGAGTCGAGCTCGGCCGTATCAGTGGTGCAGTACAGTGAATCGTAACGCACCAGCTGGCCGTCAGCGGGGTGCTTGCCAATGGTGAGCGCGTCGTAGAAGTGAATGCTAGGCATGATTTTTCCTCTACCTCAATAGTGGGTAGGGACTGCCCTTTAATGACGGTCTTTGCCGAAGAACCGCTGTGCTGCGCAGTTATACTCAGCGCAGAACCGAGGAAACGAACCACAGTGAACACTACCGCAATCGATCTCCAGTCTGGCGCTGTGCTGCTGATGCTGCTTGCTGAACAGCGCGTGCATCTCGCCTTGAGTGCAAGCGGCGAGGCCACTGCTCATGTGGTTCCGCTTTGTTCTGTGCCAGTCAGAGAGGGGGGCGTAGTGGGGGTTGTGTCGGACGGTGATCTACCTGTCCTGCAGGACTTCTCAATCTGCGTGAAATGCTCCGGGCACTATGTCCGCGATCTACGCGAACATTTCATGGCCCGGTCATCTCATATCGAAGAAGCGGCAGAGTCGTTGGAAGAGGTCGTCTTCCGCTCGAAGCAACTTGCCTTGATCTAGACAGCCGGGAAGGGGTAGCTGCCTTGTTCGCCGGTTTCCAGATTGACCATGATCCAATGCTTTTGGGTCGAACCGGTACGCAACAGCTCCCACAGCGGGTTCATCGCCGCAGTAGCAACCGTTCTGTTTACTAGACAGTCCTGGGAGGCGATGGACTCGGCTACCGAACAGGACTTCACATTGCTGTCCACGCCTGTTTCGACTTCAGGGTACTCCTCGATCACGCTTGGGTAGCGGCGGCGCAGGGCCTTACTGAGGGCCCCTAGCACAGCCTGACCATTGCGATGAGCATTGCCCAT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AGCCATAGAGCATCTCTCTGGATGCGACCTTCGTAGTCTCCGATAGCGCGTCGGGCAGAGTTCACATCAACGCAACTAATGACGACATCTGCTGACGCCATGCAGCCATTCGTCTCATGGCTTGGGAAGCGGAAAGGGAGACCAATCCACTCGGTACCAAGGTTCAGGTTATAGCGATTGGTCAACGCGAGCGCTTTGTACTGGCCGATGTCGCACGGCCAGAACCGCTGACGTACTACGTTGGAGTCACGCACTACTGAATCGTCGATAACCGTGACCTTCAACCCTGCAGGATGGCCCAGGCTTCGCAGGGCAACGTGGAAACTGGCGAGACAGTCGATTACTTCACTGCCGTTACCACCCGCGCCGATCACCACGATTTCAATTTCGTCGGTAGTCCAGCGGGCTGGGGCCTCCAGTACCGGCGCTACCGGCAGCTTCAGAACCGCGCCACTCATTAGGCACCACCTGCCATTACGGCTTCTTCCAGGGTCAGATGACCACTGCGTGCGTATACCGGGACAAGTTTGCCACTGGGGAAGCTCTTGGCTCCCTTCTCGCTCAACGTTTGGTAGAAGCTGCAGAAGGCTTTGTAATCACTCACGCCATTGATCACGCTCACACCACCCATGTGGGTGTTGGTGCAGCGCAATACGAAGTTTTCCCAGCCCTCGATGCTAGCGACAGAGTGATCGGTTGGTGTTTGGGCGTTACCAGTGCAGAAGGAACCATCCCCAAAGGCATTTCCAAGTGGGGGGCGGTAGAGGGGCGTGTCGGCATCAGGGCGATTCTTGCCCTTATAGGCGTAGCAGCGGAGTTTACTGCCGGTAGCAATGTAGAGCAGGCCGGGGATCGGAGCCTTGTACGAATGGTTGGCACCATCCTCTTTGACCATCACGTCAATGTGCTGGGGAGGGTTGTACCAAACCAGGCAGCTGCGGCTCTTCACGAGAATCCTCGGGTTGAGGAACTCAACACCGTCTTCAACGTTGAGCAGAATGTCGACCAGGGCTTCGCGGTCTTGTAGGGAGAATGCACGACCGGCTCCAAGCACAAACTCGCCTGGGATTTTCGTGTTCACAACATCGTGGCAGGTCAGATCAATCCGGTTGGTCTGTTTGTGCTTGTACAGGACAAGGGCTTTAGCTTCGGTGTCGTTACTGAGCATTTGGAGATGCCTCAAGGGAAGATTGGATTCGCTTCAACAGGTCAAGACACTGTCGAGTTCGTTCCATTATCTTCAGGGTGTCCTGTGCCAGAAGCTCCGCGCTACCAATCGGCAGGCCGACACAAATCTCCGCACACTCCTGGGCATAGGAGTTGAAGTAGTCGAGGGCTTCACAGGTGAGGTTCGGAAACTTGTCGTTGACCTCTACCCAAATACAGTCAAAGAACCGCAGGCCGACATCTTCTGATCCTTGGAAGTTGCTCTCGTCAAAGTAGTAGCCCGCCTCTCGGTTCCGCTGGCAAAGCTCTAGAGCCTCGATCAGAACCTCAAGCAACGCTCGATGCTCTGACCCATGATCCACCAACTCCTGGGCCTGCAGGATGAGGGCAGGCACCTCATGAGGTTCGTCAGCACTCCTTACTGAGTAGCCAAAGTTGGTTCTCAGTTCGTGCATTTCCGAGAGCATCTGGACGGCATGGTTGATCCCCTCCTCCGTGAAGCCATCACCTTCATCGAACAGCCCGATCATCTCGATTTCACAGGGGATGTTCTCGGATGGCGTCGTCTCCAGGTAGTTGGCGATGGCCATCGGGTTGCTCATGTCTACCACTTCTTCCAGCCCTTGATATGCCTCGTCAACAGCGCAGCAATACAGGCTGCCATAGCCCATCGCGCACGCTGGCGTGTTGAACGGCACAAGGTGCCGGGACATGAGGTCGAGGGTCTTGACCAGAATGATGTGGATCGGCAGGAAGTCAGATGTAAGCTCAGGGAAATTGAGACTGAACACCAACCTGTCATGCGCGACCAGGTACAGGTGCTCCCCGTGGATCGCAGTACCTATAACCTCATACGTTTCGTCCTCGTCCAACGAGGGTTCCAGCCTCAGCTCCTCGGGGATTAGAGCATCCAGCGATTTGTGGGCCAGCCGAAGGAGGTCTTCCCCGCTGTCACGAACATTCGCAACTACCGGCGCAAGCATGTCCTCGGTAAGCAAACCTGCATCAGCGCAGGCCAAGGCAATTGTCGAGGCATACCCGACCTCTACATGCTGGGCACTCAGGTGCTCACTCATCAGCTTCCGCTGATCGTCAGAGAGCATTTGCTTCATGTTCAGTCGTAGGCCCGAACCCACCCTTCCAACCGCCAGATCGACCAGCTGGTAGAGGCCGTAGCCGTTCGGATACAGGCTCAGCAAGGACAGGTCGTCAGGGGAGAGGTGGCCACCGCGCTCTGCCTCTAGGCAGAACGCGCCGTGATGGGTGAAGTCCACGAGGTAGCCTGTGTTCCTCATGAACACTTCAGCCAGGGAATCTCGAACCGCCTCGCTGATGCGAGGCGGGTTGAGTGGGCTTAGCGGGGGGATTGGGAACTTATAATGGTTCCCGGCTTGCTGGGCGAGGAGAGCAGTTTCCACAGTCGCACCTTTTGTTCAGGTAGGAGATCAGGCTCCTTATTCTCCGCACCTTCCGGCGTGCCACCAGCAGCCCATGACCGGAGTAGGTCGAGAGGGCTATCAGCCCCGGTCACCGAAGTTTGCTTGCTTGAACTCGTAGACATGGTTGTCTCCTTCGATGATGGGTTCGATGACCTTTGCGCCCAGCAGGCGGGGGAATTGGCCCGCGTAGTGCTTCATTACCTCCTCCGGGGACAGAGCCGGGTTCGGATCAGGCAGGTCGCGGGCGCCGAAACGGAAAACACGTACAAGATCGAGAATCTGTGCCATATCGGCTCCTTAGAACTGTTCAGCGATGGATGTTGGTTTCTGTTGGGGGGCAGCCTCTGCTGCGGTACCTGCCGGCGCAGCAGCGCCACCTTCCGCGCTCTCGTCGTCACGCTCTTCGTCGTCATCCGTTGCTACCGA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TGGGCCGGTGCAGCTGCGGCAGCCGGCTTGGAAGTGCTGCGAGCTGCCTGGGCAAGGCGGTCAATTTCGTCCAGGGCGTTCAGACCTCGGGAGACAACCGCTGCCTTCTCCTGCAGACGGGCAGCAAAGGCGTCCTTGATCTCGCTTGCATTGCCGGTGACCACAAAGGGGCGGGCGATTGCAGCACGCAGGTTGATGACTTCCTGGCTCGCGCCTTCCGGCGTCTCACCGATCTGCGGGGTGTAGATGACCTTGACCTTGCCGTCGCCAAGGCCAGACACATCGATACGAGCACTCTGGCCGGCGCTCAGCGCACTGGCGACCGCATGCAGGATGGATTTGTTCGTTTCCATGTTGTTACTCCTGTGAAAGTGATGTCAGCTTGAGGCCGCTCAGGCGGTGGCAGAATCGGTGTGGGCAGAAACTTTCAGCGCTTCCGGCAGGTAGCCGCTCCAGCTGAAGTCGCTGAACTCCAGGATCGCTTTAATGAGGTCATCGACCTTGCCTGCGGTCAGCTTGCTGAACGCCTTGTCACCCTTGGCTTCATCGAATTTCGCGGCGAAGCCACTGGCTTTGCAGTCCTGAATGATCGCCGGCTTGGTCAGCGCCTTGAGGTATTCCTCAGTCATCTGGAAGAAGTCCGTCGCGTTCATCTGCGCGGCTTGGATGAACGCAAGGGATTGAGCACCGGAAATCGACTTGGCAAAGCTGTCGGAGCCATCGCGGCGCAGCACCGAAGTGGCGGCGATGTCGCAGAGCAACTGCTCCAACGCCTCAACTGGCAGCGCCGAGAGCTGGACTTCAAAGTTGGCTCGGCTGAAATTGCTCAGCCCTGCAGGGAAGTCGATGTCCTTGGTTGCAGCCTTCAGCGCCTCGGCCGGAACGTCAGAACGCACGTCGAGATAGAGACTGACAATGCTTATGGCCAGCGTCAGTTGGCGACTCGACTGAATAGCCTGCTGCGCCATGCGCCCGTACATGCCGAACGCGACCTTTTTGATCGAGCGTTTGATCTCCTGGGGCTTGGCCTTGCCCTTGGCAGAGCTGTCAGGGCCTTTCTTACCCGCTACCGGCGCTGGCTTCTTCGCTGCATCTGTTCCTACAGCTCCAGCGGCTTCCTCTTCAGCCACGGTTTCACCGTTCGCTTCAGCCACGACCAGTTGGTAAGCCTTGACGTGATCGGCGTGGCAGTTCTTGTCGAAGCAGTACCCACCGGCCACATCGCCTTCACGGCCTTGGCTGGTAGAAACCACTGCGCCGTAGCGGGGGCAGGACATACAGGCATTCATCTGCGCAGTGCCAACGCCAGCAGGGCCATTCGCTGCAAGAAGGACAAAGCCATCGGCAGGCAGGGTCAGGTCGGTGTGGACTAGCCCGTAATCAGCCTCGGCCTCGATCAGCTTTACCTGGATCAACTCTTCGGTCTTCTTGTTCCAGCAGGCGCGGTACTGACATTTCGCCTCGCCAACAGACGCACTGAACAGGTCAGAGTAGCGTTGACTGTTGTGCTCGCAGCCGGCGCACTCGCTGGTATCGAAACGGGCCGTAGAGATCAGCGGGGTGAGCTGCATCAGACGGTCACGAGCAGCCGCGACCGTCAGCTCACGATCAATGATTGCCTTGCAGATGCTGCGCTGTTCATCCGGTACCAGCGGTGCCAGCAGCTCAGCGTGACCGAGTTTGATCTGGCCATTAACGAGGGCAGTGGCCACTTCATCGCAGCACTTGGAGAGCAGTACACGGCTGTCGAGCAGCTTGCGGCTCCAACCCAACTTGCGGCACACCTCACTGTGATCATTGCCAGAGTCGGCCAGCAGGCGAACGCAGTGCCATGCTTCTTCAATTGGGGTCAGGTTGGCTCGCTGGATGTTCTCAATCGCCGCAGCAACACGCGCTTCTGCATCGCTCATTACTCGGACGAGTGCCGGGATCGAGTCCTTGCCTACTTCAACCGAACCGTCAAAGCGGCTGTTGCCGGCGACCACCTCATAGGGCACCTCGGCCCCCTCAATGGGGCGAACCAGGATCGGCTGGATTACGCCCTGACTGTCGATACTCGCGCACAGGTCAGCGAAGTCTTGAGGGTTACGACCTTTGCGCGGGTCGATGTTCGGGTTACGGCGAATCTGGCTCAACGGGATGATGAGCAGCTGATCGCCAGCCAGTTGATCGCCTTGTCGCACTGCGACGGCAATAGCGCTTTCAGGGGTGGATGCAGTCACGGTAGTTGCCTCGTTCTGTTTGCTGATGGGCACAGATTGAGGTCAGTCGTTGCGTGGCAGAACCGGCAGGAAAACTTTTCTCCCCACCGGAACTAGGTGGGTTTCTGCTCGCTTTTGCCAGTGCGCTGCATGAACTCGGGGACGACCACGCCATCGAAAACGCTGGTGTCGAGGTGGGGGAAGTCATGGACTCTCTTGCGCAAGCCTTCGCCCCAACGATTGATTCCCTCAAGCTGCTTCCGAGTGAGGAACCAGCGGGAGTGCAGGGCACTGAGCATCCCCTGCAGGAAGCCGGCTCGCTCCTTCGGAGTCTCCCTGACTGCCTCCTGGAGCCAGTGATTCATGGCTACGCAAATCTTGATGTTCCGCTCGCTAAAAACAGTTCGGTTCTCAGCGGCGCTGCGCATGGTTCCGGCAACACGCTTGCGGAGTGTCTCGTCCATGTCGCCGCTCTTGAGCGAGTCATAGGCTTCGGTGAGCAGTGCCGACTTGTGGAACTTGAACGAACCCATGATCTCGTACCGCAGACGCAGGTACTGCGCGACCGAATCCAAGGGTGGGAGGGGAGCCCTTACAGCCGGCGAACTGACCGACTTATCAGTCCCGCGCTGGGGCGTTGGATCAGGAGTCGGGGCGGCCGGCGGAAGTTCCGTGTCCGCTGGATCACCTTCGGACACTACAAGTAAGGCAAGTCGGGCGACGTCTAGCAGGCGTTCTTCTGGAGCCCCAAGGTGCTTCTTCGCACAGTTTGGCCCCGCATACGCTTCCTTCTCTCCATCCGTGATGACGATGCCCTTCGAACTGCGTAGG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ACGCTCGCAAAAGAAGCAGACTGCAGTCGGTACCAGGTGATCAACACGCGAATAGTGCCAAGCCATGACGCACCTCCTGCTGTTTGAGAGCCTCTACTGGATCTTGAGAATCACTGTGTACACACCATCGATGACGATCGCCTTGGTACGGTTCTCTTCCACCACCACGGTGTCAGAGAAGTCCTGGTGAGACAGGCTCACCTCCTGGTTGATACCGCAGGAAAAGCGCTCTCCATCCTTCACACCGGCCAGCTTGGTCACCAGGCCGATCACTTCCACCTTTTGAGCGGCACCGTCTTCCTTTGGCAGAGGCTTGAGGGTGAGTGATAGGCCAGTTTTGTACTGGGCCTCACGGCAAATGACCTTCTTGGTAGCAGTGTCTTTGAACGCCACATGGTACCGACCACTCTGCCGCAGATCGATTTCACGCCGTTCTTGATCAAGCGGGTAGCGATAGACCACCGGCTCCACGCTGCCAGAGGCGATCGTGACGTTCAGTTCCTCAGTGGCGGCCTGGACCGCCAAAGGGGTGAGTATGAAAAACATGGCCATCCAGCGCATGGGGTACCTCAAGTTAGGGCTGCTGCGAATTTCTTGATGATCAGCTTGTAGGCATGAATGTCTCTGAAGCTGGCGTGATCCAGCCGATGAGATGGAGTCGGTTCGATCTCTTCAAGATCCAACTCAACCACCTCATCGACTCCAATCCACTCCACCACCTCAGTGCACTCCGTGTAGCCATCACACAGGACATCGCGAAGGAACTGCGCCTTGCCCTCTGGGTACACAGGAGTTTCCTGAAGAAAAAGTGACTCGTATTCTCCAAGGATGTAGCAAACCAGTTCAGTGGCGGTTAGTCCGGACAGCGAGGATGCGATCCCCATCCCTGGCTTTAAAACCAGGACAGACCTTGTACTCACAGAACCACCGCCCGAACGGTCACCTTGGCCGAGCCAAAGCTATAGGTCTTCTGCTCGCCGGGTTGGGCTGCAAAGCGAATGTTCAGTCGGTCCATGCGGATCTGTGGGTTAGACGATGCCAGCTCGCTATCCGGCAGGTAGGTACGATCAACCCCCAGGCAGAAAGTGACGTCGTTTTCAACAAACTGGGGCTGGGCTGCTCGTACGAAGTAGCCGTTGGGGAAAAAGAACAGATCGCCCTGCTTCATGATTCCGTTCGCGTCAGCCCCCAGCATGAGCGTCTTGGTCTTCTGGAAGTCGCGCACCAGGACATCGCTGCCCTGGTTCGAAGGAAGTTCAACCTTGATCAGGTCACCAAAGGAGTCCTGGTCGTCGTCATGAATCTGGATTTCCAAGCGAAAACCAACTGTCTGCTGAACACCGCTCGGCTGATAGGTTCGTTCGTCACGCCACTGGGCCCCGCATTGCTCACTGGGCACATTGGTCGTCTCATTCACATGCACGGTTCCCGAATGCTCCTTCGAGTCGTACTGGTAGGCCCAGTCACGCAGTTCCGGCTGCTTTGCGGCACAGCCAGTAATCGCAAGGCACAGGGCGGTGTAGCTGAGGATCGGCTTGAGCATGGGAAAGTCCTTACGACAGTTGGCTGCCCGCAGTGACGGGCAGGGGAGATTGGGAAGCGAGTGCGAACAAGCCTAAGCGCTCAAGCGCCTGGCGTGCACGAATCGGCGTCAGAGGCGGCTCAATGCGAACCGAGCAACTTGGGTCAGTGTTTGTGACCGCTGATAGGCCTGTTGTCAGCAGGATCACTGGAGTTGCGCCAACATCGGCGTCACGGGCCAGGCTAGCAGCCGGCCGCACCGGCGAGTCCTGATCGGTTACGACGATCAGATCCGGCAGAAACTCAGGCTTCAGCCGCTTGGCCACTTCGACCGTGTTGCAGACCTGGAGCTCAGTGAAGATTTCCTCCAGGGCCTGAAGGGTGCCAAAGGCCATGCTTGCCTGGTCGGTGATTATGAGTGCTTTCATCTGGGTGCAGTCTGATCAGAGATGATCTGGATTCTAACGAGGTAGGTGTTATGCACCAGCCAAAACGAGAGCTGGAAATCCCGCCTCGGTTTTGAGTTGACCAGTGAACCGGACACGGCAAAGTAGGTGTCTGCCACCTACAGGCCTGTGATTCGTGACTTATGAGCGAGAAACCACCCAGCTGGATGGAAAGCTATGCAGTTCCTGTGTTGCCAGAGGGCGAAAGACTTGTGCGCCTCACCGGCCTTCCAGAGATCAGGAAAAAAGAGGCCTGGCAGGCGATCACTAGGAATCACCCTGCGCTAGCCCGCCTGCTGCAGGAGCCGGAGCTGAAAGCCATCATGCAGGCATTCGACGCCGACCTGTACGTGGATGCTGTCGTTGTGCCTAACCTTCCAGCAGAGCCCCTGAAGGGGCGCCGCCGAGCCCCAGACTAAAAGGGGCTCTTGAGTTCCTGCTTGAGGCATTCAAATCGAGCCCGCCGCTCGCCAGGGCACTCCGCGAGTTGGGACTGTACTCCTGGCTCTTTCACTTCTACCAGCAGCCCAGCGTCGATACCCATCGAAGACTTGCGTTCGGGAAGCACCAACGCCTCCATCTGCTCGCCGAGCTGGTCCATCAGAAAGGTGATCGCCGAATAGATGCCATCGTGTGTCATCCCCACGGGCGGGGCAGCATACAGATGGCAGAGGTTGTCTACCGACTGCTTGATCTCATCTCTAGATGGAGACTCATCAGCTATCCACTGCCTGGCGGCATCGAGCGGGCTCGTCATCGTCCGGCTCCTCTGCGTCCAAACTGGCGCTGGAGGTCAAGGAATATCTGATGCTTCTCCTCTCCTGATAGCGGTGCCGACGCAGGCCCATCCGGGCAGAGTGGAGAGAGGTCGAGCTGTGAAGACTGGCTCTGCGCGGCCTGCAGCTTTGGCTGCTCGTCCATGAGCATCGGCAGCTCATCAAGATCACCTCCAAGCTCCACGAAGTACTCGGTAAGCACGTCTGCGGTTATGCGACTCTCTTTCTTGTCACCGCCTGCCGCTTCTGCTTTCGCGACAACAGCAACTATCGCCTTCTTCACCTCAGCCAG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TGGGTTTGCTCTTGAGCCAAGTCCGAGCACGCTCGGACATGGACTCGGGATTAGGCTTCAACTCGCCACCCCCGCTCATTTGGAGATCACCGGTTCAATGCGGGCATGATTTGCCATATGGCGATCGCCCATGGGCAGACAACGGCCTCGAGCTCCCGCAACTGGGACGGAGACCCAGGCCGCCGCGCAGACCAGCAGCCCGGCTATAAGCATTCGGAGCGTCTCTTCGCTAAACAATCCGTTCAGACAGAGAAACGCCATGTCTACGGGCACCGTGAAACCGCCCAAGAACAGCATTACTGGTAGGCCGGCACGAGCTGGCTTCCAGAATGCAGCAGTAATGAATGCGACTAGCATGGCGGGCGCTAAAGCCACTGCGGTGGCCAGCAGGTGAGGTACGAAGAAGGGTGGGGCGTTGGTTACCAGCAGCGAACCAATCGCGGCGCAGCCAAACAGAATGCCGAAGGTCAGCGAAGCGAGAGCACGCCAGGTCGTACGAGAGAGATGGTTCATTGAGAAAGCCTCGGTCGGGATGTTCGAGGCATTACGGGGCGAGATGCAGCGTGCCAGAAGCACCAGGAGAATGGCGCCCTTACTCAGGGCGCCACGGTGTTAATCAGAGGAACTGGTTTACGATCAAGGCAATGCCACCTGCGCTTCCATGGGCAATGATGGGCAGGGCCAGTCCATTGGAGCGGACTCGCAGATAGCCGGCTACCAGGCCAACGGCAAACATCACGTAGAGAGTCAGCGTGTTCTCGTACTGGCTAATGTGCAGCAGCGTGAATGCGCCAGCACTCAAGATTACTGCACTCGTGGCGACAACCACGCTGCGGCGCCAGTCCAAGATTCCAAGGAAGTAGTGCCGCATGGCCAGCTCTTCCCCAACGGGGGCCAAAACCAGCACTGTAATCAGGATCGAGCAGACCTCGAGCATGCTTCGATCCTGAAACAAAGAAGCCATCAGCGGCTCCTGCGGGATATCGAAAGCCTTTTGGATGATCAGAGCGGCGATGTAGATCGTGGCCATGGCGCCAACAGCAATTCCCACGTCTTTGCCGTTGAACTGCCCTACAAACCGGCCAGCGGAGCCAAATCGGGTAGTGAGCACATAGCAAAGCCCGATAAAGAGCGCGCCGGCGAGATGGCTGAAGAACATCCCGTACGCTCCCGCCCCGGCTTTGAATGCGAGATACCCTACGACCATCGCCACAGCGATCCAAGCGGCGGATGCAAGAAGCTTCCAGGGTTGGATCAACCAACCGTTAGGTGTTCCGGTGAAGAAGGAGGTTTCGTTGGGCATGCTCGATCAATGTCCTTGTGCGTGTTAACGATACGTGTGCCGCGGGCTACTTGGTGACCCGGGCAATGGTGCTAATGACTCGAAAGTCGCAATCACTCATGCCCTGGGGTTGATCCATCACCTGGTCAACGGCTTTTTTGAATGCAGCAACATGCGACTTGGCATCATCGATGTAGCTGGCCACAGCAATGTACTGCTCTGCTGTTGCTTCGACAGTTGCTACACATACTGCATAGCCTTCCATTCGCGCCAGGCCGAGTTGAGTCGACGCTTCAGAAACAGAAAATTCCTCAGGATGCGACTGGAACTGCGCGGCGATCGACCTCTTTACCTGGTCAGCATCCTGGACCTTCGCTGTAGATGCCTCAACCTCACTGGATGAGGGAAGCGACCATACAAGGCCCACTCCAATGCTTGCGCAAAGGGCAGCGAGTACACCGATAACGAGGGGGGATTTTCTCAGCATGACTTCAATCCTGGTTCAGGGTGCTCACGAGGATACGGGGCATTCCAGGGATTGCCAGTCAAAGACCATGCAGGGATTTCGCGGAAATTCCTCGGCCTGTTTTGGCTCGCGCTATTAAACAACTGAGGCTACGTTGGGTCCCTACACCTCAGAGGCAACCAACGTGCGTACTGGCAACATCCTCATAATTGCAGCGGTTTCCTTGCTTTCTGGCTGCGCGGCGAGCTGGATAGCTAGCCCGAGTCCGGCCACAGAGAACCTGGTGCATGACCTAAAGCTCGAAGGGTTTGAGTGCTACGCTGGCCTTTCGGCCGTCACCTGTCGGCAAGCGGAACCCTACGTAGAGCGATCGGGGAAGAGTTGCACGGCCGACGCAGGCTGCGTGAAGCAGCCTTGCTATGACGTTCGGATCGTCTATGAGATACGCCAGGGCCCCAACAAGATGCCCTCGATCGCTCAAACCACTGAGCGATCGATCACCAAGGAGATCAAGAAAAGCCCCGTGAATTCTGGTGAGCGGCTAAAACTGCTCGAGGAGTACTGCTTGCTTCCGTAGCGCGAGCTCTCCTTTCTGCTATCTAGATGAAGACCCCACCATTGGTCTGCTTGAAGCAGACGAATCTGCCAGACAAGCAGCGATAAACCGTTGGCCAGTACCCAAGCTCATTCGCCTCTTCGGCGGCTTCATGTGGATTGTTGGTTGGGGCCAGTGTGTGGAAACGCGGCACGCCGTCATCCTGAGTCCAAAGTTCGTACCGGACCTTGACCGCTTCCCTGATACCCCCAACCACACCTACAGCCACCAAGACACTTGATGGGAACTTGGCGATCGGAGCAAGCAGGGCTAGTCGAGATGAGTAGTTCTGCATTGCCACAAACGATTCGGGACTCACCTTACCCCGGGCGAGAGCGATCAGCTCACTGACTGTCAGCGCCGCCGGTAAGCTCAACAGCACGTCTGGCTCACTCTCCAGACTTCCTCCATCAGGGACCCCGAACGAAAGTGAGAAGCCGAACCGAAGGTCTATCGCTCTGCTGGAGAGTCCAGTCCTTTCCGGCTCTAAAACTCCAAACTGACAGGCATGCCCATCCACCACAAGGCTCATGCGGCCCCAGCCATCCATGAGCTCCATCCGCGCCTGAAGACCGAGCGCAGATAGTCCAAGCGCCAGCATATGGCCAAAGATCTCCAGATCGGGTGCAGCGTCGGGTATCAGGTCTGCGACCAGAACCTGATGAAGCGCTTGATCAGTCATCGTCAGCC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AAAGCACGCTTCGCGGTCAACCTTGCAACCTGGTCTGTTGTGGTCGACTCGATGGTGCTCAGGGCATTACGCAATGACTTAATGCGCACTTCGTCAATGTCGGAGCGTGCATCAACACTGCTTTGCAATGCCCGGGTAACAAGCTTAAGCGCCTGATCCTGGGTGAACTCTTCTGGAAGCGAATCAATCTGCAGCTCGGCGAGGATGAATTGCTCAGCAGCGCGCATGGGGCACCTCATAATGAGAGGTCTCCAGCCTAACCAGGCTGCCGGCGGCCGCAAGCCCATTTCAAGGCAGGAAGTTCAACCGAACCCGCAGCCGCTGCTTGGTGATGGCATCTAACGCGCCACAATAGAGACGGCCAGAGCCACCAATGCCGGATGAACCCATAGCGGCGGCCCTTGACGCTCCCATGTTTGGATCGACGACTCAGCATACCCAAGTGCTTCGGCCAGGCCCTTCTGGCTCAACCCAAGCTGCACGCGACGCGCAGTGAGTTGGGCGCCAGTGAGCTGAACAACACGCTCACCACAGATGCGCAGACACCCCAATCCGCTCGTCGACAGCATCAAGCTCGGCTTGGGGTCGCTTTTCTCAGCAGTCAGTATCGTTGTTCTAGCCCAGCCCAACTCCTCACCCAATTCCAGCTGAGAGAGACCTATGGACTTGCGCAATTCGCGCAGCGGGTTGCCATGATCGCGCCGGCTCTTCTTACGGGCAGCCATTTATGCCGCCACCGGCAACGTGAAAGGGCGCGCGGCGACCGAATATCCACCAGCTAGATCCAGGACGTCCTGAATCGTCGTCTGGAAAGTGATCTGCCGGTACCAGGTACCGCGGAATCGAACGGCGCTTCCTGCCCGCGGAGTACGTTCAGTTGCAGCACCACCGCAGCGAATGAGCAGCGATACTGGCATTTCCGCATTGAGCTCGTTGATCACCATGGTCACCCCAAGCGAATCCAAGCTTTGCCCTGTACGCAAACAGAGATAGCTCTGAACCAGATCCCGCCCATCCTGGAACTCACCAACCAGCTGGTAACCAAGATCCAAGAACATGTCAGCGATCGCCGAACCGACGGACCGGAGCAAGCCCGGGCACATGTCCGTTACAGCGAGGTCGAGGTCATCCTCGAGCAAGTGCTCCAACACACCCTTCAGCACTGGACGGTTCATGTCATTTGCCCCGTACCAGGAGGAAACCACCCAGAGTCTCAGCCGCGGCCAAGCCCAGGGAGCCCTCATGGTCTGCCAGCGCAGCGTCAGCAATCAGCTTGCTGAAATACGTCGACTGGGTCTGGACATCGGCCTGCCAGGATTGAGAGGTCACCGGGATCTCATCAAGAGTCACCATGACCGAACCAGCCAGGCGGCGCCCTTCGTAGACCGTGAGTTCGAGGCCCTTGGGCCCAACTACCCATTCCACCTTGGCTCCGCCGGCAGAAGCATGGCGGCCGGACTTAACCAGATCTGTCCGACGCTGCATCACGGCAAATGTCTTGCCCATCAGCGTCCGCTTGACGTACTCCGGGCCTAGCTCGGGGAGGCGAGCAATCGGACCGAAGCGATCACCTGGAATTCGAAGCGCCTGCCGGCCGTCCTCAACTTGGTAAAGCTCGGTGTAACCGCGGGCTATTGCGTGATCCAGGAGCATCCGCCAGTTGGTCTTACCCAGGCGAAAGACTCGATCGTCCACAAACATGCGAGAAAGGGCATCGGCAGCCTTGATCCCAGTGGTGCTACCGGTTTCGAACTCGATGGAGATGGTGTTGCCGGGCCGATTCACAGACATGGCCTCGGGCTCGGCGCCGAGGAAGTCGAAACCCAACTGGGGTGTAGATCGGATCTGGGGTACTGGTGTCATGAGGTGCACTCCTTTTGAAAGTGACCTCATTGGATGTGGATGTCAGCTGTGCCAGAACCATCTCATCAGAAAATTTGCAATTCCGTTCAAGTGAGCACT</w:t>
      </w:r>
      <w:commentRangeStart w:id="82"/>
      <w:r w:rsidRPr="00F923B4">
        <w:rPr>
          <w:rFonts w:ascii="宋体" w:eastAsia="宋体" w:hAnsi="宋体" w:cs="Times New Roman"/>
          <w:sz w:val="24"/>
          <w:szCs w:val="24"/>
        </w:rPr>
        <w:t>TCAGCTCTTAGGGCGGGCAGGGCGCCGTCCATTGGTGCGACGCTGAAGGTATCGGAGGATCTCCAGCGTCATCCGTGCGTCAGCCTTGGCTCGGTGCGCACCTTCCTGGGAAGCAGCACACTCGGCTGCTGCCTCTACTAACTTCCGCCACCGCCAAGAGCCGCGGCCATGGTCCCACTCACCGCACCAGGCAGCATAAAGCAGCATCGCGCAATCGGTTATCAGCGAAGGAGCTGTCAACCCATGGCGACGATGTGTCTGCAGGAGGAGTCGTTTATCGAATGCTGCGTTGTACATAACGACAGTTCGCTCTTCGACGATCGCTGCAAACCGTTCTGCCACCTCTGGCCAACACGGCGCATTCGCTACCATGGCATCCGTGATCCCATGGATTGCAGAAGCCTCAGGGGAAATCGGCTGTGAGGGGCGAACCAGTGTGTCAAGTAGAGGAGCACCACTGGCATCGAGGATGGCAATCTCGCACAC</w:t>
      </w:r>
      <w:commentRangeEnd w:id="82"/>
      <w:r w:rsidR="00AD3871" w:rsidRPr="00F923B4">
        <w:rPr>
          <w:rStyle w:val="a7"/>
          <w:rFonts w:ascii="宋体" w:eastAsia="宋体" w:hAnsi="宋体"/>
          <w:sz w:val="24"/>
          <w:szCs w:val="24"/>
        </w:rPr>
        <w:commentReference w:id="82"/>
      </w:r>
      <w:r w:rsidRPr="00F923B4">
        <w:rPr>
          <w:rFonts w:ascii="宋体" w:eastAsia="宋体" w:hAnsi="宋体" w:cs="Times New Roman"/>
          <w:sz w:val="24"/>
          <w:szCs w:val="24"/>
        </w:rPr>
        <w:t>CTCGTCATTCTCA</w:t>
      </w:r>
      <w:commentRangeStart w:id="83"/>
      <w:r w:rsidRPr="00F923B4">
        <w:rPr>
          <w:rFonts w:ascii="宋体" w:eastAsia="宋体" w:hAnsi="宋体" w:cs="Times New Roman"/>
          <w:sz w:val="24"/>
          <w:szCs w:val="24"/>
        </w:rPr>
        <w:t>CCTAGCAGCCTGTCGGACTTGAATTCATAAATGGACAGAGCGCGACAAAGACAAAGCGAATTGCCCACTATTTGAGCGTTTTTAACCGGTTGTTGCCCTGAATTTCCTGAATTCGAGCGGATTCAGCCTCTGTTCACGCATTTTGAACGGAATGCGGGCGCAACGTGGCCATGCGTTTCAAGTTCCACGCCAGGCACACCAGGGTCCATTCGTTCTGGACATTCGCCAGACCGCGCAGCAGGAACTGACGGAAGCCCATCACCGACTTGATGATTCCGAATACCGGTTCCACCGTCTGCTTGCGCTGCCCATAGGCCGCGCGCCCGGCCTTGGTCTTGAGTCGGTGCTTCATTTTGTCGACCGGACTGGTCGGCTCCGATGACGCTGCCGGCTCTTCGAAACGCTCGCGCCAGTGCCGATGGTGGGCGTCGCGGCCCACGGCAATCAGGGGCTCGATCCTGGCGGCCTCGCAGGCTTCGACATTCTTCTCGCTGAAGTAGCCGCTATCGGCCAGGAATTTCTCCGGCTGGTTCAGCTCCTCGGGAAGCGCTTGAAGCTTGGCCAGCATCGGTA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CCTGTTCCTTGTCGTTGCCCGCCTGGGTCACATGCGGCGCCATGACCAACATGGATTCGCTATCGACCAGCGCTTGGGCGTTGTAGCACTGCTCGAAGCCGCCACCAGCCACCTTCATGATGCGCGACTCTTCGTCGGTCAGGTTGATCTGGTCGTCCGGGCGCGGGCCCACCTGCGGCGGCTTCGGCGGTTTGCCTCCAGGCTTCTTGCCGTTGGCCTTTTCCTTGGCCTCGCGCTTGTCCAGCTTGGCTTGATACTCGGCCTGCTCGCGCTCGAGGCGTTCCTTGGCCCGCGCTTCGATCTTGGTCTTGGCTTCTGCTATGGCGGCCAGGCGGTCTTCGCGCCGCTTGATCTCGTCGGGCAGACTGACCCCGTCGGGGAGGTCGCTCTGATCGGCCGCTTCTGCCAGCTTGAGCATCTCCTGGACCTCGGCCTTTAGCTGGGCCTCGATCTTCTCGGCGTGAGCATAGGACAGGGCGCTGTGCCGCGAGGCATTGGCGTGGATCTTGGTGCCGTCCAGACTGACCGTGCCAAAACGCGAGACTTGGTTCTCGCGCGCGATTTGCAGTACCTGCACAAAGGTCGCGGCGAACTGCTCTCCGTGGCGACGGCGGAAGCTGGCCAGGGTGTCGTGATCCGGGTGCTGGTCGCAGGCGATAAACCGGAACGCCAGGGAGTCATAGCTGGCTCGCTCGATCTTGCGGCTTGAATACGCACCCGTGGCATAGCCGTAGATCAGCAACGACAGCAACATAGCCGGATGGTAGGCAGCGCTGCCACGGCCCGCATAGACGCTCTCCAGCTTCGACAGATCCAGGCCCTCTACGACCTCCACCACGTAGCGCGCCAAATGTGACTCGGGCAGCCAGTCCTGCACCGACGGCGGGAGCAAGTAGTCGATTTCGCGGTTTATCGGTCGAAAGCGGCTCATACAGTCAGGTTCCAGGAGCGATGCGCAATTCTACCGGCGAGGGGAAAAGTCCGACAGGCTGCTAGG</w:t>
      </w:r>
      <w:commentRangeEnd w:id="83"/>
      <w:r w:rsidR="000868E9" w:rsidRPr="00F923B4">
        <w:rPr>
          <w:rStyle w:val="a7"/>
          <w:rFonts w:ascii="宋体" w:eastAsia="宋体" w:hAnsi="宋体"/>
          <w:sz w:val="24"/>
          <w:szCs w:val="24"/>
        </w:rPr>
        <w:commentReference w:id="83"/>
      </w:r>
      <w:r w:rsidRPr="00F923B4">
        <w:rPr>
          <w:rFonts w:ascii="宋体" w:eastAsia="宋体" w:hAnsi="宋体" w:cs="Times New Roman"/>
          <w:sz w:val="24"/>
          <w:szCs w:val="24"/>
        </w:rPr>
        <w:t>CCTGTGGTTTCGGTGTCTAGCAGAACCGTTCGATCGGCAAGCAACTCTTTGGCACGAGATGCAACCCACTGACGGCGCGCTTGGGTCGGGCCAGGCTGCCACTGATAGGGAATGCAGTGGGATGGGTCGTACACCTTGTAGGCGCCTTGCCCTTGCCACACAGTTCCTGCCGGGAGGGTGTTCGGCGCCGGCATCAGTCGACGGGCCCTAAGATGGGTTCGGCAAAGCCAGCCTTTAGCTGCCGCCTCGGCAGGAGTCAGGTGAATTCTCTGCTTAGGCATGGCCCGTTCCTTGGGCATCCTTTACGCCCGTTGTTGAAGGCTAGTTCGCAAACTGCCGGACGTCGCCCGAACACTCAGCCGCGGAGAGGATACGGGACAAACCCTCCATCGCATCATCCGAAGATGCTCTGCGAGAGTAGGCTGTCATGAAGGAATGAATGAGCGTCTTGAGGATTTCACCCCCCGGCTCATTCCTTGTCACTGACATCACGCAAAACTGTTCAAGGAGAACTGGATCGAGGGTTTCAATAAAGTCGGCGCCGACAACCTCACCAATGTCCCGGAAAAGCAGTCGAAGGTAGTGGTCACCGCTGCCAGCGGTCTCGGCTGGATCAACGCCGACTTCGGAAAGGGTCAGCGGCCGGCCAGCGGCTGCACCGGTAGGTAAACCGCGTAGAGCTTCCAGCTTTCGGTCAGCTTGCTCACTGATGGCTCCAGGGTTTGGCATGTCACATCTCAGGTAAGTGTGTAACAAGGCTATCAGGCAACGACTAGCTGTTGTAGCGGAAACTAGAGATGCAAATTTCCGGGCGACCGAAGGACGTTATTTCCACCAGGTACTGATGGCAACGACCTGTTCCTGAGTCAGGAAGCGCCAAGCATTCGCGGGAGGAACATCTGCAAGCAGCTCCTGATCACAGAGCGCAAGTGCAACCATGATCCGAACACTATCCGTCGCGAAATGTCGGGTTCCGTGAATCCTGGCCGATCGGATGATGTCGATCAGTGCATCAACATCGTCGGTCGAGCCATTGGAGATATCTGCCTCGAGATGCCAGGTTGGATCTCCGCGGAAACCATCCTGCCGGGACAGTTCCGGAGTCGCGAGATAGACACTACCGTTGTGAAAATGCAGCGATAACTCGTACCAGTCCTCGCCATTCATCCCAGAGGTGTATAGGTGAAAGACTCCAGAAGCATCGCTGCTCTTGAACCGAGCCTTGAGCCCTTTGTGCTCGAGATAGAGGCGGCCGCATTGAGCAACAACGTACTGGTCGTTATTGCCTCGCGCGCTCTTGGTTTGCCAGCCCTGAGTGGGCATGCCGGCTGGCAAGGGGAAACCTGGCTCGAAGCTGACCTCGTCGAGACGGCTCATTGGTTGCTCACCATCGGCAGAGAAGGTGCTGCAGCAATCTCACTGGATAGGAGAGCTTCGACATCCTGCAACATGGATGCGCAGGCGCCAGCCTCTTCCAGAGCTTGGATCACAAGCGCCGAACGGGCGGCGAGCAGCTGAGGAGCAATTTCACTCAGTAGAAAGGCGGCGCGAGCTCCATGCGCGTTGTTACCTTGCGCACTGGGTTCAGCAAGTGCGCGAGAGAGCGCCTCGTGAACCCCTCTGTAACTGGCCAGGCCGCCGTAGGCAGCATACGTTTCTTGATGATCAGCCATCTTCCCCTCGGCACAGGCATGTTCTGAGTCTCTACTCTGCCTGCTTCCAGAGGTGGAAGCACCTCAAACTCATGCAGCGAAGTTCAAGCTGCAGCTGCTGCTGGCACATCCTCGCCAACAGCAACTCGACGCTGACTGAAGAGCACCACGGAGATGAACACGAAAAACGTCAGCCAGAGTGCGCCCACGCCGAGCACGTCGGTCGGCATGCGATCAGAGGTGCTGATGGCCATGGTCGATGCGAATGCGCAGGTGAAGAAGAACAGTCCCATGCAGAGGTAGGAGGTGCGTTGGAAGGACTCCGGCAACTGGCGGGCGCGTTGGCCGGCAGAGGCTGCCTTGGAGGCCCATCCCACGATCAGC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CAGCGCTACGAATGTGACCCACAGGCTACCCATGTTGAAGACATCGACCGGGGAAAGCTTCGCACCGGATTTGGACATCAGGCTGCTGGTGGTGATGAGTGCGCTGGCAAAGGTGTAGATGCCCAGGGCCAGGTAGATAACGCGCAGAAGAAGTTCGCTCATGATTTTGCTCCGCTAGCTGAGTCGCCCGGCCGACATTTCGGCTCAGTTCGAGATGGCGTGATTGCCTACGACTCTTGGTCTAACGGCCATGCAGAAACTTTCAAGGGCTGCAGTGGATTTCATTCAGTGTTTTGGCTTGCACCTACTCCCGGATCGGCTATACCGGGCAAAACGCTGGAGGGAACAACGATGAGAACACTTCTTTCGAGAGAGCCTTGGCGGGCTGAGCGTCGTCCCGACATCCCTGTGGACGAAGCGAATGAAGAATGGGGCTGGCTCGAGATCTACATAACCGATGGCAAGCCCGAGTTCGTCTTCATTCACGAGCGACCAACCGAAGAGGAGATTCGGCGCCGTAAAAGCTGCCCCTAAGGGGCTCACGCCGCAGGGGAAAATCCAGGAACGAGCCGTTGTACCGCCTCTACCAGGTCCTCTCGCTTGAAGGGCTTGGTCAGATACTCCGTCGCCCCCGCCGCCTCGCCCTTCGCTTTGTCGAATAGGCCATCTTTCGATGAAAGGAAAACGATCGGGGTGTCCCGGTACCGCTCATGATTTCGGATGAGTTGCGTTGCCTGGTAGCCATCCAGCCGGGGCATCATCACGTCGATGAAGAAGAACTCTGGATCAAAGTCCTTCACCTTAGCGATGCAATCGAACCCGTCTTCCGCCAACTGAACAGCACAGCCTGCGCCGATCAGATACTTCTCGCCGGCGTTGCGAATTGTCTGGGAGTCGTCAACGATCATCACGCGAAGTGGGGATGAATTCGCCATGACATGGTTCCTCAATCTGGTAGTGGAGCAATCGGTGCACATCCTTGCCCATCCGCTACCAGCACGCCAGCCAAAACCAACTAGCTAAATTCCTCACCTACTCAATGTGCCAGGATTTGCGCACCGGTATTTGGCTTGTCGCGATTCCCAGACCGGGTACAGTTTCGGCAACTGCGACATCCTGTGAAAAGCATGAACAGCCGAAAAACTCGTACCTTCCTGCTCCATCAGCAGAACTTCTCCAAGGGAAAAACGAAGATTGCGCTTAGTGACCGGGACTTGGCTGGCTTGCGCGCACTCCAATCCTTAGGAGGGAAGATCTCAAGCGCTGCTGAGCTAGCTGCTGTTCTGAACCCTCGACTCACTGCAAACCAGCAGGCCATGGGGGGAGGGCGCCTGATCCGCCGTCTGGCTAGCTTCGGCTTTGTCCAAGCACTGATCGATCCGGAATCCGGCTATCAGATCACTGCAGCAGGAGAGCAGGCGGCCCTAGGGTCGTGACCTTCAGCGGCCGCCGGCAATGTTAGAGTCAACCTTTGCATTGAGGTCAGCGATGCAGCGCTCAGTCTTCCCTGGCTCAGCTCGATCAGCCATGACACGAACACCACCTAGCGTTCTTGCTTCCACTGCTGCCTGGGCGTGACCGCGGGAGGCCGCGACGGAATACCAGCAGTACGCCATGAACTGTGCATCCTGCTCGTGCACCTTCCCTAGCGATACTGCTAGCGCGTAGTCATACATTGCCCCGACATCACCCCGAAGCGCCCGCTCTTTCAGTGGCTCTGCGGGTGCTGCTGGGAGTCGCGCTGGTTCTGTTGCCTGGGGCGACTCTGTTTTGGCAAACACTGCGCTGTAGGCCGAGGCAGCTTCAGCGTCCCCAGCCAGCGCAGCCTTCTGCAACATCTCCAGGCCGCGTTCGATTTCATCCAGATGCGGGACGCGCTGGTTGGCCAATGCCATGCCGAACTCGCGCTGTGCCCTTACGCTGGTCTCAGCTGCCTTGGCTAGCAGGCGCTTCCCGTATTCAATATCCGGAGCAACGCCTGTTCCCATGACATACAGCCACCCCAGCACCCTAGTCGACTCGTCATGCCCCATCCCGATTGCCTGGTTCAAGTAGGCGATCGCTGCTTCTGGTGACTTCGCAACACCCTCTCCGTTGAGATGAATTCGAGCCAGCTCATAGAAGGCTTGGGCGTTCCCTCTGCTCCCGGCAACAGAGAGCAGATCGATCTCTCCACTGACGTCGCCCGCATCTCGAACCCTATGAGCTTCAACCAGGATCTCATCCTCGACAACCGGCGCCTGTACGTTCGAGGGCGAAGCTGCAATGACAGCTGATGCTTGCCCCACAACTGGGGCCTGAGTCACCGGGGCGGCGAATGACACCGCGGCCCCGCTTGGTTCTAGGGGAGGGCGCTCAGCTATCTGCGCAGCCTCGGGGAGGGGTGCACGCGGCAATGGCCTGATGGGGGTACGCTGAACCTTCTGCACAGCTGCAGCTTGCGGGGCTGCGACAGGCTCGTCGAAAGGGTTGCCCTGGTACTGCGGGGCGGAGTTGGAGCACCCTGCGAAGATCGCAAGGCAGAGAGGTGCGATGTAAAACCGGGTCGGGGTCATGTACTGATCACCATTGCTGATCGGGCAATGATTACAGATAGCTAAAGTGCCGCGTACTCAAAAAGACGAACGAAAAACAGGGGCCATGAGGCCCCTGTCTGATACTCGGTAGCGCCTTCGGCCCCAGG</w:t>
      </w:r>
      <w:commentRangeStart w:id="84"/>
      <w:r w:rsidRPr="00F923B4">
        <w:rPr>
          <w:rFonts w:ascii="宋体" w:eastAsia="宋体" w:hAnsi="宋体" w:cs="Times New Roman"/>
          <w:sz w:val="24"/>
          <w:szCs w:val="24"/>
        </w:rPr>
        <w:t>TCACTTGTTCCGCTTCAGTTGATCCTTAAGCTGGGTCGGTACCTGACGGATGAGCAGCATGTCCCGCGACTCGTCGTATTCGATGGACGAACCCAGCAGGTGCGACTCGAAACTGATCGACAGGCCCTCGGCACGGCCGGTGAAGCGGCGGAACTGGTTGAGGGTGCGCTTGTCCGCCGGAAATTCAGGGGCCATACCGTAGTCCTTGTTGCGGATGTGCTCGAAGAAGGCGCGCGGGCGCTCTTCGTCGATCAGCCCGGACAGCTCCTCCAGGGTGATCGGCTCGCCCAGCTTGGCCTGGCTGGTGGCGTAATCGACCAGCGCCTCGGTCTTCTCGCGGGCCTTTTCCTCG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CTAGGTCCTCGCTCTCGACGAAGTCGCTGAAGGCCTTGAGCAGGGTGCGCGTCTCGCTCGGCGCATCGACACCCTCCTGGCAGCCGATGAAGTCGCGGAAGTAGTCCGAGACCTTCTTACCGTTCTTGCCCCTGATGAACGAGATGTACTGCTTGGAGTGGGCGTTGTTGCGCCACTCGGAGATGTTGATGCGCGCCGCCAGGTGCAACTGGCCCAGGTCCAGATGCTTGGCCGGGGCCACGTCCAGCGCGTCGGTAACCGCCACGCCTTCGCTGTGGTGCAGCAGGGCAATGGCCAGGTAGTCGGTCATGCCCTGCTGGTAGTGCGCTAGCAGCACGTGGCCGCCGGTGGAAAGGTTGGACTCTTCCATCAGCTTTTGCAGCTGCTCGACGGCCTGGCGGCTGAAGGCGGTAAAGTCCTGCTTGCCGTCCAGGTACGCCTGCAGCCAGCCGCTGAACGGGTAGGCACCGGATACCTCGTGGAACAGGCCCCAGGCCTTGCCCTGCTTGGCGTTGTAGCTCTCGTTGAGGTCGGCCAGCAGGTTCTCCATGGCCTGGGACGCAGCGAGCTCCGAGTCGCGGGCGTGCAGCACGGCGGGGGTGCCGTCGGGCTTCTTGTCGATCAGGTGGACGATGCAGTGGCGGATCGGCAT</w:t>
      </w:r>
      <w:commentRangeEnd w:id="84"/>
      <w:r w:rsidR="00D45D7F" w:rsidRPr="00F923B4">
        <w:rPr>
          <w:rStyle w:val="a7"/>
          <w:rFonts w:ascii="宋体" w:eastAsia="宋体" w:hAnsi="宋体"/>
          <w:sz w:val="24"/>
          <w:szCs w:val="24"/>
        </w:rPr>
        <w:commentReference w:id="84"/>
      </w:r>
      <w:r w:rsidRPr="00F923B4">
        <w:rPr>
          <w:rFonts w:ascii="宋体" w:eastAsia="宋体" w:hAnsi="宋体" w:cs="Times New Roman"/>
          <w:sz w:val="24"/>
          <w:szCs w:val="24"/>
        </w:rPr>
        <w:t>AGCTGATAACTCCTAGATTGTTCATCGGTGCCCCGGGCACCAGCTGATGTGCACTGCATAGCCCGAGAAGCCTGCAGGTTCATCTCGATGTCCACGTGACAGAAGCACATCACGGTCAAGCCCCGGTTCCTGGGCTGGTCTCAGTGCAGTGGCGAACCCAGCTGCGGATCAGCTCCTGCTGTCCGGCCGCGGAGATGAGGAACCCGAAAAAGGTGTCCGAGTTCTCTGTATGGAAGCCAAAGCCAATTTGCTGCGCTCCAGAAAGCGACCAGAGAAGGTTGAGGTCGGGCAAAAAGCTTGCGGTCACATAGTCTCCAGACACCGCAGCGGTCTTTGACATGCTGCTGATGGGGAGGAACTGGTTGTTGACTCGAAGGCTGTAGTGACTGGTATGGGTGGAGATATACCGGTTGTTGGTGCCGGCATCGTACAAAGCGGAGAAGCGTATCCGATTGCCCGGGGCGCAACTCATAGTCACCTTCCCAGTCCCGTTCGAAGTGATTTGGCGCCCTGCCAAGTAAACACTTCCTTGCTTCCCCTCGATGGCCCACTCAGCGGGTAAAACTCCATTGTTCACCAGGTTGAGCTTCAGTGCTTCCGCGTGGGGCAGAAACATCATCTTGTCGCCGTCCACTGCAGCCATGCGTTCGAACAATGCAGGATCTATCCCCATGCGTATGAGGTAGGACGTGATTGCTGCAGACATGACCTGGGCCAACGCCAAGTCACCTGCTGATGCCGTCCTTCGGTAGAACCGATGAATACCGAGTACTGCTGCAGGGTCGATAAACCGGAAGGTGCCGCCGGCATAAGCTAAAACGCACGCACTGAGGCAGCTTCCTCTCGCGGGCCGACCTGCTGAAGCGCCGGCCCGGCCGACAGCAGTATTCATACGTCGTTCGCGGATGAGGGTCCCTAGAGACAGGCCAGCTTGAGGATCTCCTCCACTGGAATCCAAGTAGACGATCGCCCCATTCAATCTCCCCCCAGCCGACAGAGCACGAAACTCGCTCACAGTAGCCGTTGAGATCTCACCTGTAAGGTAAAGCTCAGGCGCTGCACCTTGACCGGGCTGGGCCTCTACCACCCTGAATGCTGCAGATGATGGAGCTGCGATCGCCATCAGCAACGCTGCAGCGAACACCGGTCTTCGACAAATGAAGGTTCGACGTATCATGTGGGCCAGCACTACATGTCGATCCGCTTGTAGATGACATTGCTCTGCGGGAGCGACTGGACCAGAACCCCTTCACTTTCAATCTTGAACTGCGCAAGACGGACACCTTCAGCACCGTAGGCCGTTACCAGGTCGTTCTCAGCTTTCCACTCGATAACGTCGACAGACTGCCGATCGGCAAGAATGCGATTCTCTTGGATGACGGCCAGGCCGACCATCCGCGGCTCCTCATCACCGACTTGGATGAACGCCTCATAAGCACCAGTAATGCTATCGCCGCAGCCAGACAGGGCCGAGAGCGATAGCACAAGGGCAACACGAATGAAAGTTTGCATGGGCACGTCTCTGATGGAGGAGACGCTACGCTACCCGAACTCCAGTTGCGCACCAGCGAAACTGGAGTGAGGAATTTCACTTCCGCATTTTTGGTCTTCGTTGCCGCGCCCGGGGAGGCTTGGGGATGTCGGATAGGCCCGCCTTAAGCATCCGACGATACTGCTCGTAGCGAGGAGGTGGCGGAAGTGGAAGATCTTCCGGAAGCGGGATTCCGTCGCGTTCGGCTAGCTTCGTGATGAGGTCATGGTACGCCTCGGTGTAACTCTTCTGACCGATGTAGACCCGAATCGTCTGCTTGTCTGCGGTACGGTTGCTACCCCAGTAGGCCCTACAACCGGCCCCCTTGGAGACGATCAGCGAGACACCAGACCATGGCCGAGCATCCGACTGAATCCTCAAGCTTCCGGCTGTGATACCGAGCTTCGCCTCAGTGTTATCCCGCCATTCCTTCGCATGCTTAAGCGCTTCACCGATAGAGCCTTCGAAGTCAGCAGCCCTGAAAGACTTGTGGAAGCGCTGGCTACCTTGTCCATGTCCTTGCTGGATCATCGGTCGATAGCCAATGAGCTCGCCCGCTTTATTGTGCAGCGGATTGATGCGCCGCATCTCGTAGGCTTCGTCGGTCTTCCAGCGGGATGAGCGCGTGTGGGCTGGGGGCAAGCCCTCGACGGCACTCAGACCGCCAGAAGCTTCGGGCGCTTTCGCCCGAGGCAGGTACGCCCGCCGGCGCATATAGATCAGTTCGATGTGGCTGGTGGGTTGAAGGTCAGCTTCAACCCGATCAGCACGATGATGCGGCTTTCCAGAATCCATTGGTCTTCGCGGCTCATAACGAGTAGCACAGGTAGGTCATGAGCCAGCTTGGCCAGA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TCCTACCGGTCTTGGTCTGCATGAGGAGCCTGGCTCCCCAGGACCCTCAGCAGGCAAACTAAGATGCCACCCGAAGGCCAATTTTAGAAGCTCTGAAATGCCTAGACCGGCTATTTCAGCACTTCCGACGTAAGCATTCCTCTCGGAAGAGACGTAACAAGCCCTCAGAATATAGTCTGCGCCGTCCTTAAGTTACATCTGCGGAGTCGGCTCAAGTGCTGATCCAGATGCCATAGCAGAGCGTGCCAACAGCCGAGCAAGCATCCGTTCCGCGACATCATCCTGGGAAACAACAATCCAACGGCGTCCAAAGCGATGAGTCGCTGTGAAGACCGTCCCAGCAAATGGTCCCTCTACTCGTCTGATCCTCGGTAGGCCACGGCGCGGCACATCTTCCACAGAGAGCAGCACATTCTCACCAGGTTGCATGACGTAATCCCCCCTGGCTAGCTCAGAAGTGCTCTTGAAATGCAGTAGGTTATTTGAAGAGGTGAGGGACATCGAACTCTCCTGTTCCACGTTGATGCCTTGAGTGGCCACACCTTATCGGGATGCTCAGCGTGCCACGAGCAGGCAAACAAAAGCCCCCGAACCCGAATCGGGAACGGAGGCTTTTGGGTACTGAAGAGTCAAATCGGCGTGGGCCGCCTAAGCGAACTCAGGCGGCCTGCGCAGTGAAGCTGGATTCGATCTTGGCGAACTCCTCCAGCATCTGGGTGTAACTGATCTCGCCGGCATTCATCTTCTCGATGAAGGGCAGTCTCGCACAGCCTTTCTGCCACTCAGGAGTGGCGGCAAGCTGATCGAGATAGTCCCGCGGTACCAACTTCCGGTACCCAGCCTCGAATGCCCGGTAGATTGCCTCTTCCGGATCTCCATAGGTCTGGTGTCCTGTCCAGCCAATCGATCGGAATGTCGTGAAACGGTACATGCCTGGATGCGATGCATCCGGCAAGACAATGCAATGAGACTCCCCCGAGTCCATCGCCACGATCATTCCAAGGCCGAACTTGTCGTACTCAGCATAAAGCTCCTGCAGCCGGCCATTCCTCGACTCCATTTCCCGGATCAGGTCGTGGTGTGGACCGACAAGAGCACGGACGCTGTCCAGCTGCTCGACAATGGCTTCGCGGTAATTCACCCGTTTTTGCATATGCGTCTCCTGAAGGGGCCGCCATGCCCGGGGCAGGTGCCCCGGTCGGGTTTAGTTGAAATGCTTCACGACACGGCAATCAGCGCCCGATCCACGAGGACCTGGATCTCCGCCAATGCGCGCAGCGCACTTTTGTTGATCTCGGCCGCCATGAACTCGGAATGCCGAATCTCCACAACGCTTCCGTTCCGCACTACCAGGCCGCCAGGCAGCATGGAAGAGCAGTGGGGTGCACGCAGGAGATAGTAGAAGTCCGACACAGCATCAGCTGACCGGGCCTCTACACCACACACAGAAGCAAACCACTGGTTGAAGGTGGACAAGTCACCGTGTGTTAGCCGAATCCGAAACGAGCAGCCCTGAGGCACCTCGCTCTGGTGTACGTCATAGATTTCGCCACGAACCATTCGACCTGATACAGCACACGCGCACCTGGTGTTCCAGGCTAATGCGAGCAGCATCAGGTTGACGCCATGGATTTCTATGCCACACGCACATGACGCACTACAGCCATCCCCAGTCGACCCGAAGGTAACGGTGGGCATGTTGCTGCAAACGCGGCACAGCACGAGGCGTGAAGCAGATTTCAGTTCAATTGCGGGGTGTGCGTACATGGAGCAGTCCTCGATGGGAGCATCCATGCCCCTAGGGCAAGGTATGCCCTGGGGTGGGTAAGATCACAGCTAGGTAGAGCTTTTGGGCGCGCAGCTCAAGGAACGCGCAGCAGCCGATCGCTCGACTTCGCCCGACACTCACCAACGCTCACGGTGCAACGGAATGACTGCCTTCAATGAATCCGATCACTCGGCTCGCTTCAGGCAGTGAATTTCACACTTCGACGGGTCAAGGAAGCCGCTCTGGATAGGGACGGCCACACGGCATTGCTGTCGTGTTCAGCGAAGTGAGGGATTTACATAGGTGCAGATTGGCGTGAACCAACTGCGATTTGACTCTCCAGCGGGGTCGACTTGCCTTGCTGAACTACAGTAGCAGAACAACCGGCAAGCCCCTGGAAACCGCTGAGATCTAGCTCAACTGTAACCAGGGTACCTTCGATCAGAACGAGCAAAGGTATAGAGCAGTACCGTTTTAGCACCAGAGGATTTGGCCATCAAGCCAAAAACGGGGCGGAATTTCCTTCACCAGTTTTGGCGTGCACCTCATCGACCGATCCTTATCATCGGCATCCGGACCCCAACAGATCTCCGGCATGAACCGCGACCACAATCCACTTCGTCGTCACCTACTACTCGCAGCGCTGGCCGCACCAGCAGCACTGCTTGCAGCGCCAGCATTCGCAACCCAGAAAAAGCGCGATTGGCGAGCAGTGATCCTTGATAGAGACCGGGTGCTCCAACTATCCCGCCCTCAGGCCGGTGAATCTGCGACCTTCTGCTATTACCGCAAGGCAAGCGGCTGGGATCGTCGAGGTTATTCGATGGCCTGCTCCCTCCTGCGAGACGTTACGTCCAAACGGACAGTCGCAATGAGCCCGAAGCTGATAGACCTACTTTATCTGATTCAGGCTTGGCTGCGATTGAATAAGCTCCCCAGCGCCATCACAGTCAATAGTGGCTATCGCACACCTGAATACAACTCTTCCCTGGAAGGAGCTGCCAAGAACTCAATGCACGTGAGAGCAATGGCAGCGGATATCAGGATTCCAGGTGTCAGTACTGAGAAAATCGCCCAGCTGGCTAAGGCGATCGGCGTTGGGGGCGTAGGGATCTATCCTGCTAAGAACTTTATCCACGTGGACATTGGCAGGATTAGGACATGGCGCGCGGAGTGGTACATGCCTGTCGAGGAAAGCTGGCTAGCTGAGTTCTCCTTCGACCAAATCGATCAGGCGCTCCTGTTCGACGGGGCGCCTGATTTGAACC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GAATCGTCTACGT</w:t>
      </w:r>
      <w:commentRangeStart w:id="85"/>
      <w:r w:rsidRPr="00F923B4">
        <w:rPr>
          <w:rFonts w:ascii="宋体" w:eastAsia="宋体" w:hAnsi="宋体" w:cs="Times New Roman"/>
          <w:sz w:val="24"/>
          <w:szCs w:val="24"/>
        </w:rPr>
        <w:t>CTAGCCCTGAGAAATCTGGATCTCGACTCGGCGATTCTGAGCACGGCCCTCGACGGTATCGTTGCTGGCAACCGGCTGAGATGGGCCAACACCTCTCACTGTCACGACATCGACAGGCACGCCGGCCGAGAACAGGTACATGGCCACCGATTGAGCGCGGGCGGCGCTCAGTGTCGAATTGAGTTGCGAGCTCCCGGTGGAGTCTGTGTGACCCGTCACTTTGAGCTTCAACCCAGGTTGGGCCTTAACGGAATTGGCCACTGCTGACAGCCCCTGGAAGGCAGTGCTTTGCAGCTCAGCCGAGCCGGAGGCGAAGGCAATGTCTGCCGGGGCCTGCACAGTGAGCACCTGCACGCCTGTAGTGGGGTCCACTTGGCTCTGCACCTCCATGCCGGAGCCTTGGAGCTCAGCCTTCAGCTTCTCGGCCCGCTTATCCATCCAATAGCCAGTACCACCGCCAGCGGCAGCACCAGCAGCAACGCCGATCAGGGCTCCCTTCTCGCCGCCAACAGCTGCACCCAGCAGACCGCCAGCGACGCCACCGACAGTGGCGCCGATCGCCGTGCGGTTGAATTCTCGCTCGCCGGTCTCGGGATTCACCGCGCAGCCGGAGAGCAGGGCGCCGGACAGGACAACCAGTGCAGCCAGTTTCAGTTTCTTCAT</w:t>
      </w:r>
      <w:commentRangeEnd w:id="85"/>
      <w:r w:rsidR="00153C9E" w:rsidRPr="00F923B4">
        <w:rPr>
          <w:rStyle w:val="a7"/>
          <w:rFonts w:ascii="宋体" w:eastAsia="宋体" w:hAnsi="宋体"/>
          <w:sz w:val="24"/>
          <w:szCs w:val="24"/>
        </w:rPr>
        <w:commentReference w:id="85"/>
      </w:r>
      <w:r w:rsidRPr="00F923B4">
        <w:rPr>
          <w:rFonts w:ascii="宋体" w:eastAsia="宋体" w:hAnsi="宋体" w:cs="Times New Roman"/>
          <w:sz w:val="24"/>
          <w:szCs w:val="24"/>
        </w:rPr>
        <w:t>TGCAATGCTCCTTGTTGAATGAGGTTTCAGTGTCAGCGCCGGAGGCCTGTGCCACTACCGGCAGGCATGGAAACTCGCCATCGAGCTGACGGCAGCAGTGCTGTTACAGCAGCAAGTCGTTTGCTGACGTCAATATCAAACTGGGCGACAGGGTTCAGAGCGCTTGTTTGTCCACCAGTCTCCACCGGCGGCTGGACGGCCTGGCAGTTAACGCAGCTATTGGCTATCCGTGAGCCCTTCTCCCCCGGGATGTATCTCTTCCGGATCGGACCAACCTTGGCAGCCTCGAGGCCGGCCGGTACCAGGTCTGGTAGTAGGCCTGGTGGTACAGCCTCAAGCGGGTATACGGCAAAGCTGGACTCGGGGTAGGTCGACAGTACTTCCACGGCGCGGCAGAGGTTCGTCCAGGACCCGCAGTCCACGCACTTAGTGAACTCACCATCCAGTCGCACTGTAGCCTTCCGGCCCTCCCGCAGCGTGCCGTACCAGAACATCCCGCCGAAAGCAGCTTCAAGGAAGGTGCTGAGCGTAAGCGTCTGGAGCCAGTCCTCTTCACGAAGGGCGCTTCGACGCTCTCCGGGCGAGACTCGGCCTGGCAGCCTGGCAAGGAAGTGCCCAGCTGGGTGTCTATCAATGAACGCCGCAGGAAGGTCTTTGGTGACAGGGAAATCAGGCGTCGACAACAGCCATAAGCAACGAACCTTGGCTTTGTCGTACTGGCGCTGTCGAGCCAGCACATCTGCTATGGGAGTGCTGGCGGCCGGCACTTCGACCGAAACAGACACTCGCCCACGCCTTGCGCAGAGAGCTGGTGATCGCAAGGCCTTGCCAGGAGAGGGCGGGCCGCCCCAAGTGGATACACCCCAGCCCCTGCCCTCAATGAGGGAGGTCGCCGTAGTCCGGAGGTTCACGATGTCTGCAGGAGATAGAGGCATCAAACAGAGAGCAGGATAGGGCGCTGCGTTGGCTAAGCGCGATCAGTCAATGGTGACCTAAGCCCATGCCTCCTTCGAGCCAAAATCGGCGCACAAAATTCTTGCAACGCCCCACAGCAGCAGAACAAACATTTTCCGGCCGGGAATATCCGGTTCTGCCT</w:t>
      </w:r>
      <w:commentRangeStart w:id="86"/>
      <w:r w:rsidRPr="00F923B4">
        <w:rPr>
          <w:rFonts w:ascii="宋体" w:eastAsia="宋体" w:hAnsi="宋体" w:cs="Times New Roman"/>
          <w:sz w:val="24"/>
          <w:szCs w:val="24"/>
        </w:rPr>
        <w:t>CTACAGATCGGAGGGCCAGGCGCAGTCATAGTCGGTTGCGTCGAAGTCCTGGCCATTAGGACTGAGGAAGTCCGTTTGGATCTCCGTGTGCCTCACAGCCTCGGACAAGGGGCCGATGGTTTTAGCGTACATCGAGGCACTGGTGCCATCGACAGAATGGGCCCCGCCGGCCGCGGCACACAGCAGAATGCGCTTTGCTGAGTTAACTCGCCCCACATGCAGATGACAGCATCGGCGCCGAGCCAAAATTCCCCAGGAGTGCAAAGTCTTCAGCTTCCACTCGGTTGTTCCTCCAACGAAGATGCCTACGGCCGGGGAGAGATACTCGCGCACATCGTCCGGGGTCATCCCGTCTTGCACCGCAATCAGCAGCGGCGCTGGTGAGGAGCGCAGGCGCTCCAGCCAGAGGAGCGAGAACTCCAATGACCTCAGGCCCCCGGCCACAATATCTGGGAGAACAACCCATTCAGCGTTTTCTCCGAGCAGGCTATACGCCTTGTCGAATGCCATCTCATCGAACGGCCGGCCCTGAATGAAGGCGCTCCAAGCTCCGTTATCGAGGGCGTACGGCATGCCCTCCGTCCTGAGTACCCCGGATGCAGACACAAGCAAATGCCAGCCGTTGGCACGCATTGCGGCCAGGTTCTGCCTGGTGCCTGTTCGACTGGCGTAAGGAATCATCTTCGTACGCCCGACTGGTATCCGTTCCTCAATCTCTGGAGCTTCATCGGCCGCGCCGTCGACGCAGTAGTAATCCGAATAGGCCAGCAGAGCTGCAGATCTGCCAACACGGCTTCCGCGTTGATAGGGCTCCAGCCAGGCCGGCGGCTGATAATCGGTGCTTGGGGAGGCCGTGTTGGGAGTAGAAGTCAT</w:t>
      </w:r>
      <w:commentRangeEnd w:id="86"/>
      <w:r w:rsidR="006B7828" w:rsidRPr="00F923B4">
        <w:rPr>
          <w:rStyle w:val="a7"/>
          <w:rFonts w:ascii="宋体" w:eastAsia="宋体" w:hAnsi="宋体"/>
          <w:sz w:val="24"/>
          <w:szCs w:val="24"/>
        </w:rPr>
        <w:commentReference w:id="86"/>
      </w:r>
      <w:r w:rsidRPr="00F923B4">
        <w:rPr>
          <w:rFonts w:ascii="宋体" w:eastAsia="宋体" w:hAnsi="宋体" w:cs="Times New Roman"/>
          <w:sz w:val="24"/>
          <w:szCs w:val="24"/>
        </w:rPr>
        <w:t>CGCTGGGGCTCTCAAATCATGAGCCACCAGGATGGGGCAGTACTGCCTGTGGCAAGAGCCCCGACTAGAAGTCGAAGGCCTGCTGCACCATCTTCAGGGACACCGGGACGGCATCG</w:t>
      </w:r>
      <w:commentRangeStart w:id="87"/>
      <w:r w:rsidRPr="00F923B4">
        <w:rPr>
          <w:rFonts w:ascii="宋体" w:eastAsia="宋体" w:hAnsi="宋体" w:cs="Times New Roman"/>
          <w:sz w:val="24"/>
          <w:szCs w:val="24"/>
        </w:rPr>
        <w:t>GAGGGTGTGCAGAATTTTGTGTAACCGGGGTTGGGGTTACTGCTGCGGCAGCCGGTCTTCGTAGCTGATCGTAAAGCGCGTCAGCGCCGCCTTCCAGTCACGGATTGGCATCGTCCATTTCTTGCTGATGTTACGTAGTGCCAGGTAGAACAGTTTCAGCAGTGCCTCGTCGCTGGGAAACGATCCGCGATTCTTGGTGATCTTGCGCAGGCTCATGTTCACCGATTCGATGGCGTTGGTGGTGTAGATCACCTTGCGAATCTCTGGCGGGAAGT</w:t>
      </w:r>
      <w:r w:rsidRPr="00F923B4">
        <w:rPr>
          <w:rFonts w:ascii="宋体" w:eastAsia="宋体" w:hAnsi="宋体" w:cs="Times New Roman"/>
          <w:sz w:val="24"/>
          <w:szCs w:val="24"/>
        </w:rPr>
        <w:lastRenderedPageBreak/>
        <w:t>CGAAGAACGGCGTGATACGTGGCCAGTTGCGGCGCCAGGACTGGCCAATCGGCAGGTAGTCGTCATCCCACTTGGCCTCGAACTCACTGAGGCGCAGTTCGGCCTCGTCTGCCGTGCTGGACTGGTAAATTCGCTTCAGGTCAGCAGCCACTTCAGCCCGCCGTTTCCACGACACATAGTTCAGGCTGTGTCTGACCATGTGCACGATGCACAGCTGCACGCTGGTGTGCGGGAACACCGCTTCGATAGCCTCAGGGAAGCCCTTCAGGCCATCCACGCAGGCGACGAAGATGTCCTGCACGCCACGGTTACGCAGCTCGGTTACCACCTGCAACCAGAACTTGGCGCCCTCGTTCTGGGCGATCCATAGGCCGAGGATTTCCTTCTCGCCAGCCAGATTGATGCCCAACGCCAGATACACCGCCTTCACTCGCACGGCGCCTTCGCGCACCTTGGTGTGGATGCAGTCGAGGTAGACGATGGGGTAGACCGCATCGAGCGGGCGCGACTGCCAGGCCTTCACTTCATCGGCTACGGCATCGGTCACCGAGGAGATCAGGCTGGGCGACACCTCGGCACCGTACATTTCCTGCAAGTGCGCCTGGATCTCGCGCACAGTCATGCCGCGGGCATACAGCGAGAGGATCTTGTCGTCGAAACCCGCCCAGCGGGTCTGGTGCTTCTCGACAATCTGCGGATCAAAGGTGCCATGCCGGTCGCGCGGCACTTCGATGGGCAACTCGCCGAACTCACCCTTGAGTTTCTTCTTGCTGAAACCGTTGCGGGTGTTGCCAGTTGGATTGCTTACCGGCTGATGCTTATCGTGGCCCAGGTGGCGGGTCAGCTCAGCATCCAGCGCACGCTCAACCAGCTTCTTGGTCAGTTGCTTGAGGATGCCGTCAGCACCGATCAGGTCTTCAGGATTCTGGTAGTTGGCCAGGAGCTGATCCAGCAGCTCGTCGGTGATGGGATGTTGCGTCTTGCTCATGGTGTCTCCGGTTCGGAGCGACAGTGTCGCTCATGAGCCGGTTACACAAAAATTCGGACACCCTC</w:t>
      </w:r>
      <w:commentRangeEnd w:id="87"/>
      <w:r w:rsidR="00E876AF" w:rsidRPr="00F923B4">
        <w:rPr>
          <w:rStyle w:val="a7"/>
          <w:rFonts w:ascii="宋体" w:eastAsia="宋体" w:hAnsi="宋体"/>
          <w:sz w:val="24"/>
          <w:szCs w:val="24"/>
        </w:rPr>
        <w:commentReference w:id="87"/>
      </w:r>
      <w:r w:rsidRPr="00F923B4">
        <w:rPr>
          <w:rFonts w:ascii="宋体" w:eastAsia="宋体" w:hAnsi="宋体" w:cs="Times New Roman"/>
          <w:sz w:val="24"/>
          <w:szCs w:val="24"/>
        </w:rPr>
        <w:t>CCGTCTGATGATCAGTACGGGTGGGGAGGTTGTAGGTTTGGTGCGCCGAATTTGGTTGCGTCATCATGGCCACCATCAGCCGAACAGTCCGTTACCATGACTCCGTTGACTTCATGCCAGCCCTTAGCGCGAAGGCATAACTTGCAATCCCCACATTCGGGGTGCGACTGGGGAAATCAACAGAGTAGAATCCAACTCCACCTCCGGCGGCATTGACTGGGGGCTTTTCCTTACACCTTGACCATGGGGGCTTCCG</w:t>
      </w:r>
    </w:p>
    <w:sectPr w:rsidR="00E940F6" w:rsidRPr="00F923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8-01T22:23:00Z" w:initials="XL">
    <w:p w14:paraId="3D80D98B" w14:textId="0A45235E" w:rsidR="005B5EBD" w:rsidRPr="00F923B4" w:rsidRDefault="005B5EBD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epA (+)</w:t>
      </w:r>
    </w:p>
  </w:comment>
  <w:comment w:id="1" w:author="Xinyue Li" w:date="2023-08-01T22:24:00Z" w:initials="XL">
    <w:p w14:paraId="3E848793" w14:textId="1FBEBA69" w:rsidR="00E92EE5" w:rsidRPr="00F923B4" w:rsidRDefault="00E92EE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2" w:author="Xinyue Li" w:date="2023-08-01T22:25:00Z" w:initials="XL">
    <w:p w14:paraId="4F93B474" w14:textId="2308DDA9" w:rsidR="00DC470F" w:rsidRPr="00F923B4" w:rsidRDefault="00DC470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htB (-)</w:t>
      </w:r>
    </w:p>
  </w:comment>
  <w:comment w:id="3" w:author="Xinyue Li" w:date="2023-08-01T22:25:00Z" w:initials="XL">
    <w:p w14:paraId="5D5CEA21" w14:textId="42506BCD" w:rsidR="00125C65" w:rsidRPr="00F923B4" w:rsidRDefault="00125C6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arcB (-)</w:t>
      </w:r>
    </w:p>
  </w:comment>
  <w:comment w:id="4" w:author="Xinyue Li" w:date="2023-08-01T22:26:00Z" w:initials="XL">
    <w:p w14:paraId="24BE472F" w14:textId="334AA070" w:rsidR="00F81BDD" w:rsidRPr="00F923B4" w:rsidRDefault="00F81BDD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aaK (-)</w:t>
      </w:r>
    </w:p>
  </w:comment>
  <w:comment w:id="5" w:author="Xinyue Li" w:date="2023-08-01T22:27:00Z" w:initials="XL">
    <w:p w14:paraId="0C9F980E" w14:textId="1F903D46" w:rsidR="008F0A7D" w:rsidRPr="00F923B4" w:rsidRDefault="008F0A7D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lrp (+)</w:t>
      </w:r>
    </w:p>
  </w:comment>
  <w:comment w:id="6" w:author="Xinyue Li" w:date="2023-08-01T22:28:00Z" w:initials="XL">
    <w:p w14:paraId="08D05971" w14:textId="62549F06" w:rsidR="00FF0683" w:rsidRPr="00F923B4" w:rsidRDefault="00FF068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tA (+)</w:t>
      </w:r>
    </w:p>
  </w:comment>
  <w:comment w:id="7" w:author="Xinyue Li" w:date="2023-08-01T22:28:00Z" w:initials="XL">
    <w:p w14:paraId="620FE7F3" w14:textId="64A41449" w:rsidR="008E337D" w:rsidRPr="00F923B4" w:rsidRDefault="008E337D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tB (+)</w:t>
      </w:r>
    </w:p>
  </w:comment>
  <w:comment w:id="8" w:author="Xinyue Li" w:date="2023-08-01T22:27:00Z" w:initials="XL">
    <w:p w14:paraId="19AD55A0" w14:textId="7A0AC391" w:rsidR="00931660" w:rsidRPr="00F923B4" w:rsidRDefault="00931660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120 (+)</w:t>
      </w:r>
    </w:p>
  </w:comment>
  <w:comment w:id="9" w:author="Xinyue Li" w:date="2023-08-01T22:29:00Z" w:initials="XL">
    <w:p w14:paraId="214DEE9A" w14:textId="0876596D" w:rsidR="007638ED" w:rsidRPr="00F923B4" w:rsidRDefault="007638ED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hsdM (-)</w:t>
      </w:r>
    </w:p>
  </w:comment>
  <w:comment w:id="10" w:author="Xinyue Li" w:date="2023-08-01T22:30:00Z" w:initials="XL">
    <w:p w14:paraId="0A2F4428" w14:textId="09616ACD" w:rsidR="00533871" w:rsidRPr="00F923B4" w:rsidRDefault="0053387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ftsH (-)</w:t>
      </w:r>
    </w:p>
  </w:comment>
  <w:comment w:id="11" w:author="Xinyue Li" w:date="2023-08-01T22:31:00Z" w:initials="XL">
    <w:p w14:paraId="644D754D" w14:textId="0A715FC3" w:rsidR="00C1237B" w:rsidRPr="00F923B4" w:rsidRDefault="00C1237B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poH (-)</w:t>
      </w:r>
    </w:p>
  </w:comment>
  <w:comment w:id="12" w:author="Xinyue Li" w:date="2023-08-01T22:31:00Z" w:initials="XL">
    <w:p w14:paraId="7E7C8F10" w14:textId="2CAA0EEE" w:rsidR="00681634" w:rsidRPr="00F923B4" w:rsidRDefault="0068163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arc (-)</w:t>
      </w:r>
    </w:p>
  </w:comment>
  <w:comment w:id="13" w:author="Xinyue Li" w:date="2023-08-01T22:32:00Z" w:initials="XL">
    <w:p w14:paraId="0336F582" w14:textId="1818292A" w:rsidR="00C23EBC" w:rsidRPr="00F923B4" w:rsidRDefault="00C23EB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ci (-)</w:t>
      </w:r>
    </w:p>
  </w:comment>
  <w:comment w:id="14" w:author="Xinyue Li" w:date="2023-08-01T22:33:00Z" w:initials="XL">
    <w:p w14:paraId="245A02D9" w14:textId="11D98A04" w:rsidR="002E721A" w:rsidRPr="00F923B4" w:rsidRDefault="002E721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gstA (-)</w:t>
      </w:r>
    </w:p>
  </w:comment>
  <w:comment w:id="15" w:author="Xinyue Li" w:date="2023-08-01T22:33:00Z" w:initials="XL">
    <w:p w14:paraId="474B526A" w14:textId="0414EB12" w:rsidR="00892771" w:rsidRPr="00F923B4" w:rsidRDefault="0089277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273 (-)</w:t>
      </w:r>
    </w:p>
  </w:comment>
  <w:comment w:id="16" w:author="Xinyue Li" w:date="2023-08-01T22:34:00Z" w:initials="XL">
    <w:p w14:paraId="056F7545" w14:textId="664611BA" w:rsidR="000D59D8" w:rsidRPr="00F923B4" w:rsidRDefault="000D59D8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Pa158 (-)</w:t>
      </w:r>
    </w:p>
  </w:comment>
  <w:comment w:id="17" w:author="Xinyue Li" w:date="2023-08-01T22:35:00Z" w:initials="XL">
    <w:p w14:paraId="150D3F7D" w14:textId="4B99147B" w:rsidR="007556D3" w:rsidRPr="00F923B4" w:rsidRDefault="007556D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afA (-)</w:t>
      </w:r>
    </w:p>
  </w:comment>
  <w:comment w:id="18" w:author="Xinyue Li" w:date="2023-08-01T22:36:00Z" w:initials="XL">
    <w:p w14:paraId="7FBB5DFF" w14:textId="6BE5A2A0" w:rsidR="00E963E1" w:rsidRPr="00F923B4" w:rsidRDefault="00E963E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hepA (-)</w:t>
      </w:r>
    </w:p>
  </w:comment>
  <w:comment w:id="19" w:author="Xinyue Li" w:date="2023-08-01T22:37:00Z" w:initials="XL">
    <w:p w14:paraId="71F364F2" w14:textId="6CA13F0B" w:rsidR="00086D93" w:rsidRPr="00F923B4" w:rsidRDefault="00086D9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1035 (-)</w:t>
      </w:r>
    </w:p>
  </w:comment>
  <w:comment w:id="20" w:author="Xinyue Li" w:date="2023-08-01T22:36:00Z" w:initials="XL">
    <w:p w14:paraId="0328B736" w14:textId="5EBFC806" w:rsidR="00296D18" w:rsidRPr="00F923B4" w:rsidRDefault="00296D18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189 (-)</w:t>
      </w:r>
    </w:p>
  </w:comment>
  <w:comment w:id="21" w:author="Xinyue Li" w:date="2023-08-01T22:38:00Z" w:initials="XL">
    <w:p w14:paraId="11B74723" w14:textId="4AF7629E" w:rsidR="002E69F4" w:rsidRPr="00F923B4" w:rsidRDefault="002E69F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leD (+)</w:t>
      </w:r>
    </w:p>
  </w:comment>
  <w:comment w:id="22" w:author="Xinyue Li" w:date="2023-08-01T22:38:00Z" w:initials="XL">
    <w:p w14:paraId="3FD18A96" w14:textId="0CB14260" w:rsidR="00082849" w:rsidRPr="00F923B4" w:rsidRDefault="0008284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algP (-)</w:t>
      </w:r>
    </w:p>
  </w:comment>
  <w:comment w:id="23" w:author="Xinyue Li" w:date="2023-08-01T22:39:00Z" w:initials="XL">
    <w:p w14:paraId="6EFD5720" w14:textId="72F909DC" w:rsidR="00D54CE7" w:rsidRPr="00F923B4" w:rsidRDefault="00D54CE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ivF15 (-)</w:t>
      </w:r>
    </w:p>
  </w:comment>
  <w:comment w:id="24" w:author="Xinyue Li" w:date="2023-08-01T22:40:00Z" w:initials="XL">
    <w:p w14:paraId="40516E36" w14:textId="772B04F1" w:rsidR="00281052" w:rsidRPr="00F923B4" w:rsidRDefault="00281052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ivF14 (-)</w:t>
      </w:r>
    </w:p>
  </w:comment>
  <w:comment w:id="25" w:author="Xinyue Li" w:date="2023-08-01T22:40:00Z" w:initials="XL">
    <w:p w14:paraId="19EA986C" w14:textId="0B3D67D0" w:rsidR="002C34B7" w:rsidRPr="00F923B4" w:rsidRDefault="002C34B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ivF13 (-)</w:t>
      </w:r>
    </w:p>
  </w:comment>
  <w:comment w:id="26" w:author="Xinyue Li" w:date="2023-08-01T22:41:00Z" w:initials="XL">
    <w:p w14:paraId="177F8002" w14:textId="1E99303C" w:rsidR="000F0099" w:rsidRPr="00F923B4" w:rsidRDefault="000F009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dtr2 (-)</w:t>
      </w:r>
    </w:p>
  </w:comment>
  <w:comment w:id="27" w:author="Xinyue Li" w:date="2023-08-01T22:41:00Z" w:initials="XL">
    <w:p w14:paraId="711C1AA7" w14:textId="44011406" w:rsidR="009C7085" w:rsidRPr="00F923B4" w:rsidRDefault="009C708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dksA (+)</w:t>
      </w:r>
    </w:p>
  </w:comment>
  <w:comment w:id="28" w:author="Xinyue Li" w:date="2023-08-01T22:42:00Z" w:initials="XL">
    <w:p w14:paraId="41B5B53C" w14:textId="21BBA298" w:rsidR="000779AA" w:rsidRPr="00F923B4" w:rsidRDefault="000779A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225 (-)</w:t>
      </w:r>
    </w:p>
  </w:comment>
  <w:comment w:id="29" w:author="Xinyue Li" w:date="2023-08-01T22:42:00Z" w:initials="XL">
    <w:p w14:paraId="7A87CB2E" w14:textId="3428D3C2" w:rsidR="00D93744" w:rsidRPr="00F923B4" w:rsidRDefault="00D9374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RL_Tn7456 (+)</w:t>
      </w:r>
    </w:p>
  </w:comment>
  <w:comment w:id="30" w:author="Xinyue Li" w:date="2023-08-01T23:04:00Z" w:initials="XL">
    <w:p w14:paraId="5C7414A6" w14:textId="6A54AD5D" w:rsidR="00496A89" w:rsidRPr="00F923B4" w:rsidRDefault="00496A8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npA (-)</w:t>
      </w:r>
    </w:p>
  </w:comment>
  <w:comment w:id="31" w:author="Xinyue Li" w:date="2023-08-01T23:05:00Z" w:initials="XL">
    <w:p w14:paraId="2B97E357" w14:textId="3D95A7FC" w:rsidR="00D804AE" w:rsidRPr="00F923B4" w:rsidRDefault="00D804AE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npR (-)</w:t>
      </w:r>
    </w:p>
  </w:comment>
  <w:comment w:id="32" w:author="Xinyue Li" w:date="2023-08-01T23:05:00Z" w:initials="XL">
    <w:p w14:paraId="01CB6ECD" w14:textId="44DFA30F" w:rsidR="00EC4FB4" w:rsidRPr="00F923B4" w:rsidRDefault="00EC4FB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Δres (+)</w:t>
      </w:r>
    </w:p>
  </w:comment>
  <w:comment w:id="33" w:author="Xinyue Li" w:date="2023-08-01T23:06:00Z" w:initials="XL">
    <w:p w14:paraId="1516B806" w14:textId="2F007A3D" w:rsidR="003F3FC4" w:rsidRPr="00F923B4" w:rsidRDefault="003F3FC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n2098 (+)</w:t>
      </w:r>
    </w:p>
  </w:comment>
  <w:comment w:id="35" w:author="Xinyue Li" w:date="2023-08-01T23:11:00Z" w:initials="XL">
    <w:p w14:paraId="35EEAEE4" w14:textId="74EBC096" w:rsidR="00C73465" w:rsidRPr="00F923B4" w:rsidRDefault="00C7346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DR_Tn7455 (+)</w:t>
      </w:r>
    </w:p>
  </w:comment>
  <w:comment w:id="34" w:author="Xinyue Li" w:date="2023-08-01T23:09:00Z" w:initials="XL">
    <w:p w14:paraId="5675F8AC" w14:textId="5895FB11" w:rsidR="00A261E5" w:rsidRPr="00F923B4" w:rsidRDefault="00A261E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eastAsia="微软雅黑" w:hAnsi="Times New Roman" w:cs="Times New Roman"/>
          <w:sz w:val="24"/>
          <w:szCs w:val="24"/>
        </w:rPr>
        <w:t>∆</w:t>
      </w:r>
      <w:r w:rsidRPr="00F923B4">
        <w:rPr>
          <w:rFonts w:ascii="Times New Roman" w:hAnsi="Times New Roman" w:cs="Times New Roman"/>
          <w:sz w:val="24"/>
          <w:szCs w:val="24"/>
        </w:rPr>
        <w:t>mcp-5' (+)</w:t>
      </w:r>
    </w:p>
  </w:comment>
  <w:comment w:id="36" w:author="Xinyue Li" w:date="2023-08-01T23:09:00Z" w:initials="XL">
    <w:p w14:paraId="018944B4" w14:textId="78ACB914" w:rsidR="00B2155B" w:rsidRPr="00F923B4" w:rsidRDefault="00B2155B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RL_Tn7455 (+)</w:t>
      </w:r>
    </w:p>
  </w:comment>
  <w:comment w:id="37" w:author="Xinyue Li" w:date="2023-08-01T23:14:00Z" w:initials="XL">
    <w:p w14:paraId="4D45640F" w14:textId="2DA86A9F" w:rsidR="004F41A6" w:rsidRPr="00F923B4" w:rsidRDefault="004F41A6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npA (+)</w:t>
      </w:r>
    </w:p>
  </w:comment>
  <w:comment w:id="38" w:author="Xinyue Li" w:date="2023-08-01T23:14:00Z" w:initials="XL">
    <w:p w14:paraId="0985E4C2" w14:textId="0EC5EA7D" w:rsidR="00683655" w:rsidRPr="00F923B4" w:rsidRDefault="0068365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npC (+)</w:t>
      </w:r>
    </w:p>
  </w:comment>
  <w:comment w:id="39" w:author="Xinyue Li" w:date="2023-08-01T23:21:00Z" w:initials="XL">
    <w:p w14:paraId="48C81FDE" w14:textId="3994AFC5" w:rsidR="00D15A0C" w:rsidRPr="00F923B4" w:rsidRDefault="00D15A0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urf2 (-)</w:t>
      </w:r>
    </w:p>
  </w:comment>
  <w:comment w:id="40" w:author="Xinyue Li" w:date="2023-08-01T23:21:00Z" w:initials="XL">
    <w:p w14:paraId="41084681" w14:textId="08EBD550" w:rsidR="009613C3" w:rsidRPr="00F923B4" w:rsidRDefault="009613C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E (-)</w:t>
      </w:r>
    </w:p>
  </w:comment>
  <w:comment w:id="41" w:author="Xinyue Li" w:date="2023-08-01T23:22:00Z" w:initials="XL">
    <w:p w14:paraId="11AEE766" w14:textId="3D0DB71C" w:rsidR="00FE610E" w:rsidRPr="00F923B4" w:rsidRDefault="00FE610E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D1 (-)</w:t>
      </w:r>
    </w:p>
  </w:comment>
  <w:comment w:id="42" w:author="Xinyue Li" w:date="2023-08-01T23:22:00Z" w:initials="XL">
    <w:p w14:paraId="443EDF53" w14:textId="12C7D340" w:rsidR="00A91A8A" w:rsidRPr="00F923B4" w:rsidRDefault="00A91A8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Y (-)</w:t>
      </w:r>
    </w:p>
  </w:comment>
  <w:comment w:id="43" w:author="Xinyue Li" w:date="2023-08-01T23:23:00Z" w:initials="XL">
    <w:p w14:paraId="2FEA6A21" w14:textId="47746531" w:rsidR="00BC2E5C" w:rsidRPr="00F923B4" w:rsidRDefault="00BC2E5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A1 (-)</w:t>
      </w:r>
    </w:p>
  </w:comment>
  <w:comment w:id="44" w:author="Xinyue Li" w:date="2023-08-01T23:24:00Z" w:initials="XL">
    <w:p w14:paraId="12F6133A" w14:textId="46784AA9" w:rsidR="003D2881" w:rsidRPr="00F923B4" w:rsidRDefault="003D288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C (-)</w:t>
      </w:r>
    </w:p>
  </w:comment>
  <w:comment w:id="45" w:author="Xinyue Li" w:date="2023-08-01T23:24:00Z" w:initials="XL">
    <w:p w14:paraId="6683C90C" w14:textId="0485DFBB" w:rsidR="000952E5" w:rsidRPr="00F923B4" w:rsidRDefault="000952E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ΔmerP1-3' (-)</w:t>
      </w:r>
    </w:p>
  </w:comment>
  <w:comment w:id="46" w:author="Xinyue Li" w:date="2023-08-01T23:27:00Z" w:initials="XL">
    <w:p w14:paraId="497E69E9" w14:textId="7A2E1E60" w:rsidR="000952E5" w:rsidRPr="00F923B4" w:rsidRDefault="000952E5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ITE262 (+)</w:t>
      </w:r>
    </w:p>
  </w:comment>
  <w:comment w:id="47" w:author="Xinyue Li" w:date="2023-08-01T23:27:00Z" w:initials="XL">
    <w:p w14:paraId="0BD5D1F8" w14:textId="0F40362F" w:rsidR="00267E9A" w:rsidRPr="00F923B4" w:rsidRDefault="00267E9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R1 (-)</w:t>
      </w:r>
    </w:p>
  </w:comment>
  <w:comment w:id="48" w:author="Xinyue Li" w:date="2023-08-01T23:28:00Z" w:initials="XL">
    <w:p w14:paraId="4F56672F" w14:textId="4B8E2E59" w:rsidR="0035600C" w:rsidRPr="00F923B4" w:rsidRDefault="0035600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T1 (+)</w:t>
      </w:r>
    </w:p>
  </w:comment>
  <w:comment w:id="49" w:author="Xinyue Li" w:date="2023-08-01T23:28:00Z" w:initials="XL">
    <w:p w14:paraId="7FE81DF8" w14:textId="28C63CF2" w:rsidR="002857FE" w:rsidRPr="00F923B4" w:rsidRDefault="002857FE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P3 (+)</w:t>
      </w:r>
    </w:p>
  </w:comment>
  <w:comment w:id="50" w:author="Xinyue Li" w:date="2023-08-01T23:29:00Z" w:initials="XL">
    <w:p w14:paraId="779CE657" w14:textId="6E17E7EC" w:rsidR="00236842" w:rsidRPr="00F923B4" w:rsidRDefault="00236842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A2 (+)</w:t>
      </w:r>
    </w:p>
  </w:comment>
  <w:comment w:id="51" w:author="Xinyue Li" w:date="2023-08-01T23:30:00Z" w:initials="XL">
    <w:p w14:paraId="4A8AA6DA" w14:textId="7EB344B9" w:rsidR="00F66307" w:rsidRPr="00F923B4" w:rsidRDefault="00F6630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G (+)</w:t>
      </w:r>
    </w:p>
  </w:comment>
  <w:comment w:id="52" w:author="Xinyue Li" w:date="2023-08-01T23:30:00Z" w:initials="XL">
    <w:p w14:paraId="3B99723C" w14:textId="3DA5CB75" w:rsidR="00033FBB" w:rsidRPr="00F923B4" w:rsidRDefault="00033FBB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B (+)</w:t>
      </w:r>
    </w:p>
  </w:comment>
  <w:comment w:id="53" w:author="Xinyue Li" w:date="2023-08-01T23:31:00Z" w:initials="XL">
    <w:p w14:paraId="0E86B616" w14:textId="759F7DA5" w:rsidR="00F627DA" w:rsidRPr="00F923B4" w:rsidRDefault="00F627D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D2 (+)</w:t>
      </w:r>
    </w:p>
  </w:comment>
  <w:comment w:id="54" w:author="Xinyue Li" w:date="2023-08-01T23:20:00Z" w:initials="XL">
    <w:p w14:paraId="0E348A50" w14:textId="1360C93F" w:rsidR="00D43BF6" w:rsidRPr="00F923B4" w:rsidRDefault="00D43BF6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hisI (+)</w:t>
      </w:r>
    </w:p>
  </w:comment>
  <w:comment w:id="55" w:author="Xinyue Li" w:date="2023-08-01T23:19:00Z" w:initials="XL">
    <w:p w14:paraId="458D32C2" w14:textId="15B0347C" w:rsidR="00890D9C" w:rsidRPr="00F923B4" w:rsidRDefault="00890D9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sufE (-)</w:t>
      </w:r>
    </w:p>
  </w:comment>
  <w:comment w:id="56" w:author="Xinyue Li" w:date="2023-08-01T23:18:00Z" w:initials="XL">
    <w:p w14:paraId="30C7EDAC" w14:textId="7964BB3A" w:rsidR="00982900" w:rsidRPr="00F923B4" w:rsidRDefault="00982900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ΔISHame1 (-)</w:t>
      </w:r>
    </w:p>
  </w:comment>
  <w:comment w:id="57" w:author="Xinyue Li" w:date="2023-08-01T23:18:00Z" w:initials="XL">
    <w:p w14:paraId="269E3FCF" w14:textId="1C83FB10" w:rsidR="00736BB4" w:rsidRPr="00F923B4" w:rsidRDefault="00736BB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ΔmerR2 (-)</w:t>
      </w:r>
    </w:p>
  </w:comment>
  <w:comment w:id="58" w:author="Xinyue Li" w:date="2023-08-01T23:17:00Z" w:initials="XL">
    <w:p w14:paraId="53E59383" w14:textId="1D97E75A" w:rsidR="00FE0FFB" w:rsidRPr="00F923B4" w:rsidRDefault="00FE0FFB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erT2 (+)</w:t>
      </w:r>
    </w:p>
  </w:comment>
  <w:comment w:id="59" w:author="Xinyue Li" w:date="2023-08-01T23:16:00Z" w:initials="XL">
    <w:p w14:paraId="64D07A15" w14:textId="35E18251" w:rsidR="000332B7" w:rsidRPr="00F923B4" w:rsidRDefault="000332B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ΔmerP1-5' (+)</w:t>
      </w:r>
    </w:p>
  </w:comment>
  <w:comment w:id="60" w:author="Xinyue Li" w:date="2023-08-01T23:16:00Z" w:initials="XL">
    <w:p w14:paraId="331B1EF7" w14:textId="277D4B43" w:rsidR="00501D3F" w:rsidRPr="00F923B4" w:rsidRDefault="00501D3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ITE262 (-)</w:t>
      </w:r>
    </w:p>
  </w:comment>
  <w:comment w:id="61" w:author="Xinyue Li" w:date="2023-08-01T23:15:00Z" w:initials="XL">
    <w:p w14:paraId="211AA8E9" w14:textId="4D2B4FEE" w:rsidR="003A7F22" w:rsidRPr="00F923B4" w:rsidRDefault="003A7F22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npT (+)</w:t>
      </w:r>
    </w:p>
  </w:comment>
  <w:comment w:id="62" w:author="Xinyue Li" w:date="2023-08-01T23:11:00Z" w:initials="XL">
    <w:p w14:paraId="10F6B29E" w14:textId="68BF26B5" w:rsidR="00BB682F" w:rsidRPr="00F923B4" w:rsidRDefault="00BB682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RR_Tn7455 (+)</w:t>
      </w:r>
    </w:p>
  </w:comment>
  <w:comment w:id="63" w:author="Xinyue Li" w:date="2023-08-01T23:12:00Z" w:initials="XL">
    <w:p w14:paraId="22CCB556" w14:textId="54ED951E" w:rsidR="00BB682F" w:rsidRPr="00F923B4" w:rsidRDefault="00BB682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DR_Tn7455 (+)</w:t>
      </w:r>
    </w:p>
  </w:comment>
  <w:comment w:id="64" w:author="Xinyue Li" w:date="2023-08-01T23:12:00Z" w:initials="XL">
    <w:p w14:paraId="7064CCF1" w14:textId="36F0AB3B" w:rsidR="00670E44" w:rsidRPr="00F923B4" w:rsidRDefault="00670E4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eastAsia="微软雅黑" w:hAnsi="Times New Roman" w:cs="Times New Roman"/>
          <w:sz w:val="24"/>
          <w:szCs w:val="24"/>
        </w:rPr>
        <w:t>∆</w:t>
      </w:r>
      <w:r w:rsidRPr="00F923B4">
        <w:rPr>
          <w:rFonts w:ascii="Times New Roman" w:hAnsi="Times New Roman" w:cs="Times New Roman"/>
          <w:sz w:val="24"/>
          <w:szCs w:val="24"/>
        </w:rPr>
        <w:t>mcp-3' (+)</w:t>
      </w:r>
    </w:p>
  </w:comment>
  <w:comment w:id="65" w:author="Xinyue Li" w:date="2023-08-01T22:44:00Z" w:initials="XL">
    <w:p w14:paraId="7A277483" w14:textId="65DBD4EF" w:rsidR="009B5664" w:rsidRPr="00F923B4" w:rsidRDefault="009B566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RR_Tn7456 (+)</w:t>
      </w:r>
    </w:p>
  </w:comment>
  <w:comment w:id="66" w:author="Xinyue Li" w:date="2023-08-01T22:45:00Z" w:initials="XL">
    <w:p w14:paraId="0FD275BD" w14:textId="2C5497C0" w:rsidR="002F5841" w:rsidRPr="00F923B4" w:rsidRDefault="002F584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Pa158 (+)</w:t>
      </w:r>
    </w:p>
  </w:comment>
  <w:comment w:id="67" w:author="Xinyue Li" w:date="2023-08-01T22:46:00Z" w:initials="XL">
    <w:p w14:paraId="23FFE815" w14:textId="2DA374DE" w:rsidR="00F429CF" w:rsidRPr="00F923B4" w:rsidRDefault="00F429C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mvaT (+)</w:t>
      </w:r>
    </w:p>
  </w:comment>
  <w:comment w:id="68" w:author="Xinyue Li" w:date="2023-08-01T22:47:00Z" w:initials="XL">
    <w:p w14:paraId="0A336507" w14:textId="50ADCBFF" w:rsidR="0038548A" w:rsidRPr="00F923B4" w:rsidRDefault="0038548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528 (+)</w:t>
      </w:r>
    </w:p>
  </w:comment>
  <w:comment w:id="69" w:author="Xinyue Li" w:date="2023-08-01T22:48:00Z" w:initials="XL">
    <w:p w14:paraId="68005666" w14:textId="5D1C8443" w:rsidR="00CC0D6B" w:rsidRPr="00F923B4" w:rsidRDefault="00CC0D6B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uvrD (-)</w:t>
      </w:r>
    </w:p>
  </w:comment>
  <w:comment w:id="70" w:author="Xinyue Li" w:date="2023-08-01T22:48:00Z" w:initials="XL">
    <w:p w14:paraId="2AFDC45D" w14:textId="5379980C" w:rsidR="001B347C" w:rsidRPr="00F923B4" w:rsidRDefault="001B347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adA (-)</w:t>
      </w:r>
    </w:p>
  </w:comment>
  <w:comment w:id="71" w:author="Xinyue Li" w:date="2023-08-01T22:49:00Z" w:initials="XL">
    <w:p w14:paraId="7ACAEDA2" w14:textId="4016908E" w:rsidR="001B347C" w:rsidRPr="00F923B4" w:rsidRDefault="001B347C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ulE (-)</w:t>
      </w:r>
    </w:p>
  </w:comment>
  <w:comment w:id="72" w:author="Xinyue Li" w:date="2023-08-01T22:52:00Z" w:initials="XL">
    <w:p w14:paraId="7200B700" w14:textId="33752D64" w:rsidR="00E54FC1" w:rsidRPr="00F923B4" w:rsidRDefault="00E54FC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arB (-)</w:t>
      </w:r>
    </w:p>
  </w:comment>
  <w:comment w:id="73" w:author="Xinyue Li" w:date="2023-08-01T22:52:00Z" w:initials="XL">
    <w:p w14:paraId="25EE3422" w14:textId="5C577EBE" w:rsidR="00B066C7" w:rsidRPr="00F923B4" w:rsidRDefault="00B066C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arA (-)</w:t>
      </w:r>
    </w:p>
  </w:comment>
  <w:comment w:id="74" w:author="Xinyue Li" w:date="2023-08-01T22:53:00Z" w:initials="XL">
    <w:p w14:paraId="1FAA441B" w14:textId="5EB530C9" w:rsidR="00886FB4" w:rsidRPr="00F923B4" w:rsidRDefault="00886FB4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parB2 (-)</w:t>
      </w:r>
    </w:p>
  </w:comment>
  <w:comment w:id="75" w:author="Xinyue Li" w:date="2023-08-01T22:54:00Z" w:initials="XL">
    <w:p w14:paraId="14735EC4" w14:textId="55DB98BC" w:rsidR="00450E27" w:rsidRPr="00F923B4" w:rsidRDefault="00450E2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tar (+)</w:t>
      </w:r>
    </w:p>
  </w:comment>
  <w:comment w:id="76" w:author="Xinyue Li" w:date="2023-08-01T22:54:00Z" w:initials="XL">
    <w:p w14:paraId="5314434D" w14:textId="6A360A25" w:rsidR="00BD58A7" w:rsidRPr="00F923B4" w:rsidRDefault="00BD58A7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cheR (+)</w:t>
      </w:r>
    </w:p>
  </w:comment>
  <w:comment w:id="77" w:author="Xinyue Li" w:date="2023-08-01T22:55:00Z" w:initials="XL">
    <w:p w14:paraId="46727E37" w14:textId="1DC7E501" w:rsidR="000633E3" w:rsidRPr="00F923B4" w:rsidRDefault="000633E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cheA (+)</w:t>
      </w:r>
    </w:p>
  </w:comment>
  <w:comment w:id="78" w:author="Xinyue Li" w:date="2023-08-01T22:57:00Z" w:initials="XL">
    <w:p w14:paraId="3941B1AF" w14:textId="3C81E86A" w:rsidR="004E2543" w:rsidRPr="00F923B4" w:rsidRDefault="004E2543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cheB (+)</w:t>
      </w:r>
    </w:p>
  </w:comment>
  <w:comment w:id="79" w:author="Xinyue Li" w:date="2023-08-01T22:58:00Z" w:initials="XL">
    <w:p w14:paraId="591E8AF0" w14:textId="382885CF" w:rsidR="00CF29B9" w:rsidRPr="00F923B4" w:rsidRDefault="00CF29B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ecA (-)</w:t>
      </w:r>
    </w:p>
  </w:comment>
  <w:comment w:id="80" w:author="Xinyue Li" w:date="2023-08-01T22:58:00Z" w:initials="XL">
    <w:p w14:paraId="05A2301E" w14:textId="7905C8F0" w:rsidR="00CF29B9" w:rsidRPr="00F923B4" w:rsidRDefault="00CF29B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ecA2 (-)</w:t>
      </w:r>
    </w:p>
  </w:comment>
  <w:comment w:id="81" w:author="Xinyue Li" w:date="2023-08-01T22:59:00Z" w:initials="XL">
    <w:p w14:paraId="6E72F8D7" w14:textId="2CCDDB73" w:rsidR="00272B4A" w:rsidRPr="00F923B4" w:rsidRDefault="00272B4A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rpoD (-)</w:t>
      </w:r>
    </w:p>
  </w:comment>
  <w:comment w:id="82" w:author="Xinyue Li" w:date="2023-08-01T22:59:00Z" w:initials="XL">
    <w:p w14:paraId="13A13F63" w14:textId="1615C988" w:rsidR="00AD3871" w:rsidRPr="00F923B4" w:rsidRDefault="00AD3871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486 (-)</w:t>
      </w:r>
    </w:p>
  </w:comment>
  <w:comment w:id="83" w:author="Xinyue Li" w:date="2023-08-01T23:01:00Z" w:initials="XL">
    <w:p w14:paraId="72222763" w14:textId="7AAB48DB" w:rsidR="000868E9" w:rsidRPr="00F923B4" w:rsidRDefault="000868E9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Pa158 (-)</w:t>
      </w:r>
    </w:p>
  </w:comment>
  <w:comment w:id="84" w:author="Xinyue Li" w:date="2023-08-01T23:01:00Z" w:initials="XL">
    <w:p w14:paraId="0B0F957F" w14:textId="6737C64D" w:rsidR="00D45D7F" w:rsidRPr="00F923B4" w:rsidRDefault="00D45D7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yejK (-)</w:t>
      </w:r>
    </w:p>
  </w:comment>
  <w:comment w:id="85" w:author="Xinyue Li" w:date="2023-08-01T23:02:00Z" w:initials="XL">
    <w:p w14:paraId="49A0D8DB" w14:textId="2A8EAFA2" w:rsidR="00153C9E" w:rsidRPr="00F923B4" w:rsidRDefault="00153C9E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mpA (-)</w:t>
      </w:r>
    </w:p>
  </w:comment>
  <w:comment w:id="86" w:author="Xinyue Li" w:date="2023-08-01T23:02:00Z" w:initials="XL">
    <w:p w14:paraId="6AC86DD4" w14:textId="48452C94" w:rsidR="006B7828" w:rsidRPr="00F923B4" w:rsidRDefault="006B7828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orf873 (-)</w:t>
      </w:r>
    </w:p>
  </w:comment>
  <w:comment w:id="87" w:author="Xinyue Li" w:date="2023-08-01T23:03:00Z" w:initials="XL">
    <w:p w14:paraId="68DFD66B" w14:textId="5B3ABF21" w:rsidR="00E876AF" w:rsidRPr="00F923B4" w:rsidRDefault="00E876AF">
      <w:pPr>
        <w:pStyle w:val="a8"/>
        <w:rPr>
          <w:rFonts w:ascii="Times New Roman" w:hAnsi="Times New Roman" w:cs="Times New Roman"/>
          <w:sz w:val="24"/>
          <w:szCs w:val="24"/>
        </w:rPr>
      </w:pPr>
      <w:r w:rsidRPr="00F923B4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F923B4">
        <w:rPr>
          <w:rFonts w:ascii="Times New Roman" w:hAnsi="Times New Roman" w:cs="Times New Roman"/>
          <w:sz w:val="24"/>
          <w:szCs w:val="24"/>
        </w:rPr>
        <w:t>ISPa46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80D98B" w15:done="0"/>
  <w15:commentEx w15:paraId="3E848793" w15:done="0"/>
  <w15:commentEx w15:paraId="4F93B474" w15:done="0"/>
  <w15:commentEx w15:paraId="5D5CEA21" w15:done="0"/>
  <w15:commentEx w15:paraId="24BE472F" w15:done="0"/>
  <w15:commentEx w15:paraId="0C9F980E" w15:done="0"/>
  <w15:commentEx w15:paraId="08D05971" w15:done="0"/>
  <w15:commentEx w15:paraId="620FE7F3" w15:done="0"/>
  <w15:commentEx w15:paraId="19AD55A0" w15:done="0"/>
  <w15:commentEx w15:paraId="214DEE9A" w15:done="0"/>
  <w15:commentEx w15:paraId="0A2F4428" w15:done="0"/>
  <w15:commentEx w15:paraId="644D754D" w15:done="0"/>
  <w15:commentEx w15:paraId="7E7C8F10" w15:done="0"/>
  <w15:commentEx w15:paraId="0336F582" w15:done="0"/>
  <w15:commentEx w15:paraId="245A02D9" w15:done="0"/>
  <w15:commentEx w15:paraId="474B526A" w15:done="0"/>
  <w15:commentEx w15:paraId="056F7545" w15:done="0"/>
  <w15:commentEx w15:paraId="150D3F7D" w15:done="0"/>
  <w15:commentEx w15:paraId="7FBB5DFF" w15:done="0"/>
  <w15:commentEx w15:paraId="71F364F2" w15:done="0"/>
  <w15:commentEx w15:paraId="0328B736" w15:done="0"/>
  <w15:commentEx w15:paraId="11B74723" w15:done="0"/>
  <w15:commentEx w15:paraId="3FD18A96" w15:done="0"/>
  <w15:commentEx w15:paraId="6EFD5720" w15:done="0"/>
  <w15:commentEx w15:paraId="40516E36" w15:done="0"/>
  <w15:commentEx w15:paraId="19EA986C" w15:done="0"/>
  <w15:commentEx w15:paraId="177F8002" w15:done="0"/>
  <w15:commentEx w15:paraId="711C1AA7" w15:done="0"/>
  <w15:commentEx w15:paraId="41B5B53C" w15:done="0"/>
  <w15:commentEx w15:paraId="7A87CB2E" w15:done="0"/>
  <w15:commentEx w15:paraId="5C7414A6" w15:done="0"/>
  <w15:commentEx w15:paraId="2B97E357" w15:done="0"/>
  <w15:commentEx w15:paraId="01CB6ECD" w15:done="0"/>
  <w15:commentEx w15:paraId="1516B806" w15:done="0"/>
  <w15:commentEx w15:paraId="35EEAEE4" w15:done="0"/>
  <w15:commentEx w15:paraId="5675F8AC" w15:done="0"/>
  <w15:commentEx w15:paraId="018944B4" w15:done="0"/>
  <w15:commentEx w15:paraId="4D45640F" w15:done="0"/>
  <w15:commentEx w15:paraId="0985E4C2" w15:done="0"/>
  <w15:commentEx w15:paraId="48C81FDE" w15:done="0"/>
  <w15:commentEx w15:paraId="41084681" w15:done="0"/>
  <w15:commentEx w15:paraId="11AEE766" w15:done="0"/>
  <w15:commentEx w15:paraId="443EDF53" w15:done="0"/>
  <w15:commentEx w15:paraId="2FEA6A21" w15:done="0"/>
  <w15:commentEx w15:paraId="12F6133A" w15:done="0"/>
  <w15:commentEx w15:paraId="6683C90C" w15:done="0"/>
  <w15:commentEx w15:paraId="497E69E9" w15:done="0"/>
  <w15:commentEx w15:paraId="0BD5D1F8" w15:done="0"/>
  <w15:commentEx w15:paraId="4F56672F" w15:done="0"/>
  <w15:commentEx w15:paraId="7FE81DF8" w15:done="0"/>
  <w15:commentEx w15:paraId="779CE657" w15:done="0"/>
  <w15:commentEx w15:paraId="4A8AA6DA" w15:done="0"/>
  <w15:commentEx w15:paraId="3B99723C" w15:done="0"/>
  <w15:commentEx w15:paraId="0E86B616" w15:done="0"/>
  <w15:commentEx w15:paraId="0E348A50" w15:done="0"/>
  <w15:commentEx w15:paraId="458D32C2" w15:done="0"/>
  <w15:commentEx w15:paraId="30C7EDAC" w15:done="0"/>
  <w15:commentEx w15:paraId="269E3FCF" w15:done="0"/>
  <w15:commentEx w15:paraId="53E59383" w15:done="0"/>
  <w15:commentEx w15:paraId="64D07A15" w15:done="0"/>
  <w15:commentEx w15:paraId="331B1EF7" w15:done="0"/>
  <w15:commentEx w15:paraId="211AA8E9" w15:done="0"/>
  <w15:commentEx w15:paraId="10F6B29E" w15:done="0"/>
  <w15:commentEx w15:paraId="22CCB556" w15:done="0"/>
  <w15:commentEx w15:paraId="7064CCF1" w15:done="0"/>
  <w15:commentEx w15:paraId="7A277483" w15:done="0"/>
  <w15:commentEx w15:paraId="0FD275BD" w15:done="0"/>
  <w15:commentEx w15:paraId="23FFE815" w15:done="0"/>
  <w15:commentEx w15:paraId="0A336507" w15:done="0"/>
  <w15:commentEx w15:paraId="68005666" w15:done="0"/>
  <w15:commentEx w15:paraId="2AFDC45D" w15:done="0"/>
  <w15:commentEx w15:paraId="7ACAEDA2" w15:done="0"/>
  <w15:commentEx w15:paraId="7200B700" w15:done="0"/>
  <w15:commentEx w15:paraId="25EE3422" w15:done="0"/>
  <w15:commentEx w15:paraId="1FAA441B" w15:done="0"/>
  <w15:commentEx w15:paraId="14735EC4" w15:done="0"/>
  <w15:commentEx w15:paraId="5314434D" w15:done="0"/>
  <w15:commentEx w15:paraId="46727E37" w15:done="0"/>
  <w15:commentEx w15:paraId="3941B1AF" w15:done="0"/>
  <w15:commentEx w15:paraId="591E8AF0" w15:done="0"/>
  <w15:commentEx w15:paraId="05A2301E" w15:done="0"/>
  <w15:commentEx w15:paraId="6E72F8D7" w15:done="0"/>
  <w15:commentEx w15:paraId="13A13F63" w15:done="0"/>
  <w15:commentEx w15:paraId="72222763" w15:done="0"/>
  <w15:commentEx w15:paraId="0B0F957F" w15:done="0"/>
  <w15:commentEx w15:paraId="49A0D8DB" w15:done="0"/>
  <w15:commentEx w15:paraId="6AC86DD4" w15:done="0"/>
  <w15:commentEx w15:paraId="68DFD66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047F" w16cex:dateUtc="2023-08-01T14:23:00Z"/>
  <w16cex:commentExtensible w16cex:durableId="287404A3" w16cex:dateUtc="2023-08-01T14:24:00Z"/>
  <w16cex:commentExtensible w16cex:durableId="287404CA" w16cex:dateUtc="2023-08-01T14:25:00Z"/>
  <w16cex:commentExtensible w16cex:durableId="287404F0" w16cex:dateUtc="2023-08-01T14:25:00Z"/>
  <w16cex:commentExtensible w16cex:durableId="28740513" w16cex:dateUtc="2023-08-01T14:26:00Z"/>
  <w16cex:commentExtensible w16cex:durableId="28740537" w16cex:dateUtc="2023-08-01T14:27:00Z"/>
  <w16cex:commentExtensible w16cex:durableId="28740587" w16cex:dateUtc="2023-08-01T14:28:00Z"/>
  <w16cex:commentExtensible w16cex:durableId="287405AA" w16cex:dateUtc="2023-08-01T14:28:00Z"/>
  <w16cex:commentExtensible w16cex:durableId="2874055E" w16cex:dateUtc="2023-08-01T14:27:00Z"/>
  <w16cex:commentExtensible w16cex:durableId="287405CE" w16cex:dateUtc="2023-08-01T14:29:00Z"/>
  <w16cex:commentExtensible w16cex:durableId="28740605" w16cex:dateUtc="2023-08-01T14:30:00Z"/>
  <w16cex:commentExtensible w16cex:durableId="2874062B" w16cex:dateUtc="2023-08-01T14:31:00Z"/>
  <w16cex:commentExtensible w16cex:durableId="28740655" w16cex:dateUtc="2023-08-01T14:31:00Z"/>
  <w16cex:commentExtensible w16cex:durableId="2874067C" w16cex:dateUtc="2023-08-01T14:32:00Z"/>
  <w16cex:commentExtensible w16cex:durableId="287406A8" w16cex:dateUtc="2023-08-01T14:33:00Z"/>
  <w16cex:commentExtensible w16cex:durableId="287406CE" w16cex:dateUtc="2023-08-01T14:33:00Z"/>
  <w16cex:commentExtensible w16cex:durableId="28740709" w16cex:dateUtc="2023-08-01T14:34:00Z"/>
  <w16cex:commentExtensible w16cex:durableId="2874072B" w16cex:dateUtc="2023-08-01T14:35:00Z"/>
  <w16cex:commentExtensible w16cex:durableId="2874075B" w16cex:dateUtc="2023-08-01T14:36:00Z"/>
  <w16cex:commentExtensible w16cex:durableId="287407A9" w16cex:dateUtc="2023-08-01T14:37:00Z"/>
  <w16cex:commentExtensible w16cex:durableId="28740785" w16cex:dateUtc="2023-08-01T14:36:00Z"/>
  <w16cex:commentExtensible w16cex:durableId="287407CF" w16cex:dateUtc="2023-08-01T14:38:00Z"/>
  <w16cex:commentExtensible w16cex:durableId="287407F0" w16cex:dateUtc="2023-08-01T14:38:00Z"/>
  <w16cex:commentExtensible w16cex:durableId="2874081C" w16cex:dateUtc="2023-08-01T14:39:00Z"/>
  <w16cex:commentExtensible w16cex:durableId="28740845" w16cex:dateUtc="2023-08-01T14:40:00Z"/>
  <w16cex:commentExtensible w16cex:durableId="2874086B" w16cex:dateUtc="2023-08-01T14:40:00Z"/>
  <w16cex:commentExtensible w16cex:durableId="2874088E" w16cex:dateUtc="2023-08-01T14:41:00Z"/>
  <w16cex:commentExtensible w16cex:durableId="287408B6" w16cex:dateUtc="2023-08-01T14:41:00Z"/>
  <w16cex:commentExtensible w16cex:durableId="287408D1" w16cex:dateUtc="2023-08-01T14:42:00Z"/>
  <w16cex:commentExtensible w16cex:durableId="287408F2" w16cex:dateUtc="2023-08-01T14:42:00Z"/>
  <w16cex:commentExtensible w16cex:durableId="28740E02" w16cex:dateUtc="2023-08-01T15:04:00Z"/>
  <w16cex:commentExtensible w16cex:durableId="28740E27" w16cex:dateUtc="2023-08-01T15:05:00Z"/>
  <w16cex:commentExtensible w16cex:durableId="28740E41" w16cex:dateUtc="2023-08-01T15:05:00Z"/>
  <w16cex:commentExtensible w16cex:durableId="28740E7C" w16cex:dateUtc="2023-08-01T15:06:00Z"/>
  <w16cex:commentExtensible w16cex:durableId="28740F9D" w16cex:dateUtc="2023-08-01T15:11:00Z"/>
  <w16cex:commentExtensible w16cex:durableId="28740F16" w16cex:dateUtc="2023-08-01T15:09:00Z"/>
  <w16cex:commentExtensible w16cex:durableId="28740F44" w16cex:dateUtc="2023-08-01T15:09:00Z"/>
  <w16cex:commentExtensible w16cex:durableId="2874103A" w16cex:dateUtc="2023-08-01T15:14:00Z"/>
  <w16cex:commentExtensible w16cex:durableId="2874105F" w16cex:dateUtc="2023-08-01T15:14:00Z"/>
  <w16cex:commentExtensible w16cex:durableId="287411E6" w16cex:dateUtc="2023-08-01T15:21:00Z"/>
  <w16cex:commentExtensible w16cex:durableId="28741201" w16cex:dateUtc="2023-08-01T15:21:00Z"/>
  <w16cex:commentExtensible w16cex:durableId="28741227" w16cex:dateUtc="2023-08-01T15:22:00Z"/>
  <w16cex:commentExtensible w16cex:durableId="2874124D" w16cex:dateUtc="2023-08-01T15:22:00Z"/>
  <w16cex:commentExtensible w16cex:durableId="2874126F" w16cex:dateUtc="2023-08-01T15:23:00Z"/>
  <w16cex:commentExtensible w16cex:durableId="28741292" w16cex:dateUtc="2023-08-01T15:24:00Z"/>
  <w16cex:commentExtensible w16cex:durableId="287412AC" w16cex:dateUtc="2023-08-01T15:24:00Z"/>
  <w16cex:commentExtensible w16cex:durableId="28741346" w16cex:dateUtc="2023-08-01T15:27:00Z"/>
  <w16cex:commentExtensible w16cex:durableId="28741375" w16cex:dateUtc="2023-08-01T15:27:00Z"/>
  <w16cex:commentExtensible w16cex:durableId="28741390" w16cex:dateUtc="2023-08-01T15:28:00Z"/>
  <w16cex:commentExtensible w16cex:durableId="287413B6" w16cex:dateUtc="2023-08-01T15:28:00Z"/>
  <w16cex:commentExtensible w16cex:durableId="287413E4" w16cex:dateUtc="2023-08-01T15:29:00Z"/>
  <w16cex:commentExtensible w16cex:durableId="28741404" w16cex:dateUtc="2023-08-01T15:30:00Z"/>
  <w16cex:commentExtensible w16cex:durableId="28741428" w16cex:dateUtc="2023-08-01T15:30:00Z"/>
  <w16cex:commentExtensible w16cex:durableId="2874144C" w16cex:dateUtc="2023-08-01T15:31:00Z"/>
  <w16cex:commentExtensible w16cex:durableId="287411A1" w16cex:dateUtc="2023-08-01T15:20:00Z"/>
  <w16cex:commentExtensible w16cex:durableId="28741179" w16cex:dateUtc="2023-08-01T15:19:00Z"/>
  <w16cex:commentExtensible w16cex:durableId="28741157" w16cex:dateUtc="2023-08-01T15:18:00Z"/>
  <w16cex:commentExtensible w16cex:durableId="2874112E" w16cex:dateUtc="2023-08-01T15:18:00Z"/>
  <w16cex:commentExtensible w16cex:durableId="28741107" w16cex:dateUtc="2023-08-01T15:17:00Z"/>
  <w16cex:commentExtensible w16cex:durableId="287410DB" w16cex:dateUtc="2023-08-01T15:16:00Z"/>
  <w16cex:commentExtensible w16cex:durableId="287410C1" w16cex:dateUtc="2023-08-01T15:16:00Z"/>
  <w16cex:commentExtensible w16cex:durableId="28741099" w16cex:dateUtc="2023-08-01T15:15:00Z"/>
  <w16cex:commentExtensible w16cex:durableId="28740FB6" w16cex:dateUtc="2023-08-01T15:11:00Z"/>
  <w16cex:commentExtensible w16cex:durableId="28740FDF" w16cex:dateUtc="2023-08-01T15:12:00Z"/>
  <w16cex:commentExtensible w16cex:durableId="28740FFA" w16cex:dateUtc="2023-08-01T15:12:00Z"/>
  <w16cex:commentExtensible w16cex:durableId="28740965" w16cex:dateUtc="2023-08-01T14:44:00Z"/>
  <w16cex:commentExtensible w16cex:durableId="287409A6" w16cex:dateUtc="2023-08-01T14:45:00Z"/>
  <w16cex:commentExtensible w16cex:durableId="287409D4" w16cex:dateUtc="2023-08-01T14:46:00Z"/>
  <w16cex:commentExtensible w16cex:durableId="28740A09" w16cex:dateUtc="2023-08-01T14:47:00Z"/>
  <w16cex:commentExtensible w16cex:durableId="28740A30" w16cex:dateUtc="2023-08-01T14:48:00Z"/>
  <w16cex:commentExtensible w16cex:durableId="28740A52" w16cex:dateUtc="2023-08-01T14:48:00Z"/>
  <w16cex:commentExtensible w16cex:durableId="28740A77" w16cex:dateUtc="2023-08-01T14:49:00Z"/>
  <w16cex:commentExtensible w16cex:durableId="28740B21" w16cex:dateUtc="2023-08-01T14:52:00Z"/>
  <w16cex:commentExtensible w16cex:durableId="28740B44" w16cex:dateUtc="2023-08-01T14:52:00Z"/>
  <w16cex:commentExtensible w16cex:durableId="28740B6C" w16cex:dateUtc="2023-08-01T14:53:00Z"/>
  <w16cex:commentExtensible w16cex:durableId="28740B99" w16cex:dateUtc="2023-08-01T14:54:00Z"/>
  <w16cex:commentExtensible w16cex:durableId="28740BC1" w16cex:dateUtc="2023-08-01T14:54:00Z"/>
  <w16cex:commentExtensible w16cex:durableId="28740BF2" w16cex:dateUtc="2023-08-01T14:55:00Z"/>
  <w16cex:commentExtensible w16cex:durableId="28740C56" w16cex:dateUtc="2023-08-01T14:57:00Z"/>
  <w16cex:commentExtensible w16cex:durableId="28740C80" w16cex:dateUtc="2023-08-01T14:58:00Z"/>
  <w16cex:commentExtensible w16cex:durableId="28740CA6" w16cex:dateUtc="2023-08-01T14:58:00Z"/>
  <w16cex:commentExtensible w16cex:durableId="28740CCE" w16cex:dateUtc="2023-08-01T14:59:00Z"/>
  <w16cex:commentExtensible w16cex:durableId="28740CEF" w16cex:dateUtc="2023-08-01T14:59:00Z"/>
  <w16cex:commentExtensible w16cex:durableId="28740D33" w16cex:dateUtc="2023-08-01T15:01:00Z"/>
  <w16cex:commentExtensible w16cex:durableId="28740D58" w16cex:dateUtc="2023-08-01T15:01:00Z"/>
  <w16cex:commentExtensible w16cex:durableId="28740D78" w16cex:dateUtc="2023-08-01T15:02:00Z"/>
  <w16cex:commentExtensible w16cex:durableId="28740D98" w16cex:dateUtc="2023-08-01T15:02:00Z"/>
  <w16cex:commentExtensible w16cex:durableId="28740DBF" w16cex:dateUtc="2023-08-01T15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80D98B" w16cid:durableId="2874047F"/>
  <w16cid:commentId w16cid:paraId="3E848793" w16cid:durableId="287404A3"/>
  <w16cid:commentId w16cid:paraId="4F93B474" w16cid:durableId="287404CA"/>
  <w16cid:commentId w16cid:paraId="5D5CEA21" w16cid:durableId="287404F0"/>
  <w16cid:commentId w16cid:paraId="24BE472F" w16cid:durableId="28740513"/>
  <w16cid:commentId w16cid:paraId="0C9F980E" w16cid:durableId="28740537"/>
  <w16cid:commentId w16cid:paraId="08D05971" w16cid:durableId="28740587"/>
  <w16cid:commentId w16cid:paraId="620FE7F3" w16cid:durableId="287405AA"/>
  <w16cid:commentId w16cid:paraId="19AD55A0" w16cid:durableId="2874055E"/>
  <w16cid:commentId w16cid:paraId="214DEE9A" w16cid:durableId="287405CE"/>
  <w16cid:commentId w16cid:paraId="0A2F4428" w16cid:durableId="28740605"/>
  <w16cid:commentId w16cid:paraId="644D754D" w16cid:durableId="2874062B"/>
  <w16cid:commentId w16cid:paraId="7E7C8F10" w16cid:durableId="28740655"/>
  <w16cid:commentId w16cid:paraId="0336F582" w16cid:durableId="2874067C"/>
  <w16cid:commentId w16cid:paraId="245A02D9" w16cid:durableId="287406A8"/>
  <w16cid:commentId w16cid:paraId="474B526A" w16cid:durableId="287406CE"/>
  <w16cid:commentId w16cid:paraId="056F7545" w16cid:durableId="28740709"/>
  <w16cid:commentId w16cid:paraId="150D3F7D" w16cid:durableId="2874072B"/>
  <w16cid:commentId w16cid:paraId="7FBB5DFF" w16cid:durableId="2874075B"/>
  <w16cid:commentId w16cid:paraId="71F364F2" w16cid:durableId="287407A9"/>
  <w16cid:commentId w16cid:paraId="0328B736" w16cid:durableId="28740785"/>
  <w16cid:commentId w16cid:paraId="11B74723" w16cid:durableId="287407CF"/>
  <w16cid:commentId w16cid:paraId="3FD18A96" w16cid:durableId="287407F0"/>
  <w16cid:commentId w16cid:paraId="6EFD5720" w16cid:durableId="2874081C"/>
  <w16cid:commentId w16cid:paraId="40516E36" w16cid:durableId="28740845"/>
  <w16cid:commentId w16cid:paraId="19EA986C" w16cid:durableId="2874086B"/>
  <w16cid:commentId w16cid:paraId="177F8002" w16cid:durableId="2874088E"/>
  <w16cid:commentId w16cid:paraId="711C1AA7" w16cid:durableId="287408B6"/>
  <w16cid:commentId w16cid:paraId="41B5B53C" w16cid:durableId="287408D1"/>
  <w16cid:commentId w16cid:paraId="7A87CB2E" w16cid:durableId="287408F2"/>
  <w16cid:commentId w16cid:paraId="5C7414A6" w16cid:durableId="28740E02"/>
  <w16cid:commentId w16cid:paraId="2B97E357" w16cid:durableId="28740E27"/>
  <w16cid:commentId w16cid:paraId="01CB6ECD" w16cid:durableId="28740E41"/>
  <w16cid:commentId w16cid:paraId="1516B806" w16cid:durableId="28740E7C"/>
  <w16cid:commentId w16cid:paraId="35EEAEE4" w16cid:durableId="28740F9D"/>
  <w16cid:commentId w16cid:paraId="5675F8AC" w16cid:durableId="28740F16"/>
  <w16cid:commentId w16cid:paraId="018944B4" w16cid:durableId="28740F44"/>
  <w16cid:commentId w16cid:paraId="4D45640F" w16cid:durableId="2874103A"/>
  <w16cid:commentId w16cid:paraId="0985E4C2" w16cid:durableId="2874105F"/>
  <w16cid:commentId w16cid:paraId="48C81FDE" w16cid:durableId="287411E6"/>
  <w16cid:commentId w16cid:paraId="41084681" w16cid:durableId="28741201"/>
  <w16cid:commentId w16cid:paraId="11AEE766" w16cid:durableId="28741227"/>
  <w16cid:commentId w16cid:paraId="443EDF53" w16cid:durableId="2874124D"/>
  <w16cid:commentId w16cid:paraId="2FEA6A21" w16cid:durableId="2874126F"/>
  <w16cid:commentId w16cid:paraId="12F6133A" w16cid:durableId="28741292"/>
  <w16cid:commentId w16cid:paraId="6683C90C" w16cid:durableId="287412AC"/>
  <w16cid:commentId w16cid:paraId="497E69E9" w16cid:durableId="28741346"/>
  <w16cid:commentId w16cid:paraId="0BD5D1F8" w16cid:durableId="28741375"/>
  <w16cid:commentId w16cid:paraId="4F56672F" w16cid:durableId="28741390"/>
  <w16cid:commentId w16cid:paraId="7FE81DF8" w16cid:durableId="287413B6"/>
  <w16cid:commentId w16cid:paraId="779CE657" w16cid:durableId="287413E4"/>
  <w16cid:commentId w16cid:paraId="4A8AA6DA" w16cid:durableId="28741404"/>
  <w16cid:commentId w16cid:paraId="3B99723C" w16cid:durableId="28741428"/>
  <w16cid:commentId w16cid:paraId="0E86B616" w16cid:durableId="2874144C"/>
  <w16cid:commentId w16cid:paraId="0E348A50" w16cid:durableId="287411A1"/>
  <w16cid:commentId w16cid:paraId="458D32C2" w16cid:durableId="28741179"/>
  <w16cid:commentId w16cid:paraId="30C7EDAC" w16cid:durableId="28741157"/>
  <w16cid:commentId w16cid:paraId="269E3FCF" w16cid:durableId="2874112E"/>
  <w16cid:commentId w16cid:paraId="53E59383" w16cid:durableId="28741107"/>
  <w16cid:commentId w16cid:paraId="64D07A15" w16cid:durableId="287410DB"/>
  <w16cid:commentId w16cid:paraId="331B1EF7" w16cid:durableId="287410C1"/>
  <w16cid:commentId w16cid:paraId="211AA8E9" w16cid:durableId="28741099"/>
  <w16cid:commentId w16cid:paraId="10F6B29E" w16cid:durableId="28740FB6"/>
  <w16cid:commentId w16cid:paraId="22CCB556" w16cid:durableId="28740FDF"/>
  <w16cid:commentId w16cid:paraId="7064CCF1" w16cid:durableId="28740FFA"/>
  <w16cid:commentId w16cid:paraId="7A277483" w16cid:durableId="28740965"/>
  <w16cid:commentId w16cid:paraId="0FD275BD" w16cid:durableId="287409A6"/>
  <w16cid:commentId w16cid:paraId="23FFE815" w16cid:durableId="287409D4"/>
  <w16cid:commentId w16cid:paraId="0A336507" w16cid:durableId="28740A09"/>
  <w16cid:commentId w16cid:paraId="68005666" w16cid:durableId="28740A30"/>
  <w16cid:commentId w16cid:paraId="2AFDC45D" w16cid:durableId="28740A52"/>
  <w16cid:commentId w16cid:paraId="7ACAEDA2" w16cid:durableId="28740A77"/>
  <w16cid:commentId w16cid:paraId="7200B700" w16cid:durableId="28740B21"/>
  <w16cid:commentId w16cid:paraId="25EE3422" w16cid:durableId="28740B44"/>
  <w16cid:commentId w16cid:paraId="1FAA441B" w16cid:durableId="28740B6C"/>
  <w16cid:commentId w16cid:paraId="14735EC4" w16cid:durableId="28740B99"/>
  <w16cid:commentId w16cid:paraId="5314434D" w16cid:durableId="28740BC1"/>
  <w16cid:commentId w16cid:paraId="46727E37" w16cid:durableId="28740BF2"/>
  <w16cid:commentId w16cid:paraId="3941B1AF" w16cid:durableId="28740C56"/>
  <w16cid:commentId w16cid:paraId="591E8AF0" w16cid:durableId="28740C80"/>
  <w16cid:commentId w16cid:paraId="05A2301E" w16cid:durableId="28740CA6"/>
  <w16cid:commentId w16cid:paraId="6E72F8D7" w16cid:durableId="28740CCE"/>
  <w16cid:commentId w16cid:paraId="13A13F63" w16cid:durableId="28740CEF"/>
  <w16cid:commentId w16cid:paraId="72222763" w16cid:durableId="28740D33"/>
  <w16cid:commentId w16cid:paraId="0B0F957F" w16cid:durableId="28740D58"/>
  <w16cid:commentId w16cid:paraId="49A0D8DB" w16cid:durableId="28740D78"/>
  <w16cid:commentId w16cid:paraId="6AC86DD4" w16cid:durableId="28740D98"/>
  <w16cid:commentId w16cid:paraId="68DFD66B" w16cid:durableId="28740D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665D3" w14:textId="77777777" w:rsidR="00FE25D1" w:rsidRDefault="00FE25D1" w:rsidP="0057527D">
      <w:r>
        <w:separator/>
      </w:r>
    </w:p>
  </w:endnote>
  <w:endnote w:type="continuationSeparator" w:id="0">
    <w:p w14:paraId="618CF08E" w14:textId="77777777" w:rsidR="00FE25D1" w:rsidRDefault="00FE25D1" w:rsidP="00575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42522" w14:textId="77777777" w:rsidR="00FE25D1" w:rsidRDefault="00FE25D1" w:rsidP="0057527D">
      <w:r>
        <w:separator/>
      </w:r>
    </w:p>
  </w:footnote>
  <w:footnote w:type="continuationSeparator" w:id="0">
    <w:p w14:paraId="146CEA9F" w14:textId="77777777" w:rsidR="00FE25D1" w:rsidRDefault="00FE25D1" w:rsidP="0057527D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NLUwMjc0tLQwMjBU0lEKTi0uzszPAykwrgUAl229liwAAAA="/>
  </w:docVars>
  <w:rsids>
    <w:rsidRoot w:val="00BB0B14"/>
    <w:rsid w:val="000332B7"/>
    <w:rsid w:val="00033FBB"/>
    <w:rsid w:val="000633E3"/>
    <w:rsid w:val="000779AA"/>
    <w:rsid w:val="00082849"/>
    <w:rsid w:val="000868E9"/>
    <w:rsid w:val="00086D93"/>
    <w:rsid w:val="000952E5"/>
    <w:rsid w:val="000D59D8"/>
    <w:rsid w:val="000F0099"/>
    <w:rsid w:val="00125C65"/>
    <w:rsid w:val="00153C9E"/>
    <w:rsid w:val="001B347C"/>
    <w:rsid w:val="00227814"/>
    <w:rsid w:val="00236842"/>
    <w:rsid w:val="00267E9A"/>
    <w:rsid w:val="00272B4A"/>
    <w:rsid w:val="00281052"/>
    <w:rsid w:val="002857FE"/>
    <w:rsid w:val="00296D18"/>
    <w:rsid w:val="002C34B7"/>
    <w:rsid w:val="002E69F4"/>
    <w:rsid w:val="002E721A"/>
    <w:rsid w:val="002F5841"/>
    <w:rsid w:val="0035600C"/>
    <w:rsid w:val="0038548A"/>
    <w:rsid w:val="003A7F22"/>
    <w:rsid w:val="003D2881"/>
    <w:rsid w:val="003F3FC4"/>
    <w:rsid w:val="00450E27"/>
    <w:rsid w:val="00496A89"/>
    <w:rsid w:val="004B4FC1"/>
    <w:rsid w:val="004E2543"/>
    <w:rsid w:val="004F41A6"/>
    <w:rsid w:val="00501D3F"/>
    <w:rsid w:val="00533871"/>
    <w:rsid w:val="0057527D"/>
    <w:rsid w:val="005B5EBD"/>
    <w:rsid w:val="00670E44"/>
    <w:rsid w:val="00681634"/>
    <w:rsid w:val="00683655"/>
    <w:rsid w:val="006B7828"/>
    <w:rsid w:val="00736BB4"/>
    <w:rsid w:val="007556D3"/>
    <w:rsid w:val="007638ED"/>
    <w:rsid w:val="00886FB4"/>
    <w:rsid w:val="00890D9C"/>
    <w:rsid w:val="00892771"/>
    <w:rsid w:val="008E337D"/>
    <w:rsid w:val="008F0A7D"/>
    <w:rsid w:val="00931660"/>
    <w:rsid w:val="009613C3"/>
    <w:rsid w:val="00982900"/>
    <w:rsid w:val="009B5664"/>
    <w:rsid w:val="009C7085"/>
    <w:rsid w:val="00A261E5"/>
    <w:rsid w:val="00A91A8A"/>
    <w:rsid w:val="00AD3871"/>
    <w:rsid w:val="00B066C7"/>
    <w:rsid w:val="00B2155B"/>
    <w:rsid w:val="00BB0B14"/>
    <w:rsid w:val="00BB682F"/>
    <w:rsid w:val="00BC2E5C"/>
    <w:rsid w:val="00BD58A7"/>
    <w:rsid w:val="00C1237B"/>
    <w:rsid w:val="00C23EBC"/>
    <w:rsid w:val="00C73465"/>
    <w:rsid w:val="00CC0D6B"/>
    <w:rsid w:val="00CF29B9"/>
    <w:rsid w:val="00D15A0C"/>
    <w:rsid w:val="00D43BF6"/>
    <w:rsid w:val="00D45D7F"/>
    <w:rsid w:val="00D54CE7"/>
    <w:rsid w:val="00D804AE"/>
    <w:rsid w:val="00D93744"/>
    <w:rsid w:val="00DC470F"/>
    <w:rsid w:val="00E43968"/>
    <w:rsid w:val="00E54FC1"/>
    <w:rsid w:val="00E876AF"/>
    <w:rsid w:val="00E92EE5"/>
    <w:rsid w:val="00E940F6"/>
    <w:rsid w:val="00E963E1"/>
    <w:rsid w:val="00EC4FB4"/>
    <w:rsid w:val="00F429CF"/>
    <w:rsid w:val="00F627DA"/>
    <w:rsid w:val="00F66307"/>
    <w:rsid w:val="00F81BDD"/>
    <w:rsid w:val="00F923B4"/>
    <w:rsid w:val="00FE0FFB"/>
    <w:rsid w:val="00FE25D1"/>
    <w:rsid w:val="00FE610E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358F1"/>
  <w15:chartTrackingRefBased/>
  <w15:docId w15:val="{785B5EC6-34C1-4031-9154-C3193388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527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752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752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7527D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B5E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B5E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5B5E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5B5E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B5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111</Pages>
  <Words>50045</Words>
  <Characters>285257</Characters>
  <Application>Microsoft Office Word</Application>
  <DocSecurity>0</DocSecurity>
  <Lines>2377</Lines>
  <Paragraphs>669</Paragraphs>
  <ScaleCrop>false</ScaleCrop>
  <Company/>
  <LinksUpToDate>false</LinksUpToDate>
  <CharactersWithSpaces>33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91</cp:revision>
  <dcterms:created xsi:type="dcterms:W3CDTF">2023-06-28T08:50:00Z</dcterms:created>
  <dcterms:modified xsi:type="dcterms:W3CDTF">2023-08-09T00:49:00Z</dcterms:modified>
</cp:coreProperties>
</file>